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F6B76E" w14:textId="48FFD2C8" w:rsidR="00593803" w:rsidRPr="001C36B5" w:rsidRDefault="00A3135A" w:rsidP="001C36B5">
      <w:pPr>
        <w:pStyle w:val="Heading1"/>
      </w:pPr>
      <w:r w:rsidRPr="001C36B5">
        <w:t>Data Dictionary</w:t>
      </w:r>
    </w:p>
    <w:p w14:paraId="19461EF8" w14:textId="454BBA1B" w:rsidR="00A3135A" w:rsidRDefault="00A3135A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3135A">
        <w:rPr>
          <w:rFonts w:ascii="Times New Roman" w:hAnsi="Times New Roman" w:cs="Times New Roman"/>
          <w:sz w:val="24"/>
          <w:szCs w:val="24"/>
          <w:u w:val="single"/>
        </w:rPr>
        <w:t>Database Nam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06E5">
        <w:rPr>
          <w:rFonts w:ascii="Times New Roman" w:hAnsi="Times New Roman" w:cs="Times New Roman"/>
          <w:sz w:val="24"/>
          <w:szCs w:val="24"/>
        </w:rPr>
        <w:t>quinnincDB</w:t>
      </w:r>
      <w:proofErr w:type="spellEnd"/>
    </w:p>
    <w:p w14:paraId="052F7E06" w14:textId="422DDF83" w:rsidR="00A13580" w:rsidRPr="00A13580" w:rsidRDefault="00A13580" w:rsidP="00C45A2B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4C0C40">
        <w:rPr>
          <w:rFonts w:ascii="Times New Roman" w:hAnsi="Times New Roman" w:cs="Times New Roman"/>
          <w:sz w:val="24"/>
          <w:szCs w:val="24"/>
          <w:u w:val="single"/>
        </w:rPr>
        <w:t>List of Tables:</w:t>
      </w:r>
    </w:p>
    <w:tbl>
      <w:tblPr>
        <w:tblStyle w:val="TableGrid"/>
        <w:tblpPr w:leftFromText="180" w:rightFromText="180" w:vertAnchor="text" w:horzAnchor="margin" w:tblpXSpec="center" w:tblpY="143"/>
        <w:tblW w:w="5935" w:type="dxa"/>
        <w:tblLook w:val="04A0" w:firstRow="1" w:lastRow="0" w:firstColumn="1" w:lastColumn="0" w:noHBand="0" w:noVBand="1"/>
      </w:tblPr>
      <w:tblGrid>
        <w:gridCol w:w="5935"/>
      </w:tblGrid>
      <w:tr w:rsidR="004E4BE4" w:rsidRPr="00A3135A" w14:paraId="28656D9F" w14:textId="77777777" w:rsidTr="00784978">
        <w:trPr>
          <w:trHeight w:val="432"/>
        </w:trPr>
        <w:tc>
          <w:tcPr>
            <w:tcW w:w="5935" w:type="dxa"/>
          </w:tcPr>
          <w:p w14:paraId="677FAEE5" w14:textId="09EC2179" w:rsidR="004E4BE4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</w:tr>
      <w:tr w:rsidR="003E0A39" w:rsidRPr="00A3135A" w14:paraId="59014292" w14:textId="77777777" w:rsidTr="00784978">
        <w:trPr>
          <w:trHeight w:val="432"/>
        </w:trPr>
        <w:tc>
          <w:tcPr>
            <w:tcW w:w="5935" w:type="dxa"/>
          </w:tcPr>
          <w:p w14:paraId="7D44F1E8" w14:textId="1631A74E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PhoneNumber</w:t>
            </w:r>
            <w:proofErr w:type="spellEnd"/>
          </w:p>
        </w:tc>
      </w:tr>
      <w:tr w:rsidR="003E0A39" w:rsidRPr="00A3135A" w14:paraId="2FCDC2FE" w14:textId="77777777" w:rsidTr="00784978">
        <w:trPr>
          <w:trHeight w:val="432"/>
        </w:trPr>
        <w:tc>
          <w:tcPr>
            <w:tcW w:w="5935" w:type="dxa"/>
          </w:tcPr>
          <w:p w14:paraId="2063CD75" w14:textId="22F46E21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Position</w:t>
            </w:r>
            <w:proofErr w:type="spellEnd"/>
          </w:p>
        </w:tc>
      </w:tr>
      <w:tr w:rsidR="003E0A39" w:rsidRPr="00A3135A" w14:paraId="38A94E81" w14:textId="77777777" w:rsidTr="00784978">
        <w:trPr>
          <w:trHeight w:val="432"/>
        </w:trPr>
        <w:tc>
          <w:tcPr>
            <w:tcW w:w="5935" w:type="dxa"/>
          </w:tcPr>
          <w:p w14:paraId="03BE5AAD" w14:textId="278B381D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</w:tr>
      <w:tr w:rsidR="003E0A39" w:rsidRPr="00A3135A" w14:paraId="67735E9E" w14:textId="77777777" w:rsidTr="00784978">
        <w:trPr>
          <w:trHeight w:val="432"/>
        </w:trPr>
        <w:tc>
          <w:tcPr>
            <w:tcW w:w="5935" w:type="dxa"/>
          </w:tcPr>
          <w:p w14:paraId="5235726B" w14:textId="49F06CD0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DateTime</w:t>
            </w:r>
            <w:proofErr w:type="spellEnd"/>
          </w:p>
        </w:tc>
      </w:tr>
      <w:tr w:rsidR="003E0A39" w:rsidRPr="00A3135A" w14:paraId="6C8501A3" w14:textId="77777777" w:rsidTr="00784978">
        <w:trPr>
          <w:trHeight w:val="432"/>
        </w:trPr>
        <w:tc>
          <w:tcPr>
            <w:tcW w:w="5935" w:type="dxa"/>
          </w:tcPr>
          <w:p w14:paraId="5001B4E1" w14:textId="2E107F4D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outDateTime</w:t>
            </w:r>
            <w:proofErr w:type="spellEnd"/>
          </w:p>
        </w:tc>
      </w:tr>
      <w:tr w:rsidR="003E0A39" w:rsidRPr="00A3135A" w14:paraId="2B3C3A8D" w14:textId="77777777" w:rsidTr="00784978">
        <w:trPr>
          <w:trHeight w:val="432"/>
        </w:trPr>
        <w:tc>
          <w:tcPr>
            <w:tcW w:w="5935" w:type="dxa"/>
          </w:tcPr>
          <w:p w14:paraId="459CCB9E" w14:textId="560C39C1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ller</w:t>
            </w:r>
          </w:p>
        </w:tc>
      </w:tr>
      <w:tr w:rsidR="003E0A39" w:rsidRPr="00A3135A" w14:paraId="2D9D34D4" w14:textId="77777777" w:rsidTr="00784978">
        <w:trPr>
          <w:trHeight w:val="432"/>
        </w:trPr>
        <w:tc>
          <w:tcPr>
            <w:tcW w:w="5935" w:type="dxa"/>
          </w:tcPr>
          <w:p w14:paraId="409EF802" w14:textId="0739F8D8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ShiftStartDateTime</w:t>
            </w:r>
            <w:proofErr w:type="spellEnd"/>
          </w:p>
        </w:tc>
      </w:tr>
      <w:tr w:rsidR="003E0A39" w:rsidRPr="00A3135A" w14:paraId="40E8F3EF" w14:textId="77777777" w:rsidTr="00784978">
        <w:trPr>
          <w:trHeight w:val="432"/>
        </w:trPr>
        <w:tc>
          <w:tcPr>
            <w:tcW w:w="5935" w:type="dxa"/>
          </w:tcPr>
          <w:p w14:paraId="0300632A" w14:textId="2E5ED5B9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ShiftEndDateTime</w:t>
            </w:r>
            <w:proofErr w:type="spellEnd"/>
          </w:p>
        </w:tc>
      </w:tr>
      <w:tr w:rsidR="003E0A39" w:rsidRPr="00A3135A" w14:paraId="76D3731B" w14:textId="77777777" w:rsidTr="00784978">
        <w:trPr>
          <w:trHeight w:val="432"/>
        </w:trPr>
        <w:tc>
          <w:tcPr>
            <w:tcW w:w="5935" w:type="dxa"/>
          </w:tcPr>
          <w:p w14:paraId="43E30213" w14:textId="2EE1FACA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PhoneNumber</w:t>
            </w:r>
            <w:proofErr w:type="spellEnd"/>
          </w:p>
        </w:tc>
      </w:tr>
      <w:tr w:rsidR="000616AD" w:rsidRPr="00A3135A" w14:paraId="7D1D0B7D" w14:textId="77777777" w:rsidTr="00784978">
        <w:trPr>
          <w:trHeight w:val="432"/>
        </w:trPr>
        <w:tc>
          <w:tcPr>
            <w:tcW w:w="5935" w:type="dxa"/>
          </w:tcPr>
          <w:p w14:paraId="03BCCD4F" w14:textId="10970BFC" w:rsidR="000616AD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ustomer</w:t>
            </w:r>
          </w:p>
        </w:tc>
      </w:tr>
      <w:tr w:rsidR="000616AD" w:rsidRPr="00A3135A" w14:paraId="1A6A19DC" w14:textId="77777777" w:rsidTr="00784978">
        <w:trPr>
          <w:trHeight w:val="432"/>
        </w:trPr>
        <w:tc>
          <w:tcPr>
            <w:tcW w:w="5935" w:type="dxa"/>
          </w:tcPr>
          <w:p w14:paraId="0D0F2E26" w14:textId="461AE384" w:rsidR="000616AD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EmailAddress</w:t>
            </w:r>
            <w:proofErr w:type="spellEnd"/>
          </w:p>
        </w:tc>
      </w:tr>
      <w:tr w:rsidR="003E0A39" w:rsidRPr="00A3135A" w14:paraId="5A108B2B" w14:textId="77777777" w:rsidTr="00784978">
        <w:trPr>
          <w:trHeight w:val="432"/>
        </w:trPr>
        <w:tc>
          <w:tcPr>
            <w:tcW w:w="5935" w:type="dxa"/>
          </w:tcPr>
          <w:p w14:paraId="5757B03A" w14:textId="32E7BF6A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PhoneNumber</w:t>
            </w:r>
            <w:proofErr w:type="spellEnd"/>
          </w:p>
        </w:tc>
      </w:tr>
      <w:tr w:rsidR="000616AD" w:rsidRPr="00A3135A" w14:paraId="107CF01C" w14:textId="77777777" w:rsidTr="00784978">
        <w:trPr>
          <w:trHeight w:val="432"/>
        </w:trPr>
        <w:tc>
          <w:tcPr>
            <w:tcW w:w="5935" w:type="dxa"/>
          </w:tcPr>
          <w:p w14:paraId="6EB4285A" w14:textId="0E63DCD2" w:rsidR="000616AD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</w:t>
            </w:r>
            <w:proofErr w:type="spellEnd"/>
          </w:p>
        </w:tc>
      </w:tr>
      <w:tr w:rsidR="003E0A39" w:rsidRPr="00A3135A" w14:paraId="7209D516" w14:textId="77777777" w:rsidTr="00784978">
        <w:trPr>
          <w:trHeight w:val="432"/>
        </w:trPr>
        <w:tc>
          <w:tcPr>
            <w:tcW w:w="5935" w:type="dxa"/>
          </w:tcPr>
          <w:p w14:paraId="47B7D241" w14:textId="74561AF7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countNormalSavings</w:t>
            </w:r>
            <w:proofErr w:type="spellEnd"/>
          </w:p>
        </w:tc>
      </w:tr>
      <w:tr w:rsidR="003E0A39" w:rsidRPr="00A3135A" w14:paraId="1132F512" w14:textId="77777777" w:rsidTr="00784978">
        <w:trPr>
          <w:trHeight w:val="432"/>
        </w:trPr>
        <w:tc>
          <w:tcPr>
            <w:tcW w:w="5935" w:type="dxa"/>
          </w:tcPr>
          <w:p w14:paraId="7E40A626" w14:textId="75DFC505" w:rsidR="003E0A39" w:rsidRPr="004C0C4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countBonusSavings</w:t>
            </w:r>
            <w:proofErr w:type="spellEnd"/>
          </w:p>
        </w:tc>
      </w:tr>
      <w:tr w:rsidR="00A23510" w:rsidRPr="00A3135A" w14:paraId="779C7E55" w14:textId="77777777" w:rsidTr="00784978">
        <w:trPr>
          <w:trHeight w:val="432"/>
        </w:trPr>
        <w:tc>
          <w:tcPr>
            <w:tcW w:w="5935" w:type="dxa"/>
          </w:tcPr>
          <w:p w14:paraId="25A64B1E" w14:textId="712E1E50" w:rsidR="00A2351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countPremierSavings</w:t>
            </w:r>
            <w:proofErr w:type="spellEnd"/>
          </w:p>
        </w:tc>
      </w:tr>
      <w:tr w:rsidR="00615943" w:rsidRPr="00A3135A" w14:paraId="57C05C52" w14:textId="77777777" w:rsidTr="00784978">
        <w:trPr>
          <w:trHeight w:val="432"/>
        </w:trPr>
        <w:tc>
          <w:tcPr>
            <w:tcW w:w="5935" w:type="dxa"/>
          </w:tcPr>
          <w:p w14:paraId="4E5CC362" w14:textId="025D85F5" w:rsidR="00615943" w:rsidRDefault="00615943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</w:t>
            </w:r>
            <w:r w:rsidR="0035217B">
              <w:rPr>
                <w:rFonts w:ascii="Times New Roman" w:hAnsi="Times New Roman" w:cs="Times New Roman"/>
                <w:sz w:val="24"/>
                <w:szCs w:val="24"/>
              </w:rPr>
              <w:t>Status</w:t>
            </w:r>
            <w:proofErr w:type="spellEnd"/>
          </w:p>
        </w:tc>
      </w:tr>
      <w:tr w:rsidR="00A23510" w:rsidRPr="00A3135A" w14:paraId="1183856D" w14:textId="77777777" w:rsidTr="00784978">
        <w:trPr>
          <w:trHeight w:val="432"/>
        </w:trPr>
        <w:tc>
          <w:tcPr>
            <w:tcW w:w="5935" w:type="dxa"/>
          </w:tcPr>
          <w:p w14:paraId="3B930069" w14:textId="2ACB288E" w:rsidR="00A2351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23510">
              <w:rPr>
                <w:rFonts w:ascii="Times New Roman" w:hAnsi="Times New Roman" w:cs="Times New Roman"/>
                <w:sz w:val="24"/>
                <w:szCs w:val="24"/>
              </w:rPr>
              <w:t>CustomerTransa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posit</w:t>
            </w:r>
            <w:proofErr w:type="spellEnd"/>
          </w:p>
        </w:tc>
      </w:tr>
      <w:tr w:rsidR="00A23510" w:rsidRPr="00A3135A" w14:paraId="10BECCB7" w14:textId="77777777" w:rsidTr="00784978">
        <w:trPr>
          <w:trHeight w:val="432"/>
        </w:trPr>
        <w:tc>
          <w:tcPr>
            <w:tcW w:w="5935" w:type="dxa"/>
          </w:tcPr>
          <w:p w14:paraId="5C1AF1E5" w14:textId="6871C26C" w:rsidR="00A2351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</w:tr>
      <w:tr w:rsidR="00A23510" w:rsidRPr="00A3135A" w14:paraId="468B8BB9" w14:textId="77777777" w:rsidTr="00784978">
        <w:trPr>
          <w:trHeight w:val="432"/>
        </w:trPr>
        <w:tc>
          <w:tcPr>
            <w:tcW w:w="5935" w:type="dxa"/>
          </w:tcPr>
          <w:p w14:paraId="23531CFB" w14:textId="25FA525B" w:rsidR="00A2351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anager</w:t>
            </w:r>
          </w:p>
        </w:tc>
      </w:tr>
      <w:tr w:rsidR="00A13580" w:rsidRPr="00A3135A" w14:paraId="46A05E1C" w14:textId="77777777" w:rsidTr="00784978">
        <w:trPr>
          <w:trHeight w:val="432"/>
        </w:trPr>
        <w:tc>
          <w:tcPr>
            <w:tcW w:w="5935" w:type="dxa"/>
          </w:tcPr>
          <w:p w14:paraId="028515C2" w14:textId="282380BE" w:rsidR="00A1358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PhoneNumber</w:t>
            </w:r>
            <w:proofErr w:type="spellEnd"/>
          </w:p>
        </w:tc>
      </w:tr>
      <w:tr w:rsidR="0035217B" w:rsidRPr="00A3135A" w14:paraId="0B59AB15" w14:textId="77777777" w:rsidTr="00784978">
        <w:trPr>
          <w:trHeight w:val="432"/>
        </w:trPr>
        <w:tc>
          <w:tcPr>
            <w:tcW w:w="5935" w:type="dxa"/>
          </w:tcPr>
          <w:p w14:paraId="749821E8" w14:textId="39F2AF53" w:rsidR="0035217B" w:rsidRDefault="0035217B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</w:tr>
      <w:tr w:rsidR="00A13580" w:rsidRPr="00A3135A" w14:paraId="511F5EBC" w14:textId="77777777" w:rsidTr="00784978">
        <w:trPr>
          <w:trHeight w:val="432"/>
        </w:trPr>
        <w:tc>
          <w:tcPr>
            <w:tcW w:w="5935" w:type="dxa"/>
          </w:tcPr>
          <w:p w14:paraId="755ECE5B" w14:textId="4C03B34F" w:rsidR="00A1358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ManageCustomer</w:t>
            </w:r>
            <w:proofErr w:type="spellEnd"/>
          </w:p>
        </w:tc>
      </w:tr>
      <w:tr w:rsidR="00A13580" w:rsidRPr="00A3135A" w14:paraId="777F7404" w14:textId="77777777" w:rsidTr="00784978">
        <w:trPr>
          <w:trHeight w:val="432"/>
        </w:trPr>
        <w:tc>
          <w:tcPr>
            <w:tcW w:w="5935" w:type="dxa"/>
          </w:tcPr>
          <w:p w14:paraId="0EB2AC0F" w14:textId="44F08E10" w:rsidR="00A13580" w:rsidRDefault="00784978" w:rsidP="00A13580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NormalSavings</w:t>
            </w:r>
            <w:proofErr w:type="spellEnd"/>
          </w:p>
        </w:tc>
      </w:tr>
      <w:tr w:rsidR="00A13580" w:rsidRPr="00A3135A" w14:paraId="23F59BD6" w14:textId="77777777" w:rsidTr="00784978">
        <w:trPr>
          <w:trHeight w:val="432"/>
        </w:trPr>
        <w:tc>
          <w:tcPr>
            <w:tcW w:w="5935" w:type="dxa"/>
          </w:tcPr>
          <w:p w14:paraId="6C4EBEAB" w14:textId="5FF41FB0" w:rsidR="00A1358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13580">
              <w:rPr>
                <w:rFonts w:ascii="Times New Roman" w:hAnsi="Times New Roman" w:cs="Times New Roman"/>
                <w:sz w:val="24"/>
                <w:szCs w:val="24"/>
              </w:rPr>
              <w:t>ManagerManageAccou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onus</w:t>
            </w:r>
            <w:r w:rsidR="00A13580">
              <w:rPr>
                <w:rFonts w:ascii="Times New Roman" w:hAnsi="Times New Roman" w:cs="Times New Roman"/>
                <w:sz w:val="24"/>
                <w:szCs w:val="24"/>
              </w:rPr>
              <w:t>Savings</w:t>
            </w:r>
            <w:proofErr w:type="spellEnd"/>
          </w:p>
        </w:tc>
      </w:tr>
      <w:tr w:rsidR="00A13580" w:rsidRPr="00A3135A" w14:paraId="0EDDE0BA" w14:textId="77777777" w:rsidTr="00784978">
        <w:trPr>
          <w:trHeight w:val="432"/>
        </w:trPr>
        <w:tc>
          <w:tcPr>
            <w:tcW w:w="5935" w:type="dxa"/>
          </w:tcPr>
          <w:p w14:paraId="55ED6238" w14:textId="33707B34" w:rsidR="00A1358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PremierSavings</w:t>
            </w:r>
            <w:proofErr w:type="spellEnd"/>
          </w:p>
        </w:tc>
      </w:tr>
      <w:tr w:rsidR="00A13580" w:rsidRPr="00A3135A" w14:paraId="4C1FE3B5" w14:textId="77777777" w:rsidTr="00784978">
        <w:trPr>
          <w:trHeight w:val="432"/>
        </w:trPr>
        <w:tc>
          <w:tcPr>
            <w:tcW w:w="5935" w:type="dxa"/>
          </w:tcPr>
          <w:p w14:paraId="1C0A2450" w14:textId="7D3352AD" w:rsidR="00A13580" w:rsidRDefault="00784978" w:rsidP="00C45A2B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="00A13580">
              <w:rPr>
                <w:rFonts w:ascii="Times New Roman" w:hAnsi="Times New Roman" w:cs="Times New Roman"/>
                <w:sz w:val="24"/>
                <w:szCs w:val="24"/>
              </w:rPr>
              <w:t>ManagerManageCustomerTransa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posit</w:t>
            </w:r>
            <w:proofErr w:type="spellEnd"/>
          </w:p>
        </w:tc>
      </w:tr>
      <w:tr w:rsidR="00A13580" w:rsidRPr="00A3135A" w14:paraId="761836B8" w14:textId="77777777" w:rsidTr="00784978">
        <w:trPr>
          <w:trHeight w:val="432"/>
        </w:trPr>
        <w:tc>
          <w:tcPr>
            <w:tcW w:w="5935" w:type="dxa"/>
          </w:tcPr>
          <w:p w14:paraId="1641D1BE" w14:textId="34F7C06B" w:rsidR="00A13580" w:rsidRDefault="00784978" w:rsidP="00A13580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Withdrawal</w:t>
            </w:r>
            <w:proofErr w:type="spellEnd"/>
          </w:p>
        </w:tc>
      </w:tr>
      <w:tr w:rsidR="00784978" w:rsidRPr="00A3135A" w14:paraId="1FAEAF51" w14:textId="77777777" w:rsidTr="00784978">
        <w:trPr>
          <w:trHeight w:val="432"/>
        </w:trPr>
        <w:tc>
          <w:tcPr>
            <w:tcW w:w="5935" w:type="dxa"/>
          </w:tcPr>
          <w:p w14:paraId="0C2918F2" w14:textId="1F9D8F3B" w:rsidR="00784978" w:rsidRDefault="00784978" w:rsidP="00A13580">
            <w:pPr>
              <w:pStyle w:val="ListParagraph"/>
              <w:numPr>
                <w:ilvl w:val="0"/>
                <w:numId w:val="21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ManageSystemLogin</w:t>
            </w:r>
            <w:proofErr w:type="spellEnd"/>
          </w:p>
        </w:tc>
      </w:tr>
    </w:tbl>
    <w:p w14:paraId="1096AA7B" w14:textId="37D8F1BA" w:rsidR="00A3135A" w:rsidRPr="004C0C40" w:rsidRDefault="00A3135A" w:rsidP="00C45A2B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2AEA3DE" w14:textId="4497DA18" w:rsidR="00A3135A" w:rsidRPr="00A3135A" w:rsidRDefault="00A3135A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5BF55FB" w14:textId="340C8CFD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08986CC" w14:textId="1705257D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B7BFD09" w14:textId="1EA706D5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8BDD493" w14:textId="7590D1E8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FD1AE90" w14:textId="3A2298C3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4B517F" w14:textId="50825B1D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3EE498B" w14:textId="57882373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CC4D755" w14:textId="4685A894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0A1014C" w14:textId="0BBB77AF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1EB3B75" w14:textId="2854CAE7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F8B9C3" w14:textId="7BFB505E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34720E1" w14:textId="0AC545F6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D19A956" w14:textId="6C822035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1A7488" w14:textId="1CB35905" w:rsidR="00A3135A" w:rsidRDefault="00A3135A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76ADEEC" w14:textId="49F6CFDC" w:rsidR="00B14DF2" w:rsidRDefault="00B14DF2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C9119BE" w14:textId="38EFBD45" w:rsidR="00B14DF2" w:rsidRDefault="00B14DF2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DB6125D" w14:textId="5EABE91F" w:rsidR="00B14DF2" w:rsidRDefault="00B14DF2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41B363D" w14:textId="22FC6BD3" w:rsidR="00A13580" w:rsidRDefault="00A13580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C130D4" w14:textId="367B112E" w:rsidR="00A13580" w:rsidRDefault="00A13580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A4ED539" w14:textId="69EF2008" w:rsidR="00A13580" w:rsidRDefault="00A13580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5ACC660" w14:textId="204300D5" w:rsidR="00784978" w:rsidRDefault="00784978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E8387D4" w14:textId="77777777" w:rsidR="00784978" w:rsidRPr="00554902" w:rsidRDefault="00784978" w:rsidP="00784978">
      <w:pPr>
        <w:pStyle w:val="Heading2"/>
        <w:numPr>
          <w:ilvl w:val="0"/>
          <w:numId w:val="38"/>
        </w:numPr>
      </w:pPr>
      <w:proofErr w:type="spellStart"/>
      <w:r w:rsidRPr="00554902">
        <w:lastRenderedPageBreak/>
        <w:t>SystemAdministrator</w:t>
      </w:r>
      <w:proofErr w:type="spellEnd"/>
      <w:r w:rsidRPr="00554902">
        <w:t xml:space="preserve"> </w:t>
      </w:r>
      <w:r>
        <w:t>Table:</w:t>
      </w:r>
    </w:p>
    <w:tbl>
      <w:tblPr>
        <w:tblStyle w:val="TableGrid"/>
        <w:tblpPr w:leftFromText="180" w:rightFromText="180" w:vertAnchor="text" w:horzAnchor="page" w:tblpX="809" w:tblpY="225"/>
        <w:tblW w:w="11330" w:type="dxa"/>
        <w:tblLayout w:type="fixed"/>
        <w:tblLook w:val="04A0" w:firstRow="1" w:lastRow="0" w:firstColumn="1" w:lastColumn="0" w:noHBand="0" w:noVBand="1"/>
      </w:tblPr>
      <w:tblGrid>
        <w:gridCol w:w="2965"/>
        <w:gridCol w:w="1350"/>
        <w:gridCol w:w="1720"/>
        <w:gridCol w:w="1710"/>
        <w:gridCol w:w="1965"/>
        <w:gridCol w:w="1620"/>
      </w:tblGrid>
      <w:tr w:rsidR="00784978" w14:paraId="52D6E8A6" w14:textId="77777777" w:rsidTr="00DB7F04">
        <w:trPr>
          <w:trHeight w:val="447"/>
        </w:trPr>
        <w:tc>
          <w:tcPr>
            <w:tcW w:w="2965" w:type="dxa"/>
          </w:tcPr>
          <w:p w14:paraId="76FECBB8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350" w:type="dxa"/>
          </w:tcPr>
          <w:p w14:paraId="27DA4DC7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720" w:type="dxa"/>
          </w:tcPr>
          <w:p w14:paraId="7CE68F8D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710" w:type="dxa"/>
          </w:tcPr>
          <w:p w14:paraId="341E0045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7DFD2E3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74E28A9B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620" w:type="dxa"/>
          </w:tcPr>
          <w:p w14:paraId="31EC571E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4B6E8024" w14:textId="77777777" w:rsidTr="00DB7F04">
        <w:trPr>
          <w:trHeight w:val="459"/>
        </w:trPr>
        <w:tc>
          <w:tcPr>
            <w:tcW w:w="2965" w:type="dxa"/>
          </w:tcPr>
          <w:p w14:paraId="19A7FE7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RecordID</w:t>
            </w:r>
            <w:proofErr w:type="spellEnd"/>
          </w:p>
        </w:tc>
        <w:tc>
          <w:tcPr>
            <w:tcW w:w="1350" w:type="dxa"/>
          </w:tcPr>
          <w:p w14:paraId="5CDA3D7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720" w:type="dxa"/>
          </w:tcPr>
          <w:p w14:paraId="3B74484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7705D46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35B1B8D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7E0C4EF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620" w:type="dxa"/>
          </w:tcPr>
          <w:p w14:paraId="393F460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84978" w14:paraId="3D9EBFFD" w14:textId="77777777" w:rsidTr="00DB7F04">
        <w:trPr>
          <w:trHeight w:val="459"/>
        </w:trPr>
        <w:tc>
          <w:tcPr>
            <w:tcW w:w="2965" w:type="dxa"/>
          </w:tcPr>
          <w:p w14:paraId="6936B9B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  <w:tc>
          <w:tcPr>
            <w:tcW w:w="1350" w:type="dxa"/>
          </w:tcPr>
          <w:p w14:paraId="7380B7F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720" w:type="dxa"/>
          </w:tcPr>
          <w:p w14:paraId="2C1E67E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2585F033" w14:textId="77777777" w:rsidR="00784978" w:rsidRPr="008632EB" w:rsidRDefault="00784978" w:rsidP="00DB7F04">
            <w:pPr>
              <w:spacing w:line="360" w:lineRule="auto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1E5CAD1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–</w:t>
            </w:r>
          </w:p>
          <w:p w14:paraId="6469400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000001</w:t>
            </w:r>
          </w:p>
        </w:tc>
        <w:tc>
          <w:tcPr>
            <w:tcW w:w="1620" w:type="dxa"/>
          </w:tcPr>
          <w:p w14:paraId="34C9D28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000005</w:t>
            </w:r>
          </w:p>
        </w:tc>
      </w:tr>
      <w:tr w:rsidR="00784978" w14:paraId="69912049" w14:textId="77777777" w:rsidTr="00DB7F04">
        <w:trPr>
          <w:trHeight w:val="459"/>
        </w:trPr>
        <w:tc>
          <w:tcPr>
            <w:tcW w:w="2965" w:type="dxa"/>
          </w:tcPr>
          <w:p w14:paraId="0E382E2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ch</w:t>
            </w:r>
          </w:p>
        </w:tc>
        <w:tc>
          <w:tcPr>
            <w:tcW w:w="1350" w:type="dxa"/>
          </w:tcPr>
          <w:p w14:paraId="1C4FF89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720" w:type="dxa"/>
          </w:tcPr>
          <w:p w14:paraId="4301ACC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710" w:type="dxa"/>
          </w:tcPr>
          <w:p w14:paraId="324F016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1BF67AF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59D8B47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pool</w:t>
            </w:r>
          </w:p>
        </w:tc>
      </w:tr>
      <w:tr w:rsidR="00784978" w14:paraId="6FE7FB54" w14:textId="77777777" w:rsidTr="00DB7F04">
        <w:trPr>
          <w:trHeight w:val="459"/>
        </w:trPr>
        <w:tc>
          <w:tcPr>
            <w:tcW w:w="2965" w:type="dxa"/>
          </w:tcPr>
          <w:p w14:paraId="7F907A8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Name</w:t>
            </w:r>
          </w:p>
        </w:tc>
        <w:tc>
          <w:tcPr>
            <w:tcW w:w="1350" w:type="dxa"/>
          </w:tcPr>
          <w:p w14:paraId="64BA012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1720" w:type="dxa"/>
          </w:tcPr>
          <w:p w14:paraId="4ECB53A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710" w:type="dxa"/>
          </w:tcPr>
          <w:p w14:paraId="69549AE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6DC8B34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4793106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rge</w:t>
            </w:r>
          </w:p>
        </w:tc>
      </w:tr>
      <w:tr w:rsidR="00784978" w14:paraId="58FD8112" w14:textId="77777777" w:rsidTr="00DB7F04">
        <w:trPr>
          <w:trHeight w:val="459"/>
        </w:trPr>
        <w:tc>
          <w:tcPr>
            <w:tcW w:w="2965" w:type="dxa"/>
          </w:tcPr>
          <w:p w14:paraId="31A1B82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ddleName</w:t>
            </w:r>
            <w:proofErr w:type="spellEnd"/>
          </w:p>
        </w:tc>
        <w:tc>
          <w:tcPr>
            <w:tcW w:w="1350" w:type="dxa"/>
          </w:tcPr>
          <w:p w14:paraId="2422AD1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5)</w:t>
            </w:r>
          </w:p>
        </w:tc>
        <w:tc>
          <w:tcPr>
            <w:tcW w:w="1720" w:type="dxa"/>
          </w:tcPr>
          <w:p w14:paraId="615683D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 characters</w:t>
            </w:r>
          </w:p>
        </w:tc>
        <w:tc>
          <w:tcPr>
            <w:tcW w:w="1710" w:type="dxa"/>
          </w:tcPr>
          <w:p w14:paraId="4F0DF74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65D41C8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1557810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ah</w:t>
            </w:r>
          </w:p>
        </w:tc>
      </w:tr>
      <w:tr w:rsidR="00784978" w14:paraId="5BDBA580" w14:textId="77777777" w:rsidTr="00DB7F04">
        <w:trPr>
          <w:trHeight w:val="459"/>
        </w:trPr>
        <w:tc>
          <w:tcPr>
            <w:tcW w:w="2965" w:type="dxa"/>
          </w:tcPr>
          <w:p w14:paraId="104D6AB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stName</w:t>
            </w:r>
            <w:proofErr w:type="spellEnd"/>
          </w:p>
        </w:tc>
        <w:tc>
          <w:tcPr>
            <w:tcW w:w="1350" w:type="dxa"/>
          </w:tcPr>
          <w:p w14:paraId="05043D9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720" w:type="dxa"/>
          </w:tcPr>
          <w:p w14:paraId="0EBB591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710" w:type="dxa"/>
          </w:tcPr>
          <w:p w14:paraId="4454B62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00DC828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26887420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am</w:t>
            </w:r>
          </w:p>
        </w:tc>
      </w:tr>
      <w:tr w:rsidR="00784978" w14:paraId="6BFD4855" w14:textId="77777777" w:rsidTr="00DB7F04">
        <w:trPr>
          <w:trHeight w:val="459"/>
        </w:trPr>
        <w:tc>
          <w:tcPr>
            <w:tcW w:w="2965" w:type="dxa"/>
          </w:tcPr>
          <w:p w14:paraId="1468F57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neAddress</w:t>
            </w:r>
            <w:proofErr w:type="spellEnd"/>
          </w:p>
        </w:tc>
        <w:tc>
          <w:tcPr>
            <w:tcW w:w="1350" w:type="dxa"/>
          </w:tcPr>
          <w:p w14:paraId="199E46E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40)</w:t>
            </w:r>
          </w:p>
        </w:tc>
        <w:tc>
          <w:tcPr>
            <w:tcW w:w="1720" w:type="dxa"/>
          </w:tcPr>
          <w:p w14:paraId="6812CFE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characters</w:t>
            </w:r>
          </w:p>
        </w:tc>
        <w:tc>
          <w:tcPr>
            <w:tcW w:w="1710" w:type="dxa"/>
          </w:tcPr>
          <w:p w14:paraId="34BDBAE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6DB8641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55E5CD2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ach Lane</w:t>
            </w:r>
          </w:p>
        </w:tc>
      </w:tr>
      <w:tr w:rsidR="00784978" w14:paraId="7A7EEAED" w14:textId="77777777" w:rsidTr="00DB7F04">
        <w:trPr>
          <w:trHeight w:val="459"/>
        </w:trPr>
        <w:tc>
          <w:tcPr>
            <w:tcW w:w="2965" w:type="dxa"/>
          </w:tcPr>
          <w:p w14:paraId="6ECCD0E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1350" w:type="dxa"/>
          </w:tcPr>
          <w:p w14:paraId="4277EB3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1720" w:type="dxa"/>
          </w:tcPr>
          <w:p w14:paraId="0D88669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710" w:type="dxa"/>
          </w:tcPr>
          <w:p w14:paraId="44D48A1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28C383E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6FA7268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pool</w:t>
            </w:r>
          </w:p>
        </w:tc>
      </w:tr>
      <w:tr w:rsidR="00784978" w14:paraId="71E95358" w14:textId="77777777" w:rsidTr="00DB7F04">
        <w:trPr>
          <w:trHeight w:val="459"/>
        </w:trPr>
        <w:tc>
          <w:tcPr>
            <w:tcW w:w="2965" w:type="dxa"/>
          </w:tcPr>
          <w:p w14:paraId="7207821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1350" w:type="dxa"/>
          </w:tcPr>
          <w:p w14:paraId="251710F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1720" w:type="dxa"/>
          </w:tcPr>
          <w:p w14:paraId="00F28E6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characters</w:t>
            </w:r>
          </w:p>
        </w:tc>
        <w:tc>
          <w:tcPr>
            <w:tcW w:w="1710" w:type="dxa"/>
          </w:tcPr>
          <w:p w14:paraId="744DC18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</w:p>
        </w:tc>
        <w:tc>
          <w:tcPr>
            <w:tcW w:w="1965" w:type="dxa"/>
          </w:tcPr>
          <w:p w14:paraId="66058BF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7DD866B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@sample.com</w:t>
            </w:r>
          </w:p>
        </w:tc>
      </w:tr>
      <w:tr w:rsidR="005E2C65" w14:paraId="737618C1" w14:textId="77777777" w:rsidTr="00DB7F04">
        <w:trPr>
          <w:trHeight w:val="459"/>
        </w:trPr>
        <w:tc>
          <w:tcPr>
            <w:tcW w:w="2965" w:type="dxa"/>
          </w:tcPr>
          <w:p w14:paraId="1F2F414B" w14:textId="46D92CCA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350" w:type="dxa"/>
          </w:tcPr>
          <w:p w14:paraId="72E8AA7E" w14:textId="149818AD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720" w:type="dxa"/>
          </w:tcPr>
          <w:p w14:paraId="62E19237" w14:textId="29F76FC7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1487F159" w14:textId="77777777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3E42A4D2" w14:textId="77777777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2B33E4C" w14:textId="1DB9DCB1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316995D1" w14:textId="7E5421F4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3AA55336" w14:textId="7CA77B8F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5</w:t>
            </w:r>
          </w:p>
        </w:tc>
      </w:tr>
      <w:tr w:rsidR="005E2C65" w14:paraId="43B63942" w14:textId="77777777" w:rsidTr="00DB7F04">
        <w:trPr>
          <w:trHeight w:val="459"/>
        </w:trPr>
        <w:tc>
          <w:tcPr>
            <w:tcW w:w="2965" w:type="dxa"/>
          </w:tcPr>
          <w:p w14:paraId="14A091A9" w14:textId="5740AC79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AdminID_RegisteredBy</w:t>
            </w:r>
            <w:proofErr w:type="spellEnd"/>
          </w:p>
        </w:tc>
        <w:tc>
          <w:tcPr>
            <w:tcW w:w="1350" w:type="dxa"/>
          </w:tcPr>
          <w:p w14:paraId="6F00C972" w14:textId="67258282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720" w:type="dxa"/>
          </w:tcPr>
          <w:p w14:paraId="0C3D1E71" w14:textId="250CAC4A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723A5E68" w14:textId="77777777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4444BF95" w14:textId="77777777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2D24FECF" w14:textId="1C767E17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7F5023FC" w14:textId="08CFEC5C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4081841E" w14:textId="2BAB3B26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000008</w:t>
            </w:r>
          </w:p>
        </w:tc>
      </w:tr>
      <w:tr w:rsidR="005E2C65" w14:paraId="63BD761E" w14:textId="77777777" w:rsidTr="00DB7F04">
        <w:trPr>
          <w:trHeight w:val="459"/>
        </w:trPr>
        <w:tc>
          <w:tcPr>
            <w:tcW w:w="2965" w:type="dxa"/>
          </w:tcPr>
          <w:p w14:paraId="75F46A02" w14:textId="7AFBB8B8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1350" w:type="dxa"/>
          </w:tcPr>
          <w:p w14:paraId="3C93B946" w14:textId="25EA7790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720" w:type="dxa"/>
          </w:tcPr>
          <w:p w14:paraId="0A3797A9" w14:textId="2EF98796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11C1F115" w14:textId="35D348C7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fault </w:t>
            </w:r>
          </w:p>
        </w:tc>
        <w:tc>
          <w:tcPr>
            <w:tcW w:w="1965" w:type="dxa"/>
          </w:tcPr>
          <w:p w14:paraId="584A7F6E" w14:textId="059BD87B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3D077FC5" w14:textId="46CCA686" w:rsidR="005E2C65" w:rsidRDefault="005E2C65" w:rsidP="005E2C65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0851C5C3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41C8B41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617060C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C4FAE23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7D83BE5" w14:textId="77777777" w:rsidR="00784978" w:rsidRPr="00F24883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D7EAF75" w14:textId="77777777" w:rsidR="00784978" w:rsidRDefault="00784978" w:rsidP="00784978">
      <w:pPr>
        <w:pStyle w:val="Heading3"/>
      </w:pPr>
      <w:r w:rsidRPr="00F174D7">
        <w:lastRenderedPageBreak/>
        <w:t>Foreign Key</w:t>
      </w:r>
      <w:r>
        <w:t xml:space="preserve"> Constraint</w:t>
      </w:r>
      <w:r w:rsidRPr="00F174D7">
        <w:t xml:space="preserve"> Details</w:t>
      </w:r>
    </w:p>
    <w:p w14:paraId="301E1198" w14:textId="77777777" w:rsidR="00784978" w:rsidRPr="00D42C40" w:rsidRDefault="00784978" w:rsidP="00784978"/>
    <w:tbl>
      <w:tblPr>
        <w:tblStyle w:val="TableGrid"/>
        <w:tblW w:w="1107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2610"/>
        <w:gridCol w:w="2340"/>
        <w:gridCol w:w="2160"/>
        <w:gridCol w:w="1890"/>
        <w:gridCol w:w="2070"/>
      </w:tblGrid>
      <w:tr w:rsidR="00784978" w14:paraId="0E5E7813" w14:textId="77777777" w:rsidTr="00DB7F04">
        <w:trPr>
          <w:trHeight w:val="461"/>
        </w:trPr>
        <w:tc>
          <w:tcPr>
            <w:tcW w:w="2610" w:type="dxa"/>
          </w:tcPr>
          <w:p w14:paraId="0C95B1E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340" w:type="dxa"/>
          </w:tcPr>
          <w:p w14:paraId="65D617BF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160" w:type="dxa"/>
          </w:tcPr>
          <w:p w14:paraId="6159E2C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890" w:type="dxa"/>
          </w:tcPr>
          <w:p w14:paraId="505D2DA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070" w:type="dxa"/>
          </w:tcPr>
          <w:p w14:paraId="21AD3F3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6D8C5939" w14:textId="77777777" w:rsidTr="00DB7F04">
        <w:trPr>
          <w:trHeight w:val="461"/>
        </w:trPr>
        <w:tc>
          <w:tcPr>
            <w:tcW w:w="2610" w:type="dxa"/>
          </w:tcPr>
          <w:p w14:paraId="59311DA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A_AdminID</w:t>
            </w:r>
            <w:proofErr w:type="spellEnd"/>
          </w:p>
        </w:tc>
        <w:tc>
          <w:tcPr>
            <w:tcW w:w="2340" w:type="dxa"/>
          </w:tcPr>
          <w:p w14:paraId="4C4ABA8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160" w:type="dxa"/>
          </w:tcPr>
          <w:p w14:paraId="69E37FD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AdminID_RegisteredBy</w:t>
            </w:r>
            <w:proofErr w:type="spellEnd"/>
          </w:p>
        </w:tc>
        <w:tc>
          <w:tcPr>
            <w:tcW w:w="1890" w:type="dxa"/>
          </w:tcPr>
          <w:p w14:paraId="57AD873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070" w:type="dxa"/>
          </w:tcPr>
          <w:p w14:paraId="372A51A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</w:tr>
      <w:tr w:rsidR="00784978" w14:paraId="492FF92F" w14:textId="77777777" w:rsidTr="00DB7F04">
        <w:trPr>
          <w:trHeight w:val="461"/>
        </w:trPr>
        <w:tc>
          <w:tcPr>
            <w:tcW w:w="2610" w:type="dxa"/>
          </w:tcPr>
          <w:p w14:paraId="3C47D7D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L_SystemLoginID</w:t>
            </w:r>
            <w:proofErr w:type="spellEnd"/>
          </w:p>
        </w:tc>
        <w:tc>
          <w:tcPr>
            <w:tcW w:w="2340" w:type="dxa"/>
          </w:tcPr>
          <w:p w14:paraId="2B2F4D5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160" w:type="dxa"/>
          </w:tcPr>
          <w:p w14:paraId="50B7937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890" w:type="dxa"/>
          </w:tcPr>
          <w:p w14:paraId="2DA2372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070" w:type="dxa"/>
          </w:tcPr>
          <w:p w14:paraId="432A4F4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</w:tr>
    </w:tbl>
    <w:p w14:paraId="50776839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FE63EFB" w14:textId="77777777" w:rsidR="00784978" w:rsidRDefault="00784978" w:rsidP="00784978">
      <w:pPr>
        <w:pStyle w:val="Heading3"/>
      </w:pPr>
      <w:r>
        <w:t>Default</w:t>
      </w:r>
      <w:r w:rsidRPr="00BF6559">
        <w:t xml:space="preserve"> Constraint Details</w:t>
      </w:r>
    </w:p>
    <w:p w14:paraId="0F0AE8B8" w14:textId="77777777" w:rsidR="00784978" w:rsidRPr="00D42C40" w:rsidRDefault="00784978" w:rsidP="00784978"/>
    <w:tbl>
      <w:tblPr>
        <w:tblStyle w:val="TableGrid"/>
        <w:tblW w:w="1107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510"/>
        <w:gridCol w:w="2610"/>
        <w:gridCol w:w="2520"/>
        <w:gridCol w:w="2430"/>
      </w:tblGrid>
      <w:tr w:rsidR="00784978" w14:paraId="382EA7C9" w14:textId="77777777" w:rsidTr="00DB7F04">
        <w:trPr>
          <w:trHeight w:val="461"/>
        </w:trPr>
        <w:tc>
          <w:tcPr>
            <w:tcW w:w="3510" w:type="dxa"/>
          </w:tcPr>
          <w:p w14:paraId="308EA3E6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610" w:type="dxa"/>
          </w:tcPr>
          <w:p w14:paraId="6B328C36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20" w:type="dxa"/>
          </w:tcPr>
          <w:p w14:paraId="0D39F5C5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430" w:type="dxa"/>
          </w:tcPr>
          <w:p w14:paraId="03964DAD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84978" w14:paraId="54282B12" w14:textId="77777777" w:rsidTr="00DB7F04">
        <w:trPr>
          <w:trHeight w:val="461"/>
        </w:trPr>
        <w:tc>
          <w:tcPr>
            <w:tcW w:w="3510" w:type="dxa"/>
          </w:tcPr>
          <w:p w14:paraId="70E79DDD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_RegistrationDateTime</w:t>
            </w:r>
            <w:proofErr w:type="spellEnd"/>
          </w:p>
        </w:tc>
        <w:tc>
          <w:tcPr>
            <w:tcW w:w="2610" w:type="dxa"/>
          </w:tcPr>
          <w:p w14:paraId="00A00AF2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520" w:type="dxa"/>
          </w:tcPr>
          <w:p w14:paraId="16D08982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2430" w:type="dxa"/>
          </w:tcPr>
          <w:p w14:paraId="5937FE6B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24092BC1" w14:textId="77777777" w:rsidR="00784978" w:rsidRPr="00336D72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EE05944" w14:textId="77777777" w:rsidR="00784978" w:rsidRDefault="00784978" w:rsidP="00784978">
      <w:pPr>
        <w:pStyle w:val="Heading3"/>
      </w:pPr>
      <w:r w:rsidRPr="00BF6559">
        <w:t>Check Constraint Details</w:t>
      </w:r>
    </w:p>
    <w:p w14:paraId="4FCD4A7D" w14:textId="77777777" w:rsidR="00784978" w:rsidRPr="00D42C40" w:rsidRDefault="00784978" w:rsidP="00784978"/>
    <w:tbl>
      <w:tblPr>
        <w:tblStyle w:val="TableGrid"/>
        <w:tblW w:w="1107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330"/>
        <w:gridCol w:w="2340"/>
        <w:gridCol w:w="2070"/>
        <w:gridCol w:w="3330"/>
      </w:tblGrid>
      <w:tr w:rsidR="00784978" w14:paraId="53E20C21" w14:textId="77777777" w:rsidTr="00DB7F04">
        <w:trPr>
          <w:trHeight w:val="461"/>
        </w:trPr>
        <w:tc>
          <w:tcPr>
            <w:tcW w:w="3330" w:type="dxa"/>
          </w:tcPr>
          <w:p w14:paraId="11AF6D8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340" w:type="dxa"/>
          </w:tcPr>
          <w:p w14:paraId="1208F4BD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7CA1A856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60C3D57D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2A883EF0" w14:textId="77777777" w:rsidTr="00DB7F04">
        <w:trPr>
          <w:trHeight w:val="461"/>
        </w:trPr>
        <w:tc>
          <w:tcPr>
            <w:tcW w:w="3330" w:type="dxa"/>
          </w:tcPr>
          <w:p w14:paraId="21F8212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_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_@</w:t>
            </w:r>
          </w:p>
        </w:tc>
        <w:tc>
          <w:tcPr>
            <w:tcW w:w="2340" w:type="dxa"/>
          </w:tcPr>
          <w:p w14:paraId="471CED3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070" w:type="dxa"/>
          </w:tcPr>
          <w:p w14:paraId="3BC4860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3330" w:type="dxa"/>
          </w:tcPr>
          <w:p w14:paraId="7D57C0B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 xml:space="preserve"> LIKE '%@%')</w:t>
            </w:r>
          </w:p>
        </w:tc>
      </w:tr>
      <w:tr w:rsidR="00784978" w14:paraId="7AE61F7C" w14:textId="77777777" w:rsidTr="00DB7F04">
        <w:trPr>
          <w:trHeight w:val="461"/>
        </w:trPr>
        <w:tc>
          <w:tcPr>
            <w:tcW w:w="3330" w:type="dxa"/>
          </w:tcPr>
          <w:p w14:paraId="47E341BF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_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AdminIDRegisteredBy_Length</w:t>
            </w:r>
            <w:proofErr w:type="spellEnd"/>
          </w:p>
        </w:tc>
        <w:tc>
          <w:tcPr>
            <w:tcW w:w="2340" w:type="dxa"/>
          </w:tcPr>
          <w:p w14:paraId="745E1DF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070" w:type="dxa"/>
          </w:tcPr>
          <w:p w14:paraId="59AF936C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AdminID_RegisteredBy</w:t>
            </w:r>
            <w:proofErr w:type="spellEnd"/>
          </w:p>
        </w:tc>
        <w:tc>
          <w:tcPr>
            <w:tcW w:w="3330" w:type="dxa"/>
          </w:tcPr>
          <w:p w14:paraId="3FB76D3A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AdminID_RegisteredBy</w:t>
            </w:r>
            <w:proofErr w:type="spellEnd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784978" w14:paraId="0BE33470" w14:textId="77777777" w:rsidTr="00DB7F04">
        <w:trPr>
          <w:trHeight w:val="461"/>
        </w:trPr>
        <w:tc>
          <w:tcPr>
            <w:tcW w:w="3330" w:type="dxa"/>
          </w:tcPr>
          <w:p w14:paraId="6952DAF2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SL_SystemLoginID_Length</w:t>
            </w:r>
            <w:proofErr w:type="spellEnd"/>
          </w:p>
        </w:tc>
        <w:tc>
          <w:tcPr>
            <w:tcW w:w="2340" w:type="dxa"/>
          </w:tcPr>
          <w:p w14:paraId="2AA65C5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070" w:type="dxa"/>
          </w:tcPr>
          <w:p w14:paraId="4B315B0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lSystemLoginID</w:t>
            </w:r>
            <w:proofErr w:type="spellEnd"/>
          </w:p>
        </w:tc>
        <w:tc>
          <w:tcPr>
            <w:tcW w:w="3330" w:type="dxa"/>
          </w:tcPr>
          <w:p w14:paraId="3F7F260A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265F6842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52F6EF7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7C0BC0A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7FAC252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9FD92D7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7FF70DC8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3D89D07" w14:textId="77777777" w:rsidR="00784978" w:rsidRPr="00BF6559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80CFA9E" w14:textId="77777777" w:rsidR="00784978" w:rsidRDefault="00784978" w:rsidP="00784978">
      <w:pPr>
        <w:pStyle w:val="Heading2"/>
        <w:numPr>
          <w:ilvl w:val="0"/>
          <w:numId w:val="38"/>
        </w:numPr>
      </w:pPr>
      <w:proofErr w:type="spellStart"/>
      <w:r>
        <w:lastRenderedPageBreak/>
        <w:t>SystemAdministratorPhoneNumber</w:t>
      </w:r>
      <w:proofErr w:type="spellEnd"/>
      <w:r>
        <w:t xml:space="preserve"> Table: </w:t>
      </w:r>
    </w:p>
    <w:p w14:paraId="54F780E0" w14:textId="77777777" w:rsidR="00784978" w:rsidRPr="00D42C40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070"/>
        <w:gridCol w:w="1800"/>
        <w:gridCol w:w="2160"/>
        <w:gridCol w:w="2520"/>
        <w:gridCol w:w="2430"/>
      </w:tblGrid>
      <w:tr w:rsidR="00784978" w14:paraId="3F0E60E9" w14:textId="77777777" w:rsidTr="00DB7F04">
        <w:trPr>
          <w:trHeight w:val="447"/>
        </w:trPr>
        <w:tc>
          <w:tcPr>
            <w:tcW w:w="2070" w:type="dxa"/>
          </w:tcPr>
          <w:p w14:paraId="3617E66B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00" w:type="dxa"/>
          </w:tcPr>
          <w:p w14:paraId="4DEF76EE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160" w:type="dxa"/>
          </w:tcPr>
          <w:p w14:paraId="76B25D0D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520" w:type="dxa"/>
          </w:tcPr>
          <w:p w14:paraId="33A8BEB3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2430" w:type="dxa"/>
          </w:tcPr>
          <w:p w14:paraId="6BA89FFB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032863B9" w14:textId="77777777" w:rsidTr="00DB7F04">
        <w:trPr>
          <w:trHeight w:val="459"/>
        </w:trPr>
        <w:tc>
          <w:tcPr>
            <w:tcW w:w="2070" w:type="dxa"/>
          </w:tcPr>
          <w:p w14:paraId="25A8A6E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  <w:tc>
          <w:tcPr>
            <w:tcW w:w="1800" w:type="dxa"/>
          </w:tcPr>
          <w:p w14:paraId="5216F69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2160" w:type="dxa"/>
          </w:tcPr>
          <w:p w14:paraId="55FE7AB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520" w:type="dxa"/>
          </w:tcPr>
          <w:p w14:paraId="1EB7588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7ACB67B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6857A8C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5F3DD7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2430" w:type="dxa"/>
          </w:tcPr>
          <w:p w14:paraId="77834CD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000002</w:t>
            </w:r>
          </w:p>
        </w:tc>
      </w:tr>
      <w:tr w:rsidR="00784978" w14:paraId="29F3D43A" w14:textId="77777777" w:rsidTr="00DB7F04">
        <w:trPr>
          <w:trHeight w:val="459"/>
        </w:trPr>
        <w:tc>
          <w:tcPr>
            <w:tcW w:w="2070" w:type="dxa"/>
          </w:tcPr>
          <w:p w14:paraId="3F8674E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1800" w:type="dxa"/>
          </w:tcPr>
          <w:p w14:paraId="24402481" w14:textId="0B466495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160" w:type="dxa"/>
          </w:tcPr>
          <w:p w14:paraId="4BC53E22" w14:textId="05E1E7C8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racters</w:t>
            </w:r>
          </w:p>
        </w:tc>
        <w:tc>
          <w:tcPr>
            <w:tcW w:w="2520" w:type="dxa"/>
          </w:tcPr>
          <w:p w14:paraId="68ED6CF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777994D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E510CC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</w:p>
        </w:tc>
        <w:tc>
          <w:tcPr>
            <w:tcW w:w="2430" w:type="dxa"/>
          </w:tcPr>
          <w:p w14:paraId="5662DE37" w14:textId="4A2974C8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15587145</w:t>
            </w:r>
          </w:p>
        </w:tc>
      </w:tr>
    </w:tbl>
    <w:p w14:paraId="0A216C4C" w14:textId="77777777" w:rsidR="00784978" w:rsidRPr="00D42C40" w:rsidRDefault="00784978" w:rsidP="00784978"/>
    <w:p w14:paraId="3F444E11" w14:textId="77777777" w:rsidR="00784978" w:rsidRDefault="00784978" w:rsidP="00784978">
      <w:pPr>
        <w:pStyle w:val="Heading3"/>
      </w:pPr>
      <w:r w:rsidRPr="00F174D7">
        <w:t>Foreign Key Details</w:t>
      </w:r>
    </w:p>
    <w:p w14:paraId="3A73AD54" w14:textId="77777777" w:rsidR="00784978" w:rsidRPr="00D42C40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070"/>
        <w:gridCol w:w="3690"/>
        <w:gridCol w:w="1530"/>
        <w:gridCol w:w="1530"/>
        <w:gridCol w:w="2160"/>
      </w:tblGrid>
      <w:tr w:rsidR="00784978" w14:paraId="4A8582CC" w14:textId="77777777" w:rsidTr="00DB7F04">
        <w:trPr>
          <w:trHeight w:val="461"/>
        </w:trPr>
        <w:tc>
          <w:tcPr>
            <w:tcW w:w="2070" w:type="dxa"/>
          </w:tcPr>
          <w:p w14:paraId="02CD507A" w14:textId="77777777" w:rsidR="00784978" w:rsidRPr="00741BB9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Key </w:t>
            </w:r>
            <w:r w:rsidRPr="00741BB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3690" w:type="dxa"/>
          </w:tcPr>
          <w:p w14:paraId="19950D7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530" w:type="dxa"/>
          </w:tcPr>
          <w:p w14:paraId="06319FF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530" w:type="dxa"/>
          </w:tcPr>
          <w:p w14:paraId="38D19CA5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60" w:type="dxa"/>
          </w:tcPr>
          <w:p w14:paraId="5C73335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34C809E0" w14:textId="77777777" w:rsidTr="00DB7F04">
        <w:trPr>
          <w:trHeight w:val="461"/>
        </w:trPr>
        <w:tc>
          <w:tcPr>
            <w:tcW w:w="2070" w:type="dxa"/>
          </w:tcPr>
          <w:p w14:paraId="7EF79F0D" w14:textId="77777777" w:rsidR="00784978" w:rsidRPr="00741BB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F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SA</w:t>
            </w:r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  <w:tc>
          <w:tcPr>
            <w:tcW w:w="3690" w:type="dxa"/>
          </w:tcPr>
          <w:p w14:paraId="7C9DB8D8" w14:textId="77777777" w:rsidR="00784978" w:rsidRPr="00741BB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SystemAdministratorPhoneNumber</w:t>
            </w:r>
            <w:proofErr w:type="spellEnd"/>
          </w:p>
        </w:tc>
        <w:tc>
          <w:tcPr>
            <w:tcW w:w="1530" w:type="dxa"/>
          </w:tcPr>
          <w:p w14:paraId="49C931E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  <w:tc>
          <w:tcPr>
            <w:tcW w:w="1530" w:type="dxa"/>
          </w:tcPr>
          <w:p w14:paraId="468B3E82" w14:textId="77777777" w:rsidR="00784978" w:rsidRPr="00741BB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41BB9"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160" w:type="dxa"/>
          </w:tcPr>
          <w:p w14:paraId="66E9DCC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</w:tr>
    </w:tbl>
    <w:p w14:paraId="792F9DB4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2C1FF99" w14:textId="77777777" w:rsidR="00784978" w:rsidRDefault="00784978" w:rsidP="00784978">
      <w:pPr>
        <w:pStyle w:val="Heading3"/>
      </w:pPr>
      <w:r w:rsidRPr="00BF6559">
        <w:t>Check Constraint Details</w:t>
      </w:r>
    </w:p>
    <w:p w14:paraId="57775823" w14:textId="77777777" w:rsidR="00784978" w:rsidRPr="00D42C40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520"/>
        <w:gridCol w:w="1710"/>
        <w:gridCol w:w="3510"/>
      </w:tblGrid>
      <w:tr w:rsidR="00784978" w14:paraId="490105E4" w14:textId="77777777" w:rsidTr="00DB7F04">
        <w:trPr>
          <w:trHeight w:val="461"/>
        </w:trPr>
        <w:tc>
          <w:tcPr>
            <w:tcW w:w="3240" w:type="dxa"/>
          </w:tcPr>
          <w:p w14:paraId="187D227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139FEA5A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78EE3E3B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510" w:type="dxa"/>
          </w:tcPr>
          <w:p w14:paraId="66D65ED5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6637E28A" w14:textId="77777777" w:rsidTr="00DB7F04">
        <w:trPr>
          <w:trHeight w:val="461"/>
        </w:trPr>
        <w:tc>
          <w:tcPr>
            <w:tcW w:w="3240" w:type="dxa"/>
          </w:tcPr>
          <w:p w14:paraId="474BE6F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PN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AdminID_Length</w:t>
            </w:r>
            <w:proofErr w:type="spellEnd"/>
          </w:p>
        </w:tc>
        <w:tc>
          <w:tcPr>
            <w:tcW w:w="2520" w:type="dxa"/>
          </w:tcPr>
          <w:p w14:paraId="45E8D4E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SystemAdministratorPhoneNumber</w:t>
            </w:r>
            <w:proofErr w:type="spellEnd"/>
          </w:p>
        </w:tc>
        <w:tc>
          <w:tcPr>
            <w:tcW w:w="1710" w:type="dxa"/>
          </w:tcPr>
          <w:p w14:paraId="103D1BE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  <w:tc>
          <w:tcPr>
            <w:tcW w:w="3510" w:type="dxa"/>
          </w:tcPr>
          <w:p w14:paraId="13635EC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) = 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784978" w14:paraId="61F1B2FD" w14:textId="77777777" w:rsidTr="00DB7F04">
        <w:trPr>
          <w:trHeight w:val="461"/>
        </w:trPr>
        <w:tc>
          <w:tcPr>
            <w:tcW w:w="3240" w:type="dxa"/>
          </w:tcPr>
          <w:p w14:paraId="08FAB7B4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PN_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PhoneNumber_Length</w:t>
            </w:r>
            <w:proofErr w:type="spellEnd"/>
          </w:p>
        </w:tc>
        <w:tc>
          <w:tcPr>
            <w:tcW w:w="2520" w:type="dxa"/>
          </w:tcPr>
          <w:p w14:paraId="156639A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SystemAdministratorPhoneNumber</w:t>
            </w:r>
            <w:proofErr w:type="spellEnd"/>
          </w:p>
        </w:tc>
        <w:tc>
          <w:tcPr>
            <w:tcW w:w="1710" w:type="dxa"/>
          </w:tcPr>
          <w:p w14:paraId="0DBD82AC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3510" w:type="dxa"/>
          </w:tcPr>
          <w:p w14:paraId="3A4AC844" w14:textId="19254DCB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(LEN(</w:t>
            </w: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) = 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106C8F65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FC5D65B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BD3188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C220B65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11BE520" w14:textId="77777777" w:rsidR="00784978" w:rsidRPr="00554902" w:rsidRDefault="00784978" w:rsidP="00784978">
      <w:pPr>
        <w:pStyle w:val="Heading2"/>
        <w:numPr>
          <w:ilvl w:val="0"/>
          <w:numId w:val="38"/>
        </w:numPr>
      </w:pPr>
      <w:proofErr w:type="spellStart"/>
      <w:r>
        <w:lastRenderedPageBreak/>
        <w:t>SystemLoginPosition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margin" w:tblpXSpec="center" w:tblpY="97"/>
        <w:tblW w:w="10975" w:type="dxa"/>
        <w:tblLayout w:type="fixed"/>
        <w:tblLook w:val="04A0" w:firstRow="1" w:lastRow="0" w:firstColumn="1" w:lastColumn="0" w:noHBand="0" w:noVBand="1"/>
      </w:tblPr>
      <w:tblGrid>
        <w:gridCol w:w="1795"/>
        <w:gridCol w:w="1620"/>
        <w:gridCol w:w="1800"/>
        <w:gridCol w:w="1710"/>
        <w:gridCol w:w="2170"/>
        <w:gridCol w:w="1880"/>
      </w:tblGrid>
      <w:tr w:rsidR="00784978" w14:paraId="12A64F68" w14:textId="77777777" w:rsidTr="00DB7F04">
        <w:trPr>
          <w:trHeight w:val="447"/>
        </w:trPr>
        <w:tc>
          <w:tcPr>
            <w:tcW w:w="1795" w:type="dxa"/>
          </w:tcPr>
          <w:p w14:paraId="0631E8C0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620" w:type="dxa"/>
          </w:tcPr>
          <w:p w14:paraId="43BAC559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800" w:type="dxa"/>
          </w:tcPr>
          <w:p w14:paraId="6F31B8A0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710" w:type="dxa"/>
          </w:tcPr>
          <w:p w14:paraId="6184D566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2170" w:type="dxa"/>
          </w:tcPr>
          <w:p w14:paraId="3FFB8CE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3058AA58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80" w:type="dxa"/>
          </w:tcPr>
          <w:p w14:paraId="548BCF8E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2C76B086" w14:textId="77777777" w:rsidTr="00DB7F04">
        <w:trPr>
          <w:trHeight w:val="459"/>
        </w:trPr>
        <w:tc>
          <w:tcPr>
            <w:tcW w:w="1795" w:type="dxa"/>
          </w:tcPr>
          <w:p w14:paraId="114113F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PRecordID</w:t>
            </w:r>
            <w:proofErr w:type="spellEnd"/>
          </w:p>
        </w:tc>
        <w:tc>
          <w:tcPr>
            <w:tcW w:w="1620" w:type="dxa"/>
          </w:tcPr>
          <w:p w14:paraId="08A698C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800" w:type="dxa"/>
          </w:tcPr>
          <w:p w14:paraId="7A400C2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061EB8F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63AAA72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-</w:t>
            </w:r>
          </w:p>
          <w:p w14:paraId="24DC8C8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80" w:type="dxa"/>
          </w:tcPr>
          <w:p w14:paraId="3C087B8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84978" w14:paraId="2C9ECA8A" w14:textId="77777777" w:rsidTr="00DB7F04">
        <w:trPr>
          <w:trHeight w:val="459"/>
        </w:trPr>
        <w:tc>
          <w:tcPr>
            <w:tcW w:w="1795" w:type="dxa"/>
          </w:tcPr>
          <w:p w14:paraId="605EC20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itionID</w:t>
            </w:r>
            <w:proofErr w:type="spellEnd"/>
          </w:p>
        </w:tc>
        <w:tc>
          <w:tcPr>
            <w:tcW w:w="1620" w:type="dxa"/>
          </w:tcPr>
          <w:p w14:paraId="2E47172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800" w:type="dxa"/>
          </w:tcPr>
          <w:p w14:paraId="784F45D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14376F2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2170" w:type="dxa"/>
          </w:tcPr>
          <w:p w14:paraId="2DAFCC1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– </w:t>
            </w:r>
          </w:p>
          <w:p w14:paraId="4C3451B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000001</w:t>
            </w:r>
          </w:p>
        </w:tc>
        <w:tc>
          <w:tcPr>
            <w:tcW w:w="1880" w:type="dxa"/>
          </w:tcPr>
          <w:p w14:paraId="0E2E988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T000005</w:t>
            </w:r>
          </w:p>
        </w:tc>
      </w:tr>
      <w:tr w:rsidR="00784978" w14:paraId="355601FD" w14:textId="77777777" w:rsidTr="00DB7F04">
        <w:trPr>
          <w:trHeight w:val="459"/>
        </w:trPr>
        <w:tc>
          <w:tcPr>
            <w:tcW w:w="1795" w:type="dxa"/>
          </w:tcPr>
          <w:p w14:paraId="62CCD2E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sition</w:t>
            </w:r>
          </w:p>
        </w:tc>
        <w:tc>
          <w:tcPr>
            <w:tcW w:w="1620" w:type="dxa"/>
          </w:tcPr>
          <w:p w14:paraId="66C36EF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800" w:type="dxa"/>
          </w:tcPr>
          <w:p w14:paraId="7284B00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710" w:type="dxa"/>
          </w:tcPr>
          <w:p w14:paraId="6762D70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170" w:type="dxa"/>
          </w:tcPr>
          <w:p w14:paraId="55DF645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80" w:type="dxa"/>
          </w:tcPr>
          <w:p w14:paraId="7618ED5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nk Teller</w:t>
            </w:r>
          </w:p>
        </w:tc>
      </w:tr>
    </w:tbl>
    <w:p w14:paraId="3F972997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523682A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A5FD2B9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923D747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F0690FD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9F51DB8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B81CD38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DAAD214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D4A4978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5F15257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5F0B3F8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E34D4D5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BD5E1DE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746F077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783F7DF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page" w:tblpX="829" w:tblpY="615"/>
        <w:tblW w:w="11160" w:type="dxa"/>
        <w:tblLayout w:type="fixed"/>
        <w:tblLook w:val="04A0" w:firstRow="1" w:lastRow="0" w:firstColumn="1" w:lastColumn="0" w:noHBand="0" w:noVBand="1"/>
      </w:tblPr>
      <w:tblGrid>
        <w:gridCol w:w="1795"/>
        <w:gridCol w:w="1710"/>
        <w:gridCol w:w="1890"/>
        <w:gridCol w:w="2090"/>
        <w:gridCol w:w="1880"/>
        <w:gridCol w:w="1795"/>
      </w:tblGrid>
      <w:tr w:rsidR="00784978" w14:paraId="47905DD3" w14:textId="77777777" w:rsidTr="00DB7F04">
        <w:trPr>
          <w:trHeight w:val="447"/>
        </w:trPr>
        <w:tc>
          <w:tcPr>
            <w:tcW w:w="1795" w:type="dxa"/>
          </w:tcPr>
          <w:p w14:paraId="0CC8FC68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olumn Name</w:t>
            </w:r>
          </w:p>
        </w:tc>
        <w:tc>
          <w:tcPr>
            <w:tcW w:w="1710" w:type="dxa"/>
          </w:tcPr>
          <w:p w14:paraId="1587E5D2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890" w:type="dxa"/>
          </w:tcPr>
          <w:p w14:paraId="19885A12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090" w:type="dxa"/>
          </w:tcPr>
          <w:p w14:paraId="1EF42188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880" w:type="dxa"/>
          </w:tcPr>
          <w:p w14:paraId="16B732B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0D20E422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795" w:type="dxa"/>
          </w:tcPr>
          <w:p w14:paraId="41DC9D6E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4B60AFFA" w14:textId="77777777" w:rsidTr="00DB7F04">
        <w:trPr>
          <w:trHeight w:val="459"/>
        </w:trPr>
        <w:tc>
          <w:tcPr>
            <w:tcW w:w="1795" w:type="dxa"/>
          </w:tcPr>
          <w:p w14:paraId="086C51D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RecordID</w:t>
            </w:r>
            <w:proofErr w:type="spellEnd"/>
          </w:p>
        </w:tc>
        <w:tc>
          <w:tcPr>
            <w:tcW w:w="1710" w:type="dxa"/>
          </w:tcPr>
          <w:p w14:paraId="3E8BF44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890" w:type="dxa"/>
          </w:tcPr>
          <w:p w14:paraId="1A262AF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90" w:type="dxa"/>
          </w:tcPr>
          <w:p w14:paraId="454B3F4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80" w:type="dxa"/>
          </w:tcPr>
          <w:p w14:paraId="72C6DF0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5266184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95" w:type="dxa"/>
          </w:tcPr>
          <w:p w14:paraId="31BD6F3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84978" w14:paraId="7BA247F6" w14:textId="77777777" w:rsidTr="00DB7F04">
        <w:trPr>
          <w:trHeight w:val="459"/>
        </w:trPr>
        <w:tc>
          <w:tcPr>
            <w:tcW w:w="1795" w:type="dxa"/>
          </w:tcPr>
          <w:p w14:paraId="574BF49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  <w:tc>
          <w:tcPr>
            <w:tcW w:w="1710" w:type="dxa"/>
          </w:tcPr>
          <w:p w14:paraId="17F33ED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890" w:type="dxa"/>
          </w:tcPr>
          <w:p w14:paraId="69BE8CD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090" w:type="dxa"/>
          </w:tcPr>
          <w:p w14:paraId="4E2E83B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</w:t>
            </w:r>
          </w:p>
          <w:p w14:paraId="69804C1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880" w:type="dxa"/>
          </w:tcPr>
          <w:p w14:paraId="79F2E55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Yes – </w:t>
            </w:r>
          </w:p>
          <w:p w14:paraId="765436A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1</w:t>
            </w:r>
          </w:p>
        </w:tc>
        <w:tc>
          <w:tcPr>
            <w:tcW w:w="1795" w:type="dxa"/>
          </w:tcPr>
          <w:p w14:paraId="17C1A9F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2</w:t>
            </w:r>
          </w:p>
        </w:tc>
      </w:tr>
      <w:tr w:rsidR="00784978" w14:paraId="3A4DF3FF" w14:textId="77777777" w:rsidTr="00DB7F04">
        <w:trPr>
          <w:trHeight w:val="459"/>
        </w:trPr>
        <w:tc>
          <w:tcPr>
            <w:tcW w:w="1795" w:type="dxa"/>
          </w:tcPr>
          <w:p w14:paraId="1BAFA36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ername</w:t>
            </w:r>
          </w:p>
        </w:tc>
        <w:tc>
          <w:tcPr>
            <w:tcW w:w="1710" w:type="dxa"/>
          </w:tcPr>
          <w:p w14:paraId="3C1C63C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890" w:type="dxa"/>
          </w:tcPr>
          <w:p w14:paraId="282CE6C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2090" w:type="dxa"/>
          </w:tcPr>
          <w:p w14:paraId="5D9ECC3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QUE, </w:t>
            </w:r>
          </w:p>
          <w:p w14:paraId="300E3FD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880" w:type="dxa"/>
          </w:tcPr>
          <w:p w14:paraId="2DB3E25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95" w:type="dxa"/>
          </w:tcPr>
          <w:p w14:paraId="68FFD9A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84978" w14:paraId="60E63E92" w14:textId="77777777" w:rsidTr="00DB7F04">
        <w:trPr>
          <w:trHeight w:val="459"/>
        </w:trPr>
        <w:tc>
          <w:tcPr>
            <w:tcW w:w="1795" w:type="dxa"/>
          </w:tcPr>
          <w:p w14:paraId="5B96620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ssword</w:t>
            </w:r>
          </w:p>
        </w:tc>
        <w:tc>
          <w:tcPr>
            <w:tcW w:w="1710" w:type="dxa"/>
          </w:tcPr>
          <w:p w14:paraId="333C02C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1890" w:type="dxa"/>
          </w:tcPr>
          <w:p w14:paraId="2042A04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characters</w:t>
            </w:r>
          </w:p>
        </w:tc>
        <w:tc>
          <w:tcPr>
            <w:tcW w:w="2090" w:type="dxa"/>
          </w:tcPr>
          <w:p w14:paraId="370A6D9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QUE, </w:t>
            </w:r>
          </w:p>
          <w:p w14:paraId="261A6E5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880" w:type="dxa"/>
          </w:tcPr>
          <w:p w14:paraId="5F0762C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95" w:type="dxa"/>
          </w:tcPr>
          <w:p w14:paraId="396488F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784978" w14:paraId="18F57356" w14:textId="77777777" w:rsidTr="00DB7F04">
        <w:trPr>
          <w:trHeight w:val="459"/>
        </w:trPr>
        <w:tc>
          <w:tcPr>
            <w:tcW w:w="1795" w:type="dxa"/>
          </w:tcPr>
          <w:p w14:paraId="7BFB49A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pPositionID</w:t>
            </w:r>
            <w:proofErr w:type="spellEnd"/>
          </w:p>
        </w:tc>
        <w:tc>
          <w:tcPr>
            <w:tcW w:w="1710" w:type="dxa"/>
          </w:tcPr>
          <w:p w14:paraId="72451A4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890" w:type="dxa"/>
          </w:tcPr>
          <w:p w14:paraId="600DFFD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090" w:type="dxa"/>
          </w:tcPr>
          <w:p w14:paraId="141BCFA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09FA855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.</w:t>
            </w:r>
          </w:p>
          <w:p w14:paraId="6AD98F7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880" w:type="dxa"/>
          </w:tcPr>
          <w:p w14:paraId="376127D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95" w:type="dxa"/>
          </w:tcPr>
          <w:p w14:paraId="2543112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P00005</w:t>
            </w:r>
          </w:p>
        </w:tc>
      </w:tr>
      <w:tr w:rsidR="00784978" w14:paraId="5A63815B" w14:textId="77777777" w:rsidTr="00DB7F04">
        <w:trPr>
          <w:trHeight w:val="459"/>
        </w:trPr>
        <w:tc>
          <w:tcPr>
            <w:tcW w:w="1795" w:type="dxa"/>
          </w:tcPr>
          <w:p w14:paraId="1B567B3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_CreatedBy</w:t>
            </w:r>
            <w:proofErr w:type="spellEnd"/>
          </w:p>
        </w:tc>
        <w:tc>
          <w:tcPr>
            <w:tcW w:w="1710" w:type="dxa"/>
          </w:tcPr>
          <w:p w14:paraId="5FC2BA8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890" w:type="dxa"/>
          </w:tcPr>
          <w:p w14:paraId="4C7BF34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090" w:type="dxa"/>
          </w:tcPr>
          <w:p w14:paraId="4A30401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.</w:t>
            </w:r>
          </w:p>
          <w:p w14:paraId="3817514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7196D17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880" w:type="dxa"/>
          </w:tcPr>
          <w:p w14:paraId="41EF6C1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95" w:type="dxa"/>
          </w:tcPr>
          <w:p w14:paraId="1911C94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D000007</w:t>
            </w:r>
          </w:p>
        </w:tc>
      </w:tr>
      <w:tr w:rsidR="005E2C65" w14:paraId="6453BCA3" w14:textId="77777777" w:rsidTr="00DB7F04">
        <w:trPr>
          <w:trHeight w:val="459"/>
        </w:trPr>
        <w:tc>
          <w:tcPr>
            <w:tcW w:w="1795" w:type="dxa"/>
          </w:tcPr>
          <w:p w14:paraId="5A6115F7" w14:textId="18F61445" w:rsidR="005E2C65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reationDateTime</w:t>
            </w:r>
            <w:proofErr w:type="spellEnd"/>
          </w:p>
        </w:tc>
        <w:tc>
          <w:tcPr>
            <w:tcW w:w="1710" w:type="dxa"/>
          </w:tcPr>
          <w:p w14:paraId="59948B02" w14:textId="2A33D5FF" w:rsidR="005E2C65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890" w:type="dxa"/>
          </w:tcPr>
          <w:p w14:paraId="32A5A33E" w14:textId="1898AC85" w:rsidR="005E2C65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90" w:type="dxa"/>
          </w:tcPr>
          <w:p w14:paraId="1774615C" w14:textId="7D68C96A" w:rsidR="005E2C65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880" w:type="dxa"/>
          </w:tcPr>
          <w:p w14:paraId="66C7C61C" w14:textId="106779DC" w:rsidR="005E2C65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95" w:type="dxa"/>
          </w:tcPr>
          <w:p w14:paraId="19080926" w14:textId="4CE7CEE7" w:rsidR="005E2C65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366674B9" w14:textId="77777777" w:rsidR="00784978" w:rsidRDefault="00784978" w:rsidP="00784978">
      <w:pPr>
        <w:pStyle w:val="Heading2"/>
        <w:numPr>
          <w:ilvl w:val="0"/>
          <w:numId w:val="38"/>
        </w:numPr>
      </w:pPr>
      <w:proofErr w:type="spellStart"/>
      <w:r>
        <w:t>SystemLogin</w:t>
      </w:r>
      <w:proofErr w:type="spellEnd"/>
      <w:r w:rsidRPr="00BF4F35">
        <w:t xml:space="preserve"> </w:t>
      </w:r>
      <w:r>
        <w:t>Table:</w:t>
      </w:r>
      <w:r w:rsidRPr="00BF4F35">
        <w:t xml:space="preserve"> </w:t>
      </w:r>
    </w:p>
    <w:p w14:paraId="1398AFEE" w14:textId="77777777" w:rsidR="00784978" w:rsidRPr="00C45A2B" w:rsidRDefault="00784978" w:rsidP="00784978">
      <w:pPr>
        <w:pStyle w:val="ListParagraph"/>
        <w:spacing w:line="360" w:lineRule="auto"/>
        <w:ind w:left="1080"/>
        <w:rPr>
          <w:rFonts w:ascii="Times New Roman" w:hAnsi="Times New Roman" w:cs="Times New Roman"/>
          <w:sz w:val="24"/>
          <w:szCs w:val="24"/>
          <w:u w:val="single"/>
        </w:rPr>
      </w:pPr>
    </w:p>
    <w:p w14:paraId="63A20551" w14:textId="77777777" w:rsidR="00784978" w:rsidRDefault="00784978" w:rsidP="00784978">
      <w:pPr>
        <w:pStyle w:val="Heading3"/>
      </w:pPr>
      <w:r w:rsidRPr="00F174D7">
        <w:t>Foreign Key Details</w:t>
      </w:r>
    </w:p>
    <w:p w14:paraId="59B2D5AE" w14:textId="77777777" w:rsidR="00784978" w:rsidRPr="00D42C40" w:rsidRDefault="00784978" w:rsidP="00784978"/>
    <w:tbl>
      <w:tblPr>
        <w:tblStyle w:val="TableGrid"/>
        <w:tblW w:w="1107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160"/>
        <w:gridCol w:w="2070"/>
        <w:gridCol w:w="2070"/>
        <w:gridCol w:w="2520"/>
        <w:gridCol w:w="2250"/>
      </w:tblGrid>
      <w:tr w:rsidR="00784978" w14:paraId="283ABC2E" w14:textId="77777777" w:rsidTr="00DB7F04">
        <w:trPr>
          <w:trHeight w:val="461"/>
        </w:trPr>
        <w:tc>
          <w:tcPr>
            <w:tcW w:w="2160" w:type="dxa"/>
          </w:tcPr>
          <w:p w14:paraId="3CBC6B9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070" w:type="dxa"/>
          </w:tcPr>
          <w:p w14:paraId="2377A77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405F670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520" w:type="dxa"/>
          </w:tcPr>
          <w:p w14:paraId="26FF59BF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250" w:type="dxa"/>
          </w:tcPr>
          <w:p w14:paraId="2D22B9B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624089A3" w14:textId="77777777" w:rsidTr="00DB7F04">
        <w:trPr>
          <w:trHeight w:val="461"/>
        </w:trPr>
        <w:tc>
          <w:tcPr>
            <w:tcW w:w="2160" w:type="dxa"/>
          </w:tcPr>
          <w:p w14:paraId="7051F45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L_PositionID</w:t>
            </w:r>
            <w:proofErr w:type="spellEnd"/>
          </w:p>
        </w:tc>
        <w:tc>
          <w:tcPr>
            <w:tcW w:w="2070" w:type="dxa"/>
          </w:tcPr>
          <w:p w14:paraId="1318BB2E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070" w:type="dxa"/>
          </w:tcPr>
          <w:p w14:paraId="36D17F1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pPositionID</w:t>
            </w:r>
            <w:proofErr w:type="spellEnd"/>
          </w:p>
        </w:tc>
        <w:tc>
          <w:tcPr>
            <w:tcW w:w="2520" w:type="dxa"/>
          </w:tcPr>
          <w:p w14:paraId="1E059C1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Position</w:t>
            </w:r>
            <w:proofErr w:type="spellEnd"/>
          </w:p>
        </w:tc>
        <w:tc>
          <w:tcPr>
            <w:tcW w:w="2250" w:type="dxa"/>
          </w:tcPr>
          <w:p w14:paraId="5841755E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ositionID</w:t>
            </w:r>
            <w:proofErr w:type="spellEnd"/>
          </w:p>
        </w:tc>
      </w:tr>
      <w:tr w:rsidR="00784978" w14:paraId="1D0793C5" w14:textId="77777777" w:rsidTr="00DB7F04">
        <w:trPr>
          <w:trHeight w:val="461"/>
        </w:trPr>
        <w:tc>
          <w:tcPr>
            <w:tcW w:w="2160" w:type="dxa"/>
          </w:tcPr>
          <w:p w14:paraId="60ED210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L_AdminID</w:t>
            </w:r>
            <w:proofErr w:type="spellEnd"/>
          </w:p>
        </w:tc>
        <w:tc>
          <w:tcPr>
            <w:tcW w:w="2070" w:type="dxa"/>
          </w:tcPr>
          <w:p w14:paraId="0419228D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070" w:type="dxa"/>
          </w:tcPr>
          <w:p w14:paraId="534F2B40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</w:t>
            </w:r>
            <w:proofErr w:type="spellEnd"/>
          </w:p>
        </w:tc>
        <w:tc>
          <w:tcPr>
            <w:tcW w:w="2520" w:type="dxa"/>
          </w:tcPr>
          <w:p w14:paraId="1F3B20A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250" w:type="dxa"/>
          </w:tcPr>
          <w:p w14:paraId="3A60577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</w:tr>
    </w:tbl>
    <w:p w14:paraId="2AC7E073" w14:textId="6B1F4F09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2B280DD2" w14:textId="3AA70D60" w:rsidR="005E2C65" w:rsidRDefault="005E2C65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5B8FEC8" w14:textId="77777777" w:rsidR="005E2C65" w:rsidRDefault="005E2C65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B77C0C6" w14:textId="77777777" w:rsidR="005E2C65" w:rsidRDefault="005E2C65" w:rsidP="005E2C65">
      <w:pPr>
        <w:pStyle w:val="Heading3"/>
      </w:pPr>
      <w:r>
        <w:lastRenderedPageBreak/>
        <w:t>Default</w:t>
      </w:r>
      <w:r w:rsidRPr="00BF6559">
        <w:t xml:space="preserve"> Constraint Details</w:t>
      </w:r>
    </w:p>
    <w:p w14:paraId="4C2B379B" w14:textId="77777777" w:rsidR="005E2C65" w:rsidRPr="00D42C40" w:rsidRDefault="005E2C65" w:rsidP="005E2C65"/>
    <w:tbl>
      <w:tblPr>
        <w:tblStyle w:val="TableGrid"/>
        <w:tblW w:w="1107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510"/>
        <w:gridCol w:w="2610"/>
        <w:gridCol w:w="2520"/>
        <w:gridCol w:w="2430"/>
      </w:tblGrid>
      <w:tr w:rsidR="005E2C65" w14:paraId="260ED338" w14:textId="77777777" w:rsidTr="00DB7F04">
        <w:trPr>
          <w:trHeight w:val="461"/>
        </w:trPr>
        <w:tc>
          <w:tcPr>
            <w:tcW w:w="3510" w:type="dxa"/>
          </w:tcPr>
          <w:p w14:paraId="310120AF" w14:textId="77777777" w:rsidR="005E2C65" w:rsidRPr="008A6832" w:rsidRDefault="005E2C65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610" w:type="dxa"/>
          </w:tcPr>
          <w:p w14:paraId="134F9838" w14:textId="77777777" w:rsidR="005E2C65" w:rsidRPr="008A6832" w:rsidRDefault="005E2C65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20" w:type="dxa"/>
          </w:tcPr>
          <w:p w14:paraId="6F8F4A1F" w14:textId="77777777" w:rsidR="005E2C65" w:rsidRPr="008A6832" w:rsidRDefault="005E2C65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430" w:type="dxa"/>
          </w:tcPr>
          <w:p w14:paraId="671B86CA" w14:textId="77777777" w:rsidR="005E2C65" w:rsidRPr="008A6832" w:rsidRDefault="005E2C65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5E2C65" w14:paraId="0D78B75E" w14:textId="77777777" w:rsidTr="00DB7F04">
        <w:trPr>
          <w:trHeight w:val="461"/>
        </w:trPr>
        <w:tc>
          <w:tcPr>
            <w:tcW w:w="3510" w:type="dxa"/>
          </w:tcPr>
          <w:p w14:paraId="21C9CB09" w14:textId="4463FDD6" w:rsidR="005E2C65" w:rsidRPr="00E441AD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_CreationDateTime</w:t>
            </w:r>
            <w:proofErr w:type="spellEnd"/>
          </w:p>
        </w:tc>
        <w:tc>
          <w:tcPr>
            <w:tcW w:w="2610" w:type="dxa"/>
          </w:tcPr>
          <w:p w14:paraId="557EDAE1" w14:textId="6A6B36E7" w:rsidR="005E2C65" w:rsidRPr="00E441AD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520" w:type="dxa"/>
          </w:tcPr>
          <w:p w14:paraId="7E9FD5EE" w14:textId="15EF0150" w:rsidR="005E2C65" w:rsidRPr="00CD7439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reationDateTime</w:t>
            </w:r>
            <w:proofErr w:type="spellEnd"/>
          </w:p>
        </w:tc>
        <w:tc>
          <w:tcPr>
            <w:tcW w:w="2430" w:type="dxa"/>
          </w:tcPr>
          <w:p w14:paraId="54DF16C0" w14:textId="77777777" w:rsidR="005E2C65" w:rsidRPr="00CD7439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179F0B0D" w14:textId="77777777" w:rsidR="005E2C65" w:rsidRDefault="005E2C65" w:rsidP="0078497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50FA6BF3" w14:textId="77777777" w:rsidR="00784978" w:rsidRDefault="00784978" w:rsidP="00784978">
      <w:pPr>
        <w:pStyle w:val="Heading3"/>
      </w:pPr>
      <w:r>
        <w:t>Check Constraint Details</w:t>
      </w:r>
    </w:p>
    <w:p w14:paraId="320C30C1" w14:textId="77777777" w:rsidR="00784978" w:rsidRPr="00D34642" w:rsidRDefault="00784978" w:rsidP="00784978"/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3330"/>
        <w:gridCol w:w="2070"/>
        <w:gridCol w:w="2070"/>
        <w:gridCol w:w="3690"/>
      </w:tblGrid>
      <w:tr w:rsidR="00784978" w14:paraId="117A10D4" w14:textId="77777777" w:rsidTr="00DB7F04">
        <w:trPr>
          <w:trHeight w:val="461"/>
        </w:trPr>
        <w:tc>
          <w:tcPr>
            <w:tcW w:w="3330" w:type="dxa"/>
          </w:tcPr>
          <w:p w14:paraId="18B73009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070" w:type="dxa"/>
          </w:tcPr>
          <w:p w14:paraId="46BA8D8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7DD46016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90" w:type="dxa"/>
          </w:tcPr>
          <w:p w14:paraId="57772959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5BAAB62A" w14:textId="77777777" w:rsidTr="00DB7F04">
        <w:trPr>
          <w:trHeight w:val="461"/>
        </w:trPr>
        <w:tc>
          <w:tcPr>
            <w:tcW w:w="3330" w:type="dxa"/>
          </w:tcPr>
          <w:p w14:paraId="12E4522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PositionID_Length</w:t>
            </w:r>
            <w:proofErr w:type="spellEnd"/>
          </w:p>
        </w:tc>
        <w:tc>
          <w:tcPr>
            <w:tcW w:w="2070" w:type="dxa"/>
          </w:tcPr>
          <w:p w14:paraId="5C30AAC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070" w:type="dxa"/>
          </w:tcPr>
          <w:p w14:paraId="5213D9B3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p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PositionID</w:t>
            </w:r>
            <w:proofErr w:type="spellEnd"/>
          </w:p>
        </w:tc>
        <w:tc>
          <w:tcPr>
            <w:tcW w:w="3690" w:type="dxa"/>
          </w:tcPr>
          <w:p w14:paraId="5E938037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lp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Position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proofErr w:type="spellEnd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784978" w14:paraId="0E4C9388" w14:textId="77777777" w:rsidTr="00DB7F04">
        <w:trPr>
          <w:trHeight w:val="461"/>
        </w:trPr>
        <w:tc>
          <w:tcPr>
            <w:tcW w:w="3330" w:type="dxa"/>
          </w:tcPr>
          <w:p w14:paraId="3F1B5096" w14:textId="77777777" w:rsidR="00784978" w:rsidRPr="00D57B7E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AdminID_Length</w:t>
            </w:r>
            <w:proofErr w:type="spellEnd"/>
          </w:p>
        </w:tc>
        <w:tc>
          <w:tcPr>
            <w:tcW w:w="2070" w:type="dxa"/>
          </w:tcPr>
          <w:p w14:paraId="15EF507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070" w:type="dxa"/>
          </w:tcPr>
          <w:p w14:paraId="18EF24D3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  <w:tc>
          <w:tcPr>
            <w:tcW w:w="3690" w:type="dxa"/>
          </w:tcPr>
          <w:p w14:paraId="29647797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a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076977C9" w14:textId="22280125" w:rsidR="005E2C65" w:rsidRDefault="005E2C65" w:rsidP="005E2C65"/>
    <w:p w14:paraId="73C0A4AE" w14:textId="407AA8EA" w:rsidR="005E2C65" w:rsidRDefault="005E2C65" w:rsidP="005E2C65"/>
    <w:p w14:paraId="3CAEDCAB" w14:textId="1B5466C9" w:rsidR="005E2C65" w:rsidRDefault="005E2C65" w:rsidP="005E2C65"/>
    <w:p w14:paraId="0FF7FE9F" w14:textId="37EFC5D2" w:rsidR="005E2C65" w:rsidRDefault="005E2C65" w:rsidP="005E2C65"/>
    <w:p w14:paraId="0484DBA4" w14:textId="77EAC797" w:rsidR="005E2C65" w:rsidRDefault="005E2C65" w:rsidP="005E2C65"/>
    <w:p w14:paraId="04F7E1B9" w14:textId="349B1F0B" w:rsidR="005E2C65" w:rsidRDefault="005E2C65" w:rsidP="005E2C65"/>
    <w:p w14:paraId="3E02C29C" w14:textId="0AF0BDCE" w:rsidR="005E2C65" w:rsidRDefault="005E2C65" w:rsidP="005E2C65"/>
    <w:p w14:paraId="50AE4739" w14:textId="48EF492C" w:rsidR="005E2C65" w:rsidRDefault="005E2C65" w:rsidP="005E2C65"/>
    <w:p w14:paraId="1ED6F34E" w14:textId="3740B467" w:rsidR="005E2C65" w:rsidRDefault="005E2C65" w:rsidP="005E2C65"/>
    <w:p w14:paraId="4855AEAE" w14:textId="1A1B2C32" w:rsidR="005E2C65" w:rsidRDefault="005E2C65" w:rsidP="005E2C65"/>
    <w:p w14:paraId="1F7B2B9E" w14:textId="534521BE" w:rsidR="005E2C65" w:rsidRDefault="005E2C65" w:rsidP="005E2C65"/>
    <w:p w14:paraId="1E2C4B98" w14:textId="245CCA55" w:rsidR="005E2C65" w:rsidRDefault="005E2C65" w:rsidP="005E2C65"/>
    <w:p w14:paraId="16CAD6A1" w14:textId="7E98975B" w:rsidR="005E2C65" w:rsidRDefault="005E2C65" w:rsidP="005E2C65"/>
    <w:p w14:paraId="3EF37917" w14:textId="1D794B16" w:rsidR="005E2C65" w:rsidRDefault="005E2C65" w:rsidP="005E2C65"/>
    <w:p w14:paraId="51425BC4" w14:textId="79C740B2" w:rsidR="005E2C65" w:rsidRDefault="005E2C65" w:rsidP="005E2C65"/>
    <w:p w14:paraId="6C09EC57" w14:textId="53BCB33A" w:rsidR="005E2C65" w:rsidRDefault="005E2C65" w:rsidP="005E2C65"/>
    <w:p w14:paraId="09348806" w14:textId="3F52FA63" w:rsidR="005E2C65" w:rsidRDefault="005E2C65" w:rsidP="005E2C65"/>
    <w:p w14:paraId="6D5C883F" w14:textId="77777777" w:rsidR="005E2C65" w:rsidRDefault="005E2C65" w:rsidP="005E2C65"/>
    <w:p w14:paraId="4A9DC8AA" w14:textId="77777777" w:rsidR="005E2C65" w:rsidRPr="005E2C65" w:rsidRDefault="005E2C65" w:rsidP="005E2C65"/>
    <w:p w14:paraId="1C39CA59" w14:textId="4363EF71" w:rsidR="00784978" w:rsidRPr="00BF6559" w:rsidRDefault="00784978" w:rsidP="00784978">
      <w:pPr>
        <w:pStyle w:val="Heading2"/>
        <w:numPr>
          <w:ilvl w:val="0"/>
          <w:numId w:val="38"/>
        </w:numPr>
      </w:pPr>
      <w:proofErr w:type="spellStart"/>
      <w:r w:rsidRPr="00BF6559">
        <w:lastRenderedPageBreak/>
        <w:t>SystemLogin</w:t>
      </w:r>
      <w:r w:rsidR="005E2C65">
        <w:t>Login</w:t>
      </w:r>
      <w:r w:rsidRPr="00BF6559">
        <w:t>DateTime</w:t>
      </w:r>
      <w:proofErr w:type="spellEnd"/>
      <w:r w:rsidRPr="00BF6559">
        <w:t xml:space="preserve"> Table: </w:t>
      </w:r>
    </w:p>
    <w:tbl>
      <w:tblPr>
        <w:tblStyle w:val="TableGrid"/>
        <w:tblpPr w:leftFromText="180" w:rightFromText="180" w:vertAnchor="text" w:horzAnchor="page" w:tblpX="884" w:tblpY="79"/>
        <w:tblW w:w="10975" w:type="dxa"/>
        <w:tblLayout w:type="fixed"/>
        <w:tblLook w:val="04A0" w:firstRow="1" w:lastRow="0" w:firstColumn="1" w:lastColumn="0" w:noHBand="0" w:noVBand="1"/>
      </w:tblPr>
      <w:tblGrid>
        <w:gridCol w:w="2335"/>
        <w:gridCol w:w="1805"/>
        <w:gridCol w:w="1530"/>
        <w:gridCol w:w="2245"/>
        <w:gridCol w:w="3060"/>
      </w:tblGrid>
      <w:tr w:rsidR="00784978" w14:paraId="64A10E22" w14:textId="77777777" w:rsidTr="00DB7F04">
        <w:trPr>
          <w:trHeight w:val="447"/>
        </w:trPr>
        <w:tc>
          <w:tcPr>
            <w:tcW w:w="2335" w:type="dxa"/>
          </w:tcPr>
          <w:p w14:paraId="7014879B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05" w:type="dxa"/>
          </w:tcPr>
          <w:p w14:paraId="5EA325E4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33F17AEA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245" w:type="dxa"/>
          </w:tcPr>
          <w:p w14:paraId="520529BD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3060" w:type="dxa"/>
          </w:tcPr>
          <w:p w14:paraId="2B1F237C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7D288415" w14:textId="77777777" w:rsidTr="00DB7F04">
        <w:trPr>
          <w:trHeight w:val="459"/>
        </w:trPr>
        <w:tc>
          <w:tcPr>
            <w:tcW w:w="2335" w:type="dxa"/>
          </w:tcPr>
          <w:p w14:paraId="11A8102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805" w:type="dxa"/>
          </w:tcPr>
          <w:p w14:paraId="777FC3C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7B8600C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245" w:type="dxa"/>
          </w:tcPr>
          <w:p w14:paraId="5ED7E22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1B0AC2C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6DE843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2182EF8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3060" w:type="dxa"/>
          </w:tcPr>
          <w:p w14:paraId="372AB9D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4</w:t>
            </w:r>
          </w:p>
        </w:tc>
      </w:tr>
      <w:tr w:rsidR="00784978" w14:paraId="43E53CB2" w14:textId="77777777" w:rsidTr="00DB7F04">
        <w:trPr>
          <w:trHeight w:val="459"/>
        </w:trPr>
        <w:tc>
          <w:tcPr>
            <w:tcW w:w="2335" w:type="dxa"/>
          </w:tcPr>
          <w:p w14:paraId="16601A0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ginDateTime</w:t>
            </w:r>
            <w:proofErr w:type="spellEnd"/>
          </w:p>
        </w:tc>
        <w:tc>
          <w:tcPr>
            <w:tcW w:w="1805" w:type="dxa"/>
          </w:tcPr>
          <w:p w14:paraId="7FD471C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141F138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245" w:type="dxa"/>
          </w:tcPr>
          <w:p w14:paraId="073CE94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46CEFED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E13967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3060" w:type="dxa"/>
          </w:tcPr>
          <w:p w14:paraId="207F04B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4C564C6F" w14:textId="77777777" w:rsidR="00784978" w:rsidRPr="00D34642" w:rsidRDefault="00784978" w:rsidP="00784978">
      <w:pPr>
        <w:spacing w:line="360" w:lineRule="auto"/>
      </w:pPr>
    </w:p>
    <w:p w14:paraId="25BF1B03" w14:textId="77777777" w:rsidR="00784978" w:rsidRDefault="00784978" w:rsidP="00784978">
      <w:pPr>
        <w:pStyle w:val="Heading3"/>
      </w:pPr>
      <w:r w:rsidRPr="00F174D7">
        <w:t>Foreign Key Details</w:t>
      </w:r>
    </w:p>
    <w:p w14:paraId="2F7C1004" w14:textId="77777777" w:rsidR="00784978" w:rsidRPr="00D34642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880"/>
        <w:gridCol w:w="2520"/>
        <w:gridCol w:w="2070"/>
        <w:gridCol w:w="1620"/>
        <w:gridCol w:w="1890"/>
      </w:tblGrid>
      <w:tr w:rsidR="00784978" w14:paraId="5E65CA01" w14:textId="77777777" w:rsidTr="00DB7F04">
        <w:trPr>
          <w:trHeight w:val="461"/>
        </w:trPr>
        <w:tc>
          <w:tcPr>
            <w:tcW w:w="2880" w:type="dxa"/>
          </w:tcPr>
          <w:p w14:paraId="457F3FB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3DBB6C20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5A2FE70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620" w:type="dxa"/>
          </w:tcPr>
          <w:p w14:paraId="7ABE1A5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1890" w:type="dxa"/>
          </w:tcPr>
          <w:p w14:paraId="6A050A3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04CFAB4C" w14:textId="77777777" w:rsidTr="00DB7F04">
        <w:trPr>
          <w:trHeight w:val="755"/>
        </w:trPr>
        <w:tc>
          <w:tcPr>
            <w:tcW w:w="2880" w:type="dxa"/>
          </w:tcPr>
          <w:p w14:paraId="0203630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LIDT_SystemLoginID</w:t>
            </w:r>
            <w:proofErr w:type="spellEnd"/>
          </w:p>
        </w:tc>
        <w:tc>
          <w:tcPr>
            <w:tcW w:w="2520" w:type="dxa"/>
          </w:tcPr>
          <w:p w14:paraId="56FAD524" w14:textId="62E147DC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r w:rsidR="005E2C65">
              <w:rPr>
                <w:rFonts w:ascii="Times New Roman" w:hAnsi="Times New Roman" w:cs="Times New Roman"/>
                <w:sz w:val="24"/>
                <w:szCs w:val="24"/>
              </w:rPr>
              <w:t>Log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  <w:proofErr w:type="spellEnd"/>
          </w:p>
        </w:tc>
        <w:tc>
          <w:tcPr>
            <w:tcW w:w="2070" w:type="dxa"/>
          </w:tcPr>
          <w:p w14:paraId="6FCF988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620" w:type="dxa"/>
          </w:tcPr>
          <w:p w14:paraId="0A1A4FD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1890" w:type="dxa"/>
          </w:tcPr>
          <w:p w14:paraId="2E7620A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</w:tr>
    </w:tbl>
    <w:p w14:paraId="2DEB230E" w14:textId="77777777" w:rsidR="00784978" w:rsidRDefault="00784978" w:rsidP="00784978"/>
    <w:p w14:paraId="30AC9C84" w14:textId="77777777" w:rsidR="00784978" w:rsidRPr="00D34642" w:rsidRDefault="00784978" w:rsidP="00784978"/>
    <w:p w14:paraId="68FD31EB" w14:textId="77777777" w:rsidR="00784978" w:rsidRDefault="00784978" w:rsidP="00784978">
      <w:pPr>
        <w:pStyle w:val="Heading3"/>
      </w:pPr>
      <w:r>
        <w:t>Default</w:t>
      </w:r>
      <w:r w:rsidRPr="00BF6559">
        <w:t xml:space="preserve"> Constraint Details</w:t>
      </w:r>
    </w:p>
    <w:p w14:paraId="5470E687" w14:textId="77777777" w:rsidR="00784978" w:rsidRPr="00D34642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060"/>
        <w:gridCol w:w="2880"/>
        <w:gridCol w:w="2520"/>
        <w:gridCol w:w="2520"/>
      </w:tblGrid>
      <w:tr w:rsidR="00784978" w14:paraId="1014579D" w14:textId="77777777" w:rsidTr="00DB7F04">
        <w:trPr>
          <w:trHeight w:val="461"/>
        </w:trPr>
        <w:tc>
          <w:tcPr>
            <w:tcW w:w="3060" w:type="dxa"/>
          </w:tcPr>
          <w:p w14:paraId="0A48A0F0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880" w:type="dxa"/>
          </w:tcPr>
          <w:p w14:paraId="1F52CD2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20" w:type="dxa"/>
          </w:tcPr>
          <w:p w14:paraId="46948929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520" w:type="dxa"/>
          </w:tcPr>
          <w:p w14:paraId="4B5ED4BE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84978" w14:paraId="1975B28F" w14:textId="77777777" w:rsidTr="00DB7F04">
        <w:trPr>
          <w:trHeight w:val="461"/>
        </w:trPr>
        <w:tc>
          <w:tcPr>
            <w:tcW w:w="3060" w:type="dxa"/>
          </w:tcPr>
          <w:p w14:paraId="7771ECA9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IDT_LoginDateTime</w:t>
            </w:r>
            <w:proofErr w:type="spellEnd"/>
          </w:p>
        </w:tc>
        <w:tc>
          <w:tcPr>
            <w:tcW w:w="2880" w:type="dxa"/>
          </w:tcPr>
          <w:p w14:paraId="68910C4C" w14:textId="177B6815" w:rsidR="00784978" w:rsidRPr="00E441AD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LoginDateTime</w:t>
            </w:r>
            <w:proofErr w:type="spellEnd"/>
          </w:p>
        </w:tc>
        <w:tc>
          <w:tcPr>
            <w:tcW w:w="2520" w:type="dxa"/>
          </w:tcPr>
          <w:p w14:paraId="1F91B805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ginDateTime</w:t>
            </w:r>
            <w:proofErr w:type="spellEnd"/>
          </w:p>
        </w:tc>
        <w:tc>
          <w:tcPr>
            <w:tcW w:w="2520" w:type="dxa"/>
          </w:tcPr>
          <w:p w14:paraId="344D6DAF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534FE593" w14:textId="77777777" w:rsidR="00784978" w:rsidRPr="00D34642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B271923" w14:textId="77777777" w:rsidR="00784978" w:rsidRDefault="00784978" w:rsidP="00784978">
      <w:pPr>
        <w:pStyle w:val="Heading3"/>
      </w:pPr>
      <w:r w:rsidRPr="00BF6559">
        <w:t>Check Constraint Details</w:t>
      </w:r>
    </w:p>
    <w:p w14:paraId="65FC1A4C" w14:textId="77777777" w:rsidR="00784978" w:rsidRPr="00D34642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520"/>
        <w:gridCol w:w="2139"/>
        <w:gridCol w:w="3081"/>
      </w:tblGrid>
      <w:tr w:rsidR="00784978" w14:paraId="4F213E82" w14:textId="77777777" w:rsidTr="00DB7F04">
        <w:trPr>
          <w:trHeight w:val="461"/>
        </w:trPr>
        <w:tc>
          <w:tcPr>
            <w:tcW w:w="3240" w:type="dxa"/>
          </w:tcPr>
          <w:p w14:paraId="1389B37F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24B7D97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139" w:type="dxa"/>
          </w:tcPr>
          <w:p w14:paraId="3C1E8B4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081" w:type="dxa"/>
          </w:tcPr>
          <w:p w14:paraId="7AD16BCB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4AB440DE" w14:textId="77777777" w:rsidTr="00DB7F04">
        <w:trPr>
          <w:trHeight w:val="461"/>
        </w:trPr>
        <w:tc>
          <w:tcPr>
            <w:tcW w:w="3240" w:type="dxa"/>
          </w:tcPr>
          <w:p w14:paraId="4967F37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IDT_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inID_Leng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proofErr w:type="spellEnd"/>
          </w:p>
        </w:tc>
        <w:tc>
          <w:tcPr>
            <w:tcW w:w="2520" w:type="dxa"/>
          </w:tcPr>
          <w:p w14:paraId="33F502B0" w14:textId="6CD80470" w:rsidR="00784978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LoginDateTime</w:t>
            </w:r>
            <w:proofErr w:type="spellEnd"/>
          </w:p>
        </w:tc>
        <w:tc>
          <w:tcPr>
            <w:tcW w:w="2139" w:type="dxa"/>
          </w:tcPr>
          <w:p w14:paraId="5974F294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  <w:tc>
          <w:tcPr>
            <w:tcW w:w="3081" w:type="dxa"/>
          </w:tcPr>
          <w:p w14:paraId="768AED08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00297352" w14:textId="703F4951" w:rsidR="00784978" w:rsidRPr="00BF6559" w:rsidRDefault="00784978" w:rsidP="00784978">
      <w:pPr>
        <w:pStyle w:val="Heading2"/>
        <w:numPr>
          <w:ilvl w:val="0"/>
          <w:numId w:val="38"/>
        </w:numPr>
      </w:pPr>
      <w:proofErr w:type="spellStart"/>
      <w:r w:rsidRPr="00BF6559">
        <w:lastRenderedPageBreak/>
        <w:t>System</w:t>
      </w:r>
      <w:r w:rsidR="005E2C65">
        <w:t>Login</w:t>
      </w:r>
      <w:r w:rsidRPr="00BF6559">
        <w:t>Log</w:t>
      </w:r>
      <w:r>
        <w:t>out</w:t>
      </w:r>
      <w:r w:rsidRPr="00BF6559">
        <w:t>DateTime</w:t>
      </w:r>
      <w:proofErr w:type="spellEnd"/>
      <w:r w:rsidRPr="00BF6559">
        <w:t xml:space="preserve"> Table: </w:t>
      </w:r>
    </w:p>
    <w:tbl>
      <w:tblPr>
        <w:tblStyle w:val="TableGrid"/>
        <w:tblpPr w:leftFromText="180" w:rightFromText="180" w:vertAnchor="text" w:horzAnchor="page" w:tblpX="884" w:tblpY="79"/>
        <w:tblW w:w="10975" w:type="dxa"/>
        <w:tblLayout w:type="fixed"/>
        <w:tblLook w:val="04A0" w:firstRow="1" w:lastRow="0" w:firstColumn="1" w:lastColumn="0" w:noHBand="0" w:noVBand="1"/>
      </w:tblPr>
      <w:tblGrid>
        <w:gridCol w:w="2335"/>
        <w:gridCol w:w="1805"/>
        <w:gridCol w:w="1530"/>
        <w:gridCol w:w="2245"/>
        <w:gridCol w:w="3060"/>
      </w:tblGrid>
      <w:tr w:rsidR="00784978" w14:paraId="215B8432" w14:textId="77777777" w:rsidTr="00DB7F04">
        <w:trPr>
          <w:trHeight w:val="447"/>
        </w:trPr>
        <w:tc>
          <w:tcPr>
            <w:tcW w:w="2335" w:type="dxa"/>
          </w:tcPr>
          <w:p w14:paraId="5139CF21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05" w:type="dxa"/>
          </w:tcPr>
          <w:p w14:paraId="31CC03A0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7AB3E2CB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245" w:type="dxa"/>
          </w:tcPr>
          <w:p w14:paraId="6210857F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3060" w:type="dxa"/>
          </w:tcPr>
          <w:p w14:paraId="2EDE4DCD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4C67F993" w14:textId="77777777" w:rsidTr="00DB7F04">
        <w:trPr>
          <w:trHeight w:val="459"/>
        </w:trPr>
        <w:tc>
          <w:tcPr>
            <w:tcW w:w="2335" w:type="dxa"/>
          </w:tcPr>
          <w:p w14:paraId="4EEB3A0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805" w:type="dxa"/>
          </w:tcPr>
          <w:p w14:paraId="311DB31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5B6BB0E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8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aracers</w:t>
            </w:r>
            <w:proofErr w:type="spellEnd"/>
          </w:p>
        </w:tc>
        <w:tc>
          <w:tcPr>
            <w:tcW w:w="2245" w:type="dxa"/>
          </w:tcPr>
          <w:p w14:paraId="4D6E4EF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1BD7D9F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42D1546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739F1F4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3060" w:type="dxa"/>
          </w:tcPr>
          <w:p w14:paraId="3A7F9AF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4</w:t>
            </w:r>
          </w:p>
        </w:tc>
      </w:tr>
      <w:tr w:rsidR="00784978" w14:paraId="7676D0A5" w14:textId="77777777" w:rsidTr="00DB7F04">
        <w:trPr>
          <w:trHeight w:val="459"/>
        </w:trPr>
        <w:tc>
          <w:tcPr>
            <w:tcW w:w="2335" w:type="dxa"/>
          </w:tcPr>
          <w:p w14:paraId="4BDE571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goutDateTime</w:t>
            </w:r>
            <w:proofErr w:type="spellEnd"/>
          </w:p>
        </w:tc>
        <w:tc>
          <w:tcPr>
            <w:tcW w:w="1805" w:type="dxa"/>
          </w:tcPr>
          <w:p w14:paraId="2BBEF8C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585A965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245" w:type="dxa"/>
          </w:tcPr>
          <w:p w14:paraId="2646CD0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534EA6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5A10345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3060" w:type="dxa"/>
          </w:tcPr>
          <w:p w14:paraId="3AB6160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472F3131" w14:textId="77777777" w:rsidR="00784978" w:rsidRPr="00D34642" w:rsidRDefault="00784978" w:rsidP="00784978">
      <w:pPr>
        <w:spacing w:line="360" w:lineRule="auto"/>
      </w:pPr>
    </w:p>
    <w:p w14:paraId="787F0A53" w14:textId="77777777" w:rsidR="00784978" w:rsidRDefault="00784978" w:rsidP="00784978">
      <w:pPr>
        <w:pStyle w:val="Heading3"/>
      </w:pPr>
      <w:r w:rsidRPr="00F174D7">
        <w:t>Foreign Key Details</w:t>
      </w:r>
    </w:p>
    <w:p w14:paraId="3CBC1713" w14:textId="77777777" w:rsidR="00784978" w:rsidRPr="00D34642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880"/>
        <w:gridCol w:w="2610"/>
        <w:gridCol w:w="1980"/>
        <w:gridCol w:w="1620"/>
        <w:gridCol w:w="1890"/>
      </w:tblGrid>
      <w:tr w:rsidR="00784978" w14:paraId="3F8FFC91" w14:textId="77777777" w:rsidTr="00DB7F04">
        <w:trPr>
          <w:trHeight w:val="461"/>
        </w:trPr>
        <w:tc>
          <w:tcPr>
            <w:tcW w:w="2880" w:type="dxa"/>
          </w:tcPr>
          <w:p w14:paraId="16CE16BC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610" w:type="dxa"/>
          </w:tcPr>
          <w:p w14:paraId="7B4AF42C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980" w:type="dxa"/>
          </w:tcPr>
          <w:p w14:paraId="05863FF0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620" w:type="dxa"/>
          </w:tcPr>
          <w:p w14:paraId="0A4F88B9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1890" w:type="dxa"/>
          </w:tcPr>
          <w:p w14:paraId="283CCCF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17C10DAF" w14:textId="77777777" w:rsidTr="00DB7F04">
        <w:trPr>
          <w:trHeight w:val="755"/>
        </w:trPr>
        <w:tc>
          <w:tcPr>
            <w:tcW w:w="2880" w:type="dxa"/>
          </w:tcPr>
          <w:p w14:paraId="11D9228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LODT_SystemLoginID</w:t>
            </w:r>
            <w:proofErr w:type="spellEnd"/>
          </w:p>
        </w:tc>
        <w:tc>
          <w:tcPr>
            <w:tcW w:w="2610" w:type="dxa"/>
          </w:tcPr>
          <w:p w14:paraId="520ED622" w14:textId="1C1AE6E6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</w:t>
            </w:r>
            <w:r w:rsidR="005E2C65">
              <w:rPr>
                <w:rFonts w:ascii="Times New Roman" w:hAnsi="Times New Roman" w:cs="Times New Roman"/>
                <w:sz w:val="24"/>
                <w:szCs w:val="24"/>
              </w:rPr>
              <w:t>Log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ogoutDateTime</w:t>
            </w:r>
            <w:proofErr w:type="spellEnd"/>
          </w:p>
        </w:tc>
        <w:tc>
          <w:tcPr>
            <w:tcW w:w="1980" w:type="dxa"/>
          </w:tcPr>
          <w:p w14:paraId="1E39B39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620" w:type="dxa"/>
          </w:tcPr>
          <w:p w14:paraId="26AA73A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1890" w:type="dxa"/>
          </w:tcPr>
          <w:p w14:paraId="7423AD6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</w:tr>
    </w:tbl>
    <w:p w14:paraId="6436B961" w14:textId="77777777" w:rsidR="00784978" w:rsidRPr="00D34642" w:rsidRDefault="00784978" w:rsidP="00784978"/>
    <w:p w14:paraId="2272B108" w14:textId="77777777" w:rsidR="00784978" w:rsidRDefault="00784978" w:rsidP="00784978">
      <w:pPr>
        <w:pStyle w:val="Heading3"/>
      </w:pPr>
      <w:r>
        <w:t>Default</w:t>
      </w:r>
      <w:r w:rsidRPr="00BF6559">
        <w:t xml:space="preserve"> Constraint Details</w:t>
      </w:r>
    </w:p>
    <w:p w14:paraId="24FE3DE0" w14:textId="77777777" w:rsidR="00784978" w:rsidRPr="00D34642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330"/>
        <w:gridCol w:w="2610"/>
        <w:gridCol w:w="2520"/>
        <w:gridCol w:w="2520"/>
      </w:tblGrid>
      <w:tr w:rsidR="00784978" w14:paraId="30F615A2" w14:textId="77777777" w:rsidTr="00DB7F04">
        <w:trPr>
          <w:trHeight w:val="461"/>
        </w:trPr>
        <w:tc>
          <w:tcPr>
            <w:tcW w:w="3330" w:type="dxa"/>
          </w:tcPr>
          <w:p w14:paraId="4898762B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610" w:type="dxa"/>
          </w:tcPr>
          <w:p w14:paraId="1BFA278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20" w:type="dxa"/>
          </w:tcPr>
          <w:p w14:paraId="66CAA8E6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520" w:type="dxa"/>
          </w:tcPr>
          <w:p w14:paraId="07BE775E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84978" w14:paraId="53F110E4" w14:textId="77777777" w:rsidTr="00DB7F04">
        <w:trPr>
          <w:trHeight w:val="461"/>
        </w:trPr>
        <w:tc>
          <w:tcPr>
            <w:tcW w:w="3330" w:type="dxa"/>
          </w:tcPr>
          <w:p w14:paraId="6BA8C270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ODT_LogoutDateTime</w:t>
            </w:r>
            <w:proofErr w:type="spellEnd"/>
          </w:p>
        </w:tc>
        <w:tc>
          <w:tcPr>
            <w:tcW w:w="2610" w:type="dxa"/>
          </w:tcPr>
          <w:p w14:paraId="443833AE" w14:textId="5C100D9F" w:rsidR="00784978" w:rsidRPr="00E441AD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LogoutDateTime</w:t>
            </w:r>
            <w:proofErr w:type="spellEnd"/>
          </w:p>
        </w:tc>
        <w:tc>
          <w:tcPr>
            <w:tcW w:w="2520" w:type="dxa"/>
          </w:tcPr>
          <w:p w14:paraId="3B2370C1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ogoutDateTime</w:t>
            </w:r>
            <w:proofErr w:type="spellEnd"/>
          </w:p>
        </w:tc>
        <w:tc>
          <w:tcPr>
            <w:tcW w:w="2520" w:type="dxa"/>
          </w:tcPr>
          <w:p w14:paraId="59A96E15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6221DEEE" w14:textId="77777777" w:rsidR="00784978" w:rsidRPr="00D34642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724413" w14:textId="77777777" w:rsidR="00784978" w:rsidRDefault="00784978" w:rsidP="00784978">
      <w:pPr>
        <w:pStyle w:val="Heading3"/>
      </w:pPr>
      <w:r w:rsidRPr="00BF6559">
        <w:t>Check Constraint Details</w:t>
      </w:r>
    </w:p>
    <w:p w14:paraId="62AA7128" w14:textId="77777777" w:rsidR="00784978" w:rsidRPr="00D34642" w:rsidRDefault="00784978" w:rsidP="00784978"/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420"/>
        <w:gridCol w:w="2520"/>
        <w:gridCol w:w="1959"/>
        <w:gridCol w:w="3081"/>
      </w:tblGrid>
      <w:tr w:rsidR="00784978" w14:paraId="3B3AEEE6" w14:textId="77777777" w:rsidTr="00DB7F04">
        <w:trPr>
          <w:trHeight w:val="461"/>
        </w:trPr>
        <w:tc>
          <w:tcPr>
            <w:tcW w:w="3420" w:type="dxa"/>
          </w:tcPr>
          <w:p w14:paraId="3FC3E6B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5976FCDB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959" w:type="dxa"/>
          </w:tcPr>
          <w:p w14:paraId="44CF397F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081" w:type="dxa"/>
          </w:tcPr>
          <w:p w14:paraId="5CDD921B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2FBF1C9F" w14:textId="77777777" w:rsidTr="00DB7F04">
        <w:trPr>
          <w:trHeight w:val="461"/>
        </w:trPr>
        <w:tc>
          <w:tcPr>
            <w:tcW w:w="3420" w:type="dxa"/>
          </w:tcPr>
          <w:p w14:paraId="5EEBC64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LODT_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u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ID_Leng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</w:t>
            </w:r>
            <w:proofErr w:type="spellEnd"/>
          </w:p>
        </w:tc>
        <w:tc>
          <w:tcPr>
            <w:tcW w:w="2520" w:type="dxa"/>
          </w:tcPr>
          <w:p w14:paraId="1622214E" w14:textId="053B46DA" w:rsidR="00784978" w:rsidRDefault="005E2C65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LogoutDateTim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959" w:type="dxa"/>
          </w:tcPr>
          <w:p w14:paraId="366477D1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proofErr w:type="spellEnd"/>
          </w:p>
        </w:tc>
        <w:tc>
          <w:tcPr>
            <w:tcW w:w="3081" w:type="dxa"/>
          </w:tcPr>
          <w:p w14:paraId="47555588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  <w:r w:rsidRPr="0012503A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51B9CDE9" w14:textId="77777777" w:rsidR="00784978" w:rsidRPr="00F80D1A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01D4ECA" w14:textId="77777777" w:rsidR="00784978" w:rsidRPr="00811FB3" w:rsidRDefault="00784978" w:rsidP="00784978">
      <w:pPr>
        <w:pStyle w:val="Heading2"/>
        <w:numPr>
          <w:ilvl w:val="0"/>
          <w:numId w:val="38"/>
        </w:numPr>
      </w:pPr>
      <w:r w:rsidRPr="00811FB3">
        <w:lastRenderedPageBreak/>
        <w:t>Teller</w:t>
      </w:r>
      <w:r>
        <w:t xml:space="preserve"> Table:</w:t>
      </w:r>
    </w:p>
    <w:tbl>
      <w:tblPr>
        <w:tblStyle w:val="TableGrid"/>
        <w:tblpPr w:leftFromText="180" w:rightFromText="180" w:vertAnchor="text" w:horzAnchor="margin" w:tblpXSpec="center" w:tblpY="114"/>
        <w:tblW w:w="11245" w:type="dxa"/>
        <w:tblLayout w:type="fixed"/>
        <w:tblLook w:val="04A0" w:firstRow="1" w:lastRow="0" w:firstColumn="1" w:lastColumn="0" w:noHBand="0" w:noVBand="1"/>
      </w:tblPr>
      <w:tblGrid>
        <w:gridCol w:w="2785"/>
        <w:gridCol w:w="1355"/>
        <w:gridCol w:w="1530"/>
        <w:gridCol w:w="1710"/>
        <w:gridCol w:w="1965"/>
        <w:gridCol w:w="1900"/>
      </w:tblGrid>
      <w:tr w:rsidR="00784978" w14:paraId="6C3E6AB4" w14:textId="77777777" w:rsidTr="00F91434">
        <w:trPr>
          <w:trHeight w:val="447"/>
        </w:trPr>
        <w:tc>
          <w:tcPr>
            <w:tcW w:w="2785" w:type="dxa"/>
          </w:tcPr>
          <w:p w14:paraId="5F6491D8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355" w:type="dxa"/>
          </w:tcPr>
          <w:p w14:paraId="303BEBFA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05D8ADDD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710" w:type="dxa"/>
          </w:tcPr>
          <w:p w14:paraId="6492BB2B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6C23503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21C82D09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900" w:type="dxa"/>
          </w:tcPr>
          <w:p w14:paraId="177485D1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62610691" w14:textId="77777777" w:rsidTr="00F91434">
        <w:trPr>
          <w:trHeight w:val="459"/>
        </w:trPr>
        <w:tc>
          <w:tcPr>
            <w:tcW w:w="2785" w:type="dxa"/>
          </w:tcPr>
          <w:p w14:paraId="31907C0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ecordID</w:t>
            </w:r>
            <w:proofErr w:type="spellEnd"/>
          </w:p>
        </w:tc>
        <w:tc>
          <w:tcPr>
            <w:tcW w:w="1355" w:type="dxa"/>
          </w:tcPr>
          <w:p w14:paraId="0EF3873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2F962A6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2EE6B0A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6314BA3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2D38698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00" w:type="dxa"/>
          </w:tcPr>
          <w:p w14:paraId="68355DE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784978" w14:paraId="45F748FA" w14:textId="77777777" w:rsidTr="00F91434">
        <w:trPr>
          <w:trHeight w:val="459"/>
        </w:trPr>
        <w:tc>
          <w:tcPr>
            <w:tcW w:w="2785" w:type="dxa"/>
          </w:tcPr>
          <w:p w14:paraId="3F45CEB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  <w:tc>
          <w:tcPr>
            <w:tcW w:w="1355" w:type="dxa"/>
          </w:tcPr>
          <w:p w14:paraId="74189E8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6F8726B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2EE4393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047459B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–</w:t>
            </w:r>
          </w:p>
          <w:p w14:paraId="7EA172D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1</w:t>
            </w:r>
          </w:p>
        </w:tc>
        <w:tc>
          <w:tcPr>
            <w:tcW w:w="1900" w:type="dxa"/>
          </w:tcPr>
          <w:p w14:paraId="12BF0A3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4</w:t>
            </w:r>
          </w:p>
        </w:tc>
      </w:tr>
      <w:tr w:rsidR="00784978" w14:paraId="0262F371" w14:textId="77777777" w:rsidTr="00F91434">
        <w:trPr>
          <w:trHeight w:val="459"/>
        </w:trPr>
        <w:tc>
          <w:tcPr>
            <w:tcW w:w="2785" w:type="dxa"/>
          </w:tcPr>
          <w:p w14:paraId="3AB781B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ch</w:t>
            </w:r>
          </w:p>
        </w:tc>
        <w:tc>
          <w:tcPr>
            <w:tcW w:w="1355" w:type="dxa"/>
          </w:tcPr>
          <w:p w14:paraId="2CF88D6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530" w:type="dxa"/>
          </w:tcPr>
          <w:p w14:paraId="56561B5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710" w:type="dxa"/>
          </w:tcPr>
          <w:p w14:paraId="4063877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454F9B5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1A06652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ndon</w:t>
            </w:r>
          </w:p>
        </w:tc>
      </w:tr>
      <w:tr w:rsidR="00784978" w14:paraId="675A665A" w14:textId="77777777" w:rsidTr="00F91434">
        <w:trPr>
          <w:trHeight w:val="459"/>
        </w:trPr>
        <w:tc>
          <w:tcPr>
            <w:tcW w:w="2785" w:type="dxa"/>
          </w:tcPr>
          <w:p w14:paraId="2921F5F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Name</w:t>
            </w:r>
          </w:p>
        </w:tc>
        <w:tc>
          <w:tcPr>
            <w:tcW w:w="1355" w:type="dxa"/>
          </w:tcPr>
          <w:p w14:paraId="16E5DC4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1530" w:type="dxa"/>
          </w:tcPr>
          <w:p w14:paraId="0B3F53B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710" w:type="dxa"/>
          </w:tcPr>
          <w:p w14:paraId="177BBD3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0115EA9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40D5DBB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ter</w:t>
            </w:r>
          </w:p>
        </w:tc>
      </w:tr>
      <w:tr w:rsidR="00784978" w14:paraId="78EF6FA5" w14:textId="77777777" w:rsidTr="00F91434">
        <w:trPr>
          <w:trHeight w:val="459"/>
        </w:trPr>
        <w:tc>
          <w:tcPr>
            <w:tcW w:w="2785" w:type="dxa"/>
          </w:tcPr>
          <w:p w14:paraId="1215677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ddleName</w:t>
            </w:r>
            <w:proofErr w:type="spellEnd"/>
          </w:p>
        </w:tc>
        <w:tc>
          <w:tcPr>
            <w:tcW w:w="1355" w:type="dxa"/>
          </w:tcPr>
          <w:p w14:paraId="5A2EC86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5)</w:t>
            </w:r>
          </w:p>
        </w:tc>
        <w:tc>
          <w:tcPr>
            <w:tcW w:w="1530" w:type="dxa"/>
          </w:tcPr>
          <w:p w14:paraId="4FCAC32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 characters</w:t>
            </w:r>
          </w:p>
        </w:tc>
        <w:tc>
          <w:tcPr>
            <w:tcW w:w="1710" w:type="dxa"/>
          </w:tcPr>
          <w:p w14:paraId="30AE722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2F5F50F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76B0D52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ck</w:t>
            </w:r>
          </w:p>
        </w:tc>
      </w:tr>
      <w:tr w:rsidR="00784978" w14:paraId="24A5A0AE" w14:textId="77777777" w:rsidTr="00F91434">
        <w:trPr>
          <w:trHeight w:val="459"/>
        </w:trPr>
        <w:tc>
          <w:tcPr>
            <w:tcW w:w="2785" w:type="dxa"/>
          </w:tcPr>
          <w:p w14:paraId="149B0BA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stName</w:t>
            </w:r>
            <w:proofErr w:type="spellEnd"/>
          </w:p>
        </w:tc>
        <w:tc>
          <w:tcPr>
            <w:tcW w:w="1355" w:type="dxa"/>
          </w:tcPr>
          <w:p w14:paraId="1B1A98C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530" w:type="dxa"/>
          </w:tcPr>
          <w:p w14:paraId="6663C9F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710" w:type="dxa"/>
          </w:tcPr>
          <w:p w14:paraId="1D488B2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030F69B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0157E98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hite</w:t>
            </w:r>
          </w:p>
        </w:tc>
      </w:tr>
      <w:tr w:rsidR="00784978" w14:paraId="3D017047" w14:textId="77777777" w:rsidTr="00F91434">
        <w:trPr>
          <w:trHeight w:val="459"/>
        </w:trPr>
        <w:tc>
          <w:tcPr>
            <w:tcW w:w="2785" w:type="dxa"/>
          </w:tcPr>
          <w:p w14:paraId="0112012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neAddress</w:t>
            </w:r>
            <w:proofErr w:type="spellEnd"/>
          </w:p>
        </w:tc>
        <w:tc>
          <w:tcPr>
            <w:tcW w:w="1355" w:type="dxa"/>
          </w:tcPr>
          <w:p w14:paraId="2AC2387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40)</w:t>
            </w:r>
          </w:p>
        </w:tc>
        <w:tc>
          <w:tcPr>
            <w:tcW w:w="1530" w:type="dxa"/>
          </w:tcPr>
          <w:p w14:paraId="77FC73B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characters</w:t>
            </w:r>
          </w:p>
        </w:tc>
        <w:tc>
          <w:tcPr>
            <w:tcW w:w="1710" w:type="dxa"/>
          </w:tcPr>
          <w:p w14:paraId="2AF0690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63FA363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10FFB64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ach Lane</w:t>
            </w:r>
          </w:p>
        </w:tc>
      </w:tr>
      <w:tr w:rsidR="00784978" w14:paraId="65FE84EC" w14:textId="77777777" w:rsidTr="00F91434">
        <w:trPr>
          <w:trHeight w:val="459"/>
        </w:trPr>
        <w:tc>
          <w:tcPr>
            <w:tcW w:w="2785" w:type="dxa"/>
          </w:tcPr>
          <w:p w14:paraId="7B3D387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1355" w:type="dxa"/>
          </w:tcPr>
          <w:p w14:paraId="76AD3EC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1530" w:type="dxa"/>
          </w:tcPr>
          <w:p w14:paraId="6F4DF54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710" w:type="dxa"/>
          </w:tcPr>
          <w:p w14:paraId="1CC7FD1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3F46044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7C1FAB6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ondon</w:t>
            </w:r>
          </w:p>
        </w:tc>
      </w:tr>
      <w:tr w:rsidR="00784978" w14:paraId="1F60503A" w14:textId="77777777" w:rsidTr="00F91434">
        <w:trPr>
          <w:trHeight w:val="459"/>
        </w:trPr>
        <w:tc>
          <w:tcPr>
            <w:tcW w:w="2785" w:type="dxa"/>
          </w:tcPr>
          <w:p w14:paraId="703E461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1355" w:type="dxa"/>
          </w:tcPr>
          <w:p w14:paraId="20140A4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1530" w:type="dxa"/>
          </w:tcPr>
          <w:p w14:paraId="3BDBB79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characters</w:t>
            </w:r>
          </w:p>
        </w:tc>
        <w:tc>
          <w:tcPr>
            <w:tcW w:w="1710" w:type="dxa"/>
          </w:tcPr>
          <w:p w14:paraId="771ED53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74E7D75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0" w:type="dxa"/>
          </w:tcPr>
          <w:p w14:paraId="7D3CC50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@sample.com</w:t>
            </w:r>
          </w:p>
        </w:tc>
      </w:tr>
      <w:tr w:rsidR="00F91434" w14:paraId="12D46E36" w14:textId="77777777" w:rsidTr="00F91434">
        <w:trPr>
          <w:trHeight w:val="459"/>
        </w:trPr>
        <w:tc>
          <w:tcPr>
            <w:tcW w:w="2785" w:type="dxa"/>
          </w:tcPr>
          <w:p w14:paraId="1955BD43" w14:textId="568EEE85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355" w:type="dxa"/>
          </w:tcPr>
          <w:p w14:paraId="094A7E46" w14:textId="44614D37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09DAE91F" w14:textId="63DC1C35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0E33064F" w14:textId="77777777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685AB23" w14:textId="77777777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2E2E0BC0" w14:textId="61033E85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37859526" w14:textId="5482683B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1AB7A8D3" w14:textId="29E57933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2</w:t>
            </w:r>
          </w:p>
        </w:tc>
      </w:tr>
      <w:tr w:rsidR="00F91434" w14:paraId="4A1F00E5" w14:textId="77777777" w:rsidTr="00F91434">
        <w:trPr>
          <w:trHeight w:val="459"/>
        </w:trPr>
        <w:tc>
          <w:tcPr>
            <w:tcW w:w="2785" w:type="dxa"/>
          </w:tcPr>
          <w:p w14:paraId="4CF28614" w14:textId="2EF1D7B3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</w:p>
        </w:tc>
        <w:tc>
          <w:tcPr>
            <w:tcW w:w="1355" w:type="dxa"/>
          </w:tcPr>
          <w:p w14:paraId="0F0E9246" w14:textId="32D79C28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3D0E3536" w14:textId="171C73A2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062A3DE5" w14:textId="77777777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1D952401" w14:textId="77777777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5AEA558" w14:textId="7D92FB79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1809D2B9" w14:textId="0AC64B3E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4BE5CE0F" w14:textId="03A921C2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000001</w:t>
            </w:r>
          </w:p>
        </w:tc>
      </w:tr>
      <w:tr w:rsidR="00F91434" w14:paraId="61BFCF87" w14:textId="77777777" w:rsidTr="00F91434">
        <w:trPr>
          <w:trHeight w:val="575"/>
        </w:trPr>
        <w:tc>
          <w:tcPr>
            <w:tcW w:w="2785" w:type="dxa"/>
          </w:tcPr>
          <w:p w14:paraId="22723D2A" w14:textId="699441B3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1355" w:type="dxa"/>
          </w:tcPr>
          <w:p w14:paraId="13A14449" w14:textId="77A96417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2CC557B2" w14:textId="3871AE0F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7C2F37E8" w14:textId="77777777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fault </w:t>
            </w:r>
          </w:p>
          <w:p w14:paraId="50C2EAC5" w14:textId="4D86DE1D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60B56167" w14:textId="3A80C3E8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00" w:type="dxa"/>
          </w:tcPr>
          <w:p w14:paraId="2966A474" w14:textId="78E8623C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47B3D6B8" w14:textId="59411B52" w:rsidR="00F91434" w:rsidRDefault="00F91434" w:rsidP="00F91434"/>
    <w:p w14:paraId="31C207C2" w14:textId="7BB077B0" w:rsidR="00F91434" w:rsidRDefault="00F91434" w:rsidP="00F91434"/>
    <w:p w14:paraId="3BEC8F74" w14:textId="7D4819FF" w:rsidR="00F91434" w:rsidRDefault="00F91434" w:rsidP="00F91434"/>
    <w:p w14:paraId="521A4911" w14:textId="5571EDB6" w:rsidR="00F91434" w:rsidRDefault="00F91434" w:rsidP="00F91434"/>
    <w:p w14:paraId="0EB94579" w14:textId="77777777" w:rsidR="00F91434" w:rsidRPr="00F91434" w:rsidRDefault="00F91434" w:rsidP="00F91434"/>
    <w:p w14:paraId="2F99AC9B" w14:textId="25109B03" w:rsidR="00784978" w:rsidRDefault="00784978" w:rsidP="00784978">
      <w:pPr>
        <w:pStyle w:val="Heading3"/>
      </w:pPr>
      <w:r w:rsidRPr="00F174D7">
        <w:lastRenderedPageBreak/>
        <w:t>Foreign Key Details</w:t>
      </w:r>
    </w:p>
    <w:p w14:paraId="357F8249" w14:textId="77777777" w:rsidR="00784978" w:rsidRPr="00D34642" w:rsidRDefault="00784978" w:rsidP="00784978"/>
    <w:tbl>
      <w:tblPr>
        <w:tblStyle w:val="TableGrid"/>
        <w:tblW w:w="11340" w:type="dxa"/>
        <w:tblInd w:w="-1175" w:type="dxa"/>
        <w:tblLayout w:type="fixed"/>
        <w:tblLook w:val="04A0" w:firstRow="1" w:lastRow="0" w:firstColumn="1" w:lastColumn="0" w:noHBand="0" w:noVBand="1"/>
      </w:tblPr>
      <w:tblGrid>
        <w:gridCol w:w="2790"/>
        <w:gridCol w:w="1980"/>
        <w:gridCol w:w="2070"/>
        <w:gridCol w:w="1980"/>
        <w:gridCol w:w="2520"/>
      </w:tblGrid>
      <w:tr w:rsidR="00784978" w14:paraId="44261F75" w14:textId="77777777" w:rsidTr="00DB7F04">
        <w:trPr>
          <w:trHeight w:val="461"/>
        </w:trPr>
        <w:tc>
          <w:tcPr>
            <w:tcW w:w="2790" w:type="dxa"/>
          </w:tcPr>
          <w:p w14:paraId="77B60B66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980" w:type="dxa"/>
          </w:tcPr>
          <w:p w14:paraId="1DE042F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3F74C6D5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980" w:type="dxa"/>
          </w:tcPr>
          <w:p w14:paraId="7DFCA47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520" w:type="dxa"/>
          </w:tcPr>
          <w:p w14:paraId="603DF67E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333EA4A0" w14:textId="77777777" w:rsidTr="00DB7F04">
        <w:trPr>
          <w:trHeight w:val="461"/>
        </w:trPr>
        <w:tc>
          <w:tcPr>
            <w:tcW w:w="2790" w:type="dxa"/>
          </w:tcPr>
          <w:p w14:paraId="0591A3A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_SystemLoginID</w:t>
            </w:r>
            <w:proofErr w:type="spellEnd"/>
          </w:p>
        </w:tc>
        <w:tc>
          <w:tcPr>
            <w:tcW w:w="1980" w:type="dxa"/>
          </w:tcPr>
          <w:p w14:paraId="3F3ED59E" w14:textId="209298C3" w:rsidR="00784978" w:rsidRDefault="00F91434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070" w:type="dxa"/>
          </w:tcPr>
          <w:p w14:paraId="6895D37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980" w:type="dxa"/>
          </w:tcPr>
          <w:p w14:paraId="56DF01A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520" w:type="dxa"/>
          </w:tcPr>
          <w:p w14:paraId="444F5A0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</w:tr>
      <w:tr w:rsidR="00F91434" w14:paraId="6613EA4E" w14:textId="77777777" w:rsidTr="00DB7F04">
        <w:trPr>
          <w:trHeight w:val="461"/>
        </w:trPr>
        <w:tc>
          <w:tcPr>
            <w:tcW w:w="2790" w:type="dxa"/>
          </w:tcPr>
          <w:p w14:paraId="6FE22408" w14:textId="455823B2" w:rsidR="00F91434" w:rsidRDefault="00F91434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_AdminID</w:t>
            </w:r>
            <w:proofErr w:type="spellEnd"/>
          </w:p>
        </w:tc>
        <w:tc>
          <w:tcPr>
            <w:tcW w:w="1980" w:type="dxa"/>
          </w:tcPr>
          <w:p w14:paraId="518D2C5C" w14:textId="1A39903B" w:rsidR="00F91434" w:rsidRDefault="00F91434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070" w:type="dxa"/>
          </w:tcPr>
          <w:p w14:paraId="2FEB9D2A" w14:textId="075676B8" w:rsidR="00F91434" w:rsidRDefault="00F91434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</w:p>
        </w:tc>
        <w:tc>
          <w:tcPr>
            <w:tcW w:w="1980" w:type="dxa"/>
          </w:tcPr>
          <w:p w14:paraId="7CF922A1" w14:textId="009802CF" w:rsidR="00F91434" w:rsidRDefault="00F91434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520" w:type="dxa"/>
          </w:tcPr>
          <w:p w14:paraId="7CB27A8A" w14:textId="4F1B6600" w:rsidR="00F91434" w:rsidRDefault="00F91434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</w:tr>
    </w:tbl>
    <w:p w14:paraId="5C70F1B5" w14:textId="77777777" w:rsidR="00784978" w:rsidRPr="00F91434" w:rsidRDefault="00784978" w:rsidP="00F9143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3F5A4C9" w14:textId="77777777" w:rsidR="00784978" w:rsidRDefault="00784978" w:rsidP="00784978">
      <w:pPr>
        <w:pStyle w:val="Heading3"/>
      </w:pPr>
      <w:r>
        <w:t>Default</w:t>
      </w:r>
      <w:r w:rsidRPr="00BF6559">
        <w:t xml:space="preserve"> Constraint Details</w:t>
      </w:r>
    </w:p>
    <w:p w14:paraId="31BFB2C6" w14:textId="77777777" w:rsidR="00784978" w:rsidRPr="00D34642" w:rsidRDefault="00784978" w:rsidP="00784978"/>
    <w:tbl>
      <w:tblPr>
        <w:tblStyle w:val="TableGrid"/>
        <w:tblW w:w="1107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420"/>
        <w:gridCol w:w="1530"/>
        <w:gridCol w:w="2430"/>
        <w:gridCol w:w="3690"/>
      </w:tblGrid>
      <w:tr w:rsidR="00784978" w14:paraId="516C02B4" w14:textId="77777777" w:rsidTr="00DB7F04">
        <w:trPr>
          <w:trHeight w:val="461"/>
        </w:trPr>
        <w:tc>
          <w:tcPr>
            <w:tcW w:w="3420" w:type="dxa"/>
          </w:tcPr>
          <w:p w14:paraId="223A243B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530" w:type="dxa"/>
          </w:tcPr>
          <w:p w14:paraId="2B8CBE2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430" w:type="dxa"/>
          </w:tcPr>
          <w:p w14:paraId="5167CC6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90" w:type="dxa"/>
          </w:tcPr>
          <w:p w14:paraId="1618D33A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84978" w14:paraId="1CE29EA8" w14:textId="77777777" w:rsidTr="00DB7F04">
        <w:trPr>
          <w:trHeight w:val="461"/>
        </w:trPr>
        <w:tc>
          <w:tcPr>
            <w:tcW w:w="3420" w:type="dxa"/>
          </w:tcPr>
          <w:p w14:paraId="37B09ACB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_RegirstrationDateTime</w:t>
            </w:r>
            <w:proofErr w:type="spellEnd"/>
          </w:p>
        </w:tc>
        <w:tc>
          <w:tcPr>
            <w:tcW w:w="1530" w:type="dxa"/>
          </w:tcPr>
          <w:p w14:paraId="0D2F2AB3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430" w:type="dxa"/>
          </w:tcPr>
          <w:p w14:paraId="6585DD68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3690" w:type="dxa"/>
          </w:tcPr>
          <w:p w14:paraId="5B8BCA74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3CED56B1" w14:textId="77777777" w:rsidR="00784978" w:rsidRPr="00A625BA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8239EF6" w14:textId="77777777" w:rsidR="00784978" w:rsidRDefault="00784978" w:rsidP="00784978">
      <w:pPr>
        <w:pStyle w:val="Heading3"/>
      </w:pPr>
      <w:r w:rsidRPr="00BF6559">
        <w:t>Check Constraint Details</w:t>
      </w:r>
    </w:p>
    <w:p w14:paraId="09963B55" w14:textId="77777777" w:rsidR="00784978" w:rsidRPr="00D34642" w:rsidRDefault="00784978" w:rsidP="00784978"/>
    <w:tbl>
      <w:tblPr>
        <w:tblStyle w:val="TableGrid"/>
        <w:tblW w:w="1107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690"/>
        <w:gridCol w:w="1440"/>
        <w:gridCol w:w="2340"/>
        <w:gridCol w:w="3600"/>
      </w:tblGrid>
      <w:tr w:rsidR="00784978" w14:paraId="0103D2FC" w14:textId="77777777" w:rsidTr="00DB7F04">
        <w:trPr>
          <w:trHeight w:val="461"/>
        </w:trPr>
        <w:tc>
          <w:tcPr>
            <w:tcW w:w="3690" w:type="dxa"/>
          </w:tcPr>
          <w:p w14:paraId="636ED80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440" w:type="dxa"/>
          </w:tcPr>
          <w:p w14:paraId="2E61C46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340" w:type="dxa"/>
          </w:tcPr>
          <w:p w14:paraId="77B89109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00" w:type="dxa"/>
          </w:tcPr>
          <w:p w14:paraId="7EA0FC8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6C8B70DA" w14:textId="77777777" w:rsidTr="00DB7F04">
        <w:trPr>
          <w:trHeight w:val="461"/>
        </w:trPr>
        <w:tc>
          <w:tcPr>
            <w:tcW w:w="3690" w:type="dxa"/>
          </w:tcPr>
          <w:p w14:paraId="0AC1B33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CHK_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@</w:t>
            </w:r>
          </w:p>
        </w:tc>
        <w:tc>
          <w:tcPr>
            <w:tcW w:w="1440" w:type="dxa"/>
          </w:tcPr>
          <w:p w14:paraId="4405ECA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340" w:type="dxa"/>
          </w:tcPr>
          <w:p w14:paraId="32547835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3600" w:type="dxa"/>
          </w:tcPr>
          <w:p w14:paraId="6D944797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 xml:space="preserve"> LIKE '%@%')</w:t>
            </w:r>
          </w:p>
        </w:tc>
      </w:tr>
      <w:tr w:rsidR="00784978" w14:paraId="227FA438" w14:textId="77777777" w:rsidTr="00DB7F04">
        <w:trPr>
          <w:trHeight w:val="461"/>
        </w:trPr>
        <w:tc>
          <w:tcPr>
            <w:tcW w:w="3690" w:type="dxa"/>
          </w:tcPr>
          <w:p w14:paraId="3C7544EB" w14:textId="77777777" w:rsidR="00784978" w:rsidRPr="006168A2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SystemLoginID_Length</w:t>
            </w:r>
            <w:proofErr w:type="spellEnd"/>
          </w:p>
        </w:tc>
        <w:tc>
          <w:tcPr>
            <w:tcW w:w="1440" w:type="dxa"/>
          </w:tcPr>
          <w:p w14:paraId="79E1D099" w14:textId="77777777" w:rsidR="00784978" w:rsidRPr="006168A2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340" w:type="dxa"/>
          </w:tcPr>
          <w:p w14:paraId="670C66A1" w14:textId="77777777" w:rsidR="00784978" w:rsidRPr="006168A2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  <w:tc>
          <w:tcPr>
            <w:tcW w:w="3600" w:type="dxa"/>
          </w:tcPr>
          <w:p w14:paraId="61CA21CD" w14:textId="77777777" w:rsidR="00784978" w:rsidRPr="006168A2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l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F91434" w14:paraId="4DB8A010" w14:textId="77777777" w:rsidTr="00DB7F04">
        <w:trPr>
          <w:trHeight w:val="461"/>
        </w:trPr>
        <w:tc>
          <w:tcPr>
            <w:tcW w:w="3690" w:type="dxa"/>
          </w:tcPr>
          <w:p w14:paraId="555D36BE" w14:textId="68D79942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AdminID_</w:t>
            </w:r>
            <w:r w:rsidRPr="006168A2">
              <w:rPr>
                <w:rFonts w:ascii="Times New Roman" w:hAnsi="Times New Roman" w:cs="Times New Roman"/>
                <w:sz w:val="24"/>
                <w:szCs w:val="24"/>
              </w:rPr>
              <w:t>Length</w:t>
            </w:r>
            <w:proofErr w:type="spellEnd"/>
          </w:p>
        </w:tc>
        <w:tc>
          <w:tcPr>
            <w:tcW w:w="1440" w:type="dxa"/>
          </w:tcPr>
          <w:p w14:paraId="7409FFB2" w14:textId="06364239" w:rsidR="00F91434" w:rsidRPr="006168A2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340" w:type="dxa"/>
          </w:tcPr>
          <w:p w14:paraId="3EA3465A" w14:textId="041246B3" w:rsidR="00F91434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</w:p>
        </w:tc>
        <w:tc>
          <w:tcPr>
            <w:tcW w:w="3600" w:type="dxa"/>
          </w:tcPr>
          <w:p w14:paraId="18CEB9BF" w14:textId="75123B32" w:rsidR="00F91434" w:rsidRPr="006168A2" w:rsidRDefault="00F91434" w:rsidP="00F914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15CBBDA8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4378A2E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1BCF0BD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86C36F5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A854CF7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6E67228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1B61483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13DD755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C7AA761" w14:textId="77777777" w:rsidR="00784978" w:rsidRDefault="00784978" w:rsidP="00784978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E628CA0" w14:textId="77777777" w:rsidR="00784978" w:rsidRPr="00C45A2B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5B9E1A5" w14:textId="77777777" w:rsidR="00784978" w:rsidRPr="00554902" w:rsidRDefault="00784978" w:rsidP="00784978">
      <w:pPr>
        <w:pStyle w:val="Heading2"/>
        <w:numPr>
          <w:ilvl w:val="0"/>
          <w:numId w:val="38"/>
        </w:numPr>
      </w:pPr>
      <w:proofErr w:type="spellStart"/>
      <w:r w:rsidRPr="00554902">
        <w:lastRenderedPageBreak/>
        <w:t>TellerShiftStartDateTime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page" w:tblpX="995" w:tblpY="114"/>
        <w:tblW w:w="11070" w:type="dxa"/>
        <w:tblLayout w:type="fixed"/>
        <w:tblLook w:val="04A0" w:firstRow="1" w:lastRow="0" w:firstColumn="1" w:lastColumn="0" w:noHBand="0" w:noVBand="1"/>
      </w:tblPr>
      <w:tblGrid>
        <w:gridCol w:w="2245"/>
        <w:gridCol w:w="1980"/>
        <w:gridCol w:w="2070"/>
        <w:gridCol w:w="2710"/>
        <w:gridCol w:w="2065"/>
      </w:tblGrid>
      <w:tr w:rsidR="00784978" w14:paraId="4CCB13A9" w14:textId="77777777" w:rsidTr="00DB7F04">
        <w:trPr>
          <w:trHeight w:val="447"/>
        </w:trPr>
        <w:tc>
          <w:tcPr>
            <w:tcW w:w="2245" w:type="dxa"/>
          </w:tcPr>
          <w:p w14:paraId="671232CF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980" w:type="dxa"/>
          </w:tcPr>
          <w:p w14:paraId="40340E0F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070" w:type="dxa"/>
          </w:tcPr>
          <w:p w14:paraId="280C2DA4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710" w:type="dxa"/>
          </w:tcPr>
          <w:p w14:paraId="763FBE66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2065" w:type="dxa"/>
          </w:tcPr>
          <w:p w14:paraId="06783662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39DF62CE" w14:textId="77777777" w:rsidTr="00DB7F04">
        <w:trPr>
          <w:trHeight w:val="459"/>
        </w:trPr>
        <w:tc>
          <w:tcPr>
            <w:tcW w:w="2245" w:type="dxa"/>
          </w:tcPr>
          <w:p w14:paraId="25BE0DD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1980" w:type="dxa"/>
          </w:tcPr>
          <w:p w14:paraId="0726BE7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2070" w:type="dxa"/>
          </w:tcPr>
          <w:p w14:paraId="7465934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710" w:type="dxa"/>
          </w:tcPr>
          <w:p w14:paraId="77CFDF8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7CBF756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5807697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2F653ED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2065" w:type="dxa"/>
          </w:tcPr>
          <w:p w14:paraId="5A2789D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04</w:t>
            </w:r>
          </w:p>
        </w:tc>
      </w:tr>
      <w:tr w:rsidR="00784978" w14:paraId="235EEE37" w14:textId="77777777" w:rsidTr="00DB7F04">
        <w:trPr>
          <w:trHeight w:val="459"/>
        </w:trPr>
        <w:tc>
          <w:tcPr>
            <w:tcW w:w="2245" w:type="dxa"/>
          </w:tcPr>
          <w:p w14:paraId="49DE5C0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ftStartDateTime</w:t>
            </w:r>
            <w:proofErr w:type="spellEnd"/>
          </w:p>
        </w:tc>
        <w:tc>
          <w:tcPr>
            <w:tcW w:w="1980" w:type="dxa"/>
          </w:tcPr>
          <w:p w14:paraId="727DD85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2070" w:type="dxa"/>
          </w:tcPr>
          <w:p w14:paraId="60E1E40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710" w:type="dxa"/>
          </w:tcPr>
          <w:p w14:paraId="54F62A7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2C851C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59F70A4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  <w:p w14:paraId="75511ED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65" w:type="dxa"/>
          </w:tcPr>
          <w:p w14:paraId="44198DB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0BE57F10" w14:textId="77777777" w:rsidR="00784978" w:rsidRPr="00F24883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E483C6F" w14:textId="77777777" w:rsidR="00784978" w:rsidRPr="00F174D7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107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440"/>
        <w:gridCol w:w="2070"/>
        <w:gridCol w:w="2520"/>
      </w:tblGrid>
      <w:tr w:rsidR="00784978" w14:paraId="727B6BB9" w14:textId="77777777" w:rsidTr="00DB7F04">
        <w:trPr>
          <w:trHeight w:val="461"/>
        </w:trPr>
        <w:tc>
          <w:tcPr>
            <w:tcW w:w="2340" w:type="dxa"/>
          </w:tcPr>
          <w:p w14:paraId="3443744C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1AD158C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440" w:type="dxa"/>
          </w:tcPr>
          <w:p w14:paraId="6C46D97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070" w:type="dxa"/>
          </w:tcPr>
          <w:p w14:paraId="7510FBD9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520" w:type="dxa"/>
          </w:tcPr>
          <w:p w14:paraId="279AA36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302C845F" w14:textId="77777777" w:rsidTr="00DB7F04">
        <w:trPr>
          <w:trHeight w:val="461"/>
        </w:trPr>
        <w:tc>
          <w:tcPr>
            <w:tcW w:w="2340" w:type="dxa"/>
          </w:tcPr>
          <w:p w14:paraId="03E0991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SSDT_TellerID</w:t>
            </w:r>
            <w:proofErr w:type="spellEnd"/>
          </w:p>
        </w:tc>
        <w:tc>
          <w:tcPr>
            <w:tcW w:w="2700" w:type="dxa"/>
          </w:tcPr>
          <w:p w14:paraId="5A5DA4A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ShiftStartDateTime</w:t>
            </w:r>
            <w:proofErr w:type="spellEnd"/>
          </w:p>
        </w:tc>
        <w:tc>
          <w:tcPr>
            <w:tcW w:w="1440" w:type="dxa"/>
          </w:tcPr>
          <w:p w14:paraId="5582755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2070" w:type="dxa"/>
          </w:tcPr>
          <w:p w14:paraId="08DC0F7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520" w:type="dxa"/>
          </w:tcPr>
          <w:p w14:paraId="7D4A8DB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36DEFBF7" w14:textId="77777777" w:rsidR="00784978" w:rsidRPr="00E26F7D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3750933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107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330"/>
        <w:gridCol w:w="2880"/>
        <w:gridCol w:w="2250"/>
        <w:gridCol w:w="2610"/>
      </w:tblGrid>
      <w:tr w:rsidR="00784978" w14:paraId="0938ED41" w14:textId="77777777" w:rsidTr="00DB7F04">
        <w:trPr>
          <w:trHeight w:val="461"/>
        </w:trPr>
        <w:tc>
          <w:tcPr>
            <w:tcW w:w="3330" w:type="dxa"/>
          </w:tcPr>
          <w:p w14:paraId="5BEEB48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880" w:type="dxa"/>
          </w:tcPr>
          <w:p w14:paraId="6F90986D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250" w:type="dxa"/>
          </w:tcPr>
          <w:p w14:paraId="1934715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610" w:type="dxa"/>
          </w:tcPr>
          <w:p w14:paraId="0BEC745E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84978" w14:paraId="6E522398" w14:textId="77777777" w:rsidTr="00DB7F04">
        <w:trPr>
          <w:trHeight w:val="461"/>
        </w:trPr>
        <w:tc>
          <w:tcPr>
            <w:tcW w:w="3330" w:type="dxa"/>
          </w:tcPr>
          <w:p w14:paraId="67F28571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SSDT_ShidtStartDateTime</w:t>
            </w:r>
            <w:proofErr w:type="spellEnd"/>
          </w:p>
        </w:tc>
        <w:tc>
          <w:tcPr>
            <w:tcW w:w="2880" w:type="dxa"/>
          </w:tcPr>
          <w:p w14:paraId="5DF62E0B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ShiftStartDateTime</w:t>
            </w:r>
            <w:proofErr w:type="spellEnd"/>
          </w:p>
        </w:tc>
        <w:tc>
          <w:tcPr>
            <w:tcW w:w="2250" w:type="dxa"/>
          </w:tcPr>
          <w:p w14:paraId="48514EB6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ftStartDateTime</w:t>
            </w:r>
            <w:proofErr w:type="spellEnd"/>
          </w:p>
        </w:tc>
        <w:tc>
          <w:tcPr>
            <w:tcW w:w="2610" w:type="dxa"/>
          </w:tcPr>
          <w:p w14:paraId="7245797A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602C7C2C" w14:textId="77777777" w:rsidR="00784978" w:rsidRPr="00A625BA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X="-815" w:tblpY="485"/>
        <w:tblW w:w="11070" w:type="dxa"/>
        <w:tblLayout w:type="fixed"/>
        <w:tblLook w:val="04A0" w:firstRow="1" w:lastRow="0" w:firstColumn="1" w:lastColumn="0" w:noHBand="0" w:noVBand="1"/>
      </w:tblPr>
      <w:tblGrid>
        <w:gridCol w:w="3335"/>
        <w:gridCol w:w="3050"/>
        <w:gridCol w:w="2160"/>
        <w:gridCol w:w="2525"/>
      </w:tblGrid>
      <w:tr w:rsidR="00784978" w14:paraId="77714F29" w14:textId="77777777" w:rsidTr="00DB7F04">
        <w:trPr>
          <w:trHeight w:val="461"/>
        </w:trPr>
        <w:tc>
          <w:tcPr>
            <w:tcW w:w="3335" w:type="dxa"/>
          </w:tcPr>
          <w:p w14:paraId="25A48ADD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3050" w:type="dxa"/>
          </w:tcPr>
          <w:p w14:paraId="347002D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160" w:type="dxa"/>
          </w:tcPr>
          <w:p w14:paraId="4829178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525" w:type="dxa"/>
          </w:tcPr>
          <w:p w14:paraId="6B780C00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64C82EFF" w14:textId="77777777" w:rsidTr="00DB7F04">
        <w:trPr>
          <w:trHeight w:val="461"/>
        </w:trPr>
        <w:tc>
          <w:tcPr>
            <w:tcW w:w="3335" w:type="dxa"/>
          </w:tcPr>
          <w:p w14:paraId="50F6DF2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SSDT_TellerID</w:t>
            </w:r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3050" w:type="dxa"/>
          </w:tcPr>
          <w:p w14:paraId="29DB3CA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TellerShiftStartDateTime</w:t>
            </w:r>
            <w:proofErr w:type="spellEnd"/>
          </w:p>
        </w:tc>
        <w:tc>
          <w:tcPr>
            <w:tcW w:w="2160" w:type="dxa"/>
          </w:tcPr>
          <w:p w14:paraId="5AB36F18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2525" w:type="dxa"/>
          </w:tcPr>
          <w:p w14:paraId="30B9D90A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6EBFC8B9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p w14:paraId="4E84441D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4335DD62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047AD212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76D9AB5E" w14:textId="77777777" w:rsidR="00784978" w:rsidRPr="00E26F7D" w:rsidRDefault="00784978" w:rsidP="00784978">
      <w:pPr>
        <w:pStyle w:val="Heading2"/>
        <w:numPr>
          <w:ilvl w:val="0"/>
          <w:numId w:val="38"/>
        </w:numPr>
      </w:pPr>
      <w:proofErr w:type="spellStart"/>
      <w:r w:rsidRPr="00E26F7D">
        <w:lastRenderedPageBreak/>
        <w:t>TellerShiftEndDateTime</w:t>
      </w:r>
      <w:proofErr w:type="spellEnd"/>
      <w:r w:rsidRPr="00E26F7D">
        <w:t xml:space="preserve"> Table:</w:t>
      </w:r>
    </w:p>
    <w:tbl>
      <w:tblPr>
        <w:tblStyle w:val="TableGrid"/>
        <w:tblpPr w:leftFromText="180" w:rightFromText="180" w:vertAnchor="text" w:horzAnchor="page" w:tblpX="905" w:tblpY="174"/>
        <w:tblW w:w="10980" w:type="dxa"/>
        <w:tblLayout w:type="fixed"/>
        <w:tblLook w:val="04A0" w:firstRow="1" w:lastRow="0" w:firstColumn="1" w:lastColumn="0" w:noHBand="0" w:noVBand="1"/>
      </w:tblPr>
      <w:tblGrid>
        <w:gridCol w:w="2425"/>
        <w:gridCol w:w="2250"/>
        <w:gridCol w:w="2160"/>
        <w:gridCol w:w="2350"/>
        <w:gridCol w:w="1795"/>
      </w:tblGrid>
      <w:tr w:rsidR="00784978" w14:paraId="7925EF0F" w14:textId="77777777" w:rsidTr="00DB7F04">
        <w:trPr>
          <w:trHeight w:val="447"/>
        </w:trPr>
        <w:tc>
          <w:tcPr>
            <w:tcW w:w="2425" w:type="dxa"/>
          </w:tcPr>
          <w:p w14:paraId="17902325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2250" w:type="dxa"/>
          </w:tcPr>
          <w:p w14:paraId="0FA10ECC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160" w:type="dxa"/>
          </w:tcPr>
          <w:p w14:paraId="30C15F1C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350" w:type="dxa"/>
          </w:tcPr>
          <w:p w14:paraId="056A7517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601AA482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3C533999" w14:textId="77777777" w:rsidTr="00DB7F04">
        <w:trPr>
          <w:trHeight w:val="459"/>
        </w:trPr>
        <w:tc>
          <w:tcPr>
            <w:tcW w:w="2425" w:type="dxa"/>
          </w:tcPr>
          <w:p w14:paraId="3F50F88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2250" w:type="dxa"/>
          </w:tcPr>
          <w:p w14:paraId="205A2FA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2160" w:type="dxa"/>
          </w:tcPr>
          <w:p w14:paraId="3EE1E0E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350" w:type="dxa"/>
          </w:tcPr>
          <w:p w14:paraId="7A7D8DE0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3DB8BEA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737755FF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442B1A76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44A3006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04</w:t>
            </w:r>
          </w:p>
        </w:tc>
      </w:tr>
      <w:tr w:rsidR="00784978" w14:paraId="249C5514" w14:textId="77777777" w:rsidTr="00DB7F04">
        <w:trPr>
          <w:trHeight w:val="459"/>
        </w:trPr>
        <w:tc>
          <w:tcPr>
            <w:tcW w:w="2425" w:type="dxa"/>
          </w:tcPr>
          <w:p w14:paraId="5FD575A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ftEndDateTime</w:t>
            </w:r>
            <w:proofErr w:type="spellEnd"/>
          </w:p>
        </w:tc>
        <w:tc>
          <w:tcPr>
            <w:tcW w:w="2250" w:type="dxa"/>
          </w:tcPr>
          <w:p w14:paraId="1B10588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2160" w:type="dxa"/>
          </w:tcPr>
          <w:p w14:paraId="5D21BF8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350" w:type="dxa"/>
          </w:tcPr>
          <w:p w14:paraId="72BCD77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51A29FA9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66D3EF7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6B9740C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1C78AAD2" w14:textId="77777777" w:rsidR="00784978" w:rsidRPr="00F24883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3E09DD" w14:textId="77777777" w:rsidR="00784978" w:rsidRPr="00F174D7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610"/>
        <w:gridCol w:w="2700"/>
        <w:gridCol w:w="1350"/>
        <w:gridCol w:w="2070"/>
        <w:gridCol w:w="2250"/>
      </w:tblGrid>
      <w:tr w:rsidR="00784978" w14:paraId="0148114E" w14:textId="77777777" w:rsidTr="00DB7F04">
        <w:trPr>
          <w:trHeight w:val="461"/>
        </w:trPr>
        <w:tc>
          <w:tcPr>
            <w:tcW w:w="2610" w:type="dxa"/>
          </w:tcPr>
          <w:p w14:paraId="530D3960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3D5F0CC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350" w:type="dxa"/>
          </w:tcPr>
          <w:p w14:paraId="02797C78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070" w:type="dxa"/>
          </w:tcPr>
          <w:p w14:paraId="09A8C31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250" w:type="dxa"/>
          </w:tcPr>
          <w:p w14:paraId="2A51056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4F7131C8" w14:textId="77777777" w:rsidTr="00DB7F04">
        <w:trPr>
          <w:trHeight w:val="461"/>
        </w:trPr>
        <w:tc>
          <w:tcPr>
            <w:tcW w:w="2610" w:type="dxa"/>
          </w:tcPr>
          <w:p w14:paraId="44CC94F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SEDT_TellerID</w:t>
            </w:r>
            <w:proofErr w:type="spellEnd"/>
          </w:p>
        </w:tc>
        <w:tc>
          <w:tcPr>
            <w:tcW w:w="2700" w:type="dxa"/>
          </w:tcPr>
          <w:p w14:paraId="777BD60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ShiftEndDateTime</w:t>
            </w:r>
            <w:proofErr w:type="spellEnd"/>
          </w:p>
        </w:tc>
        <w:tc>
          <w:tcPr>
            <w:tcW w:w="1350" w:type="dxa"/>
          </w:tcPr>
          <w:p w14:paraId="64CFD09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2070" w:type="dxa"/>
          </w:tcPr>
          <w:p w14:paraId="13832F3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250" w:type="dxa"/>
          </w:tcPr>
          <w:p w14:paraId="2AB72773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448F98AD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E10894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600"/>
        <w:gridCol w:w="2790"/>
        <w:gridCol w:w="2070"/>
        <w:gridCol w:w="2520"/>
      </w:tblGrid>
      <w:tr w:rsidR="00784978" w14:paraId="4E51E77C" w14:textId="77777777" w:rsidTr="00DB7F04">
        <w:trPr>
          <w:trHeight w:val="461"/>
        </w:trPr>
        <w:tc>
          <w:tcPr>
            <w:tcW w:w="3600" w:type="dxa"/>
          </w:tcPr>
          <w:p w14:paraId="7B12E689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90" w:type="dxa"/>
          </w:tcPr>
          <w:p w14:paraId="1F230EA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1EF50FE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520" w:type="dxa"/>
          </w:tcPr>
          <w:p w14:paraId="3A6EF8F7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84978" w14:paraId="5FB662C2" w14:textId="77777777" w:rsidTr="00DB7F04">
        <w:trPr>
          <w:trHeight w:val="461"/>
        </w:trPr>
        <w:tc>
          <w:tcPr>
            <w:tcW w:w="3600" w:type="dxa"/>
          </w:tcPr>
          <w:p w14:paraId="372A4C06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SEDT_ShiftEndDateTime</w:t>
            </w:r>
            <w:proofErr w:type="spellEnd"/>
          </w:p>
        </w:tc>
        <w:tc>
          <w:tcPr>
            <w:tcW w:w="2790" w:type="dxa"/>
          </w:tcPr>
          <w:p w14:paraId="6CB3630F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ShiftEndDateTime</w:t>
            </w:r>
            <w:proofErr w:type="spellEnd"/>
          </w:p>
        </w:tc>
        <w:tc>
          <w:tcPr>
            <w:tcW w:w="2070" w:type="dxa"/>
          </w:tcPr>
          <w:p w14:paraId="38EC3155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hiftEndDateTime</w:t>
            </w:r>
            <w:proofErr w:type="spellEnd"/>
          </w:p>
        </w:tc>
        <w:tc>
          <w:tcPr>
            <w:tcW w:w="2520" w:type="dxa"/>
          </w:tcPr>
          <w:p w14:paraId="582D5F85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72F78676" w14:textId="77777777" w:rsidR="00784978" w:rsidRPr="00336D72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CEE62D7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pPr w:leftFromText="180" w:rightFromText="180" w:vertAnchor="text" w:horzAnchor="margin" w:tblpX="-905" w:tblpY="-44"/>
        <w:tblW w:w="10980" w:type="dxa"/>
        <w:tblLayout w:type="fixed"/>
        <w:tblLook w:val="04A0" w:firstRow="1" w:lastRow="0" w:firstColumn="1" w:lastColumn="0" w:noHBand="0" w:noVBand="1"/>
      </w:tblPr>
      <w:tblGrid>
        <w:gridCol w:w="3425"/>
        <w:gridCol w:w="2780"/>
        <w:gridCol w:w="1620"/>
        <w:gridCol w:w="3155"/>
      </w:tblGrid>
      <w:tr w:rsidR="00784978" w14:paraId="4F8A3D81" w14:textId="77777777" w:rsidTr="00DB7F04">
        <w:trPr>
          <w:trHeight w:val="461"/>
        </w:trPr>
        <w:tc>
          <w:tcPr>
            <w:tcW w:w="3425" w:type="dxa"/>
          </w:tcPr>
          <w:p w14:paraId="0052A34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80" w:type="dxa"/>
          </w:tcPr>
          <w:p w14:paraId="7D4DC396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620" w:type="dxa"/>
          </w:tcPr>
          <w:p w14:paraId="2B553C91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155" w:type="dxa"/>
          </w:tcPr>
          <w:p w14:paraId="00015E45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14AC2604" w14:textId="77777777" w:rsidTr="00DB7F04">
        <w:trPr>
          <w:trHeight w:val="461"/>
        </w:trPr>
        <w:tc>
          <w:tcPr>
            <w:tcW w:w="3425" w:type="dxa"/>
          </w:tcPr>
          <w:p w14:paraId="05665FC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SEDT_TellerID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780" w:type="dxa"/>
          </w:tcPr>
          <w:p w14:paraId="4375E5F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TellerShiftEndDateTime</w:t>
            </w:r>
            <w:proofErr w:type="spellEnd"/>
          </w:p>
        </w:tc>
        <w:tc>
          <w:tcPr>
            <w:tcW w:w="1620" w:type="dxa"/>
          </w:tcPr>
          <w:p w14:paraId="1D03C179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3155" w:type="dxa"/>
          </w:tcPr>
          <w:p w14:paraId="3421EDCA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2B3B33CF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193F4333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2B01BB71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7C80B590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70C25B82" w14:textId="77777777" w:rsidR="00784978" w:rsidRPr="00554902" w:rsidRDefault="00784978" w:rsidP="00784978">
      <w:pPr>
        <w:pStyle w:val="Heading2"/>
        <w:numPr>
          <w:ilvl w:val="0"/>
          <w:numId w:val="38"/>
        </w:numPr>
      </w:pPr>
      <w:proofErr w:type="spellStart"/>
      <w:r w:rsidRPr="00554902">
        <w:lastRenderedPageBreak/>
        <w:t>TellerPhoneNumber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page" w:tblpX="938" w:tblpY="246"/>
        <w:tblW w:w="11070" w:type="dxa"/>
        <w:tblLayout w:type="fixed"/>
        <w:tblLook w:val="04A0" w:firstRow="1" w:lastRow="0" w:firstColumn="1" w:lastColumn="0" w:noHBand="0" w:noVBand="1"/>
      </w:tblPr>
      <w:tblGrid>
        <w:gridCol w:w="2425"/>
        <w:gridCol w:w="1980"/>
        <w:gridCol w:w="2250"/>
        <w:gridCol w:w="2440"/>
        <w:gridCol w:w="1975"/>
      </w:tblGrid>
      <w:tr w:rsidR="00784978" w14:paraId="7AB1D8B6" w14:textId="77777777" w:rsidTr="00DB7F04">
        <w:trPr>
          <w:trHeight w:val="447"/>
        </w:trPr>
        <w:tc>
          <w:tcPr>
            <w:tcW w:w="2425" w:type="dxa"/>
          </w:tcPr>
          <w:p w14:paraId="6B3D705A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980" w:type="dxa"/>
          </w:tcPr>
          <w:p w14:paraId="2F0C1CB7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250" w:type="dxa"/>
          </w:tcPr>
          <w:p w14:paraId="7EB6613B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440" w:type="dxa"/>
          </w:tcPr>
          <w:p w14:paraId="35BD22F3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75" w:type="dxa"/>
          </w:tcPr>
          <w:p w14:paraId="33F28A56" w14:textId="77777777" w:rsidR="00784978" w:rsidRPr="006F34E1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84978" w14:paraId="368B022F" w14:textId="77777777" w:rsidTr="00DB7F04">
        <w:trPr>
          <w:trHeight w:val="459"/>
        </w:trPr>
        <w:tc>
          <w:tcPr>
            <w:tcW w:w="2425" w:type="dxa"/>
          </w:tcPr>
          <w:p w14:paraId="13D3A54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1980" w:type="dxa"/>
          </w:tcPr>
          <w:p w14:paraId="39790CB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2250" w:type="dxa"/>
          </w:tcPr>
          <w:p w14:paraId="73EA3DA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440" w:type="dxa"/>
          </w:tcPr>
          <w:p w14:paraId="7C4BC95D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027900AE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771BCB7B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05A175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75" w:type="dxa"/>
          </w:tcPr>
          <w:p w14:paraId="1B3E0D2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04</w:t>
            </w:r>
          </w:p>
        </w:tc>
      </w:tr>
      <w:tr w:rsidR="00784978" w14:paraId="77CAA2C1" w14:textId="77777777" w:rsidTr="00DB7F04">
        <w:trPr>
          <w:trHeight w:val="459"/>
        </w:trPr>
        <w:tc>
          <w:tcPr>
            <w:tcW w:w="2425" w:type="dxa"/>
          </w:tcPr>
          <w:p w14:paraId="0DDFA0B7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1980" w:type="dxa"/>
          </w:tcPr>
          <w:p w14:paraId="57254593" w14:textId="54983FF5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50" w:type="dxa"/>
          </w:tcPr>
          <w:p w14:paraId="4BEB01FA" w14:textId="1BAA1250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racters</w:t>
            </w:r>
          </w:p>
        </w:tc>
        <w:tc>
          <w:tcPr>
            <w:tcW w:w="2440" w:type="dxa"/>
          </w:tcPr>
          <w:p w14:paraId="11B7AB0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4E296298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24B8316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</w:p>
        </w:tc>
        <w:tc>
          <w:tcPr>
            <w:tcW w:w="1975" w:type="dxa"/>
          </w:tcPr>
          <w:p w14:paraId="494BB0CE" w14:textId="33720076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15587145</w:t>
            </w:r>
          </w:p>
        </w:tc>
      </w:tr>
    </w:tbl>
    <w:p w14:paraId="33D2B0BD" w14:textId="77777777" w:rsidR="00784978" w:rsidRPr="00F24883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4D3086B" w14:textId="77777777" w:rsidR="00784978" w:rsidRPr="00F174D7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8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2700"/>
        <w:gridCol w:w="2340"/>
        <w:gridCol w:w="1620"/>
        <w:gridCol w:w="2070"/>
        <w:gridCol w:w="2250"/>
      </w:tblGrid>
      <w:tr w:rsidR="00784978" w14:paraId="505FA75A" w14:textId="77777777" w:rsidTr="00DB7F04">
        <w:trPr>
          <w:trHeight w:val="461"/>
        </w:trPr>
        <w:tc>
          <w:tcPr>
            <w:tcW w:w="2700" w:type="dxa"/>
          </w:tcPr>
          <w:p w14:paraId="1EF6CED5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340" w:type="dxa"/>
          </w:tcPr>
          <w:p w14:paraId="7D6992AC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620" w:type="dxa"/>
          </w:tcPr>
          <w:p w14:paraId="562CD3C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070" w:type="dxa"/>
          </w:tcPr>
          <w:p w14:paraId="10C49C4F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250" w:type="dxa"/>
          </w:tcPr>
          <w:p w14:paraId="61AD4C9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84978" w14:paraId="66E66841" w14:textId="77777777" w:rsidTr="00DB7F04">
        <w:trPr>
          <w:trHeight w:val="461"/>
        </w:trPr>
        <w:tc>
          <w:tcPr>
            <w:tcW w:w="2700" w:type="dxa"/>
          </w:tcPr>
          <w:p w14:paraId="00A3FC85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PN_PhoneNumber</w:t>
            </w:r>
            <w:proofErr w:type="spellEnd"/>
          </w:p>
        </w:tc>
        <w:tc>
          <w:tcPr>
            <w:tcW w:w="2340" w:type="dxa"/>
          </w:tcPr>
          <w:p w14:paraId="2E1B1F1C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PhoneNumber</w:t>
            </w:r>
            <w:proofErr w:type="spellEnd"/>
          </w:p>
        </w:tc>
        <w:tc>
          <w:tcPr>
            <w:tcW w:w="1620" w:type="dxa"/>
          </w:tcPr>
          <w:p w14:paraId="61852FC4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2070" w:type="dxa"/>
          </w:tcPr>
          <w:p w14:paraId="4D86593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250" w:type="dxa"/>
          </w:tcPr>
          <w:p w14:paraId="36188D02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303A8059" w14:textId="77777777" w:rsidR="00784978" w:rsidRPr="00F92613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F5A9E0A" w14:textId="77777777" w:rsidR="00784978" w:rsidRDefault="00784978" w:rsidP="0078497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98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780"/>
        <w:gridCol w:w="2520"/>
        <w:gridCol w:w="1710"/>
        <w:gridCol w:w="2970"/>
      </w:tblGrid>
      <w:tr w:rsidR="00784978" w14:paraId="66EE1E61" w14:textId="77777777" w:rsidTr="00DB7F04">
        <w:trPr>
          <w:trHeight w:val="461"/>
        </w:trPr>
        <w:tc>
          <w:tcPr>
            <w:tcW w:w="3780" w:type="dxa"/>
          </w:tcPr>
          <w:p w14:paraId="626DB8F4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265D41E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62B53B63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970" w:type="dxa"/>
          </w:tcPr>
          <w:p w14:paraId="5DB43F52" w14:textId="77777777" w:rsidR="00784978" w:rsidRPr="008A6832" w:rsidRDefault="00784978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4978" w14:paraId="7DA52D65" w14:textId="77777777" w:rsidTr="00DB7F04">
        <w:trPr>
          <w:trHeight w:val="461"/>
        </w:trPr>
        <w:tc>
          <w:tcPr>
            <w:tcW w:w="3780" w:type="dxa"/>
          </w:tcPr>
          <w:p w14:paraId="5810572A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PN_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TellerID_Length</w:t>
            </w:r>
            <w:proofErr w:type="spellEnd"/>
          </w:p>
        </w:tc>
        <w:tc>
          <w:tcPr>
            <w:tcW w:w="2520" w:type="dxa"/>
          </w:tcPr>
          <w:p w14:paraId="05ECBDA1" w14:textId="77777777" w:rsidR="00784978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TellerPhoneNumber</w:t>
            </w:r>
            <w:proofErr w:type="spellEnd"/>
          </w:p>
        </w:tc>
        <w:tc>
          <w:tcPr>
            <w:tcW w:w="1710" w:type="dxa"/>
          </w:tcPr>
          <w:p w14:paraId="66337505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2970" w:type="dxa"/>
          </w:tcPr>
          <w:p w14:paraId="5F1D2F1C" w14:textId="77777777" w:rsidR="00784978" w:rsidRPr="0012503A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  <w:r w:rsidRPr="00CD7439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784978" w14:paraId="1C54AD4D" w14:textId="77777777" w:rsidTr="00DB7F04">
        <w:trPr>
          <w:trHeight w:val="461"/>
        </w:trPr>
        <w:tc>
          <w:tcPr>
            <w:tcW w:w="3780" w:type="dxa"/>
          </w:tcPr>
          <w:p w14:paraId="44CB6EEE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PN_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PhoneNumber_Length</w:t>
            </w:r>
            <w:proofErr w:type="spellEnd"/>
          </w:p>
        </w:tc>
        <w:tc>
          <w:tcPr>
            <w:tcW w:w="2520" w:type="dxa"/>
          </w:tcPr>
          <w:p w14:paraId="4B6B8863" w14:textId="77777777" w:rsidR="00784978" w:rsidRPr="00E441AD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TellerPhoneNumber</w:t>
            </w:r>
            <w:proofErr w:type="spellEnd"/>
          </w:p>
        </w:tc>
        <w:tc>
          <w:tcPr>
            <w:tcW w:w="1710" w:type="dxa"/>
          </w:tcPr>
          <w:p w14:paraId="775C1554" w14:textId="7777777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2970" w:type="dxa"/>
          </w:tcPr>
          <w:p w14:paraId="22AB2FC7" w14:textId="2B8C6C47" w:rsidR="00784978" w:rsidRPr="00CD7439" w:rsidRDefault="00784978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LEN(</w:t>
            </w:r>
            <w:proofErr w:type="spell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 = 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77892BCD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4624697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93AF715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625AD81" w14:textId="77777777" w:rsidR="00784978" w:rsidRDefault="00784978" w:rsidP="00784978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583A872" w14:textId="66E1F8AD" w:rsidR="00784978" w:rsidRDefault="00784978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60DE7D5" w14:textId="77777777" w:rsidR="00784978" w:rsidRDefault="00784978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46DA401" w14:textId="77777777" w:rsidR="00A13580" w:rsidRDefault="00A13580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page" w:tblpX="788" w:tblpY="857"/>
        <w:tblW w:w="11155" w:type="dxa"/>
        <w:tblLayout w:type="fixed"/>
        <w:tblLook w:val="04A0" w:firstRow="1" w:lastRow="0" w:firstColumn="1" w:lastColumn="0" w:noHBand="0" w:noVBand="1"/>
      </w:tblPr>
      <w:tblGrid>
        <w:gridCol w:w="2700"/>
        <w:gridCol w:w="1705"/>
        <w:gridCol w:w="2160"/>
        <w:gridCol w:w="1980"/>
        <w:gridCol w:w="2610"/>
      </w:tblGrid>
      <w:tr w:rsidR="000A2A2C" w14:paraId="3DFD2A41" w14:textId="77777777" w:rsidTr="000A2A2C">
        <w:trPr>
          <w:trHeight w:val="447"/>
        </w:trPr>
        <w:tc>
          <w:tcPr>
            <w:tcW w:w="2700" w:type="dxa"/>
          </w:tcPr>
          <w:p w14:paraId="1987729F" w14:textId="77777777" w:rsidR="000A2A2C" w:rsidRPr="006F34E1" w:rsidRDefault="000A2A2C" w:rsidP="000A2A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olumn Name</w:t>
            </w:r>
          </w:p>
        </w:tc>
        <w:tc>
          <w:tcPr>
            <w:tcW w:w="1705" w:type="dxa"/>
          </w:tcPr>
          <w:p w14:paraId="7C44EF96" w14:textId="77777777" w:rsidR="000A2A2C" w:rsidRPr="006F34E1" w:rsidRDefault="000A2A2C" w:rsidP="000A2A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160" w:type="dxa"/>
          </w:tcPr>
          <w:p w14:paraId="7BA845AD" w14:textId="77777777" w:rsidR="000A2A2C" w:rsidRPr="006F34E1" w:rsidRDefault="000A2A2C" w:rsidP="000A2A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980" w:type="dxa"/>
          </w:tcPr>
          <w:p w14:paraId="0185E52E" w14:textId="77777777" w:rsidR="000A2A2C" w:rsidRPr="006F34E1" w:rsidRDefault="000A2A2C" w:rsidP="000A2A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2610" w:type="dxa"/>
          </w:tcPr>
          <w:p w14:paraId="08B5B569" w14:textId="77777777" w:rsidR="000A2A2C" w:rsidRPr="006F34E1" w:rsidRDefault="000A2A2C" w:rsidP="000A2A2C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0A2A2C" w14:paraId="1C2BC375" w14:textId="77777777" w:rsidTr="000A2A2C">
        <w:trPr>
          <w:trHeight w:val="459"/>
        </w:trPr>
        <w:tc>
          <w:tcPr>
            <w:tcW w:w="2700" w:type="dxa"/>
          </w:tcPr>
          <w:p w14:paraId="344ACBEE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  <w:tc>
          <w:tcPr>
            <w:tcW w:w="1705" w:type="dxa"/>
          </w:tcPr>
          <w:p w14:paraId="347E3032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2160" w:type="dxa"/>
          </w:tcPr>
          <w:p w14:paraId="680BB39F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characters</w:t>
            </w:r>
          </w:p>
        </w:tc>
        <w:tc>
          <w:tcPr>
            <w:tcW w:w="1980" w:type="dxa"/>
          </w:tcPr>
          <w:p w14:paraId="23F6C337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,</w:t>
            </w:r>
          </w:p>
          <w:p w14:paraId="4CABD066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7666B477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2610" w:type="dxa"/>
          </w:tcPr>
          <w:p w14:paraId="5D262A25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6434653</w:t>
            </w:r>
          </w:p>
        </w:tc>
      </w:tr>
      <w:tr w:rsidR="000A2A2C" w14:paraId="72E3185A" w14:textId="77777777" w:rsidTr="000A2A2C">
        <w:trPr>
          <w:trHeight w:val="459"/>
        </w:trPr>
        <w:tc>
          <w:tcPr>
            <w:tcW w:w="2700" w:type="dxa"/>
          </w:tcPr>
          <w:p w14:paraId="55F61633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Name</w:t>
            </w:r>
          </w:p>
        </w:tc>
        <w:tc>
          <w:tcPr>
            <w:tcW w:w="1705" w:type="dxa"/>
          </w:tcPr>
          <w:p w14:paraId="5CBE934B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2160" w:type="dxa"/>
          </w:tcPr>
          <w:p w14:paraId="16258C40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980" w:type="dxa"/>
          </w:tcPr>
          <w:p w14:paraId="39822B39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610" w:type="dxa"/>
          </w:tcPr>
          <w:p w14:paraId="51C0F77B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rge</w:t>
            </w:r>
          </w:p>
        </w:tc>
      </w:tr>
      <w:tr w:rsidR="000A2A2C" w14:paraId="1C01EB46" w14:textId="77777777" w:rsidTr="000A2A2C">
        <w:trPr>
          <w:trHeight w:val="459"/>
        </w:trPr>
        <w:tc>
          <w:tcPr>
            <w:tcW w:w="2700" w:type="dxa"/>
          </w:tcPr>
          <w:p w14:paraId="0D2A1967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ddleName</w:t>
            </w:r>
            <w:proofErr w:type="spellEnd"/>
          </w:p>
        </w:tc>
        <w:tc>
          <w:tcPr>
            <w:tcW w:w="1705" w:type="dxa"/>
          </w:tcPr>
          <w:p w14:paraId="231D3CB1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5)</w:t>
            </w:r>
          </w:p>
        </w:tc>
        <w:tc>
          <w:tcPr>
            <w:tcW w:w="2160" w:type="dxa"/>
          </w:tcPr>
          <w:p w14:paraId="33AE1596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 characters</w:t>
            </w:r>
          </w:p>
        </w:tc>
        <w:tc>
          <w:tcPr>
            <w:tcW w:w="1980" w:type="dxa"/>
          </w:tcPr>
          <w:p w14:paraId="387EF9AE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610" w:type="dxa"/>
          </w:tcPr>
          <w:p w14:paraId="7A3D480C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ah</w:t>
            </w:r>
          </w:p>
        </w:tc>
      </w:tr>
      <w:tr w:rsidR="000A2A2C" w14:paraId="77E21A22" w14:textId="77777777" w:rsidTr="000A2A2C">
        <w:trPr>
          <w:trHeight w:val="459"/>
        </w:trPr>
        <w:tc>
          <w:tcPr>
            <w:tcW w:w="2700" w:type="dxa"/>
          </w:tcPr>
          <w:p w14:paraId="10AB9A19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stName</w:t>
            </w:r>
            <w:proofErr w:type="spellEnd"/>
          </w:p>
        </w:tc>
        <w:tc>
          <w:tcPr>
            <w:tcW w:w="1705" w:type="dxa"/>
          </w:tcPr>
          <w:p w14:paraId="2243775E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2160" w:type="dxa"/>
          </w:tcPr>
          <w:p w14:paraId="1147132A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980" w:type="dxa"/>
          </w:tcPr>
          <w:p w14:paraId="6EB6E6B5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610" w:type="dxa"/>
          </w:tcPr>
          <w:p w14:paraId="79BD8D49" w14:textId="77777777" w:rsidR="000A2A2C" w:rsidRPr="008A6832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am</w:t>
            </w:r>
          </w:p>
        </w:tc>
      </w:tr>
      <w:tr w:rsidR="000A2A2C" w14:paraId="0A176577" w14:textId="77777777" w:rsidTr="000A2A2C">
        <w:trPr>
          <w:trHeight w:val="459"/>
        </w:trPr>
        <w:tc>
          <w:tcPr>
            <w:tcW w:w="2700" w:type="dxa"/>
          </w:tcPr>
          <w:p w14:paraId="38118ADB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neAddress</w:t>
            </w:r>
            <w:proofErr w:type="spellEnd"/>
          </w:p>
        </w:tc>
        <w:tc>
          <w:tcPr>
            <w:tcW w:w="1705" w:type="dxa"/>
          </w:tcPr>
          <w:p w14:paraId="1408BAD2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40)</w:t>
            </w:r>
          </w:p>
        </w:tc>
        <w:tc>
          <w:tcPr>
            <w:tcW w:w="2160" w:type="dxa"/>
          </w:tcPr>
          <w:p w14:paraId="2DF3B3CD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characters</w:t>
            </w:r>
          </w:p>
        </w:tc>
        <w:tc>
          <w:tcPr>
            <w:tcW w:w="1980" w:type="dxa"/>
          </w:tcPr>
          <w:p w14:paraId="79458B12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610" w:type="dxa"/>
          </w:tcPr>
          <w:p w14:paraId="7BF53C4E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ach Lane</w:t>
            </w:r>
          </w:p>
        </w:tc>
      </w:tr>
      <w:tr w:rsidR="000A2A2C" w14:paraId="1C6F650F" w14:textId="77777777" w:rsidTr="000A2A2C">
        <w:trPr>
          <w:trHeight w:val="459"/>
        </w:trPr>
        <w:tc>
          <w:tcPr>
            <w:tcW w:w="2700" w:type="dxa"/>
          </w:tcPr>
          <w:p w14:paraId="3E9C33B6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1705" w:type="dxa"/>
          </w:tcPr>
          <w:p w14:paraId="0978B0C7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2160" w:type="dxa"/>
          </w:tcPr>
          <w:p w14:paraId="762265BB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980" w:type="dxa"/>
          </w:tcPr>
          <w:p w14:paraId="20A5B3EB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610" w:type="dxa"/>
          </w:tcPr>
          <w:p w14:paraId="0FF3F0F3" w14:textId="77777777" w:rsidR="000A2A2C" w:rsidRDefault="000A2A2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pool</w:t>
            </w:r>
          </w:p>
        </w:tc>
      </w:tr>
      <w:tr w:rsidR="00A13580" w14:paraId="729A9E40" w14:textId="77777777" w:rsidTr="000A2A2C">
        <w:trPr>
          <w:trHeight w:val="459"/>
        </w:trPr>
        <w:tc>
          <w:tcPr>
            <w:tcW w:w="2700" w:type="dxa"/>
          </w:tcPr>
          <w:p w14:paraId="1BB4A326" w14:textId="53292E43" w:rsidR="00A13580" w:rsidRDefault="00A13580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</w:t>
            </w:r>
            <w:r w:rsidR="00F301FC">
              <w:rPr>
                <w:rFonts w:ascii="Times New Roman" w:hAnsi="Times New Roman" w:cs="Times New Roman"/>
                <w:sz w:val="24"/>
                <w:szCs w:val="24"/>
              </w:rPr>
              <w:t>Register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y</w:t>
            </w:r>
            <w:proofErr w:type="spellEnd"/>
          </w:p>
        </w:tc>
        <w:tc>
          <w:tcPr>
            <w:tcW w:w="1705" w:type="dxa"/>
          </w:tcPr>
          <w:p w14:paraId="7BE3B707" w14:textId="48290D5A" w:rsidR="00A13580" w:rsidRDefault="00A13580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2160" w:type="dxa"/>
          </w:tcPr>
          <w:p w14:paraId="69F179A8" w14:textId="25FE3AE3" w:rsidR="00A13580" w:rsidRDefault="00A13580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980" w:type="dxa"/>
          </w:tcPr>
          <w:p w14:paraId="69403F5A" w14:textId="77777777" w:rsidR="00A13580" w:rsidRDefault="00A13580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B7CA477" w14:textId="77777777" w:rsidR="00A13580" w:rsidRDefault="00A13580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  <w:r w:rsidR="00FB741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6FD51472" w14:textId="5F63B278" w:rsidR="00FB741B" w:rsidRDefault="00FB741B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2610" w:type="dxa"/>
          </w:tcPr>
          <w:p w14:paraId="5C7E4143" w14:textId="4762B11A" w:rsidR="00A13580" w:rsidRDefault="00A13580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2</w:t>
            </w:r>
          </w:p>
        </w:tc>
      </w:tr>
      <w:tr w:rsidR="00F301FC" w14:paraId="183521A4" w14:textId="77777777" w:rsidTr="000A2A2C">
        <w:trPr>
          <w:trHeight w:val="459"/>
        </w:trPr>
        <w:tc>
          <w:tcPr>
            <w:tcW w:w="2700" w:type="dxa"/>
          </w:tcPr>
          <w:p w14:paraId="3018292E" w14:textId="31B183A8" w:rsidR="00F301FC" w:rsidRDefault="00F301F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eredDateTime</w:t>
            </w:r>
            <w:proofErr w:type="spellEnd"/>
          </w:p>
        </w:tc>
        <w:tc>
          <w:tcPr>
            <w:tcW w:w="1705" w:type="dxa"/>
          </w:tcPr>
          <w:p w14:paraId="29F09AC9" w14:textId="58E24C31" w:rsidR="00F301FC" w:rsidRDefault="00F301F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2160" w:type="dxa"/>
          </w:tcPr>
          <w:p w14:paraId="0E6ED907" w14:textId="58F245B6" w:rsidR="00F301FC" w:rsidRDefault="00F301F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80" w:type="dxa"/>
          </w:tcPr>
          <w:p w14:paraId="4D88AA5F" w14:textId="71491BA1" w:rsidR="00F301FC" w:rsidRDefault="00F301F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2610" w:type="dxa"/>
          </w:tcPr>
          <w:p w14:paraId="0EFCEDA2" w14:textId="158CF335" w:rsidR="00F301FC" w:rsidRDefault="00F301FC" w:rsidP="000A2A2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66D50F82" w14:textId="132755AB" w:rsidR="00A23510" w:rsidRDefault="00A23510" w:rsidP="001A0EB3">
      <w:pPr>
        <w:pStyle w:val="Heading2"/>
        <w:numPr>
          <w:ilvl w:val="0"/>
          <w:numId w:val="38"/>
        </w:numPr>
      </w:pPr>
      <w:r>
        <w:t>Customer Table:</w:t>
      </w:r>
    </w:p>
    <w:p w14:paraId="7BC40ED9" w14:textId="670E4813" w:rsidR="000A2A2C" w:rsidRDefault="000A2A2C" w:rsidP="000A2A2C"/>
    <w:p w14:paraId="777B5992" w14:textId="77777777" w:rsidR="00FB741B" w:rsidRDefault="00FB741B" w:rsidP="00FB741B">
      <w:pPr>
        <w:pStyle w:val="Heading3"/>
      </w:pPr>
      <w:r w:rsidRPr="00F174D7">
        <w:t>Foreign Key Details</w:t>
      </w:r>
    </w:p>
    <w:p w14:paraId="52283F4F" w14:textId="77777777" w:rsidR="00FB741B" w:rsidRPr="00D42C40" w:rsidRDefault="00FB741B" w:rsidP="00FB741B"/>
    <w:tbl>
      <w:tblPr>
        <w:tblStyle w:val="TableGrid"/>
        <w:tblW w:w="1125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2520"/>
        <w:gridCol w:w="2340"/>
        <w:gridCol w:w="2700"/>
        <w:gridCol w:w="1530"/>
        <w:gridCol w:w="2160"/>
      </w:tblGrid>
      <w:tr w:rsidR="00FB741B" w14:paraId="27702766" w14:textId="77777777" w:rsidTr="00FB741B">
        <w:trPr>
          <w:trHeight w:val="461"/>
        </w:trPr>
        <w:tc>
          <w:tcPr>
            <w:tcW w:w="2520" w:type="dxa"/>
          </w:tcPr>
          <w:p w14:paraId="6D118A8B" w14:textId="77777777" w:rsidR="00FB741B" w:rsidRPr="008A6832" w:rsidRDefault="00FB741B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340" w:type="dxa"/>
          </w:tcPr>
          <w:p w14:paraId="54FCF653" w14:textId="77777777" w:rsidR="00FB741B" w:rsidRPr="008A6832" w:rsidRDefault="00FB741B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00" w:type="dxa"/>
          </w:tcPr>
          <w:p w14:paraId="0782A380" w14:textId="77777777" w:rsidR="00FB741B" w:rsidRPr="008A6832" w:rsidRDefault="00FB741B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530" w:type="dxa"/>
          </w:tcPr>
          <w:p w14:paraId="39C714B5" w14:textId="77777777" w:rsidR="00FB741B" w:rsidRPr="008A6832" w:rsidRDefault="00FB741B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60" w:type="dxa"/>
          </w:tcPr>
          <w:p w14:paraId="257227DE" w14:textId="77777777" w:rsidR="00FB741B" w:rsidRPr="008A6832" w:rsidRDefault="00FB741B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FB741B" w14:paraId="37D5A911" w14:textId="77777777" w:rsidTr="00FB741B">
        <w:trPr>
          <w:trHeight w:val="461"/>
        </w:trPr>
        <w:tc>
          <w:tcPr>
            <w:tcW w:w="2520" w:type="dxa"/>
          </w:tcPr>
          <w:p w14:paraId="14A42CEE" w14:textId="0EB574A1" w:rsidR="00FB741B" w:rsidRDefault="00FB741B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_TellerID</w:t>
            </w:r>
            <w:proofErr w:type="spellEnd"/>
          </w:p>
        </w:tc>
        <w:tc>
          <w:tcPr>
            <w:tcW w:w="2340" w:type="dxa"/>
          </w:tcPr>
          <w:p w14:paraId="795C54C3" w14:textId="3DEBA092" w:rsidR="00FB741B" w:rsidRDefault="00FB741B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700" w:type="dxa"/>
          </w:tcPr>
          <w:p w14:paraId="662CC6C8" w14:textId="29F1DF02" w:rsidR="00FB741B" w:rsidRDefault="00FB741B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CreatedBy</w:t>
            </w:r>
            <w:proofErr w:type="spellEnd"/>
          </w:p>
        </w:tc>
        <w:tc>
          <w:tcPr>
            <w:tcW w:w="1530" w:type="dxa"/>
          </w:tcPr>
          <w:p w14:paraId="5ED2CFEE" w14:textId="77777777" w:rsidR="00FB741B" w:rsidRDefault="00FB741B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160" w:type="dxa"/>
          </w:tcPr>
          <w:p w14:paraId="587FBF2B" w14:textId="4372D030" w:rsidR="00FB741B" w:rsidRDefault="00FB741B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_</w:t>
            </w:r>
          </w:p>
        </w:tc>
      </w:tr>
    </w:tbl>
    <w:p w14:paraId="29F001A1" w14:textId="7DB94133" w:rsidR="00FB741B" w:rsidRDefault="00FB741B" w:rsidP="000A2A2C"/>
    <w:p w14:paraId="7C0FB913" w14:textId="77777777" w:rsidR="00F301FC" w:rsidRDefault="00F301FC" w:rsidP="00F301FC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600"/>
        <w:gridCol w:w="2340"/>
        <w:gridCol w:w="2520"/>
        <w:gridCol w:w="2520"/>
      </w:tblGrid>
      <w:tr w:rsidR="00F301FC" w14:paraId="1E2E9976" w14:textId="77777777" w:rsidTr="00F301FC">
        <w:trPr>
          <w:trHeight w:val="461"/>
        </w:trPr>
        <w:tc>
          <w:tcPr>
            <w:tcW w:w="3600" w:type="dxa"/>
          </w:tcPr>
          <w:p w14:paraId="023C074A" w14:textId="77777777" w:rsidR="00F301FC" w:rsidRPr="008A6832" w:rsidRDefault="00F301FC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340" w:type="dxa"/>
          </w:tcPr>
          <w:p w14:paraId="53F05F40" w14:textId="77777777" w:rsidR="00F301FC" w:rsidRPr="008A6832" w:rsidRDefault="00F301FC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20" w:type="dxa"/>
          </w:tcPr>
          <w:p w14:paraId="4782EB06" w14:textId="77777777" w:rsidR="00F301FC" w:rsidRPr="008A6832" w:rsidRDefault="00F301FC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520" w:type="dxa"/>
          </w:tcPr>
          <w:p w14:paraId="047F2EAF" w14:textId="77777777" w:rsidR="00F301FC" w:rsidRPr="008A6832" w:rsidRDefault="00F301FC" w:rsidP="00DB7F0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F301FC" w14:paraId="694169E7" w14:textId="77777777" w:rsidTr="00F301FC">
        <w:trPr>
          <w:trHeight w:val="461"/>
        </w:trPr>
        <w:tc>
          <w:tcPr>
            <w:tcW w:w="3600" w:type="dxa"/>
          </w:tcPr>
          <w:p w14:paraId="7CC20BF2" w14:textId="44F23D4C" w:rsidR="00F301FC" w:rsidRPr="00E441AD" w:rsidRDefault="00F301FC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_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eredDateTime</w:t>
            </w:r>
            <w:proofErr w:type="spellEnd"/>
          </w:p>
        </w:tc>
        <w:tc>
          <w:tcPr>
            <w:tcW w:w="2340" w:type="dxa"/>
          </w:tcPr>
          <w:p w14:paraId="3B513914" w14:textId="6E42B1B1" w:rsidR="00F301FC" w:rsidRPr="00E441AD" w:rsidRDefault="00F301FC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520" w:type="dxa"/>
          </w:tcPr>
          <w:p w14:paraId="360778FA" w14:textId="31BDAC64" w:rsidR="00F301FC" w:rsidRPr="00CD7439" w:rsidRDefault="00F301FC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eredDateTime</w:t>
            </w:r>
            <w:proofErr w:type="spellEnd"/>
          </w:p>
        </w:tc>
        <w:tc>
          <w:tcPr>
            <w:tcW w:w="2520" w:type="dxa"/>
          </w:tcPr>
          <w:p w14:paraId="57B8D7F3" w14:textId="77777777" w:rsidR="00F301FC" w:rsidRPr="00CD7439" w:rsidRDefault="00F301FC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47073F2F" w14:textId="0D88C0F3" w:rsidR="00F301FC" w:rsidRDefault="00F301FC" w:rsidP="000A2A2C"/>
    <w:p w14:paraId="525EF1AF" w14:textId="77777777" w:rsidR="00F301FC" w:rsidRDefault="00F301FC" w:rsidP="000A2A2C"/>
    <w:p w14:paraId="6E16DA15" w14:textId="77777777" w:rsidR="00F301FC" w:rsidRPr="000A2A2C" w:rsidRDefault="00F301FC" w:rsidP="000A2A2C"/>
    <w:p w14:paraId="16C0C97E" w14:textId="599FF20B" w:rsidR="00A23510" w:rsidRDefault="00A23510" w:rsidP="001A0EB3">
      <w:pPr>
        <w:pStyle w:val="Heading3"/>
      </w:pPr>
      <w:r w:rsidRPr="00BF6559">
        <w:lastRenderedPageBreak/>
        <w:t>Check Constraint Details</w:t>
      </w:r>
    </w:p>
    <w:p w14:paraId="681588B4" w14:textId="77777777" w:rsidR="000A2A2C" w:rsidRPr="000A2A2C" w:rsidRDefault="000A2A2C" w:rsidP="000A2A2C"/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3690"/>
        <w:gridCol w:w="1350"/>
        <w:gridCol w:w="2520"/>
        <w:gridCol w:w="3600"/>
      </w:tblGrid>
      <w:tr w:rsidR="00A23510" w14:paraId="2CE69FF7" w14:textId="77777777" w:rsidTr="00FB741B">
        <w:trPr>
          <w:trHeight w:val="461"/>
        </w:trPr>
        <w:tc>
          <w:tcPr>
            <w:tcW w:w="3690" w:type="dxa"/>
          </w:tcPr>
          <w:p w14:paraId="7CFEA363" w14:textId="2C9DFD76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350" w:type="dxa"/>
          </w:tcPr>
          <w:p w14:paraId="4FCF0B25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20" w:type="dxa"/>
          </w:tcPr>
          <w:p w14:paraId="54EB5FC9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00" w:type="dxa"/>
          </w:tcPr>
          <w:p w14:paraId="64C67796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A23510" w14:paraId="098517EE" w14:textId="77777777" w:rsidTr="00FB741B">
        <w:trPr>
          <w:trHeight w:val="461"/>
        </w:trPr>
        <w:tc>
          <w:tcPr>
            <w:tcW w:w="3690" w:type="dxa"/>
          </w:tcPr>
          <w:p w14:paraId="2693A4D8" w14:textId="47B58DBF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57B7E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_PassportNumber</w:t>
            </w:r>
            <w:r w:rsidR="0093119C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1350" w:type="dxa"/>
          </w:tcPr>
          <w:p w14:paraId="0927AB58" w14:textId="01A34AD5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520" w:type="dxa"/>
          </w:tcPr>
          <w:p w14:paraId="51E4FD46" w14:textId="3D4672EF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  <w:tc>
          <w:tcPr>
            <w:tcW w:w="3600" w:type="dxa"/>
          </w:tcPr>
          <w:p w14:paraId="58D54A02" w14:textId="4B8CB4A4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LEN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9)</w:t>
            </w:r>
          </w:p>
        </w:tc>
      </w:tr>
      <w:tr w:rsidR="00FB741B" w14:paraId="275E507C" w14:textId="77777777" w:rsidTr="00FB741B">
        <w:trPr>
          <w:trHeight w:val="461"/>
        </w:trPr>
        <w:tc>
          <w:tcPr>
            <w:tcW w:w="3690" w:type="dxa"/>
          </w:tcPr>
          <w:p w14:paraId="2DD1869D" w14:textId="15A14F99" w:rsidR="00FB741B" w:rsidRPr="00D57B7E" w:rsidRDefault="00FB741B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C_TellerID_Length</w:t>
            </w:r>
            <w:proofErr w:type="spellEnd"/>
          </w:p>
        </w:tc>
        <w:tc>
          <w:tcPr>
            <w:tcW w:w="1350" w:type="dxa"/>
          </w:tcPr>
          <w:p w14:paraId="5A25EF41" w14:textId="173A9240" w:rsidR="00FB741B" w:rsidRDefault="00FB741B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520" w:type="dxa"/>
          </w:tcPr>
          <w:p w14:paraId="7C586F9E" w14:textId="3F05231F" w:rsidR="00FB741B" w:rsidRDefault="00FB741B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CreatedBy</w:t>
            </w:r>
            <w:proofErr w:type="spellEnd"/>
          </w:p>
        </w:tc>
        <w:tc>
          <w:tcPr>
            <w:tcW w:w="3600" w:type="dxa"/>
          </w:tcPr>
          <w:p w14:paraId="67BF0CE3" w14:textId="43213C78" w:rsidR="00FB741B" w:rsidRDefault="00FB741B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TellerID_CreatedB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53F4C6A0" w14:textId="056103C1" w:rsidR="00FB741B" w:rsidRDefault="00FB741B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5D9B5E9" w14:textId="3C24B1B1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6C1AB7D" w14:textId="2EDCD299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887F88B" w14:textId="4356D8D8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5C9A2F8" w14:textId="537DEF64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155AD5E" w14:textId="6EE8A10C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D774883" w14:textId="1425ACDF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465B46B" w14:textId="4CC71256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C174031" w14:textId="73064E32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F2CF6C" w14:textId="250C346F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04443C4" w14:textId="35E88DF2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59A4B4A" w14:textId="7B472F92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4F8DE22" w14:textId="0A6EC65A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6BC11E2" w14:textId="0806E4DF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B86E35B" w14:textId="50CCD135" w:rsidR="00F301FC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82AC1A" w14:textId="77777777" w:rsidR="00F301FC" w:rsidRPr="00336D72" w:rsidRDefault="00F301FC" w:rsidP="00FB741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A174728" w14:textId="3CF51365" w:rsidR="00A23510" w:rsidRDefault="00A23510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0F5D539" w14:textId="77777777" w:rsidR="00D2494C" w:rsidRDefault="00D2494C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19CAE99" w14:textId="77777777" w:rsidR="00A23510" w:rsidRDefault="00A23510" w:rsidP="00A2351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2E2D9E8" w14:textId="109E059C" w:rsidR="00A23510" w:rsidRPr="00CE33AC" w:rsidRDefault="00A23510" w:rsidP="001A0EB3">
      <w:pPr>
        <w:pStyle w:val="Heading2"/>
        <w:numPr>
          <w:ilvl w:val="0"/>
          <w:numId w:val="38"/>
        </w:numPr>
      </w:pPr>
      <w:proofErr w:type="spellStart"/>
      <w:r w:rsidRPr="00CE33AC">
        <w:lastRenderedPageBreak/>
        <w:t>CustomerEmailAddress</w:t>
      </w:r>
      <w:proofErr w:type="spellEnd"/>
      <w:r w:rsidRPr="00CE33AC">
        <w:t xml:space="preserve"> Table:</w:t>
      </w:r>
    </w:p>
    <w:tbl>
      <w:tblPr>
        <w:tblStyle w:val="TableGrid"/>
        <w:tblpPr w:leftFromText="180" w:rightFromText="180" w:vertAnchor="text" w:horzAnchor="margin" w:tblpX="-995" w:tblpY="310"/>
        <w:tblW w:w="11250" w:type="dxa"/>
        <w:tblLayout w:type="fixed"/>
        <w:tblLook w:val="04A0" w:firstRow="1" w:lastRow="0" w:firstColumn="1" w:lastColumn="0" w:noHBand="0" w:noVBand="1"/>
      </w:tblPr>
      <w:tblGrid>
        <w:gridCol w:w="2065"/>
        <w:gridCol w:w="1890"/>
        <w:gridCol w:w="2160"/>
        <w:gridCol w:w="2160"/>
        <w:gridCol w:w="2975"/>
      </w:tblGrid>
      <w:tr w:rsidR="000A2A2C" w14:paraId="747D0A55" w14:textId="77777777" w:rsidTr="00D42C40">
        <w:trPr>
          <w:trHeight w:val="447"/>
        </w:trPr>
        <w:tc>
          <w:tcPr>
            <w:tcW w:w="2065" w:type="dxa"/>
          </w:tcPr>
          <w:p w14:paraId="6BC8C3FD" w14:textId="77777777" w:rsidR="000A2A2C" w:rsidRPr="006F34E1" w:rsidRDefault="000A2A2C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0" w:type="dxa"/>
          </w:tcPr>
          <w:p w14:paraId="1013A0D2" w14:textId="77777777" w:rsidR="000A2A2C" w:rsidRPr="006F34E1" w:rsidRDefault="000A2A2C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160" w:type="dxa"/>
          </w:tcPr>
          <w:p w14:paraId="5C0D5EF2" w14:textId="77777777" w:rsidR="000A2A2C" w:rsidRPr="006F34E1" w:rsidRDefault="000A2A2C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60" w:type="dxa"/>
          </w:tcPr>
          <w:p w14:paraId="08004EC5" w14:textId="77777777" w:rsidR="000A2A2C" w:rsidRPr="006F34E1" w:rsidRDefault="000A2A2C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2975" w:type="dxa"/>
          </w:tcPr>
          <w:p w14:paraId="0EDAA1C7" w14:textId="77777777" w:rsidR="000A2A2C" w:rsidRPr="006F34E1" w:rsidRDefault="000A2A2C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0A2A2C" w14:paraId="25097023" w14:textId="77777777" w:rsidTr="00D42C40">
        <w:trPr>
          <w:trHeight w:val="459"/>
        </w:trPr>
        <w:tc>
          <w:tcPr>
            <w:tcW w:w="2065" w:type="dxa"/>
          </w:tcPr>
          <w:p w14:paraId="7C02642C" w14:textId="6D19AA1F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890" w:type="dxa"/>
          </w:tcPr>
          <w:p w14:paraId="02C9F196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2160" w:type="dxa"/>
          </w:tcPr>
          <w:p w14:paraId="1845B5E0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characters</w:t>
            </w:r>
          </w:p>
        </w:tc>
        <w:tc>
          <w:tcPr>
            <w:tcW w:w="2160" w:type="dxa"/>
          </w:tcPr>
          <w:p w14:paraId="455F1690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BF16807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2730CCF4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16338296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2975" w:type="dxa"/>
          </w:tcPr>
          <w:p w14:paraId="51257514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4698753</w:t>
            </w:r>
          </w:p>
        </w:tc>
      </w:tr>
      <w:tr w:rsidR="000A2A2C" w14:paraId="786C62DF" w14:textId="77777777" w:rsidTr="00D42C40">
        <w:trPr>
          <w:trHeight w:val="459"/>
        </w:trPr>
        <w:tc>
          <w:tcPr>
            <w:tcW w:w="2065" w:type="dxa"/>
          </w:tcPr>
          <w:p w14:paraId="761FA975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1890" w:type="dxa"/>
          </w:tcPr>
          <w:p w14:paraId="37B4D6EE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2160" w:type="dxa"/>
          </w:tcPr>
          <w:p w14:paraId="2FA631D1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characters</w:t>
            </w:r>
          </w:p>
        </w:tc>
        <w:tc>
          <w:tcPr>
            <w:tcW w:w="2160" w:type="dxa"/>
          </w:tcPr>
          <w:p w14:paraId="15D1F219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32417463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141AC280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</w:p>
        </w:tc>
        <w:tc>
          <w:tcPr>
            <w:tcW w:w="2975" w:type="dxa"/>
          </w:tcPr>
          <w:p w14:paraId="61A45561" w14:textId="77777777" w:rsidR="000A2A2C" w:rsidRDefault="000A2A2C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@sample.com</w:t>
            </w:r>
          </w:p>
        </w:tc>
      </w:tr>
    </w:tbl>
    <w:p w14:paraId="2653404B" w14:textId="77777777" w:rsidR="00A23510" w:rsidRDefault="00A23510" w:rsidP="00A2351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2D63E82" w14:textId="77777777" w:rsidR="00A23510" w:rsidRPr="00336D72" w:rsidRDefault="00A23510" w:rsidP="00A2351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028E315" w14:textId="79371DDC" w:rsidR="00A23510" w:rsidRDefault="00A23510" w:rsidP="001A0EB3">
      <w:pPr>
        <w:pStyle w:val="Heading3"/>
      </w:pPr>
      <w:r w:rsidRPr="00F174D7">
        <w:t>Foreign Key Details</w:t>
      </w:r>
    </w:p>
    <w:p w14:paraId="52818925" w14:textId="77777777" w:rsidR="00D42C40" w:rsidRPr="00D42C40" w:rsidRDefault="00D42C40" w:rsidP="00D42C40"/>
    <w:tbl>
      <w:tblPr>
        <w:tblStyle w:val="TableGrid"/>
        <w:tblW w:w="1125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2970"/>
        <w:gridCol w:w="2520"/>
        <w:gridCol w:w="2070"/>
        <w:gridCol w:w="1530"/>
        <w:gridCol w:w="2160"/>
      </w:tblGrid>
      <w:tr w:rsidR="00A23510" w14:paraId="7F4F8D6E" w14:textId="77777777" w:rsidTr="00D42C40">
        <w:trPr>
          <w:trHeight w:val="461"/>
        </w:trPr>
        <w:tc>
          <w:tcPr>
            <w:tcW w:w="2970" w:type="dxa"/>
          </w:tcPr>
          <w:p w14:paraId="4B9C7F02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4DC15C86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0E0750A2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530" w:type="dxa"/>
          </w:tcPr>
          <w:p w14:paraId="49AD030F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60" w:type="dxa"/>
          </w:tcPr>
          <w:p w14:paraId="0D5B36BC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A23510" w14:paraId="1F271422" w14:textId="77777777" w:rsidTr="00D42C40">
        <w:trPr>
          <w:trHeight w:val="461"/>
        </w:trPr>
        <w:tc>
          <w:tcPr>
            <w:tcW w:w="2970" w:type="dxa"/>
          </w:tcPr>
          <w:p w14:paraId="7C78088E" w14:textId="0DA90454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EM_PassportNumber</w:t>
            </w:r>
            <w:proofErr w:type="spellEnd"/>
          </w:p>
        </w:tc>
        <w:tc>
          <w:tcPr>
            <w:tcW w:w="2520" w:type="dxa"/>
          </w:tcPr>
          <w:p w14:paraId="23ED29B9" w14:textId="77777777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EmailAddress</w:t>
            </w:r>
            <w:proofErr w:type="spellEnd"/>
          </w:p>
        </w:tc>
        <w:tc>
          <w:tcPr>
            <w:tcW w:w="2070" w:type="dxa"/>
          </w:tcPr>
          <w:p w14:paraId="5C6654AE" w14:textId="0CA061FF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530" w:type="dxa"/>
          </w:tcPr>
          <w:p w14:paraId="5CCB7312" w14:textId="77777777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160" w:type="dxa"/>
          </w:tcPr>
          <w:p w14:paraId="040A6DE8" w14:textId="77777777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</w:tr>
    </w:tbl>
    <w:p w14:paraId="1B11D0DD" w14:textId="77777777" w:rsidR="00A23510" w:rsidRPr="00336D72" w:rsidRDefault="00A23510" w:rsidP="00A2351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5866356" w14:textId="2AACECE8" w:rsidR="00A23510" w:rsidRDefault="00A23510" w:rsidP="001A0EB3">
      <w:pPr>
        <w:pStyle w:val="Heading3"/>
      </w:pPr>
      <w:r w:rsidRPr="00BF6559">
        <w:t>Check Constraint Details</w:t>
      </w:r>
    </w:p>
    <w:p w14:paraId="470941B2" w14:textId="77777777" w:rsidR="00D42C40" w:rsidRPr="00D42C40" w:rsidRDefault="00D42C40" w:rsidP="00D42C40"/>
    <w:tbl>
      <w:tblPr>
        <w:tblStyle w:val="TableGrid"/>
        <w:tblW w:w="1125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2970"/>
        <w:gridCol w:w="2520"/>
        <w:gridCol w:w="2070"/>
        <w:gridCol w:w="3690"/>
      </w:tblGrid>
      <w:tr w:rsidR="00A23510" w14:paraId="607D2791" w14:textId="77777777" w:rsidTr="00D42C40">
        <w:trPr>
          <w:trHeight w:val="461"/>
        </w:trPr>
        <w:tc>
          <w:tcPr>
            <w:tcW w:w="2970" w:type="dxa"/>
          </w:tcPr>
          <w:p w14:paraId="5F9DA4CB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3DC7F5AF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3B2910AB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90" w:type="dxa"/>
          </w:tcPr>
          <w:p w14:paraId="31713EA6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A23510" w14:paraId="59C05BCB" w14:textId="77777777" w:rsidTr="00D42C40">
        <w:trPr>
          <w:trHeight w:val="461"/>
        </w:trPr>
        <w:tc>
          <w:tcPr>
            <w:tcW w:w="2970" w:type="dxa"/>
          </w:tcPr>
          <w:p w14:paraId="78D20910" w14:textId="77777777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CEM_PassportNumber_Length</w:t>
            </w:r>
            <w:proofErr w:type="spellEnd"/>
          </w:p>
        </w:tc>
        <w:tc>
          <w:tcPr>
            <w:tcW w:w="2520" w:type="dxa"/>
          </w:tcPr>
          <w:p w14:paraId="2CB2B68E" w14:textId="77777777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ustomerEmailAddress</w:t>
            </w:r>
            <w:proofErr w:type="spellEnd"/>
          </w:p>
        </w:tc>
        <w:tc>
          <w:tcPr>
            <w:tcW w:w="2070" w:type="dxa"/>
          </w:tcPr>
          <w:p w14:paraId="5F123648" w14:textId="3EE33208" w:rsidR="00A23510" w:rsidRPr="00CD7439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3690" w:type="dxa"/>
          </w:tcPr>
          <w:p w14:paraId="58B95A0C" w14:textId="7FDC3B7D" w:rsidR="00A23510" w:rsidRPr="00CD7439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 w:rsidR="00765441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23510" w14:paraId="2E099BBB" w14:textId="77777777" w:rsidTr="00D42C40">
        <w:trPr>
          <w:trHeight w:val="461"/>
        </w:trPr>
        <w:tc>
          <w:tcPr>
            <w:tcW w:w="2970" w:type="dxa"/>
          </w:tcPr>
          <w:p w14:paraId="438E67FE" w14:textId="0AC38296" w:rsidR="00A23510" w:rsidRPr="00A357B8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EM_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@</w:t>
            </w:r>
          </w:p>
        </w:tc>
        <w:tc>
          <w:tcPr>
            <w:tcW w:w="2520" w:type="dxa"/>
          </w:tcPr>
          <w:p w14:paraId="49384EAB" w14:textId="77777777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ustomerEmailAddress</w:t>
            </w:r>
            <w:proofErr w:type="spellEnd"/>
          </w:p>
        </w:tc>
        <w:tc>
          <w:tcPr>
            <w:tcW w:w="2070" w:type="dxa"/>
          </w:tcPr>
          <w:p w14:paraId="102ED655" w14:textId="77777777" w:rsidR="00A23510" w:rsidRPr="00A357B8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3690" w:type="dxa"/>
          </w:tcPr>
          <w:p w14:paraId="6FE1370B" w14:textId="77777777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 xml:space="preserve"> LIKE '%@%')</w:t>
            </w:r>
          </w:p>
        </w:tc>
      </w:tr>
    </w:tbl>
    <w:p w14:paraId="41A81CCA" w14:textId="77777777" w:rsidR="00A23510" w:rsidRDefault="00A23510" w:rsidP="00A2351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96552A3" w14:textId="77777777" w:rsidR="00A23510" w:rsidRDefault="00A23510" w:rsidP="00A2351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F202E93" w14:textId="77777777" w:rsidR="00A23510" w:rsidRPr="00A23510" w:rsidRDefault="00A23510" w:rsidP="00A2351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A7A4CE" w14:textId="77777777" w:rsidR="00A23510" w:rsidRDefault="00A23510" w:rsidP="00A23510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5F3EB37" w14:textId="77777777" w:rsidR="00A23510" w:rsidRPr="00BF6559" w:rsidRDefault="00A23510" w:rsidP="00A2351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XSpec="center" w:tblpY="844"/>
        <w:tblW w:w="11245" w:type="dxa"/>
        <w:tblLayout w:type="fixed"/>
        <w:tblLook w:val="04A0" w:firstRow="1" w:lastRow="0" w:firstColumn="1" w:lastColumn="0" w:noHBand="0" w:noVBand="1"/>
      </w:tblPr>
      <w:tblGrid>
        <w:gridCol w:w="2515"/>
        <w:gridCol w:w="1890"/>
        <w:gridCol w:w="2250"/>
        <w:gridCol w:w="2625"/>
        <w:gridCol w:w="1965"/>
      </w:tblGrid>
      <w:tr w:rsidR="00A23510" w14:paraId="3AFA91CE" w14:textId="77777777" w:rsidTr="00D42C40">
        <w:trPr>
          <w:trHeight w:val="447"/>
        </w:trPr>
        <w:tc>
          <w:tcPr>
            <w:tcW w:w="2515" w:type="dxa"/>
          </w:tcPr>
          <w:p w14:paraId="29939F5B" w14:textId="77777777" w:rsidR="00A23510" w:rsidRPr="006F34E1" w:rsidRDefault="00A23510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olumn Name</w:t>
            </w:r>
          </w:p>
        </w:tc>
        <w:tc>
          <w:tcPr>
            <w:tcW w:w="1890" w:type="dxa"/>
          </w:tcPr>
          <w:p w14:paraId="1F5541FF" w14:textId="77777777" w:rsidR="00A23510" w:rsidRPr="006F34E1" w:rsidRDefault="00A23510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250" w:type="dxa"/>
          </w:tcPr>
          <w:p w14:paraId="24D1A89B" w14:textId="77777777" w:rsidR="00A23510" w:rsidRPr="006F34E1" w:rsidRDefault="00A23510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625" w:type="dxa"/>
          </w:tcPr>
          <w:p w14:paraId="1A3E1B67" w14:textId="77777777" w:rsidR="00A23510" w:rsidRPr="006F34E1" w:rsidRDefault="00A23510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5BADF0C5" w14:textId="77777777" w:rsidR="00A23510" w:rsidRPr="006F34E1" w:rsidRDefault="00A23510" w:rsidP="00D42C4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A23510" w14:paraId="0924AA1B" w14:textId="77777777" w:rsidTr="00D42C40">
        <w:trPr>
          <w:trHeight w:val="459"/>
        </w:trPr>
        <w:tc>
          <w:tcPr>
            <w:tcW w:w="2515" w:type="dxa"/>
          </w:tcPr>
          <w:p w14:paraId="47B2F4D7" w14:textId="6E0A9E0F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890" w:type="dxa"/>
          </w:tcPr>
          <w:p w14:paraId="3767AF47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2250" w:type="dxa"/>
          </w:tcPr>
          <w:p w14:paraId="1FBC0219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characters</w:t>
            </w:r>
          </w:p>
        </w:tc>
        <w:tc>
          <w:tcPr>
            <w:tcW w:w="2625" w:type="dxa"/>
          </w:tcPr>
          <w:p w14:paraId="0AA9419E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1A46F748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2F89576E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42EBDB5F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6D4B9F21" w14:textId="17D8B27B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246</w:t>
            </w:r>
            <w:r w:rsidR="0029228E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875</w:t>
            </w:r>
          </w:p>
        </w:tc>
      </w:tr>
      <w:tr w:rsidR="00A23510" w14:paraId="4201D21C" w14:textId="77777777" w:rsidTr="00D42C40">
        <w:trPr>
          <w:trHeight w:val="459"/>
        </w:trPr>
        <w:tc>
          <w:tcPr>
            <w:tcW w:w="2515" w:type="dxa"/>
          </w:tcPr>
          <w:p w14:paraId="5E9E7DB0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1890" w:type="dxa"/>
          </w:tcPr>
          <w:p w14:paraId="0148A567" w14:textId="34A26885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50" w:type="dxa"/>
          </w:tcPr>
          <w:p w14:paraId="5AFE1970" w14:textId="600A4F9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racters</w:t>
            </w:r>
          </w:p>
        </w:tc>
        <w:tc>
          <w:tcPr>
            <w:tcW w:w="2625" w:type="dxa"/>
          </w:tcPr>
          <w:p w14:paraId="6122C04B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D37E40D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3434824B" w14:textId="77777777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</w:p>
        </w:tc>
        <w:tc>
          <w:tcPr>
            <w:tcW w:w="1965" w:type="dxa"/>
          </w:tcPr>
          <w:p w14:paraId="5D773A3B" w14:textId="3788869C" w:rsidR="00A23510" w:rsidRDefault="00A23510" w:rsidP="00D42C4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15587145</w:t>
            </w:r>
          </w:p>
        </w:tc>
      </w:tr>
    </w:tbl>
    <w:p w14:paraId="5AE64C7E" w14:textId="3266E6E6" w:rsidR="00A23510" w:rsidRDefault="00A23510" w:rsidP="001A0EB3">
      <w:pPr>
        <w:pStyle w:val="Heading2"/>
        <w:numPr>
          <w:ilvl w:val="0"/>
          <w:numId w:val="38"/>
        </w:numPr>
      </w:pPr>
      <w:proofErr w:type="spellStart"/>
      <w:r w:rsidRPr="00554902">
        <w:t>CustomerPhoneNumber</w:t>
      </w:r>
      <w:proofErr w:type="spellEnd"/>
      <w:r w:rsidRPr="00554902">
        <w:t xml:space="preserve"> </w:t>
      </w:r>
      <w:r>
        <w:t>Table:</w:t>
      </w:r>
    </w:p>
    <w:p w14:paraId="5011732F" w14:textId="77777777" w:rsidR="00A23510" w:rsidRPr="00D42C40" w:rsidRDefault="00A23510" w:rsidP="00D42C40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87CC41D" w14:textId="581B3A6F" w:rsidR="00A23510" w:rsidRDefault="00A23510" w:rsidP="001A0EB3">
      <w:pPr>
        <w:pStyle w:val="Heading3"/>
      </w:pPr>
      <w:r w:rsidRPr="00F174D7">
        <w:t>Foreign Key Details</w:t>
      </w:r>
    </w:p>
    <w:p w14:paraId="279D9F2C" w14:textId="77777777" w:rsidR="00D42C40" w:rsidRPr="00D42C40" w:rsidRDefault="00D42C40" w:rsidP="00D42C40"/>
    <w:tbl>
      <w:tblPr>
        <w:tblStyle w:val="TableGrid"/>
        <w:tblW w:w="11340" w:type="dxa"/>
        <w:tblInd w:w="-1175" w:type="dxa"/>
        <w:tblLayout w:type="fixed"/>
        <w:tblLook w:val="04A0" w:firstRow="1" w:lastRow="0" w:firstColumn="1" w:lastColumn="0" w:noHBand="0" w:noVBand="1"/>
      </w:tblPr>
      <w:tblGrid>
        <w:gridCol w:w="2880"/>
        <w:gridCol w:w="2250"/>
        <w:gridCol w:w="2070"/>
        <w:gridCol w:w="1890"/>
        <w:gridCol w:w="2250"/>
      </w:tblGrid>
      <w:tr w:rsidR="00A23510" w14:paraId="1F7423BB" w14:textId="77777777" w:rsidTr="00255036">
        <w:trPr>
          <w:trHeight w:val="461"/>
        </w:trPr>
        <w:tc>
          <w:tcPr>
            <w:tcW w:w="2880" w:type="dxa"/>
          </w:tcPr>
          <w:p w14:paraId="757C77E8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250" w:type="dxa"/>
          </w:tcPr>
          <w:p w14:paraId="4310E449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7A1298A9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890" w:type="dxa"/>
          </w:tcPr>
          <w:p w14:paraId="36778AEC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250" w:type="dxa"/>
          </w:tcPr>
          <w:p w14:paraId="23195F92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A23510" w14:paraId="7B629804" w14:textId="77777777" w:rsidTr="00255036">
        <w:trPr>
          <w:trHeight w:val="461"/>
        </w:trPr>
        <w:tc>
          <w:tcPr>
            <w:tcW w:w="2880" w:type="dxa"/>
          </w:tcPr>
          <w:p w14:paraId="72B2F1B2" w14:textId="7A7F1C1E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</w:t>
            </w:r>
            <w:r w:rsidR="0029228E">
              <w:rPr>
                <w:rFonts w:ascii="Times New Roman" w:hAnsi="Times New Roman" w:cs="Times New Roman"/>
                <w:sz w:val="24"/>
                <w:szCs w:val="24"/>
              </w:rPr>
              <w:t>CP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PassportNumber</w:t>
            </w:r>
            <w:proofErr w:type="spellEnd"/>
          </w:p>
        </w:tc>
        <w:tc>
          <w:tcPr>
            <w:tcW w:w="2250" w:type="dxa"/>
          </w:tcPr>
          <w:p w14:paraId="55EF3F7C" w14:textId="77777777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PhoneNumber</w:t>
            </w:r>
            <w:proofErr w:type="spellEnd"/>
          </w:p>
        </w:tc>
        <w:tc>
          <w:tcPr>
            <w:tcW w:w="2070" w:type="dxa"/>
          </w:tcPr>
          <w:p w14:paraId="566361C5" w14:textId="2D032E0E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890" w:type="dxa"/>
          </w:tcPr>
          <w:p w14:paraId="3DAAA7B8" w14:textId="77777777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250" w:type="dxa"/>
          </w:tcPr>
          <w:p w14:paraId="56F11FEC" w14:textId="77777777" w:rsidR="00A23510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</w:tr>
    </w:tbl>
    <w:p w14:paraId="106ED841" w14:textId="6F43D05A" w:rsidR="00A23510" w:rsidRDefault="00A23510" w:rsidP="00A2351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76AE067" w14:textId="64F03592" w:rsidR="00A23510" w:rsidRDefault="00A23510" w:rsidP="001A0EB3">
      <w:pPr>
        <w:pStyle w:val="Heading3"/>
      </w:pPr>
      <w:r w:rsidRPr="00BF6559">
        <w:t>Check Constraint Details</w:t>
      </w:r>
    </w:p>
    <w:p w14:paraId="6E441307" w14:textId="77777777" w:rsidR="00D42C40" w:rsidRPr="00D42C40" w:rsidRDefault="00D42C40" w:rsidP="00D42C40"/>
    <w:tbl>
      <w:tblPr>
        <w:tblStyle w:val="TableGrid"/>
        <w:tblW w:w="11340" w:type="dxa"/>
        <w:tblInd w:w="-1175" w:type="dxa"/>
        <w:tblLayout w:type="fixed"/>
        <w:tblLook w:val="04A0" w:firstRow="1" w:lastRow="0" w:firstColumn="1" w:lastColumn="0" w:noHBand="0" w:noVBand="1"/>
      </w:tblPr>
      <w:tblGrid>
        <w:gridCol w:w="3510"/>
        <w:gridCol w:w="2610"/>
        <w:gridCol w:w="2070"/>
        <w:gridCol w:w="3150"/>
      </w:tblGrid>
      <w:tr w:rsidR="00A23510" w14:paraId="34CE5227" w14:textId="77777777" w:rsidTr="00D42C40">
        <w:trPr>
          <w:trHeight w:val="461"/>
        </w:trPr>
        <w:tc>
          <w:tcPr>
            <w:tcW w:w="3510" w:type="dxa"/>
          </w:tcPr>
          <w:p w14:paraId="2A2F7808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610" w:type="dxa"/>
          </w:tcPr>
          <w:p w14:paraId="7A1C8F9D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34BE6988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150" w:type="dxa"/>
          </w:tcPr>
          <w:p w14:paraId="07E344AD" w14:textId="77777777" w:rsidR="00A23510" w:rsidRPr="008A6832" w:rsidRDefault="00A23510" w:rsidP="00E7048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A23510" w14:paraId="4CF9262A" w14:textId="77777777" w:rsidTr="00D42C40">
        <w:trPr>
          <w:trHeight w:val="461"/>
        </w:trPr>
        <w:tc>
          <w:tcPr>
            <w:tcW w:w="3510" w:type="dxa"/>
          </w:tcPr>
          <w:p w14:paraId="7A41EFF2" w14:textId="77777777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CPN_PassportNumber_Length</w:t>
            </w:r>
            <w:proofErr w:type="spellEnd"/>
          </w:p>
        </w:tc>
        <w:tc>
          <w:tcPr>
            <w:tcW w:w="2610" w:type="dxa"/>
          </w:tcPr>
          <w:p w14:paraId="4E9EFE64" w14:textId="77777777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ustomerPhoneNumber</w:t>
            </w:r>
            <w:proofErr w:type="spellEnd"/>
          </w:p>
        </w:tc>
        <w:tc>
          <w:tcPr>
            <w:tcW w:w="2070" w:type="dxa"/>
          </w:tcPr>
          <w:p w14:paraId="44921653" w14:textId="285E9086" w:rsidR="00A23510" w:rsidRPr="00CD7439" w:rsidRDefault="0029228E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="00A23510"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  <w:tc>
          <w:tcPr>
            <w:tcW w:w="3150" w:type="dxa"/>
          </w:tcPr>
          <w:p w14:paraId="336F3962" w14:textId="4EDB2DE2" w:rsidR="00A23510" w:rsidRPr="00CD7439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 w:rsidR="0029228E"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23510" w14:paraId="2A5728F0" w14:textId="77777777" w:rsidTr="00D42C40">
        <w:trPr>
          <w:trHeight w:val="461"/>
        </w:trPr>
        <w:tc>
          <w:tcPr>
            <w:tcW w:w="3510" w:type="dxa"/>
          </w:tcPr>
          <w:p w14:paraId="0D39F0A1" w14:textId="597F6764" w:rsidR="00A23510" w:rsidRPr="00A357B8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 w:rsidR="0029228E">
              <w:rPr>
                <w:rFonts w:ascii="Times New Roman" w:hAnsi="Times New Roman" w:cs="Times New Roman"/>
                <w:sz w:val="24"/>
                <w:szCs w:val="24"/>
              </w:rPr>
              <w:t>CPN_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honeNumber_Length</w:t>
            </w:r>
            <w:proofErr w:type="spellEnd"/>
          </w:p>
        </w:tc>
        <w:tc>
          <w:tcPr>
            <w:tcW w:w="2610" w:type="dxa"/>
          </w:tcPr>
          <w:p w14:paraId="02D0FC07" w14:textId="77777777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ustomerPhoneNumber</w:t>
            </w:r>
            <w:proofErr w:type="spellEnd"/>
          </w:p>
        </w:tc>
        <w:tc>
          <w:tcPr>
            <w:tcW w:w="2070" w:type="dxa"/>
          </w:tcPr>
          <w:p w14:paraId="26613A1D" w14:textId="77777777" w:rsidR="00A23510" w:rsidRPr="00A357B8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3150" w:type="dxa"/>
          </w:tcPr>
          <w:p w14:paraId="7AFF2C65" w14:textId="268C997B" w:rsidR="00A23510" w:rsidRPr="00E441AD" w:rsidRDefault="00A23510" w:rsidP="00E7048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(LEN(</w:t>
            </w: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) = 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3846825B" w14:textId="0403A5F8" w:rsidR="00A23510" w:rsidRDefault="00A23510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B02C475" w14:textId="54377A2B" w:rsidR="00A23510" w:rsidRDefault="00A23510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F56B044" w14:textId="77EBF9F9" w:rsidR="00A23510" w:rsidRDefault="00A23510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2E1C1FD" w14:textId="77777777" w:rsidR="001A0EB3" w:rsidRDefault="001A0EB3" w:rsidP="00C45A2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0A779BD" w14:textId="77777777" w:rsidR="00F92613" w:rsidRPr="00F24883" w:rsidRDefault="00F92613" w:rsidP="003E13F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CC9E0CC" w14:textId="79A007D1" w:rsidR="003E13F1" w:rsidRPr="00554902" w:rsidRDefault="003E13F1" w:rsidP="00BE1984">
      <w:pPr>
        <w:pStyle w:val="Heading2"/>
        <w:numPr>
          <w:ilvl w:val="0"/>
          <w:numId w:val="38"/>
        </w:numPr>
      </w:pPr>
      <w:proofErr w:type="spellStart"/>
      <w:r>
        <w:lastRenderedPageBreak/>
        <w:t>AccountStatus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page" w:tblpX="841" w:tblpY="246"/>
        <w:tblW w:w="11070" w:type="dxa"/>
        <w:tblLayout w:type="fixed"/>
        <w:tblLook w:val="04A0" w:firstRow="1" w:lastRow="0" w:firstColumn="1" w:lastColumn="0" w:noHBand="0" w:noVBand="1"/>
      </w:tblPr>
      <w:tblGrid>
        <w:gridCol w:w="2245"/>
        <w:gridCol w:w="1725"/>
        <w:gridCol w:w="1530"/>
        <w:gridCol w:w="1800"/>
        <w:gridCol w:w="1965"/>
        <w:gridCol w:w="1805"/>
      </w:tblGrid>
      <w:tr w:rsidR="003E13F1" w14:paraId="4E7E84B6" w14:textId="77777777" w:rsidTr="00F92613">
        <w:trPr>
          <w:trHeight w:val="447"/>
        </w:trPr>
        <w:tc>
          <w:tcPr>
            <w:tcW w:w="2245" w:type="dxa"/>
          </w:tcPr>
          <w:p w14:paraId="1215E1AC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  <w:p w14:paraId="57C1AC67" w14:textId="1841097E" w:rsidR="00F92613" w:rsidRPr="006F34E1" w:rsidRDefault="00F92613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3BFFD165" w14:textId="77777777" w:rsidR="003E13F1" w:rsidRPr="006F34E1" w:rsidRDefault="003E13F1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6010F1B2" w14:textId="77777777" w:rsidR="003E13F1" w:rsidRPr="006F34E1" w:rsidRDefault="003E13F1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800" w:type="dxa"/>
          </w:tcPr>
          <w:p w14:paraId="051529FC" w14:textId="77777777" w:rsidR="003E13F1" w:rsidRPr="006F34E1" w:rsidRDefault="003E13F1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17F866BD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2F8A315C" w14:textId="77777777" w:rsidR="003E13F1" w:rsidRPr="006F34E1" w:rsidRDefault="003E13F1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05" w:type="dxa"/>
          </w:tcPr>
          <w:p w14:paraId="639461F3" w14:textId="77777777" w:rsidR="003E13F1" w:rsidRPr="006F34E1" w:rsidRDefault="003E13F1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3E13F1" w14:paraId="1F645E97" w14:textId="77777777" w:rsidTr="00F92613">
        <w:trPr>
          <w:trHeight w:val="459"/>
        </w:trPr>
        <w:tc>
          <w:tcPr>
            <w:tcW w:w="2245" w:type="dxa"/>
          </w:tcPr>
          <w:p w14:paraId="66B6275C" w14:textId="6F60FB93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RecordID</w:t>
            </w:r>
            <w:proofErr w:type="spellEnd"/>
          </w:p>
        </w:tc>
        <w:tc>
          <w:tcPr>
            <w:tcW w:w="1725" w:type="dxa"/>
          </w:tcPr>
          <w:p w14:paraId="7510EE2D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58E3AEC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800" w:type="dxa"/>
          </w:tcPr>
          <w:p w14:paraId="5C772BE6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62DC1149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2F900B97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dxa"/>
          </w:tcPr>
          <w:p w14:paraId="4419732D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E13F1" w14:paraId="30C412E2" w14:textId="77777777" w:rsidTr="00F92613">
        <w:trPr>
          <w:trHeight w:val="459"/>
        </w:trPr>
        <w:tc>
          <w:tcPr>
            <w:tcW w:w="2245" w:type="dxa"/>
          </w:tcPr>
          <w:p w14:paraId="688D8724" w14:textId="5F20E338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ID</w:t>
            </w:r>
            <w:proofErr w:type="spellEnd"/>
          </w:p>
        </w:tc>
        <w:tc>
          <w:tcPr>
            <w:tcW w:w="1725" w:type="dxa"/>
          </w:tcPr>
          <w:p w14:paraId="18866A70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77AE15EA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800" w:type="dxa"/>
          </w:tcPr>
          <w:p w14:paraId="429D3D44" w14:textId="6C54ACAB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254432A5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4457AEB8" w14:textId="6EA7DAE6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000001</w:t>
            </w:r>
          </w:p>
        </w:tc>
        <w:tc>
          <w:tcPr>
            <w:tcW w:w="1805" w:type="dxa"/>
          </w:tcPr>
          <w:p w14:paraId="72D6AD52" w14:textId="55595F7F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000002</w:t>
            </w:r>
          </w:p>
        </w:tc>
      </w:tr>
      <w:tr w:rsidR="003E13F1" w14:paraId="6D7A9629" w14:textId="77777777" w:rsidTr="00F92613">
        <w:trPr>
          <w:trHeight w:val="459"/>
        </w:trPr>
        <w:tc>
          <w:tcPr>
            <w:tcW w:w="2245" w:type="dxa"/>
          </w:tcPr>
          <w:p w14:paraId="6D1537BF" w14:textId="00D93346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</w:t>
            </w:r>
            <w:proofErr w:type="spellEnd"/>
          </w:p>
        </w:tc>
        <w:tc>
          <w:tcPr>
            <w:tcW w:w="1725" w:type="dxa"/>
          </w:tcPr>
          <w:p w14:paraId="62089DCF" w14:textId="218C25B6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 w:rsidR="00726B3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)</w:t>
            </w:r>
          </w:p>
        </w:tc>
        <w:tc>
          <w:tcPr>
            <w:tcW w:w="1530" w:type="dxa"/>
          </w:tcPr>
          <w:p w14:paraId="7F9AFF1D" w14:textId="4413D89D" w:rsidR="003E13F1" w:rsidRDefault="00726B35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E13F1">
              <w:rPr>
                <w:rFonts w:ascii="Times New Roman" w:hAnsi="Times New Roman" w:cs="Times New Roman"/>
                <w:sz w:val="24"/>
                <w:szCs w:val="24"/>
              </w:rPr>
              <w:t>0 characters</w:t>
            </w:r>
          </w:p>
        </w:tc>
        <w:tc>
          <w:tcPr>
            <w:tcW w:w="1800" w:type="dxa"/>
          </w:tcPr>
          <w:p w14:paraId="7839F178" w14:textId="14C9C49E" w:rsidR="003E13F1" w:rsidRDefault="00E26F7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61F18533" w14:textId="77777777" w:rsidR="003E13F1" w:rsidRDefault="003E13F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5" w:type="dxa"/>
          </w:tcPr>
          <w:p w14:paraId="098FD211" w14:textId="7E8AD151" w:rsidR="003E13F1" w:rsidRDefault="00F92613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tive</w:t>
            </w:r>
          </w:p>
        </w:tc>
      </w:tr>
    </w:tbl>
    <w:p w14:paraId="12DFA7BF" w14:textId="77777777" w:rsidR="003E13F1" w:rsidRPr="00F24883" w:rsidRDefault="003E13F1" w:rsidP="003E13F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932FFD0" w14:textId="77777777" w:rsidR="003E13F1" w:rsidRDefault="003E13F1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48C9599" w14:textId="6BF4EA62" w:rsidR="003E13F1" w:rsidRDefault="003E13F1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DD0AB83" w14:textId="39508872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8F5EAB" w14:textId="542FBD7B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684FF16" w14:textId="773ABBF1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348FB4C" w14:textId="41DD5811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3886CA0" w14:textId="03BC17E9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1EDFAB1" w14:textId="6C7F2E1E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191C4C" w14:textId="6C5F82EC" w:rsidR="00F92613" w:rsidRDefault="00F92613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72E867B" w14:textId="77777777" w:rsidR="00F92613" w:rsidRDefault="00F92613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F80B8EA" w14:textId="3842E578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969EBC1" w14:textId="6F865009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FCB60DB" w14:textId="184F8DCC" w:rsidR="00CE33AC" w:rsidRDefault="00CE33AC" w:rsidP="003E13F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F304BFA" w14:textId="7AAA5204" w:rsidR="00A85BFE" w:rsidRDefault="00A85BFE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3196693" w14:textId="77777777" w:rsidR="000A7118" w:rsidRDefault="000A7118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719F376" w14:textId="1725AE22" w:rsidR="00ED0EC8" w:rsidRPr="0014656E" w:rsidRDefault="00ED0EC8" w:rsidP="00BE1984">
      <w:pPr>
        <w:pStyle w:val="Heading2"/>
        <w:numPr>
          <w:ilvl w:val="0"/>
          <w:numId w:val="38"/>
        </w:numPr>
      </w:pPr>
      <w:proofErr w:type="spellStart"/>
      <w:r>
        <w:lastRenderedPageBreak/>
        <w:t>AccountNormalSavings</w:t>
      </w:r>
      <w:proofErr w:type="spellEnd"/>
      <w:r w:rsidRPr="0014656E">
        <w:t xml:space="preserve"> Table: </w:t>
      </w:r>
    </w:p>
    <w:tbl>
      <w:tblPr>
        <w:tblStyle w:val="TableGrid"/>
        <w:tblpPr w:leftFromText="180" w:rightFromText="180" w:vertAnchor="text" w:horzAnchor="margin" w:tblpXSpec="center" w:tblpY="114"/>
        <w:tblW w:w="11155" w:type="dxa"/>
        <w:tblLayout w:type="fixed"/>
        <w:tblLook w:val="04A0" w:firstRow="1" w:lastRow="0" w:firstColumn="1" w:lastColumn="0" w:noHBand="0" w:noVBand="1"/>
      </w:tblPr>
      <w:tblGrid>
        <w:gridCol w:w="2700"/>
        <w:gridCol w:w="1440"/>
        <w:gridCol w:w="1530"/>
        <w:gridCol w:w="1705"/>
        <w:gridCol w:w="1970"/>
        <w:gridCol w:w="1810"/>
      </w:tblGrid>
      <w:tr w:rsidR="00ED0EC8" w14:paraId="6E79BF28" w14:textId="77777777" w:rsidTr="00F92613">
        <w:trPr>
          <w:trHeight w:val="447"/>
        </w:trPr>
        <w:tc>
          <w:tcPr>
            <w:tcW w:w="2700" w:type="dxa"/>
          </w:tcPr>
          <w:p w14:paraId="699DF1A6" w14:textId="77777777" w:rsidR="00ED0EC8" w:rsidRPr="006F34E1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440" w:type="dxa"/>
          </w:tcPr>
          <w:p w14:paraId="6B4C49D7" w14:textId="77777777" w:rsidR="00ED0EC8" w:rsidRPr="006F34E1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68B9A375" w14:textId="77777777" w:rsidR="00ED0EC8" w:rsidRPr="006F34E1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705" w:type="dxa"/>
          </w:tcPr>
          <w:p w14:paraId="34C09E24" w14:textId="77777777" w:rsidR="00ED0EC8" w:rsidRPr="006F34E1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70" w:type="dxa"/>
          </w:tcPr>
          <w:p w14:paraId="5C7F8E5D" w14:textId="77777777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248563F9" w14:textId="77777777" w:rsidR="00ED0EC8" w:rsidRPr="006F34E1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10" w:type="dxa"/>
          </w:tcPr>
          <w:p w14:paraId="2C59074C" w14:textId="77777777" w:rsidR="00ED0EC8" w:rsidRPr="006F34E1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ED0EC8" w14:paraId="1BD5CF47" w14:textId="77777777" w:rsidTr="00F92613">
        <w:trPr>
          <w:trHeight w:val="459"/>
        </w:trPr>
        <w:tc>
          <w:tcPr>
            <w:tcW w:w="2700" w:type="dxa"/>
          </w:tcPr>
          <w:p w14:paraId="66BFE265" w14:textId="229CC207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  <w:tc>
          <w:tcPr>
            <w:tcW w:w="1440" w:type="dxa"/>
          </w:tcPr>
          <w:p w14:paraId="6A5D2FEE" w14:textId="5A199268" w:rsidR="00ED0EC8" w:rsidRDefault="00792659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1404A53D" w14:textId="5CB9BE9D" w:rsidR="00ED0EC8" w:rsidRDefault="000B40F8" w:rsidP="00DB0F52">
            <w:pPr>
              <w:tabs>
                <w:tab w:val="center" w:pos="657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DB0F5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705" w:type="dxa"/>
          </w:tcPr>
          <w:p w14:paraId="06619DD3" w14:textId="0305525A" w:rsidR="00ED0EC8" w:rsidRDefault="00D72F90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r w:rsidR="00ED0EC8">
              <w:rPr>
                <w:rFonts w:ascii="Times New Roman" w:hAnsi="Times New Roman" w:cs="Times New Roman"/>
                <w:sz w:val="24"/>
                <w:szCs w:val="24"/>
              </w:rPr>
              <w:t xml:space="preserve"> Key</w:t>
            </w:r>
          </w:p>
        </w:tc>
        <w:tc>
          <w:tcPr>
            <w:tcW w:w="1970" w:type="dxa"/>
          </w:tcPr>
          <w:p w14:paraId="079049F6" w14:textId="45524A6A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–</w:t>
            </w:r>
          </w:p>
          <w:p w14:paraId="69F04A58" w14:textId="58DD047E" w:rsidR="00ED0EC8" w:rsidRDefault="00AB14C7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ED0EC8">
              <w:rPr>
                <w:rFonts w:ascii="Times New Roman" w:hAnsi="Times New Roman" w:cs="Times New Roman"/>
                <w:sz w:val="24"/>
                <w:szCs w:val="24"/>
              </w:rPr>
              <w:t>000001</w:t>
            </w:r>
          </w:p>
        </w:tc>
        <w:tc>
          <w:tcPr>
            <w:tcW w:w="1810" w:type="dxa"/>
          </w:tcPr>
          <w:p w14:paraId="4260EFA1" w14:textId="4911EE6C" w:rsidR="00ED0EC8" w:rsidRDefault="00AB14C7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  <w:r w:rsidR="00ED0EC8">
              <w:rPr>
                <w:rFonts w:ascii="Times New Roman" w:hAnsi="Times New Roman" w:cs="Times New Roman"/>
                <w:sz w:val="24"/>
                <w:szCs w:val="24"/>
              </w:rPr>
              <w:t>000005</w:t>
            </w:r>
          </w:p>
        </w:tc>
      </w:tr>
      <w:tr w:rsidR="00ED0EC8" w14:paraId="69B2A9F1" w14:textId="77777777" w:rsidTr="00F92613">
        <w:trPr>
          <w:trHeight w:val="459"/>
        </w:trPr>
        <w:tc>
          <w:tcPr>
            <w:tcW w:w="2700" w:type="dxa"/>
          </w:tcPr>
          <w:p w14:paraId="747D9DD2" w14:textId="06CEF8FE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Balance</w:t>
            </w:r>
            <w:proofErr w:type="spellEnd"/>
          </w:p>
        </w:tc>
        <w:tc>
          <w:tcPr>
            <w:tcW w:w="1440" w:type="dxa"/>
          </w:tcPr>
          <w:p w14:paraId="121C88FD" w14:textId="02D388E4" w:rsidR="00ED0EC8" w:rsidRDefault="00CE7AC0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ey</w:t>
            </w:r>
          </w:p>
        </w:tc>
        <w:tc>
          <w:tcPr>
            <w:tcW w:w="1530" w:type="dxa"/>
          </w:tcPr>
          <w:p w14:paraId="6BC00396" w14:textId="1082F78F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05" w:type="dxa"/>
          </w:tcPr>
          <w:p w14:paraId="3A99E969" w14:textId="2C89D77D" w:rsidR="00ED0EC8" w:rsidRDefault="008632EB" w:rsidP="008632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70" w:type="dxa"/>
          </w:tcPr>
          <w:p w14:paraId="3D9C2C73" w14:textId="77777777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2B62004F" w14:textId="55C4E22B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5.34</w:t>
            </w:r>
          </w:p>
        </w:tc>
      </w:tr>
      <w:tr w:rsidR="00261744" w14:paraId="0E17BBE2" w14:textId="77777777" w:rsidTr="00F92613">
        <w:trPr>
          <w:trHeight w:val="459"/>
        </w:trPr>
        <w:tc>
          <w:tcPr>
            <w:tcW w:w="2700" w:type="dxa"/>
          </w:tcPr>
          <w:p w14:paraId="6DEA02AA" w14:textId="0B6D2D8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1440" w:type="dxa"/>
          </w:tcPr>
          <w:p w14:paraId="457516D0" w14:textId="7678C64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37F9087F" w14:textId="125C302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05" w:type="dxa"/>
          </w:tcPr>
          <w:p w14:paraId="75B0C473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196D6006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,</w:t>
            </w:r>
          </w:p>
          <w:p w14:paraId="67C7CF4B" w14:textId="14097D8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70" w:type="dxa"/>
          </w:tcPr>
          <w:p w14:paraId="7768644F" w14:textId="4B226CF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7ADD1266" w14:textId="02BB9C19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000002</w:t>
            </w:r>
          </w:p>
        </w:tc>
      </w:tr>
      <w:tr w:rsidR="00261744" w14:paraId="676828CC" w14:textId="77777777" w:rsidTr="00F92613">
        <w:trPr>
          <w:trHeight w:val="459"/>
        </w:trPr>
        <w:tc>
          <w:tcPr>
            <w:tcW w:w="2700" w:type="dxa"/>
          </w:tcPr>
          <w:p w14:paraId="4C469BA2" w14:textId="53C76F1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440" w:type="dxa"/>
          </w:tcPr>
          <w:p w14:paraId="4BCD7ADB" w14:textId="63924C2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4EEF7B4" w14:textId="7E7F66C6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05" w:type="dxa"/>
          </w:tcPr>
          <w:p w14:paraId="7896C37F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4AD6CBDB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7EA18D8D" w14:textId="2D577FF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70" w:type="dxa"/>
          </w:tcPr>
          <w:p w14:paraId="16C06046" w14:textId="10D5777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6D3A0F41" w14:textId="6855857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5336534</w:t>
            </w:r>
          </w:p>
        </w:tc>
      </w:tr>
      <w:tr w:rsidR="00261744" w14:paraId="500057B5" w14:textId="77777777" w:rsidTr="00F92613">
        <w:trPr>
          <w:trHeight w:val="459"/>
        </w:trPr>
        <w:tc>
          <w:tcPr>
            <w:tcW w:w="2700" w:type="dxa"/>
          </w:tcPr>
          <w:p w14:paraId="4B16B93F" w14:textId="67288A84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1440" w:type="dxa"/>
          </w:tcPr>
          <w:p w14:paraId="41CD8353" w14:textId="74B685C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0433CE0A" w14:textId="37B7BC2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05" w:type="dxa"/>
          </w:tcPr>
          <w:p w14:paraId="27601D6A" w14:textId="7795DE4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0E61D2A5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,</w:t>
            </w:r>
          </w:p>
          <w:p w14:paraId="527402AA" w14:textId="59DAAD86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70" w:type="dxa"/>
          </w:tcPr>
          <w:p w14:paraId="479713F7" w14:textId="4B7DF37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09E5CD44" w14:textId="48D29D68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3</w:t>
            </w:r>
          </w:p>
        </w:tc>
      </w:tr>
      <w:tr w:rsidR="00261744" w14:paraId="665AB2FC" w14:textId="77777777" w:rsidTr="00F92613">
        <w:trPr>
          <w:trHeight w:val="459"/>
        </w:trPr>
        <w:tc>
          <w:tcPr>
            <w:tcW w:w="2700" w:type="dxa"/>
          </w:tcPr>
          <w:p w14:paraId="06095F20" w14:textId="381F759D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1440" w:type="dxa"/>
          </w:tcPr>
          <w:p w14:paraId="309300D5" w14:textId="3CBB2D8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1293AA50" w14:textId="73CE9A16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05" w:type="dxa"/>
          </w:tcPr>
          <w:p w14:paraId="45F97978" w14:textId="57FA3C7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970" w:type="dxa"/>
          </w:tcPr>
          <w:p w14:paraId="0EB5CDD8" w14:textId="35EEB8D0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6FA6A026" w14:textId="2234C8A6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5533803E" w14:textId="77777777" w:rsidR="00D72F90" w:rsidRDefault="00D72F90" w:rsidP="00ED0EC8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0757D3D" w14:textId="5652456E" w:rsidR="00ED0EC8" w:rsidRPr="00F174D7" w:rsidRDefault="00ED0EC8" w:rsidP="00ED0EC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1441" w:type="dxa"/>
        <w:tblInd w:w="-1175" w:type="dxa"/>
        <w:tblLook w:val="04A0" w:firstRow="1" w:lastRow="0" w:firstColumn="1" w:lastColumn="0" w:noHBand="0" w:noVBand="1"/>
      </w:tblPr>
      <w:tblGrid>
        <w:gridCol w:w="2896"/>
        <w:gridCol w:w="2523"/>
        <w:gridCol w:w="2536"/>
        <w:gridCol w:w="1616"/>
        <w:gridCol w:w="1870"/>
      </w:tblGrid>
      <w:tr w:rsidR="00ED0EC8" w14:paraId="60EA1E83" w14:textId="77777777" w:rsidTr="00261744">
        <w:trPr>
          <w:trHeight w:val="461"/>
        </w:trPr>
        <w:tc>
          <w:tcPr>
            <w:tcW w:w="2896" w:type="dxa"/>
          </w:tcPr>
          <w:p w14:paraId="69F00CE1" w14:textId="5652456E" w:rsidR="00ED0EC8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  <w:p w14:paraId="392B106B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523" w:type="dxa"/>
          </w:tcPr>
          <w:p w14:paraId="4421BC4D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36" w:type="dxa"/>
          </w:tcPr>
          <w:p w14:paraId="5D41B13C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616" w:type="dxa"/>
          </w:tcPr>
          <w:p w14:paraId="3C392DC7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1870" w:type="dxa"/>
          </w:tcPr>
          <w:p w14:paraId="789E031B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261744" w14:paraId="3D854626" w14:textId="77777777" w:rsidTr="00261744">
        <w:trPr>
          <w:trHeight w:val="461"/>
        </w:trPr>
        <w:tc>
          <w:tcPr>
            <w:tcW w:w="2896" w:type="dxa"/>
          </w:tcPr>
          <w:p w14:paraId="4F0A5DBE" w14:textId="6CC669C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NS_AccountStatusID</w:t>
            </w:r>
            <w:proofErr w:type="spellEnd"/>
          </w:p>
        </w:tc>
        <w:tc>
          <w:tcPr>
            <w:tcW w:w="2523" w:type="dxa"/>
          </w:tcPr>
          <w:p w14:paraId="5BBB186A" w14:textId="12D56113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536" w:type="dxa"/>
          </w:tcPr>
          <w:p w14:paraId="33A484E8" w14:textId="1EF9BE97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1616" w:type="dxa"/>
          </w:tcPr>
          <w:p w14:paraId="498B8F6C" w14:textId="6E117288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</w:t>
            </w:r>
            <w:proofErr w:type="spellEnd"/>
          </w:p>
        </w:tc>
        <w:tc>
          <w:tcPr>
            <w:tcW w:w="1870" w:type="dxa"/>
          </w:tcPr>
          <w:p w14:paraId="0A0A0598" w14:textId="2E63B6C8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ID</w:t>
            </w:r>
            <w:proofErr w:type="spellEnd"/>
          </w:p>
        </w:tc>
      </w:tr>
      <w:tr w:rsidR="00261744" w14:paraId="059FCFF0" w14:textId="77777777" w:rsidTr="00261744">
        <w:trPr>
          <w:trHeight w:val="461"/>
        </w:trPr>
        <w:tc>
          <w:tcPr>
            <w:tcW w:w="2896" w:type="dxa"/>
          </w:tcPr>
          <w:p w14:paraId="5ABAB35E" w14:textId="12068C8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NS_PassportNumber</w:t>
            </w:r>
            <w:proofErr w:type="spellEnd"/>
          </w:p>
        </w:tc>
        <w:tc>
          <w:tcPr>
            <w:tcW w:w="2523" w:type="dxa"/>
          </w:tcPr>
          <w:p w14:paraId="47801256" w14:textId="6AD1272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536" w:type="dxa"/>
          </w:tcPr>
          <w:p w14:paraId="174C4A62" w14:textId="342B8BA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616" w:type="dxa"/>
          </w:tcPr>
          <w:p w14:paraId="64CE3C9C" w14:textId="625A727F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1870" w:type="dxa"/>
          </w:tcPr>
          <w:p w14:paraId="56F8108D" w14:textId="42E76F0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</w:tr>
      <w:tr w:rsidR="00261744" w14:paraId="16EFEED0" w14:textId="77777777" w:rsidTr="00261744">
        <w:trPr>
          <w:trHeight w:val="461"/>
        </w:trPr>
        <w:tc>
          <w:tcPr>
            <w:tcW w:w="2896" w:type="dxa"/>
          </w:tcPr>
          <w:p w14:paraId="451553AD" w14:textId="7C9670A3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NS_TellerID</w:t>
            </w:r>
            <w:proofErr w:type="spellEnd"/>
          </w:p>
        </w:tc>
        <w:tc>
          <w:tcPr>
            <w:tcW w:w="2523" w:type="dxa"/>
          </w:tcPr>
          <w:p w14:paraId="5E37F4E1" w14:textId="7218BB93" w:rsidR="00261744" w:rsidRDefault="00261744" w:rsidP="0026174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536" w:type="dxa"/>
          </w:tcPr>
          <w:p w14:paraId="23BA3E32" w14:textId="059A71D3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1616" w:type="dxa"/>
          </w:tcPr>
          <w:p w14:paraId="3AF0D191" w14:textId="6022EB24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1870" w:type="dxa"/>
          </w:tcPr>
          <w:p w14:paraId="43A47381" w14:textId="285E6FE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010D02DC" w14:textId="49F85D8B" w:rsidR="00ED0EC8" w:rsidRDefault="00ED0EC8" w:rsidP="00ED0EC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690F2052" w14:textId="77ECC006" w:rsidR="00FB7C6A" w:rsidRDefault="00FB7C6A" w:rsidP="00FB7C6A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508FB119" w14:textId="3389DCEE" w:rsidR="00792659" w:rsidRDefault="00792659" w:rsidP="00FB7C6A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AED6FED" w14:textId="77777777" w:rsidR="00792659" w:rsidRDefault="00792659" w:rsidP="00FB7C6A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AB9313A" w14:textId="77777777" w:rsidR="00F53C68" w:rsidRDefault="00F53C68" w:rsidP="00F53C6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1268" w:type="dxa"/>
        <w:tblInd w:w="-1085" w:type="dxa"/>
        <w:tblLayout w:type="fixed"/>
        <w:tblLook w:val="04A0" w:firstRow="1" w:lastRow="0" w:firstColumn="1" w:lastColumn="0" w:noHBand="0" w:noVBand="1"/>
      </w:tblPr>
      <w:tblGrid>
        <w:gridCol w:w="3600"/>
        <w:gridCol w:w="2610"/>
        <w:gridCol w:w="2700"/>
        <w:gridCol w:w="2358"/>
      </w:tblGrid>
      <w:tr w:rsidR="00F53C68" w14:paraId="3F39AD4B" w14:textId="77777777" w:rsidTr="00F92613">
        <w:trPr>
          <w:trHeight w:val="451"/>
        </w:trPr>
        <w:tc>
          <w:tcPr>
            <w:tcW w:w="3600" w:type="dxa"/>
          </w:tcPr>
          <w:p w14:paraId="6DA243AD" w14:textId="77777777" w:rsidR="00F53C68" w:rsidRPr="008A6832" w:rsidRDefault="00F53C6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610" w:type="dxa"/>
          </w:tcPr>
          <w:p w14:paraId="050B3A3D" w14:textId="77777777" w:rsidR="00F53C68" w:rsidRPr="008A6832" w:rsidRDefault="00F53C6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00" w:type="dxa"/>
          </w:tcPr>
          <w:p w14:paraId="1AC5E957" w14:textId="77777777" w:rsidR="00F53C68" w:rsidRPr="008A6832" w:rsidRDefault="00F53C6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358" w:type="dxa"/>
          </w:tcPr>
          <w:p w14:paraId="35956468" w14:textId="77777777" w:rsidR="00F53C68" w:rsidRPr="008A6832" w:rsidRDefault="00F53C6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F53C68" w14:paraId="5F86F115" w14:textId="77777777" w:rsidTr="00F92613">
        <w:trPr>
          <w:trHeight w:val="451"/>
        </w:trPr>
        <w:tc>
          <w:tcPr>
            <w:tcW w:w="3600" w:type="dxa"/>
          </w:tcPr>
          <w:p w14:paraId="22B9E2FA" w14:textId="4D4F4D3E" w:rsidR="00F53C68" w:rsidRPr="00E441AD" w:rsidRDefault="00F53C6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="00D72F90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S_</w:t>
            </w:r>
            <w:r w:rsidR="000A7118"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2610" w:type="dxa"/>
          </w:tcPr>
          <w:p w14:paraId="5045444C" w14:textId="77777777" w:rsidR="00F53C68" w:rsidRPr="00E441AD" w:rsidRDefault="00F53C6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700" w:type="dxa"/>
          </w:tcPr>
          <w:p w14:paraId="0C59E949" w14:textId="6FFDEC97" w:rsidR="00F53C68" w:rsidRPr="00CD7439" w:rsidRDefault="000A711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2358" w:type="dxa"/>
          </w:tcPr>
          <w:p w14:paraId="7057488B" w14:textId="78A0EA44" w:rsidR="00F53C68" w:rsidRPr="00CD7439" w:rsidRDefault="000A7118" w:rsidP="00EF5D7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61029273" w14:textId="77777777" w:rsidR="00F53C68" w:rsidRDefault="00F53C68" w:rsidP="00F92613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8B61A5A" w14:textId="2C3ED20D" w:rsidR="00ED0EC8" w:rsidRDefault="00ED0EC8" w:rsidP="00ED0EC8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1250" w:type="dxa"/>
        <w:tblInd w:w="-1085" w:type="dxa"/>
        <w:tblLayout w:type="fixed"/>
        <w:tblLook w:val="04A0" w:firstRow="1" w:lastRow="0" w:firstColumn="1" w:lastColumn="0" w:noHBand="0" w:noVBand="1"/>
      </w:tblPr>
      <w:tblGrid>
        <w:gridCol w:w="3600"/>
        <w:gridCol w:w="1890"/>
        <w:gridCol w:w="2340"/>
        <w:gridCol w:w="3420"/>
      </w:tblGrid>
      <w:tr w:rsidR="00ED0EC8" w14:paraId="70A7CED0" w14:textId="77777777" w:rsidTr="00F92613">
        <w:trPr>
          <w:trHeight w:val="461"/>
        </w:trPr>
        <w:tc>
          <w:tcPr>
            <w:tcW w:w="3600" w:type="dxa"/>
          </w:tcPr>
          <w:p w14:paraId="3D1DADC9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890" w:type="dxa"/>
          </w:tcPr>
          <w:p w14:paraId="36A0CF9D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340" w:type="dxa"/>
          </w:tcPr>
          <w:p w14:paraId="52497A79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420" w:type="dxa"/>
          </w:tcPr>
          <w:p w14:paraId="67EC55E3" w14:textId="77777777" w:rsidR="00ED0EC8" w:rsidRPr="008A6832" w:rsidRDefault="00ED0EC8" w:rsidP="00EF5D7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261744" w14:paraId="1557D7C0" w14:textId="77777777" w:rsidTr="00F92613">
        <w:trPr>
          <w:trHeight w:val="461"/>
        </w:trPr>
        <w:tc>
          <w:tcPr>
            <w:tcW w:w="3600" w:type="dxa"/>
          </w:tcPr>
          <w:p w14:paraId="5470A976" w14:textId="35C3371F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_AccountStatusID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1890" w:type="dxa"/>
          </w:tcPr>
          <w:p w14:paraId="012200F8" w14:textId="1D267D66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340" w:type="dxa"/>
          </w:tcPr>
          <w:p w14:paraId="108BC931" w14:textId="68A5836D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3420" w:type="dxa"/>
          </w:tcPr>
          <w:p w14:paraId="5DB21EE3" w14:textId="30AFD07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61744" w14:paraId="1E1BEFC7" w14:textId="77777777" w:rsidTr="00F92613">
        <w:trPr>
          <w:trHeight w:val="461"/>
        </w:trPr>
        <w:tc>
          <w:tcPr>
            <w:tcW w:w="3600" w:type="dxa"/>
          </w:tcPr>
          <w:p w14:paraId="514DCF43" w14:textId="70E760F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S_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_Length</w:t>
            </w:r>
            <w:proofErr w:type="spellEnd"/>
          </w:p>
        </w:tc>
        <w:tc>
          <w:tcPr>
            <w:tcW w:w="1890" w:type="dxa"/>
          </w:tcPr>
          <w:p w14:paraId="31152EEF" w14:textId="12F9616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340" w:type="dxa"/>
          </w:tcPr>
          <w:p w14:paraId="14B64864" w14:textId="47B9D5A9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  <w:tc>
          <w:tcPr>
            <w:tcW w:w="3420" w:type="dxa"/>
          </w:tcPr>
          <w:p w14:paraId="3003D555" w14:textId="262A10B4" w:rsidR="00261744" w:rsidRPr="00E441AD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61744" w14:paraId="3E8CF97C" w14:textId="77777777" w:rsidTr="00F92613">
        <w:trPr>
          <w:trHeight w:val="461"/>
        </w:trPr>
        <w:tc>
          <w:tcPr>
            <w:tcW w:w="3600" w:type="dxa"/>
          </w:tcPr>
          <w:p w14:paraId="5A752389" w14:textId="0F07C7C6" w:rsidR="00261744" w:rsidRPr="00A357B8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ANS_TellerID_Length</w:t>
            </w:r>
            <w:proofErr w:type="spellEnd"/>
          </w:p>
        </w:tc>
        <w:tc>
          <w:tcPr>
            <w:tcW w:w="1890" w:type="dxa"/>
          </w:tcPr>
          <w:p w14:paraId="5AE119A8" w14:textId="46B4EBE2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340" w:type="dxa"/>
          </w:tcPr>
          <w:p w14:paraId="08A22889" w14:textId="3F469F7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3420" w:type="dxa"/>
          </w:tcPr>
          <w:p w14:paraId="4FF9D5D4" w14:textId="33B0F169" w:rsidR="00261744" w:rsidRPr="00E441AD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364A1B38" w14:textId="77777777" w:rsidR="00F53C68" w:rsidRDefault="00F53C68" w:rsidP="00F53C68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276837A" w14:textId="779EC419" w:rsidR="00F80D1A" w:rsidRDefault="00F80D1A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F8270D0" w14:textId="68EF4736" w:rsidR="004C3A07" w:rsidRDefault="004C3A07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E8BCCF1" w14:textId="144209BA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47BE5AF" w14:textId="60273E7E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C955265" w14:textId="6786D8BC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B35A1A7" w14:textId="13875917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A717D87" w14:textId="7EE98A64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06F232D" w14:textId="22A55123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B2672BF" w14:textId="4D0CEAB8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3956CD0" w14:textId="167C247B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3905003" w14:textId="425A47F3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C870C59" w14:textId="77777777" w:rsidR="00F92613" w:rsidRDefault="00F92613" w:rsidP="00C45A2B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BDC1E5C" w14:textId="50C46054" w:rsidR="006B58A0" w:rsidRPr="0014656E" w:rsidRDefault="006B58A0" w:rsidP="00BE1984">
      <w:pPr>
        <w:pStyle w:val="Heading2"/>
        <w:numPr>
          <w:ilvl w:val="0"/>
          <w:numId w:val="38"/>
        </w:numPr>
      </w:pPr>
      <w:proofErr w:type="spellStart"/>
      <w:r>
        <w:lastRenderedPageBreak/>
        <w:t>AccountBonusSavings</w:t>
      </w:r>
      <w:proofErr w:type="spellEnd"/>
      <w:r w:rsidRPr="0014656E">
        <w:t xml:space="preserve"> Table: </w:t>
      </w:r>
    </w:p>
    <w:tbl>
      <w:tblPr>
        <w:tblStyle w:val="TableGrid"/>
        <w:tblpPr w:leftFromText="180" w:rightFromText="180" w:vertAnchor="text" w:horzAnchor="margin" w:tblpXSpec="center" w:tblpY="114"/>
        <w:tblW w:w="11155" w:type="dxa"/>
        <w:tblLayout w:type="fixed"/>
        <w:tblLook w:val="04A0" w:firstRow="1" w:lastRow="0" w:firstColumn="1" w:lastColumn="0" w:noHBand="0" w:noVBand="1"/>
      </w:tblPr>
      <w:tblGrid>
        <w:gridCol w:w="2700"/>
        <w:gridCol w:w="1440"/>
        <w:gridCol w:w="1530"/>
        <w:gridCol w:w="1525"/>
        <w:gridCol w:w="2150"/>
        <w:gridCol w:w="1810"/>
      </w:tblGrid>
      <w:tr w:rsidR="007136F6" w14:paraId="2EB646FC" w14:textId="77777777" w:rsidTr="00F92613">
        <w:trPr>
          <w:trHeight w:val="447"/>
        </w:trPr>
        <w:tc>
          <w:tcPr>
            <w:tcW w:w="2700" w:type="dxa"/>
          </w:tcPr>
          <w:p w14:paraId="7DE9AD50" w14:textId="3F95E8E2" w:rsidR="007136F6" w:rsidRPr="007136F6" w:rsidRDefault="007136F6" w:rsidP="007136F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36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440" w:type="dxa"/>
          </w:tcPr>
          <w:p w14:paraId="08AABE97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195E6952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525" w:type="dxa"/>
          </w:tcPr>
          <w:p w14:paraId="55FB26AF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2150" w:type="dxa"/>
          </w:tcPr>
          <w:p w14:paraId="1F07F4BF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0F450FD1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10" w:type="dxa"/>
          </w:tcPr>
          <w:p w14:paraId="677C82E4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136F6" w14:paraId="412570AA" w14:textId="77777777" w:rsidTr="00F92613">
        <w:trPr>
          <w:trHeight w:val="459"/>
        </w:trPr>
        <w:tc>
          <w:tcPr>
            <w:tcW w:w="2700" w:type="dxa"/>
          </w:tcPr>
          <w:p w14:paraId="7196DCAD" w14:textId="2412CE53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SAccountNumber</w:t>
            </w:r>
            <w:proofErr w:type="spellEnd"/>
          </w:p>
        </w:tc>
        <w:tc>
          <w:tcPr>
            <w:tcW w:w="1440" w:type="dxa"/>
          </w:tcPr>
          <w:p w14:paraId="439CBB61" w14:textId="5AF318AE" w:rsidR="007136F6" w:rsidRDefault="00792659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6ECD4CAE" w14:textId="405EB02B" w:rsidR="007136F6" w:rsidRDefault="000B40F8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25" w:type="dxa"/>
          </w:tcPr>
          <w:p w14:paraId="5503A43F" w14:textId="418EBDFC" w:rsidR="007136F6" w:rsidRDefault="00D72F90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r w:rsidR="007136F6">
              <w:rPr>
                <w:rFonts w:ascii="Times New Roman" w:hAnsi="Times New Roman" w:cs="Times New Roman"/>
                <w:sz w:val="24"/>
                <w:szCs w:val="24"/>
              </w:rPr>
              <w:t xml:space="preserve"> Key</w:t>
            </w:r>
          </w:p>
        </w:tc>
        <w:tc>
          <w:tcPr>
            <w:tcW w:w="2150" w:type="dxa"/>
          </w:tcPr>
          <w:p w14:paraId="07C0FA9A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–</w:t>
            </w:r>
          </w:p>
          <w:p w14:paraId="115AA723" w14:textId="6871B2F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000001</w:t>
            </w:r>
          </w:p>
        </w:tc>
        <w:tc>
          <w:tcPr>
            <w:tcW w:w="1810" w:type="dxa"/>
          </w:tcPr>
          <w:p w14:paraId="5DCA9E3D" w14:textId="7C38659C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000005</w:t>
            </w:r>
          </w:p>
        </w:tc>
      </w:tr>
      <w:tr w:rsidR="007136F6" w14:paraId="3AC94381" w14:textId="77777777" w:rsidTr="00F92613">
        <w:trPr>
          <w:trHeight w:val="459"/>
        </w:trPr>
        <w:tc>
          <w:tcPr>
            <w:tcW w:w="2700" w:type="dxa"/>
          </w:tcPr>
          <w:p w14:paraId="545FEFD1" w14:textId="16831974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SAccountBalance</w:t>
            </w:r>
            <w:proofErr w:type="spellEnd"/>
          </w:p>
        </w:tc>
        <w:tc>
          <w:tcPr>
            <w:tcW w:w="1440" w:type="dxa"/>
          </w:tcPr>
          <w:p w14:paraId="7F7FF864" w14:textId="6593C73E" w:rsidR="007136F6" w:rsidRDefault="00CE7AC0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ey</w:t>
            </w:r>
          </w:p>
        </w:tc>
        <w:tc>
          <w:tcPr>
            <w:tcW w:w="1530" w:type="dxa"/>
          </w:tcPr>
          <w:p w14:paraId="6B6921DE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25" w:type="dxa"/>
          </w:tcPr>
          <w:p w14:paraId="3B452022" w14:textId="4361CC88" w:rsidR="007136F6" w:rsidRDefault="008632EB" w:rsidP="008632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150" w:type="dxa"/>
          </w:tcPr>
          <w:p w14:paraId="65EE9423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0CB5F01D" w14:textId="494CCE94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45.34</w:t>
            </w:r>
          </w:p>
        </w:tc>
      </w:tr>
      <w:tr w:rsidR="00261744" w14:paraId="62504D30" w14:textId="77777777" w:rsidTr="00F92613">
        <w:trPr>
          <w:trHeight w:val="459"/>
        </w:trPr>
        <w:tc>
          <w:tcPr>
            <w:tcW w:w="2700" w:type="dxa"/>
          </w:tcPr>
          <w:p w14:paraId="171D09DB" w14:textId="6760E3C4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1440" w:type="dxa"/>
          </w:tcPr>
          <w:p w14:paraId="500FC311" w14:textId="0B0ED775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07BB38F9" w14:textId="536C63A4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525" w:type="dxa"/>
          </w:tcPr>
          <w:p w14:paraId="00377701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ADD0E78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,</w:t>
            </w:r>
          </w:p>
          <w:p w14:paraId="34855B1C" w14:textId="3D80F8C6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150" w:type="dxa"/>
          </w:tcPr>
          <w:p w14:paraId="7B0512EA" w14:textId="17D48A7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0CB3A1BB" w14:textId="4FCFC19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000002</w:t>
            </w:r>
          </w:p>
        </w:tc>
      </w:tr>
      <w:tr w:rsidR="00261744" w14:paraId="149C52B5" w14:textId="77777777" w:rsidTr="00F92613">
        <w:trPr>
          <w:trHeight w:val="459"/>
        </w:trPr>
        <w:tc>
          <w:tcPr>
            <w:tcW w:w="2700" w:type="dxa"/>
          </w:tcPr>
          <w:p w14:paraId="562F83D4" w14:textId="10BAEE2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440" w:type="dxa"/>
          </w:tcPr>
          <w:p w14:paraId="77E13F4B" w14:textId="6E4FA72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174613F0" w14:textId="00CCAAF0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525" w:type="dxa"/>
          </w:tcPr>
          <w:p w14:paraId="46C660F9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43831B9B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7677A30B" w14:textId="17C6E4E0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2150" w:type="dxa"/>
          </w:tcPr>
          <w:p w14:paraId="66B6DA6D" w14:textId="4447178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0FE66423" w14:textId="765D773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5336544</w:t>
            </w:r>
          </w:p>
        </w:tc>
      </w:tr>
      <w:tr w:rsidR="00261744" w14:paraId="22021A0D" w14:textId="77777777" w:rsidTr="00F92613">
        <w:trPr>
          <w:trHeight w:val="459"/>
        </w:trPr>
        <w:tc>
          <w:tcPr>
            <w:tcW w:w="2700" w:type="dxa"/>
          </w:tcPr>
          <w:p w14:paraId="0E7B9039" w14:textId="7AB2900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1440" w:type="dxa"/>
          </w:tcPr>
          <w:p w14:paraId="35589B5F" w14:textId="2F4B6449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34D5BFD" w14:textId="7A5309F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525" w:type="dxa"/>
          </w:tcPr>
          <w:p w14:paraId="5EB2A445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0654CD00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,</w:t>
            </w:r>
          </w:p>
          <w:p w14:paraId="69CEAF88" w14:textId="7E493BF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2150" w:type="dxa"/>
          </w:tcPr>
          <w:p w14:paraId="3930DE35" w14:textId="5A8F1B3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22C95D04" w14:textId="3F142A1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3</w:t>
            </w:r>
          </w:p>
        </w:tc>
      </w:tr>
      <w:tr w:rsidR="00261744" w14:paraId="7A2F298D" w14:textId="77777777" w:rsidTr="00F92613">
        <w:trPr>
          <w:trHeight w:val="459"/>
        </w:trPr>
        <w:tc>
          <w:tcPr>
            <w:tcW w:w="2700" w:type="dxa"/>
          </w:tcPr>
          <w:p w14:paraId="4C1DA1E0" w14:textId="42BC662D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1440" w:type="dxa"/>
          </w:tcPr>
          <w:p w14:paraId="27D7EA17" w14:textId="318B4393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213C346C" w14:textId="46AC23C9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525" w:type="dxa"/>
          </w:tcPr>
          <w:p w14:paraId="169891BF" w14:textId="54E5B780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2150" w:type="dxa"/>
          </w:tcPr>
          <w:p w14:paraId="761C0CD2" w14:textId="0BBD8F6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2D24DC96" w14:textId="02333D76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6FAA82F2" w14:textId="77777777" w:rsidR="004C3A07" w:rsidRDefault="004C3A07" w:rsidP="007136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85D235A" w14:textId="77777777" w:rsidR="007136F6" w:rsidRPr="00F174D7" w:rsidRDefault="007136F6" w:rsidP="007136F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1428" w:type="dxa"/>
        <w:tblInd w:w="-1395" w:type="dxa"/>
        <w:tblLook w:val="04A0" w:firstRow="1" w:lastRow="0" w:firstColumn="1" w:lastColumn="0" w:noHBand="0" w:noVBand="1"/>
      </w:tblPr>
      <w:tblGrid>
        <w:gridCol w:w="2883"/>
        <w:gridCol w:w="2403"/>
        <w:gridCol w:w="2656"/>
        <w:gridCol w:w="1616"/>
        <w:gridCol w:w="1870"/>
      </w:tblGrid>
      <w:tr w:rsidR="007136F6" w14:paraId="60F8F9AA" w14:textId="77777777" w:rsidTr="00255036">
        <w:trPr>
          <w:trHeight w:val="461"/>
        </w:trPr>
        <w:tc>
          <w:tcPr>
            <w:tcW w:w="2883" w:type="dxa"/>
          </w:tcPr>
          <w:p w14:paraId="68220CEF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  <w:p w14:paraId="7D571379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403" w:type="dxa"/>
          </w:tcPr>
          <w:p w14:paraId="10930351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656" w:type="dxa"/>
          </w:tcPr>
          <w:p w14:paraId="72F305BA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616" w:type="dxa"/>
          </w:tcPr>
          <w:p w14:paraId="702F9F76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1870" w:type="dxa"/>
          </w:tcPr>
          <w:p w14:paraId="6E056B79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261744" w14:paraId="49030CCB" w14:textId="77777777" w:rsidTr="00255036">
        <w:trPr>
          <w:trHeight w:val="461"/>
        </w:trPr>
        <w:tc>
          <w:tcPr>
            <w:tcW w:w="2883" w:type="dxa"/>
          </w:tcPr>
          <w:p w14:paraId="188BA887" w14:textId="15D7A996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BS_AccountStatusID</w:t>
            </w:r>
            <w:proofErr w:type="spellEnd"/>
          </w:p>
        </w:tc>
        <w:tc>
          <w:tcPr>
            <w:tcW w:w="2403" w:type="dxa"/>
          </w:tcPr>
          <w:p w14:paraId="40CD02CF" w14:textId="0D91AB66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656" w:type="dxa"/>
          </w:tcPr>
          <w:p w14:paraId="13F188C8" w14:textId="28691B9B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1616" w:type="dxa"/>
          </w:tcPr>
          <w:p w14:paraId="3419225F" w14:textId="6354E1F2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</w:t>
            </w:r>
            <w:proofErr w:type="spellEnd"/>
          </w:p>
        </w:tc>
        <w:tc>
          <w:tcPr>
            <w:tcW w:w="1870" w:type="dxa"/>
          </w:tcPr>
          <w:p w14:paraId="43485574" w14:textId="4A6CFC8C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ID</w:t>
            </w:r>
            <w:proofErr w:type="spellEnd"/>
          </w:p>
        </w:tc>
      </w:tr>
      <w:tr w:rsidR="00D72F90" w14:paraId="5959F57C" w14:textId="77777777" w:rsidTr="00255036">
        <w:trPr>
          <w:trHeight w:val="461"/>
        </w:trPr>
        <w:tc>
          <w:tcPr>
            <w:tcW w:w="2883" w:type="dxa"/>
          </w:tcPr>
          <w:p w14:paraId="6598F95B" w14:textId="0074D848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</w:t>
            </w:r>
            <w:r w:rsidR="0039169F">
              <w:rPr>
                <w:rFonts w:ascii="Times New Roman" w:hAnsi="Times New Roman" w:cs="Times New Roman"/>
                <w:sz w:val="24"/>
                <w:szCs w:val="24"/>
              </w:rPr>
              <w:t>B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PassportNumber</w:t>
            </w:r>
            <w:proofErr w:type="spellEnd"/>
          </w:p>
        </w:tc>
        <w:tc>
          <w:tcPr>
            <w:tcW w:w="2403" w:type="dxa"/>
          </w:tcPr>
          <w:p w14:paraId="38A30F58" w14:textId="41F34A8F" w:rsidR="00D72F90" w:rsidRDefault="00D72F90" w:rsidP="00D72F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656" w:type="dxa"/>
          </w:tcPr>
          <w:p w14:paraId="62908366" w14:textId="6900FC65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616" w:type="dxa"/>
          </w:tcPr>
          <w:p w14:paraId="5D0DD77D" w14:textId="79802512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1870" w:type="dxa"/>
          </w:tcPr>
          <w:p w14:paraId="7710C4C7" w14:textId="441B1C79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</w:tr>
      <w:tr w:rsidR="00D72F90" w14:paraId="453D2C5D" w14:textId="77777777" w:rsidTr="00255036">
        <w:trPr>
          <w:trHeight w:val="461"/>
        </w:trPr>
        <w:tc>
          <w:tcPr>
            <w:tcW w:w="2883" w:type="dxa"/>
          </w:tcPr>
          <w:p w14:paraId="7431008E" w14:textId="63AF070F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BS_TellerID</w:t>
            </w:r>
            <w:proofErr w:type="spellEnd"/>
          </w:p>
        </w:tc>
        <w:tc>
          <w:tcPr>
            <w:tcW w:w="2403" w:type="dxa"/>
          </w:tcPr>
          <w:p w14:paraId="16EF4A30" w14:textId="7500A051" w:rsidR="00D72F90" w:rsidRDefault="00D72F90" w:rsidP="00D72F90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656" w:type="dxa"/>
          </w:tcPr>
          <w:p w14:paraId="74FDDDFD" w14:textId="65DFA321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1616" w:type="dxa"/>
          </w:tcPr>
          <w:p w14:paraId="4A3A28D9" w14:textId="77777777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1870" w:type="dxa"/>
          </w:tcPr>
          <w:p w14:paraId="343DE313" w14:textId="77777777" w:rsidR="00D72F90" w:rsidRDefault="00D72F90" w:rsidP="00D72F9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406D7F3F" w14:textId="75A7B7DC" w:rsidR="00D72F90" w:rsidRDefault="00D72F90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3E455E5F" w14:textId="4813DFDC" w:rsidR="00F92613" w:rsidRDefault="00F92613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3D7FE3E6" w14:textId="6E56B463" w:rsidR="00792659" w:rsidRDefault="00792659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0F531EE6" w14:textId="77777777" w:rsidR="00792659" w:rsidRDefault="00792659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1C7B7B3E" w14:textId="69FA3FC6" w:rsidR="007136F6" w:rsidRDefault="007136F6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600"/>
        <w:gridCol w:w="2430"/>
        <w:gridCol w:w="2700"/>
        <w:gridCol w:w="2250"/>
      </w:tblGrid>
      <w:tr w:rsidR="007136F6" w14:paraId="1C33D38F" w14:textId="77777777" w:rsidTr="00F92613">
        <w:trPr>
          <w:trHeight w:val="461"/>
        </w:trPr>
        <w:tc>
          <w:tcPr>
            <w:tcW w:w="3600" w:type="dxa"/>
          </w:tcPr>
          <w:p w14:paraId="4833AECC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430" w:type="dxa"/>
          </w:tcPr>
          <w:p w14:paraId="01C5A792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00" w:type="dxa"/>
          </w:tcPr>
          <w:p w14:paraId="16BA4F41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250" w:type="dxa"/>
          </w:tcPr>
          <w:p w14:paraId="047F2179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136F6" w14:paraId="7C4F355C" w14:textId="77777777" w:rsidTr="00F92613">
        <w:trPr>
          <w:trHeight w:val="461"/>
        </w:trPr>
        <w:tc>
          <w:tcPr>
            <w:tcW w:w="3600" w:type="dxa"/>
          </w:tcPr>
          <w:p w14:paraId="0B47DC0F" w14:textId="2735CFDC" w:rsidR="007136F6" w:rsidRPr="00E441AD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BS_RegistrationDateTime</w:t>
            </w:r>
            <w:proofErr w:type="spellEnd"/>
          </w:p>
        </w:tc>
        <w:tc>
          <w:tcPr>
            <w:tcW w:w="2430" w:type="dxa"/>
          </w:tcPr>
          <w:p w14:paraId="5ED1ED62" w14:textId="594F2F0C" w:rsidR="007136F6" w:rsidRPr="00E441AD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700" w:type="dxa"/>
          </w:tcPr>
          <w:p w14:paraId="368CC2CF" w14:textId="22F0F951" w:rsidR="007136F6" w:rsidRPr="00CD7439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2250" w:type="dxa"/>
          </w:tcPr>
          <w:p w14:paraId="511A62DA" w14:textId="77777777" w:rsidR="007136F6" w:rsidRPr="00CD7439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6B383B33" w14:textId="5754FCF1" w:rsidR="007136F6" w:rsidRDefault="007136F6" w:rsidP="007136F6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6743F801" w14:textId="77777777" w:rsidR="007136F6" w:rsidRDefault="007136F6" w:rsidP="007136F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420"/>
        <w:gridCol w:w="1530"/>
        <w:gridCol w:w="2610"/>
        <w:gridCol w:w="3420"/>
      </w:tblGrid>
      <w:tr w:rsidR="007136F6" w14:paraId="3CCDB11D" w14:textId="77777777" w:rsidTr="00261744">
        <w:trPr>
          <w:trHeight w:val="461"/>
        </w:trPr>
        <w:tc>
          <w:tcPr>
            <w:tcW w:w="3420" w:type="dxa"/>
          </w:tcPr>
          <w:p w14:paraId="358E2E88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530" w:type="dxa"/>
          </w:tcPr>
          <w:p w14:paraId="2A9BEE06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610" w:type="dxa"/>
          </w:tcPr>
          <w:p w14:paraId="3B07351F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420" w:type="dxa"/>
          </w:tcPr>
          <w:p w14:paraId="1E8DB10B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261744" w14:paraId="1F0D89EA" w14:textId="77777777" w:rsidTr="00261744">
        <w:trPr>
          <w:trHeight w:val="461"/>
        </w:trPr>
        <w:tc>
          <w:tcPr>
            <w:tcW w:w="3420" w:type="dxa"/>
          </w:tcPr>
          <w:p w14:paraId="57EADE91" w14:textId="46E707B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ABS_AccountStatusID</w:t>
            </w:r>
            <w:proofErr w:type="spellEnd"/>
          </w:p>
        </w:tc>
        <w:tc>
          <w:tcPr>
            <w:tcW w:w="1530" w:type="dxa"/>
          </w:tcPr>
          <w:p w14:paraId="68693E1C" w14:textId="28209DF3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610" w:type="dxa"/>
          </w:tcPr>
          <w:p w14:paraId="2880A56B" w14:textId="06584747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3420" w:type="dxa"/>
          </w:tcPr>
          <w:p w14:paraId="6A56CD44" w14:textId="03B313A9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61744" w14:paraId="056934CB" w14:textId="77777777" w:rsidTr="00261744">
        <w:trPr>
          <w:trHeight w:val="461"/>
        </w:trPr>
        <w:tc>
          <w:tcPr>
            <w:tcW w:w="3420" w:type="dxa"/>
          </w:tcPr>
          <w:p w14:paraId="6E530750" w14:textId="653C7E16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BS_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_Length</w:t>
            </w:r>
            <w:proofErr w:type="spellEnd"/>
          </w:p>
        </w:tc>
        <w:tc>
          <w:tcPr>
            <w:tcW w:w="1530" w:type="dxa"/>
          </w:tcPr>
          <w:p w14:paraId="024C81FA" w14:textId="37B6B8A2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610" w:type="dxa"/>
          </w:tcPr>
          <w:p w14:paraId="4C22F550" w14:textId="6291BBA3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  <w:tc>
          <w:tcPr>
            <w:tcW w:w="3420" w:type="dxa"/>
          </w:tcPr>
          <w:p w14:paraId="7429DF52" w14:textId="4CF7CB0E" w:rsidR="00261744" w:rsidRPr="00E441AD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61744" w14:paraId="1754CC57" w14:textId="77777777" w:rsidTr="00261744">
        <w:trPr>
          <w:trHeight w:val="461"/>
        </w:trPr>
        <w:tc>
          <w:tcPr>
            <w:tcW w:w="3420" w:type="dxa"/>
          </w:tcPr>
          <w:p w14:paraId="618A2FFE" w14:textId="750FA933" w:rsidR="00261744" w:rsidRPr="00A357B8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ABS_TellerID_Length</w:t>
            </w:r>
            <w:proofErr w:type="spellEnd"/>
          </w:p>
        </w:tc>
        <w:tc>
          <w:tcPr>
            <w:tcW w:w="1530" w:type="dxa"/>
          </w:tcPr>
          <w:p w14:paraId="0D60176A" w14:textId="3253AE6D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610" w:type="dxa"/>
          </w:tcPr>
          <w:p w14:paraId="3A6F05D0" w14:textId="7F22513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3420" w:type="dxa"/>
          </w:tcPr>
          <w:p w14:paraId="503EE144" w14:textId="5935A782" w:rsidR="00261744" w:rsidRPr="00E441AD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09A27EB5" w14:textId="77777777" w:rsidR="007136F6" w:rsidRDefault="007136F6" w:rsidP="007136F6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9E3ABE3" w14:textId="77777777" w:rsidR="007136F6" w:rsidRDefault="007136F6" w:rsidP="007136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AD43D11" w14:textId="7EEF087D" w:rsidR="006B58A0" w:rsidRDefault="006B58A0" w:rsidP="006B58A0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33259E98" w14:textId="4541F85F" w:rsidR="00F92613" w:rsidRDefault="00F92613" w:rsidP="006B58A0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EE23579" w14:textId="172A1816" w:rsidR="00F92613" w:rsidRDefault="00F92613" w:rsidP="006B58A0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4EAAF27" w14:textId="77777777" w:rsidR="00F92613" w:rsidRDefault="00F92613" w:rsidP="006B58A0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4B379F0D" w14:textId="2FC104C7" w:rsidR="006B58A0" w:rsidRDefault="006B58A0" w:rsidP="006B58A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AE11F3C" w14:textId="301B07B8" w:rsidR="006B58A0" w:rsidRDefault="006B58A0" w:rsidP="006B58A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803EB9F" w14:textId="77777777" w:rsidR="00D72F90" w:rsidRDefault="00D72F90" w:rsidP="006B58A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D60EAE2" w14:textId="7A4E369E" w:rsidR="006B58A0" w:rsidRDefault="006B58A0" w:rsidP="006B58A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592483B" w14:textId="77777777" w:rsidR="00F92613" w:rsidRDefault="00F92613" w:rsidP="006B58A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5661532" w14:textId="77777777" w:rsidR="00BE262B" w:rsidRDefault="00BE262B" w:rsidP="006B58A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9DC9C86" w14:textId="4E2137EE" w:rsidR="006B58A0" w:rsidRPr="0014656E" w:rsidRDefault="006B58A0" w:rsidP="00BE1984">
      <w:pPr>
        <w:pStyle w:val="Heading2"/>
        <w:numPr>
          <w:ilvl w:val="0"/>
          <w:numId w:val="38"/>
        </w:numPr>
      </w:pPr>
      <w:proofErr w:type="spellStart"/>
      <w:r>
        <w:lastRenderedPageBreak/>
        <w:t>AccountPremierSavings</w:t>
      </w:r>
      <w:proofErr w:type="spellEnd"/>
      <w:r w:rsidRPr="0014656E">
        <w:t xml:space="preserve"> Table: </w:t>
      </w:r>
    </w:p>
    <w:tbl>
      <w:tblPr>
        <w:tblStyle w:val="TableGrid"/>
        <w:tblpPr w:leftFromText="180" w:rightFromText="180" w:vertAnchor="text" w:horzAnchor="margin" w:tblpXSpec="center" w:tblpY="114"/>
        <w:tblW w:w="10965" w:type="dxa"/>
        <w:tblLayout w:type="fixed"/>
        <w:tblLook w:val="04A0" w:firstRow="1" w:lastRow="0" w:firstColumn="1" w:lastColumn="0" w:noHBand="0" w:noVBand="1"/>
      </w:tblPr>
      <w:tblGrid>
        <w:gridCol w:w="2700"/>
        <w:gridCol w:w="1440"/>
        <w:gridCol w:w="1530"/>
        <w:gridCol w:w="1705"/>
        <w:gridCol w:w="1970"/>
        <w:gridCol w:w="1620"/>
      </w:tblGrid>
      <w:tr w:rsidR="007136F6" w14:paraId="57F394C0" w14:textId="77777777" w:rsidTr="00F92613">
        <w:trPr>
          <w:trHeight w:val="447"/>
        </w:trPr>
        <w:tc>
          <w:tcPr>
            <w:tcW w:w="2700" w:type="dxa"/>
          </w:tcPr>
          <w:p w14:paraId="077AE57E" w14:textId="77777777" w:rsidR="007136F6" w:rsidRPr="007136F6" w:rsidRDefault="007136F6" w:rsidP="007136F6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136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440" w:type="dxa"/>
          </w:tcPr>
          <w:p w14:paraId="10C2C49B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1AFD19C5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705" w:type="dxa"/>
          </w:tcPr>
          <w:p w14:paraId="7AD25B87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70" w:type="dxa"/>
          </w:tcPr>
          <w:p w14:paraId="730E3663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034966FC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620" w:type="dxa"/>
          </w:tcPr>
          <w:p w14:paraId="32007E21" w14:textId="77777777" w:rsidR="007136F6" w:rsidRPr="006F34E1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7136F6" w14:paraId="19A34679" w14:textId="77777777" w:rsidTr="00F92613">
        <w:trPr>
          <w:trHeight w:val="459"/>
        </w:trPr>
        <w:tc>
          <w:tcPr>
            <w:tcW w:w="2700" w:type="dxa"/>
          </w:tcPr>
          <w:p w14:paraId="2AABC122" w14:textId="784378F8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ccountNumber</w:t>
            </w:r>
            <w:proofErr w:type="spellEnd"/>
          </w:p>
        </w:tc>
        <w:tc>
          <w:tcPr>
            <w:tcW w:w="1440" w:type="dxa"/>
          </w:tcPr>
          <w:p w14:paraId="1A1CF44B" w14:textId="79749ECD" w:rsidR="007136F6" w:rsidRDefault="00792659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63D4AAE6" w14:textId="63B78846" w:rsidR="007136F6" w:rsidRDefault="000B40F8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05" w:type="dxa"/>
          </w:tcPr>
          <w:p w14:paraId="70AD2899" w14:textId="728A8D11" w:rsidR="007136F6" w:rsidRDefault="005552C1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</w:t>
            </w:r>
            <w:r w:rsidR="007136F6">
              <w:rPr>
                <w:rFonts w:ascii="Times New Roman" w:hAnsi="Times New Roman" w:cs="Times New Roman"/>
                <w:sz w:val="24"/>
                <w:szCs w:val="24"/>
              </w:rPr>
              <w:t xml:space="preserve"> Key</w:t>
            </w:r>
          </w:p>
        </w:tc>
        <w:tc>
          <w:tcPr>
            <w:tcW w:w="1970" w:type="dxa"/>
          </w:tcPr>
          <w:p w14:paraId="3DFB56C4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–</w:t>
            </w:r>
          </w:p>
          <w:p w14:paraId="6E3C674E" w14:textId="3301F0A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000001</w:t>
            </w:r>
          </w:p>
        </w:tc>
        <w:tc>
          <w:tcPr>
            <w:tcW w:w="1620" w:type="dxa"/>
          </w:tcPr>
          <w:p w14:paraId="1E540DD4" w14:textId="1D7FAEF3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000005</w:t>
            </w:r>
          </w:p>
        </w:tc>
      </w:tr>
      <w:tr w:rsidR="007136F6" w14:paraId="56BE4136" w14:textId="77777777" w:rsidTr="00F92613">
        <w:trPr>
          <w:trHeight w:val="459"/>
        </w:trPr>
        <w:tc>
          <w:tcPr>
            <w:tcW w:w="2700" w:type="dxa"/>
          </w:tcPr>
          <w:p w14:paraId="27D35C3C" w14:textId="0840BF8B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ccountBalance</w:t>
            </w:r>
            <w:proofErr w:type="spellEnd"/>
          </w:p>
        </w:tc>
        <w:tc>
          <w:tcPr>
            <w:tcW w:w="1440" w:type="dxa"/>
          </w:tcPr>
          <w:p w14:paraId="72864030" w14:textId="6BBC250B" w:rsidR="007136F6" w:rsidRDefault="00CE7AC0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ey</w:t>
            </w:r>
          </w:p>
        </w:tc>
        <w:tc>
          <w:tcPr>
            <w:tcW w:w="1530" w:type="dxa"/>
          </w:tcPr>
          <w:p w14:paraId="23595BD6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05" w:type="dxa"/>
          </w:tcPr>
          <w:p w14:paraId="3624F7E2" w14:textId="33FAE1E3" w:rsidR="007136F6" w:rsidRDefault="008632EB" w:rsidP="008632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70" w:type="dxa"/>
          </w:tcPr>
          <w:p w14:paraId="43467C75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022168CD" w14:textId="46943294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45.34</w:t>
            </w:r>
          </w:p>
        </w:tc>
      </w:tr>
      <w:tr w:rsidR="00261744" w14:paraId="5582D3CE" w14:textId="77777777" w:rsidTr="00F92613">
        <w:trPr>
          <w:trHeight w:val="459"/>
        </w:trPr>
        <w:tc>
          <w:tcPr>
            <w:tcW w:w="2700" w:type="dxa"/>
          </w:tcPr>
          <w:p w14:paraId="66E2879C" w14:textId="21C287CF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1440" w:type="dxa"/>
          </w:tcPr>
          <w:p w14:paraId="1B7961FC" w14:textId="3EE0DD00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1AB0D31F" w14:textId="538B29C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05" w:type="dxa"/>
          </w:tcPr>
          <w:p w14:paraId="1CCFB7C1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7C91A83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,</w:t>
            </w:r>
          </w:p>
          <w:p w14:paraId="0CA0062F" w14:textId="290B04A9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70" w:type="dxa"/>
          </w:tcPr>
          <w:p w14:paraId="7219FC35" w14:textId="26BE7E8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69ED73DD" w14:textId="75096858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S000002</w:t>
            </w:r>
          </w:p>
        </w:tc>
      </w:tr>
      <w:tr w:rsidR="00261744" w14:paraId="468B3902" w14:textId="77777777" w:rsidTr="00F92613">
        <w:trPr>
          <w:trHeight w:val="459"/>
        </w:trPr>
        <w:tc>
          <w:tcPr>
            <w:tcW w:w="2700" w:type="dxa"/>
          </w:tcPr>
          <w:p w14:paraId="5BD88C0F" w14:textId="16C99D7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440" w:type="dxa"/>
          </w:tcPr>
          <w:p w14:paraId="1D820B52" w14:textId="4FAB324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0F90389" w14:textId="75B4A94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05" w:type="dxa"/>
          </w:tcPr>
          <w:p w14:paraId="2ECF00AE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659DEAA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C0961D5" w14:textId="50BFF639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70" w:type="dxa"/>
          </w:tcPr>
          <w:p w14:paraId="5EFAF1A8" w14:textId="6F55DA12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5C15AC98" w14:textId="4B9BDDE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65336534</w:t>
            </w:r>
          </w:p>
        </w:tc>
      </w:tr>
      <w:tr w:rsidR="00261744" w14:paraId="09EA6781" w14:textId="77777777" w:rsidTr="00F92613">
        <w:trPr>
          <w:trHeight w:val="459"/>
        </w:trPr>
        <w:tc>
          <w:tcPr>
            <w:tcW w:w="2700" w:type="dxa"/>
          </w:tcPr>
          <w:p w14:paraId="4E061875" w14:textId="359D8A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1440" w:type="dxa"/>
          </w:tcPr>
          <w:p w14:paraId="5AE50CB4" w14:textId="77D5C800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0254B2E" w14:textId="5F66A0D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05" w:type="dxa"/>
          </w:tcPr>
          <w:p w14:paraId="7F35F14F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3775849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,</w:t>
            </w:r>
          </w:p>
          <w:p w14:paraId="51C1EBDE" w14:textId="2482DAA3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70" w:type="dxa"/>
          </w:tcPr>
          <w:p w14:paraId="17827A6B" w14:textId="4B0A6B3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039F1B63" w14:textId="69BF17A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3</w:t>
            </w:r>
          </w:p>
        </w:tc>
      </w:tr>
      <w:tr w:rsidR="00261744" w14:paraId="169E8587" w14:textId="77777777" w:rsidTr="00F92613">
        <w:trPr>
          <w:trHeight w:val="459"/>
        </w:trPr>
        <w:tc>
          <w:tcPr>
            <w:tcW w:w="2700" w:type="dxa"/>
          </w:tcPr>
          <w:p w14:paraId="6616C9E1" w14:textId="2F66480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1440" w:type="dxa"/>
          </w:tcPr>
          <w:p w14:paraId="134BB9DF" w14:textId="0858935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5B266086" w14:textId="491A21DD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05" w:type="dxa"/>
          </w:tcPr>
          <w:p w14:paraId="61AE5BFE" w14:textId="0A91F54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970" w:type="dxa"/>
          </w:tcPr>
          <w:p w14:paraId="790C0852" w14:textId="1C7B5E0A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5DA824F4" w14:textId="43D376C8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3660D9CD" w14:textId="77777777" w:rsidR="00F92613" w:rsidRDefault="00F92613" w:rsidP="007136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B3FB515" w14:textId="26129EC1" w:rsidR="00F92613" w:rsidRPr="00F174D7" w:rsidRDefault="007136F6" w:rsidP="00F92613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1428" w:type="dxa"/>
        <w:tblInd w:w="-1175" w:type="dxa"/>
        <w:tblLook w:val="04A0" w:firstRow="1" w:lastRow="0" w:firstColumn="1" w:lastColumn="0" w:noHBand="0" w:noVBand="1"/>
      </w:tblPr>
      <w:tblGrid>
        <w:gridCol w:w="2857"/>
        <w:gridCol w:w="2549"/>
        <w:gridCol w:w="2536"/>
        <w:gridCol w:w="1616"/>
        <w:gridCol w:w="1870"/>
      </w:tblGrid>
      <w:tr w:rsidR="007136F6" w14:paraId="514479E6" w14:textId="77777777" w:rsidTr="00261744">
        <w:trPr>
          <w:trHeight w:val="461"/>
        </w:trPr>
        <w:tc>
          <w:tcPr>
            <w:tcW w:w="2857" w:type="dxa"/>
          </w:tcPr>
          <w:p w14:paraId="3360BF52" w14:textId="77777777" w:rsidR="007136F6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  <w:p w14:paraId="219885F5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549" w:type="dxa"/>
          </w:tcPr>
          <w:p w14:paraId="7357C152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536" w:type="dxa"/>
          </w:tcPr>
          <w:p w14:paraId="08A06546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616" w:type="dxa"/>
          </w:tcPr>
          <w:p w14:paraId="0C59D2EC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1870" w:type="dxa"/>
          </w:tcPr>
          <w:p w14:paraId="6CFD6CD1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261744" w14:paraId="3C18DB4D" w14:textId="77777777" w:rsidTr="00261744">
        <w:trPr>
          <w:trHeight w:val="461"/>
        </w:trPr>
        <w:tc>
          <w:tcPr>
            <w:tcW w:w="2857" w:type="dxa"/>
          </w:tcPr>
          <w:p w14:paraId="1AADB3F5" w14:textId="45ED6664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PS_AccountStatusID</w:t>
            </w:r>
            <w:proofErr w:type="spellEnd"/>
          </w:p>
        </w:tc>
        <w:tc>
          <w:tcPr>
            <w:tcW w:w="2549" w:type="dxa"/>
          </w:tcPr>
          <w:p w14:paraId="14DD7BAC" w14:textId="3F7DE01F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536" w:type="dxa"/>
          </w:tcPr>
          <w:p w14:paraId="0FDE3BC5" w14:textId="5B0BDE46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1616" w:type="dxa"/>
          </w:tcPr>
          <w:p w14:paraId="5BA7B694" w14:textId="715B1B89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</w:t>
            </w:r>
            <w:proofErr w:type="spellEnd"/>
          </w:p>
        </w:tc>
        <w:tc>
          <w:tcPr>
            <w:tcW w:w="1870" w:type="dxa"/>
          </w:tcPr>
          <w:p w14:paraId="4C142694" w14:textId="4F3C5D7D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StatusID</w:t>
            </w:r>
            <w:proofErr w:type="spellEnd"/>
          </w:p>
        </w:tc>
      </w:tr>
      <w:tr w:rsidR="00261744" w14:paraId="19ACADE8" w14:textId="77777777" w:rsidTr="00261744">
        <w:trPr>
          <w:trHeight w:val="461"/>
        </w:trPr>
        <w:tc>
          <w:tcPr>
            <w:tcW w:w="2857" w:type="dxa"/>
          </w:tcPr>
          <w:p w14:paraId="35700686" w14:textId="00C1B16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PS_PassportNumber</w:t>
            </w:r>
            <w:proofErr w:type="spellEnd"/>
          </w:p>
        </w:tc>
        <w:tc>
          <w:tcPr>
            <w:tcW w:w="2549" w:type="dxa"/>
          </w:tcPr>
          <w:p w14:paraId="25B708F7" w14:textId="219CABC1" w:rsidR="00261744" w:rsidRDefault="00261744" w:rsidP="0026174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536" w:type="dxa"/>
          </w:tcPr>
          <w:p w14:paraId="79DFBC20" w14:textId="424902CC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616" w:type="dxa"/>
          </w:tcPr>
          <w:p w14:paraId="17411402" w14:textId="1299917B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1870" w:type="dxa"/>
          </w:tcPr>
          <w:p w14:paraId="36A95849" w14:textId="286ECDD0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</w:tr>
      <w:tr w:rsidR="00261744" w14:paraId="5B68ED9A" w14:textId="77777777" w:rsidTr="00261744">
        <w:trPr>
          <w:trHeight w:val="461"/>
        </w:trPr>
        <w:tc>
          <w:tcPr>
            <w:tcW w:w="2857" w:type="dxa"/>
          </w:tcPr>
          <w:p w14:paraId="56786F88" w14:textId="5BD525D5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APS_TellerID</w:t>
            </w:r>
            <w:proofErr w:type="spellEnd"/>
          </w:p>
        </w:tc>
        <w:tc>
          <w:tcPr>
            <w:tcW w:w="2549" w:type="dxa"/>
          </w:tcPr>
          <w:p w14:paraId="655B8ADF" w14:textId="332D518F" w:rsidR="00261744" w:rsidRDefault="00261744" w:rsidP="00261744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536" w:type="dxa"/>
          </w:tcPr>
          <w:p w14:paraId="03EB7E62" w14:textId="05FD21D5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1616" w:type="dxa"/>
          </w:tcPr>
          <w:p w14:paraId="7C5C2241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1870" w:type="dxa"/>
          </w:tcPr>
          <w:p w14:paraId="759B21B4" w14:textId="77777777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2C68204C" w14:textId="0292BCA0" w:rsidR="00F92613" w:rsidRDefault="00F92613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525AFC5F" w14:textId="0790B5D7" w:rsidR="005552C1" w:rsidRDefault="005552C1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559C9DBF" w14:textId="77777777" w:rsidR="005552C1" w:rsidRDefault="005552C1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2559249F" w14:textId="77777777" w:rsidR="00F92613" w:rsidRDefault="00F92613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4EA609A4" w14:textId="31ABC2B3" w:rsidR="007136F6" w:rsidRDefault="007136F6" w:rsidP="00BE26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107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700"/>
        <w:gridCol w:w="2700"/>
        <w:gridCol w:w="2430"/>
      </w:tblGrid>
      <w:tr w:rsidR="007136F6" w14:paraId="1E2EF616" w14:textId="77777777" w:rsidTr="00F92613">
        <w:trPr>
          <w:trHeight w:val="461"/>
        </w:trPr>
        <w:tc>
          <w:tcPr>
            <w:tcW w:w="3240" w:type="dxa"/>
          </w:tcPr>
          <w:p w14:paraId="52CCCAFE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15945A21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00" w:type="dxa"/>
          </w:tcPr>
          <w:p w14:paraId="77524E05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430" w:type="dxa"/>
          </w:tcPr>
          <w:p w14:paraId="2B881233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136F6" w14:paraId="6577F6DB" w14:textId="77777777" w:rsidTr="00F92613">
        <w:trPr>
          <w:trHeight w:val="461"/>
        </w:trPr>
        <w:tc>
          <w:tcPr>
            <w:tcW w:w="3240" w:type="dxa"/>
          </w:tcPr>
          <w:p w14:paraId="0AA36F61" w14:textId="226AAE92" w:rsidR="007136F6" w:rsidRPr="00E441AD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632EB"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_RegistrationDateTime</w:t>
            </w:r>
            <w:proofErr w:type="spellEnd"/>
          </w:p>
        </w:tc>
        <w:tc>
          <w:tcPr>
            <w:tcW w:w="2700" w:type="dxa"/>
          </w:tcPr>
          <w:p w14:paraId="3AF4975B" w14:textId="2C07892E" w:rsidR="007136F6" w:rsidRPr="00E441AD" w:rsidRDefault="008632EB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700" w:type="dxa"/>
          </w:tcPr>
          <w:p w14:paraId="545F63F6" w14:textId="29F040A7" w:rsidR="007136F6" w:rsidRPr="00CD7439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2430" w:type="dxa"/>
          </w:tcPr>
          <w:p w14:paraId="6A8AAF67" w14:textId="77777777" w:rsidR="007136F6" w:rsidRPr="00CD7439" w:rsidRDefault="007136F6" w:rsidP="00C420C7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464613BD" w14:textId="77777777" w:rsidR="007136F6" w:rsidRDefault="007136F6" w:rsidP="007136F6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9700DE2" w14:textId="77777777" w:rsidR="007136F6" w:rsidRDefault="007136F6" w:rsidP="007136F6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98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3330"/>
        <w:gridCol w:w="1530"/>
        <w:gridCol w:w="2610"/>
        <w:gridCol w:w="3510"/>
      </w:tblGrid>
      <w:tr w:rsidR="007136F6" w14:paraId="737A6885" w14:textId="77777777" w:rsidTr="00261744">
        <w:trPr>
          <w:trHeight w:val="461"/>
        </w:trPr>
        <w:tc>
          <w:tcPr>
            <w:tcW w:w="3330" w:type="dxa"/>
          </w:tcPr>
          <w:p w14:paraId="2AD150DF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530" w:type="dxa"/>
          </w:tcPr>
          <w:p w14:paraId="3B185693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610" w:type="dxa"/>
          </w:tcPr>
          <w:p w14:paraId="2FBE1DE5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510" w:type="dxa"/>
          </w:tcPr>
          <w:p w14:paraId="2B8DA186" w14:textId="77777777" w:rsidR="007136F6" w:rsidRPr="008A6832" w:rsidRDefault="007136F6" w:rsidP="00C420C7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261744" w14:paraId="0B1C6DEC" w14:textId="77777777" w:rsidTr="00261744">
        <w:trPr>
          <w:trHeight w:val="461"/>
        </w:trPr>
        <w:tc>
          <w:tcPr>
            <w:tcW w:w="3330" w:type="dxa"/>
          </w:tcPr>
          <w:p w14:paraId="4EBFACAA" w14:textId="59635942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APS_AccountStatusID</w:t>
            </w:r>
            <w:proofErr w:type="spellEnd"/>
          </w:p>
        </w:tc>
        <w:tc>
          <w:tcPr>
            <w:tcW w:w="1530" w:type="dxa"/>
          </w:tcPr>
          <w:p w14:paraId="2A4FC855" w14:textId="53641044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610" w:type="dxa"/>
          </w:tcPr>
          <w:p w14:paraId="51C51ECC" w14:textId="40D0F1FF" w:rsidR="00261744" w:rsidRPr="008A6832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</w:p>
        </w:tc>
        <w:tc>
          <w:tcPr>
            <w:tcW w:w="3510" w:type="dxa"/>
          </w:tcPr>
          <w:p w14:paraId="123B619D" w14:textId="2AE08FB1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asAccountStatusID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61744" w14:paraId="0F9462AB" w14:textId="77777777" w:rsidTr="00261744">
        <w:trPr>
          <w:trHeight w:val="461"/>
        </w:trPr>
        <w:tc>
          <w:tcPr>
            <w:tcW w:w="3330" w:type="dxa"/>
          </w:tcPr>
          <w:p w14:paraId="79014CD7" w14:textId="230FA1AD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PS_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_Length</w:t>
            </w:r>
            <w:proofErr w:type="spellEnd"/>
          </w:p>
        </w:tc>
        <w:tc>
          <w:tcPr>
            <w:tcW w:w="1530" w:type="dxa"/>
          </w:tcPr>
          <w:p w14:paraId="41EDDFFF" w14:textId="4ED6F802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610" w:type="dxa"/>
          </w:tcPr>
          <w:p w14:paraId="5DB71845" w14:textId="4CC7FFAE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  <w:tc>
          <w:tcPr>
            <w:tcW w:w="3510" w:type="dxa"/>
          </w:tcPr>
          <w:p w14:paraId="542AF8B7" w14:textId="3A8F0071" w:rsidR="00261744" w:rsidRPr="00E441AD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261744" w14:paraId="5EBE070B" w14:textId="77777777" w:rsidTr="00261744">
        <w:trPr>
          <w:trHeight w:val="461"/>
        </w:trPr>
        <w:tc>
          <w:tcPr>
            <w:tcW w:w="3330" w:type="dxa"/>
          </w:tcPr>
          <w:p w14:paraId="70CD1492" w14:textId="1364D4FA" w:rsidR="00261744" w:rsidRPr="00A357B8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APS_TellerID_Length</w:t>
            </w:r>
            <w:proofErr w:type="spellEnd"/>
          </w:p>
        </w:tc>
        <w:tc>
          <w:tcPr>
            <w:tcW w:w="1530" w:type="dxa"/>
          </w:tcPr>
          <w:p w14:paraId="069B2B9D" w14:textId="6DEFD353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610" w:type="dxa"/>
          </w:tcPr>
          <w:p w14:paraId="09E4E235" w14:textId="2FA89632" w:rsidR="00261744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</w:p>
        </w:tc>
        <w:tc>
          <w:tcPr>
            <w:tcW w:w="3510" w:type="dxa"/>
          </w:tcPr>
          <w:p w14:paraId="2CC6B943" w14:textId="5A2AE48E" w:rsidR="00261744" w:rsidRPr="00E441AD" w:rsidRDefault="00261744" w:rsidP="0026174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TellerID_RegisteredBy</w:t>
            </w:r>
            <w:proofErr w:type="spellEnd"/>
            <w:r w:rsidRPr="00E441AD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E441A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793B0A8" w14:textId="77777777" w:rsidR="007136F6" w:rsidRDefault="007136F6" w:rsidP="007136F6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7ECF53A" w14:textId="77777777" w:rsidR="007136F6" w:rsidRDefault="007136F6" w:rsidP="007136F6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4AB34A4" w14:textId="3EDC16CA" w:rsidR="00E96A9D" w:rsidRDefault="00E96A9D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C63264A" w14:textId="22C0B5BC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608A066" w14:textId="23FE3E40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BA6E4E1" w14:textId="7CA77E73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AB0594" w14:textId="7C01C5B8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B0B2491" w14:textId="2586D147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175B59" w14:textId="5B1834E8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AB27E60" w14:textId="3CA6F766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E60F2B4" w14:textId="5244D643" w:rsidR="00F92613" w:rsidRDefault="00F9261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0BFA36F" w14:textId="34DBE748" w:rsidR="00E96A9D" w:rsidRDefault="00E96A9D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58E2A87" w14:textId="71AFB656" w:rsidR="00546BC2" w:rsidRPr="00554902" w:rsidRDefault="00546BC2" w:rsidP="00546BC2">
      <w:pPr>
        <w:pStyle w:val="Heading2"/>
        <w:numPr>
          <w:ilvl w:val="0"/>
          <w:numId w:val="38"/>
        </w:numPr>
      </w:pPr>
      <w:proofErr w:type="spellStart"/>
      <w:r>
        <w:lastRenderedPageBreak/>
        <w:t>TransactionStatus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page" w:tblpX="841" w:tblpY="246"/>
        <w:tblW w:w="11070" w:type="dxa"/>
        <w:tblLayout w:type="fixed"/>
        <w:tblLook w:val="04A0" w:firstRow="1" w:lastRow="0" w:firstColumn="1" w:lastColumn="0" w:noHBand="0" w:noVBand="1"/>
      </w:tblPr>
      <w:tblGrid>
        <w:gridCol w:w="2245"/>
        <w:gridCol w:w="1725"/>
        <w:gridCol w:w="1530"/>
        <w:gridCol w:w="1800"/>
        <w:gridCol w:w="1965"/>
        <w:gridCol w:w="1805"/>
      </w:tblGrid>
      <w:tr w:rsidR="00546BC2" w14:paraId="5F1FF75C" w14:textId="77777777" w:rsidTr="00A7390B">
        <w:trPr>
          <w:trHeight w:val="447"/>
        </w:trPr>
        <w:tc>
          <w:tcPr>
            <w:tcW w:w="2245" w:type="dxa"/>
          </w:tcPr>
          <w:p w14:paraId="5A023B28" w14:textId="77777777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  <w:p w14:paraId="22A45DA0" w14:textId="77777777" w:rsidR="00546BC2" w:rsidRPr="006F34E1" w:rsidRDefault="00546BC2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16A892C7" w14:textId="77777777" w:rsidR="00546BC2" w:rsidRPr="006F34E1" w:rsidRDefault="00546BC2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5C1392FD" w14:textId="77777777" w:rsidR="00546BC2" w:rsidRPr="006F34E1" w:rsidRDefault="00546BC2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800" w:type="dxa"/>
          </w:tcPr>
          <w:p w14:paraId="75FAE4AD" w14:textId="77777777" w:rsidR="00546BC2" w:rsidRPr="006F34E1" w:rsidRDefault="00546BC2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3523A8D9" w14:textId="77777777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34116B2B" w14:textId="77777777" w:rsidR="00546BC2" w:rsidRPr="006F34E1" w:rsidRDefault="00546BC2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05" w:type="dxa"/>
          </w:tcPr>
          <w:p w14:paraId="1B491E66" w14:textId="77777777" w:rsidR="00546BC2" w:rsidRPr="006F34E1" w:rsidRDefault="00546BC2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546BC2" w14:paraId="63A9166F" w14:textId="77777777" w:rsidTr="00A7390B">
        <w:trPr>
          <w:trHeight w:val="459"/>
        </w:trPr>
        <w:tc>
          <w:tcPr>
            <w:tcW w:w="2245" w:type="dxa"/>
          </w:tcPr>
          <w:p w14:paraId="68616920" w14:textId="6EA089AF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SRecordID</w:t>
            </w:r>
            <w:proofErr w:type="spellEnd"/>
          </w:p>
        </w:tc>
        <w:tc>
          <w:tcPr>
            <w:tcW w:w="1725" w:type="dxa"/>
          </w:tcPr>
          <w:p w14:paraId="7C0ACF42" w14:textId="77777777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45BE00A0" w14:textId="77777777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800" w:type="dxa"/>
          </w:tcPr>
          <w:p w14:paraId="252AD876" w14:textId="77777777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77BEF4A4" w14:textId="77777777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73BC263F" w14:textId="77777777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dxa"/>
          </w:tcPr>
          <w:p w14:paraId="141423AB" w14:textId="77777777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546BC2" w14:paraId="7BD26634" w14:textId="77777777" w:rsidTr="00A7390B">
        <w:trPr>
          <w:trHeight w:val="459"/>
        </w:trPr>
        <w:tc>
          <w:tcPr>
            <w:tcW w:w="2245" w:type="dxa"/>
          </w:tcPr>
          <w:p w14:paraId="68CE8CD1" w14:textId="586D5B6A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StatusID</w:t>
            </w:r>
            <w:proofErr w:type="spellEnd"/>
          </w:p>
        </w:tc>
        <w:tc>
          <w:tcPr>
            <w:tcW w:w="1725" w:type="dxa"/>
          </w:tcPr>
          <w:p w14:paraId="56FD2EBA" w14:textId="77777777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49F678A0" w14:textId="77777777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800" w:type="dxa"/>
          </w:tcPr>
          <w:p w14:paraId="0F7E70EA" w14:textId="77777777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00BE6BDF" w14:textId="77777777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243CF998" w14:textId="063BC448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S000001</w:t>
            </w:r>
          </w:p>
        </w:tc>
        <w:tc>
          <w:tcPr>
            <w:tcW w:w="1805" w:type="dxa"/>
          </w:tcPr>
          <w:p w14:paraId="523FFCCF" w14:textId="14F1A3C9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S000002</w:t>
            </w:r>
          </w:p>
        </w:tc>
      </w:tr>
      <w:tr w:rsidR="00546BC2" w14:paraId="1298C3A8" w14:textId="77777777" w:rsidTr="00A7390B">
        <w:trPr>
          <w:trHeight w:val="459"/>
        </w:trPr>
        <w:tc>
          <w:tcPr>
            <w:tcW w:w="2245" w:type="dxa"/>
          </w:tcPr>
          <w:p w14:paraId="51A7C8AF" w14:textId="310238C2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Status</w:t>
            </w:r>
            <w:proofErr w:type="spellEnd"/>
          </w:p>
        </w:tc>
        <w:tc>
          <w:tcPr>
            <w:tcW w:w="1725" w:type="dxa"/>
          </w:tcPr>
          <w:p w14:paraId="2CCABBB7" w14:textId="183B0B8F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1530" w:type="dxa"/>
          </w:tcPr>
          <w:p w14:paraId="789022A9" w14:textId="5A0EE554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characters</w:t>
            </w:r>
          </w:p>
        </w:tc>
        <w:tc>
          <w:tcPr>
            <w:tcW w:w="1800" w:type="dxa"/>
          </w:tcPr>
          <w:p w14:paraId="4C8E9CAA" w14:textId="77777777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161CF58F" w14:textId="77777777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5" w:type="dxa"/>
          </w:tcPr>
          <w:p w14:paraId="70053395" w14:textId="470BF48C" w:rsidR="00546BC2" w:rsidRDefault="00546BC2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d Password</w:t>
            </w:r>
          </w:p>
        </w:tc>
      </w:tr>
    </w:tbl>
    <w:p w14:paraId="0996C67F" w14:textId="7BD5A7A7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E8D9E63" w14:textId="2A022B63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0472C43" w14:textId="3579E221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FE4D306" w14:textId="28804826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5CB1C5" w14:textId="6B1CB5D8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7791328" w14:textId="0AE0D0C2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DB5532D" w14:textId="6044E819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E88DF92" w14:textId="73F5D1BB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87BF024" w14:textId="05B85CA3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CC69E9A" w14:textId="3ABF3510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4638CB7" w14:textId="0A1A2386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7D17365" w14:textId="2944A782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9DAFA72" w14:textId="70C6C78B" w:rsidR="00546BC2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4E2216D" w14:textId="77777777" w:rsidR="00546BC2" w:rsidRPr="00F24883" w:rsidRDefault="00546BC2" w:rsidP="00546BC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15784CA" w14:textId="77777777" w:rsidR="00546BC2" w:rsidRDefault="00546BC2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6C4C69" w14:textId="3269FDEA" w:rsidR="00E96A9D" w:rsidRPr="00336D72" w:rsidRDefault="00E96A9D" w:rsidP="00546BC2">
      <w:pPr>
        <w:pStyle w:val="Heading2"/>
        <w:numPr>
          <w:ilvl w:val="0"/>
          <w:numId w:val="38"/>
        </w:numPr>
      </w:pPr>
      <w:proofErr w:type="spellStart"/>
      <w:r>
        <w:lastRenderedPageBreak/>
        <w:t>CustomerTransactionDeposit</w:t>
      </w:r>
      <w:proofErr w:type="spellEnd"/>
      <w:r w:rsidRPr="00336D72">
        <w:t xml:space="preserve"> Table:</w:t>
      </w:r>
    </w:p>
    <w:tbl>
      <w:tblPr>
        <w:tblStyle w:val="TableGrid"/>
        <w:tblpPr w:leftFromText="180" w:rightFromText="180" w:vertAnchor="text" w:horzAnchor="page" w:tblpX="780" w:tblpY="225"/>
        <w:tblW w:w="11240" w:type="dxa"/>
        <w:tblLayout w:type="fixed"/>
        <w:tblLook w:val="04A0" w:firstRow="1" w:lastRow="0" w:firstColumn="1" w:lastColumn="0" w:noHBand="0" w:noVBand="1"/>
      </w:tblPr>
      <w:tblGrid>
        <w:gridCol w:w="2605"/>
        <w:gridCol w:w="1440"/>
        <w:gridCol w:w="1530"/>
        <w:gridCol w:w="2080"/>
        <w:gridCol w:w="1965"/>
        <w:gridCol w:w="1620"/>
      </w:tblGrid>
      <w:tr w:rsidR="00E96A9D" w14:paraId="22833EC3" w14:textId="77777777" w:rsidTr="00F92613">
        <w:trPr>
          <w:trHeight w:val="447"/>
        </w:trPr>
        <w:tc>
          <w:tcPr>
            <w:tcW w:w="2605" w:type="dxa"/>
          </w:tcPr>
          <w:p w14:paraId="41BC4338" w14:textId="77777777" w:rsidR="00E96A9D" w:rsidRPr="006F34E1" w:rsidRDefault="00E96A9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440" w:type="dxa"/>
          </w:tcPr>
          <w:p w14:paraId="6E6B8479" w14:textId="77777777" w:rsidR="00E96A9D" w:rsidRPr="006F34E1" w:rsidRDefault="00E96A9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2DC5FA96" w14:textId="77777777" w:rsidR="00E96A9D" w:rsidRPr="006F34E1" w:rsidRDefault="00E96A9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080" w:type="dxa"/>
          </w:tcPr>
          <w:p w14:paraId="1F2B243C" w14:textId="77777777" w:rsidR="00E96A9D" w:rsidRPr="006F34E1" w:rsidRDefault="00E96A9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5519E02C" w14:textId="77777777" w:rsidR="00E96A9D" w:rsidRDefault="00E96A9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5CB9D1AC" w14:textId="77777777" w:rsidR="00E96A9D" w:rsidRPr="006F34E1" w:rsidRDefault="00E96A9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620" w:type="dxa"/>
          </w:tcPr>
          <w:p w14:paraId="5FAD9D95" w14:textId="77777777" w:rsidR="00E96A9D" w:rsidRPr="006F34E1" w:rsidRDefault="00E96A9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E96A9D" w14:paraId="3F0CE71A" w14:textId="77777777" w:rsidTr="00F92613">
        <w:trPr>
          <w:trHeight w:val="459"/>
        </w:trPr>
        <w:tc>
          <w:tcPr>
            <w:tcW w:w="2605" w:type="dxa"/>
          </w:tcPr>
          <w:p w14:paraId="200B8C51" w14:textId="0834FD5F" w:rsidR="00E96A9D" w:rsidRDefault="00D72F90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TransactionNumber</w:t>
            </w:r>
            <w:proofErr w:type="spellEnd"/>
          </w:p>
        </w:tc>
        <w:tc>
          <w:tcPr>
            <w:tcW w:w="1440" w:type="dxa"/>
          </w:tcPr>
          <w:p w14:paraId="7612D238" w14:textId="75209EFC" w:rsidR="00E96A9D" w:rsidRDefault="0011515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E96A9D">
              <w:rPr>
                <w:rFonts w:ascii="Times New Roman" w:hAnsi="Times New Roman" w:cs="Times New Roman"/>
                <w:sz w:val="24"/>
                <w:szCs w:val="24"/>
              </w:rPr>
              <w:t>nt</w:t>
            </w:r>
          </w:p>
        </w:tc>
        <w:tc>
          <w:tcPr>
            <w:tcW w:w="1530" w:type="dxa"/>
          </w:tcPr>
          <w:p w14:paraId="4B17A388" w14:textId="31BD15A3" w:rsidR="00E96A9D" w:rsidRPr="00DB0F52" w:rsidRDefault="000B40F8" w:rsidP="00DB0F5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80" w:type="dxa"/>
          </w:tcPr>
          <w:p w14:paraId="6B4F26DE" w14:textId="0DA36159" w:rsidR="00E96A9D" w:rsidRDefault="008626B3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5692F687" w14:textId="77777777" w:rsidR="00E96A9D" w:rsidRDefault="00E96A9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-</w:t>
            </w:r>
          </w:p>
          <w:p w14:paraId="5F0877D3" w14:textId="2BB57E1C" w:rsidR="00E96A9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00001</w:t>
            </w:r>
          </w:p>
        </w:tc>
        <w:tc>
          <w:tcPr>
            <w:tcW w:w="1620" w:type="dxa"/>
          </w:tcPr>
          <w:p w14:paraId="62E9D13C" w14:textId="4042477D" w:rsidR="00E96A9D" w:rsidRDefault="00085CCD" w:rsidP="00F92613">
            <w:pPr>
              <w:tabs>
                <w:tab w:val="center" w:pos="702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00005</w:t>
            </w:r>
          </w:p>
        </w:tc>
      </w:tr>
      <w:tr w:rsidR="00E96A9D" w14:paraId="03FA24EC" w14:textId="77777777" w:rsidTr="00F92613">
        <w:trPr>
          <w:trHeight w:val="459"/>
        </w:trPr>
        <w:tc>
          <w:tcPr>
            <w:tcW w:w="2605" w:type="dxa"/>
          </w:tcPr>
          <w:p w14:paraId="6D0AB765" w14:textId="31CEA5B8" w:rsidR="00E96A9D" w:rsidRDefault="00D72F90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Amount</w:t>
            </w:r>
            <w:proofErr w:type="spellEnd"/>
          </w:p>
        </w:tc>
        <w:tc>
          <w:tcPr>
            <w:tcW w:w="1440" w:type="dxa"/>
          </w:tcPr>
          <w:p w14:paraId="4F2A8D8F" w14:textId="4F7FE13D" w:rsidR="00E96A9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ey</w:t>
            </w:r>
          </w:p>
        </w:tc>
        <w:tc>
          <w:tcPr>
            <w:tcW w:w="1530" w:type="dxa"/>
          </w:tcPr>
          <w:p w14:paraId="2E858822" w14:textId="5A03C67C" w:rsidR="00E96A9D" w:rsidRDefault="00E96A9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80" w:type="dxa"/>
          </w:tcPr>
          <w:p w14:paraId="2C6656C3" w14:textId="48087B3B" w:rsidR="00E96A9D" w:rsidRDefault="00CE7AC0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6D1B436A" w14:textId="7AF9BD75" w:rsidR="00E96A9D" w:rsidRDefault="00E96A9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49F62BC6" w14:textId="0114D0E3" w:rsidR="00E96A9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.25</w:t>
            </w:r>
          </w:p>
        </w:tc>
      </w:tr>
      <w:tr w:rsidR="00E96A9D" w14:paraId="646D5669" w14:textId="77777777" w:rsidTr="00F92613">
        <w:trPr>
          <w:trHeight w:val="459"/>
        </w:trPr>
        <w:tc>
          <w:tcPr>
            <w:tcW w:w="2605" w:type="dxa"/>
          </w:tcPr>
          <w:p w14:paraId="2E672AFB" w14:textId="50824DF9" w:rsidR="00E96A9D" w:rsidRDefault="00D72F90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ateTime</w:t>
            </w:r>
            <w:proofErr w:type="spellEnd"/>
          </w:p>
        </w:tc>
        <w:tc>
          <w:tcPr>
            <w:tcW w:w="1440" w:type="dxa"/>
          </w:tcPr>
          <w:p w14:paraId="46E8B055" w14:textId="3E0B56C4" w:rsidR="00E96A9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67C17BDA" w14:textId="1B04D516" w:rsidR="00E96A9D" w:rsidRDefault="00E96A9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80" w:type="dxa"/>
          </w:tcPr>
          <w:p w14:paraId="04B94546" w14:textId="52BBBF8E" w:rsidR="00E96A9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965" w:type="dxa"/>
          </w:tcPr>
          <w:p w14:paraId="52A33132" w14:textId="7925E9AC" w:rsidR="00E96A9D" w:rsidRDefault="008626B3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59A32FCB" w14:textId="385B8A3F" w:rsidR="00E96A9D" w:rsidRDefault="008626B3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626B3">
              <w:rPr>
                <w:rFonts w:ascii="Times New Roman" w:hAnsi="Times New Roman" w:cs="Times New Roman"/>
                <w:sz w:val="24"/>
                <w:szCs w:val="24"/>
              </w:rPr>
              <w:t>2019-11-19 12:12:34.323</w:t>
            </w:r>
          </w:p>
        </w:tc>
      </w:tr>
      <w:tr w:rsidR="00DB0F52" w14:paraId="1F72E18E" w14:textId="77777777" w:rsidTr="00F92613">
        <w:trPr>
          <w:trHeight w:val="459"/>
        </w:trPr>
        <w:tc>
          <w:tcPr>
            <w:tcW w:w="2605" w:type="dxa"/>
          </w:tcPr>
          <w:p w14:paraId="42F59E15" w14:textId="0F4E0529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sTransactionStatusID</w:t>
            </w:r>
            <w:proofErr w:type="spellEnd"/>
          </w:p>
        </w:tc>
        <w:tc>
          <w:tcPr>
            <w:tcW w:w="1440" w:type="dxa"/>
          </w:tcPr>
          <w:p w14:paraId="63BE701B" w14:textId="046FC692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1BDFABE7" w14:textId="290387D1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080" w:type="dxa"/>
          </w:tcPr>
          <w:p w14:paraId="31FDE239" w14:textId="33823034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21F53AA" w14:textId="77777777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6ED28C90" w14:textId="74471EF7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1E6773BD" w14:textId="677BCF7B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01CFE438" w14:textId="41BE70D6" w:rsidR="00DB0F52" w:rsidRPr="008626B3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S000002</w:t>
            </w:r>
          </w:p>
        </w:tc>
      </w:tr>
      <w:tr w:rsidR="006D06E7" w14:paraId="73E67E94" w14:textId="77777777" w:rsidTr="00F92613">
        <w:trPr>
          <w:trHeight w:val="459"/>
        </w:trPr>
        <w:tc>
          <w:tcPr>
            <w:tcW w:w="2605" w:type="dxa"/>
          </w:tcPr>
          <w:p w14:paraId="66D4D312" w14:textId="1B10B543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</w:p>
        </w:tc>
        <w:tc>
          <w:tcPr>
            <w:tcW w:w="1440" w:type="dxa"/>
          </w:tcPr>
          <w:p w14:paraId="0DB2407E" w14:textId="1C617948" w:rsidR="006D06E7" w:rsidRDefault="005552C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0A60EB48" w14:textId="637703A5" w:rsidR="006D06E7" w:rsidRDefault="000B40F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80" w:type="dxa"/>
          </w:tcPr>
          <w:p w14:paraId="432EE3E6" w14:textId="494BDE1E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  <w:tc>
          <w:tcPr>
            <w:tcW w:w="1965" w:type="dxa"/>
          </w:tcPr>
          <w:p w14:paraId="78E9D7FA" w14:textId="3E82689D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3E0F8177" w14:textId="2A2696CD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00003</w:t>
            </w:r>
          </w:p>
        </w:tc>
      </w:tr>
      <w:tr w:rsidR="006D06E7" w14:paraId="2F228FD5" w14:textId="77777777" w:rsidTr="00F92613">
        <w:trPr>
          <w:trHeight w:val="459"/>
        </w:trPr>
        <w:tc>
          <w:tcPr>
            <w:tcW w:w="2605" w:type="dxa"/>
          </w:tcPr>
          <w:p w14:paraId="3C7DDFC7" w14:textId="6B068662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</w:p>
        </w:tc>
        <w:tc>
          <w:tcPr>
            <w:tcW w:w="1440" w:type="dxa"/>
          </w:tcPr>
          <w:p w14:paraId="43FEA53E" w14:textId="34181C5D" w:rsidR="006D06E7" w:rsidRDefault="005552C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1B160E19" w14:textId="313A10E3" w:rsidR="006D06E7" w:rsidRDefault="000B40F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80" w:type="dxa"/>
          </w:tcPr>
          <w:p w14:paraId="38278F01" w14:textId="0B37FD99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  <w:tc>
          <w:tcPr>
            <w:tcW w:w="1965" w:type="dxa"/>
          </w:tcPr>
          <w:p w14:paraId="60A5DC7F" w14:textId="2BF43610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5608EABF" w14:textId="25740719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000002</w:t>
            </w:r>
          </w:p>
        </w:tc>
      </w:tr>
      <w:tr w:rsidR="006D06E7" w14:paraId="30C82DF2" w14:textId="77777777" w:rsidTr="00F92613">
        <w:trPr>
          <w:trHeight w:val="459"/>
        </w:trPr>
        <w:tc>
          <w:tcPr>
            <w:tcW w:w="2605" w:type="dxa"/>
          </w:tcPr>
          <w:p w14:paraId="64A1F104" w14:textId="745E3C88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1440" w:type="dxa"/>
          </w:tcPr>
          <w:p w14:paraId="33A80E4E" w14:textId="4C6A64D7" w:rsidR="006D06E7" w:rsidRDefault="005552C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</w:t>
            </w:r>
            <w:r w:rsidR="000B40F8"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</w:tc>
        <w:tc>
          <w:tcPr>
            <w:tcW w:w="1530" w:type="dxa"/>
          </w:tcPr>
          <w:p w14:paraId="513996BC" w14:textId="37431470" w:rsidR="006D06E7" w:rsidRDefault="000B40F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080" w:type="dxa"/>
          </w:tcPr>
          <w:p w14:paraId="29588051" w14:textId="267751D8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  <w:tc>
          <w:tcPr>
            <w:tcW w:w="1965" w:type="dxa"/>
          </w:tcPr>
          <w:p w14:paraId="433F6AFC" w14:textId="52CAD449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72F80AED" w14:textId="6F410EA4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000004</w:t>
            </w:r>
          </w:p>
        </w:tc>
      </w:tr>
      <w:tr w:rsidR="006D06E7" w14:paraId="73D13E6F" w14:textId="77777777" w:rsidTr="00F92613">
        <w:trPr>
          <w:trHeight w:val="459"/>
        </w:trPr>
        <w:tc>
          <w:tcPr>
            <w:tcW w:w="2605" w:type="dxa"/>
          </w:tcPr>
          <w:p w14:paraId="643A8813" w14:textId="1CAFF983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r w:rsidR="00BE5CFA">
              <w:rPr>
                <w:rFonts w:ascii="Times New Roman" w:hAnsi="Times New Roman" w:cs="Times New Roman"/>
                <w:sz w:val="24"/>
                <w:szCs w:val="24"/>
              </w:rPr>
              <w:t>_ProcessedBy</w:t>
            </w:r>
            <w:proofErr w:type="spellEnd"/>
          </w:p>
        </w:tc>
        <w:tc>
          <w:tcPr>
            <w:tcW w:w="1440" w:type="dxa"/>
          </w:tcPr>
          <w:p w14:paraId="348327EE" w14:textId="6FA96FFC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69FA5F0" w14:textId="5E44D01C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080" w:type="dxa"/>
          </w:tcPr>
          <w:p w14:paraId="4DD11DC7" w14:textId="77777777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4BE02FE2" w14:textId="77777777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  <w:r w:rsidR="00DB0F52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55AD9ECF" w14:textId="04CE36A8" w:rsidR="00DB0F52" w:rsidRDefault="00DB0F52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00B25501" w14:textId="4A3ED181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5473A6C2" w14:textId="2DDB8B23" w:rsidR="006D06E7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3</w:t>
            </w:r>
          </w:p>
        </w:tc>
      </w:tr>
    </w:tbl>
    <w:p w14:paraId="600B3B1B" w14:textId="1201A2C8" w:rsidR="00E757D8" w:rsidRDefault="00E757D8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3CE9989" w14:textId="07E51688" w:rsidR="00D2494C" w:rsidRDefault="00D2494C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A9E193F" w14:textId="1E3B8EC8" w:rsidR="00D2494C" w:rsidRDefault="00D2494C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DE16319" w14:textId="7AA3AB1E" w:rsidR="00D2494C" w:rsidRDefault="00D2494C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3E8939C" w14:textId="3C73AF4C" w:rsidR="00D2494C" w:rsidRDefault="00D2494C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D18D88B" w14:textId="7D380F7B" w:rsidR="00D2494C" w:rsidRDefault="00D2494C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AB6CA5B" w14:textId="017DFBD3" w:rsidR="00D2494C" w:rsidRDefault="00D2494C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9327D4E" w14:textId="00FE0743" w:rsidR="00D2494C" w:rsidRDefault="00D2494C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C693FD3" w14:textId="77777777" w:rsidR="00D2494C" w:rsidRPr="00217083" w:rsidRDefault="00D2494C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5CA8B3C" w14:textId="77777777" w:rsidR="00E96A9D" w:rsidRPr="00F174D7" w:rsidRDefault="00E96A9D" w:rsidP="00E96A9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lastRenderedPageBreak/>
        <w:t>Foreign Key Details</w:t>
      </w:r>
    </w:p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3150"/>
        <w:gridCol w:w="2070"/>
        <w:gridCol w:w="2610"/>
        <w:gridCol w:w="1441"/>
        <w:gridCol w:w="1889"/>
      </w:tblGrid>
      <w:tr w:rsidR="00E96A9D" w14:paraId="6DF1C71F" w14:textId="77777777" w:rsidTr="00F92613">
        <w:trPr>
          <w:trHeight w:val="461"/>
        </w:trPr>
        <w:tc>
          <w:tcPr>
            <w:tcW w:w="3150" w:type="dxa"/>
          </w:tcPr>
          <w:p w14:paraId="364C48DA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070" w:type="dxa"/>
          </w:tcPr>
          <w:p w14:paraId="279394AF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610" w:type="dxa"/>
          </w:tcPr>
          <w:p w14:paraId="63BBCDF8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441" w:type="dxa"/>
          </w:tcPr>
          <w:p w14:paraId="36D99F7A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1889" w:type="dxa"/>
          </w:tcPr>
          <w:p w14:paraId="55C7D2E0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DB0F52" w14:paraId="12AADD4C" w14:textId="77777777" w:rsidTr="00F92613">
        <w:trPr>
          <w:trHeight w:val="461"/>
        </w:trPr>
        <w:tc>
          <w:tcPr>
            <w:tcW w:w="3150" w:type="dxa"/>
          </w:tcPr>
          <w:p w14:paraId="0426DEFA" w14:textId="7B494561" w:rsidR="00DB0F52" w:rsidRDefault="00DB0F52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TransactionStatusID</w:t>
            </w:r>
            <w:proofErr w:type="spellEnd"/>
          </w:p>
        </w:tc>
        <w:tc>
          <w:tcPr>
            <w:tcW w:w="2070" w:type="dxa"/>
          </w:tcPr>
          <w:p w14:paraId="6244E0DA" w14:textId="71B0458A" w:rsidR="00DB0F52" w:rsidRPr="008A6832" w:rsidRDefault="00DB0F52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610" w:type="dxa"/>
          </w:tcPr>
          <w:p w14:paraId="077308B4" w14:textId="3FF85DB0" w:rsidR="00DB0F52" w:rsidRPr="008A6832" w:rsidRDefault="00DB0F52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sTransactionStatusID</w:t>
            </w:r>
            <w:proofErr w:type="spellEnd"/>
          </w:p>
        </w:tc>
        <w:tc>
          <w:tcPr>
            <w:tcW w:w="1441" w:type="dxa"/>
          </w:tcPr>
          <w:p w14:paraId="63219E61" w14:textId="1A2F8E89" w:rsidR="00DB0F52" w:rsidRPr="008A6832" w:rsidRDefault="00DB0F52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Status</w:t>
            </w:r>
            <w:proofErr w:type="spellEnd"/>
          </w:p>
        </w:tc>
        <w:tc>
          <w:tcPr>
            <w:tcW w:w="1889" w:type="dxa"/>
          </w:tcPr>
          <w:p w14:paraId="1BC5E9E6" w14:textId="6D87F1C3" w:rsidR="00DB0F52" w:rsidRPr="008A6832" w:rsidRDefault="00DB0F52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StatusID</w:t>
            </w:r>
            <w:proofErr w:type="spellEnd"/>
          </w:p>
        </w:tc>
      </w:tr>
      <w:tr w:rsidR="00E96A9D" w14:paraId="49CE7E95" w14:textId="77777777" w:rsidTr="00F92613">
        <w:trPr>
          <w:trHeight w:val="872"/>
        </w:trPr>
        <w:tc>
          <w:tcPr>
            <w:tcW w:w="3150" w:type="dxa"/>
          </w:tcPr>
          <w:p w14:paraId="6F70D1BE" w14:textId="7B75E031" w:rsidR="00E96A9D" w:rsidRDefault="00E96A9D" w:rsidP="007A6F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</w:t>
            </w:r>
            <w:r w:rsidR="00085CCD"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  <w:tc>
          <w:tcPr>
            <w:tcW w:w="2070" w:type="dxa"/>
          </w:tcPr>
          <w:p w14:paraId="562B4C00" w14:textId="798A6DE4" w:rsidR="00E96A9D" w:rsidRDefault="00E96A9D" w:rsidP="007A6F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610" w:type="dxa"/>
          </w:tcPr>
          <w:p w14:paraId="560F7E15" w14:textId="1FC2821C" w:rsidR="00E96A9D" w:rsidRDefault="00085CCD" w:rsidP="007A6F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</w:p>
        </w:tc>
        <w:tc>
          <w:tcPr>
            <w:tcW w:w="1441" w:type="dxa"/>
          </w:tcPr>
          <w:p w14:paraId="52A24DA8" w14:textId="7E02262F" w:rsidR="00E96A9D" w:rsidRDefault="00085CCD" w:rsidP="007A6F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  <w:p w14:paraId="3789F71B" w14:textId="09C39B68" w:rsidR="00E96A9D" w:rsidRDefault="00E96A9D" w:rsidP="007A6F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12B1CB3C" w14:textId="2040A2D1" w:rsidR="00E96A9D" w:rsidRDefault="00085CCD" w:rsidP="007A6F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</w:tr>
      <w:tr w:rsidR="00085CCD" w14:paraId="1B5657DA" w14:textId="77777777" w:rsidTr="00F92613">
        <w:trPr>
          <w:trHeight w:val="881"/>
        </w:trPr>
        <w:tc>
          <w:tcPr>
            <w:tcW w:w="3150" w:type="dxa"/>
          </w:tcPr>
          <w:p w14:paraId="5D53F17F" w14:textId="422574D7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BSAccountNumber</w:t>
            </w:r>
            <w:proofErr w:type="spellEnd"/>
          </w:p>
        </w:tc>
        <w:tc>
          <w:tcPr>
            <w:tcW w:w="2070" w:type="dxa"/>
          </w:tcPr>
          <w:p w14:paraId="78648A9F" w14:textId="74F2B401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610" w:type="dxa"/>
          </w:tcPr>
          <w:p w14:paraId="4426EEC5" w14:textId="0406305C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NSAccountNumber</w:t>
            </w:r>
            <w:proofErr w:type="spellEnd"/>
          </w:p>
        </w:tc>
        <w:tc>
          <w:tcPr>
            <w:tcW w:w="1441" w:type="dxa"/>
          </w:tcPr>
          <w:p w14:paraId="313A0041" w14:textId="77777777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  <w:p w14:paraId="24A2E2E5" w14:textId="77777777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17E7312D" w14:textId="19287BCE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</w:tr>
      <w:tr w:rsidR="00085CCD" w14:paraId="5F77F8D0" w14:textId="77777777" w:rsidTr="00F92613">
        <w:trPr>
          <w:trHeight w:val="461"/>
        </w:trPr>
        <w:tc>
          <w:tcPr>
            <w:tcW w:w="3150" w:type="dxa"/>
          </w:tcPr>
          <w:p w14:paraId="46FC4E71" w14:textId="4EEB6206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PSAccountNumber</w:t>
            </w:r>
            <w:proofErr w:type="spellEnd"/>
          </w:p>
        </w:tc>
        <w:tc>
          <w:tcPr>
            <w:tcW w:w="2070" w:type="dxa"/>
          </w:tcPr>
          <w:p w14:paraId="585A0E08" w14:textId="523319A7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610" w:type="dxa"/>
          </w:tcPr>
          <w:p w14:paraId="11D91F9A" w14:textId="7C79F822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1441" w:type="dxa"/>
          </w:tcPr>
          <w:p w14:paraId="040F1E56" w14:textId="70826911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  <w:p w14:paraId="519E107D" w14:textId="77777777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37EB786E" w14:textId="43361070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ccountNumber</w:t>
            </w:r>
            <w:proofErr w:type="spellEnd"/>
          </w:p>
        </w:tc>
      </w:tr>
      <w:tr w:rsidR="00085CCD" w14:paraId="55C44D86" w14:textId="77777777" w:rsidTr="00F92613">
        <w:trPr>
          <w:trHeight w:val="461"/>
        </w:trPr>
        <w:tc>
          <w:tcPr>
            <w:tcW w:w="3150" w:type="dxa"/>
          </w:tcPr>
          <w:p w14:paraId="042B280D" w14:textId="02F93AC7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TellerID</w:t>
            </w:r>
            <w:proofErr w:type="spellEnd"/>
          </w:p>
        </w:tc>
        <w:tc>
          <w:tcPr>
            <w:tcW w:w="2070" w:type="dxa"/>
          </w:tcPr>
          <w:p w14:paraId="06AC1DCB" w14:textId="51CA205D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610" w:type="dxa"/>
          </w:tcPr>
          <w:p w14:paraId="13FFA886" w14:textId="038BF1AD" w:rsidR="00085CCD" w:rsidRDefault="00BE5CFA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BE5CFA">
              <w:rPr>
                <w:rFonts w:ascii="Times New Roman" w:hAnsi="Times New Roman" w:cs="Times New Roman"/>
                <w:sz w:val="24"/>
                <w:szCs w:val="24"/>
              </w:rPr>
              <w:t>tTellerID_ProcessedBy</w:t>
            </w:r>
            <w:proofErr w:type="spellEnd"/>
          </w:p>
        </w:tc>
        <w:tc>
          <w:tcPr>
            <w:tcW w:w="1441" w:type="dxa"/>
          </w:tcPr>
          <w:p w14:paraId="42D48516" w14:textId="5900339A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  <w:p w14:paraId="51F0E3DC" w14:textId="77777777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21625E31" w14:textId="65CCF180" w:rsidR="00085CCD" w:rsidRDefault="00085CCD" w:rsidP="00085CC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4BB65A8D" w14:textId="77777777" w:rsidR="00D13B2D" w:rsidRDefault="00D13B2D" w:rsidP="00851A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</w:p>
    <w:p w14:paraId="6CC9DF5F" w14:textId="7A19D2BB" w:rsidR="00571704" w:rsidRDefault="00571704" w:rsidP="00851A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3510"/>
        <w:gridCol w:w="3060"/>
        <w:gridCol w:w="2070"/>
        <w:gridCol w:w="2520"/>
      </w:tblGrid>
      <w:tr w:rsidR="00571704" w14:paraId="67EF2EA1" w14:textId="77777777" w:rsidTr="00F92613">
        <w:trPr>
          <w:trHeight w:val="461"/>
        </w:trPr>
        <w:tc>
          <w:tcPr>
            <w:tcW w:w="3510" w:type="dxa"/>
          </w:tcPr>
          <w:p w14:paraId="178B25CB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3060" w:type="dxa"/>
          </w:tcPr>
          <w:p w14:paraId="50358DF9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31947043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520" w:type="dxa"/>
          </w:tcPr>
          <w:p w14:paraId="26A375E9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571704" w14:paraId="415B8248" w14:textId="77777777" w:rsidTr="00F92613">
        <w:trPr>
          <w:trHeight w:val="461"/>
        </w:trPr>
        <w:tc>
          <w:tcPr>
            <w:tcW w:w="3510" w:type="dxa"/>
          </w:tcPr>
          <w:p w14:paraId="5DDCBF29" w14:textId="7A83FE99" w:rsidR="00571704" w:rsidRPr="00E441AD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TD_</w:t>
            </w:r>
            <w:r w:rsidR="00E757D8">
              <w:rPr>
                <w:rFonts w:ascii="Times New Roman" w:hAnsi="Times New Roman" w:cs="Times New Roman"/>
                <w:sz w:val="24"/>
                <w:szCs w:val="24"/>
              </w:rPr>
              <w:t>TransactionDateTime</w:t>
            </w:r>
            <w:proofErr w:type="spellEnd"/>
          </w:p>
        </w:tc>
        <w:tc>
          <w:tcPr>
            <w:tcW w:w="3060" w:type="dxa"/>
          </w:tcPr>
          <w:p w14:paraId="789E7E94" w14:textId="7AF6D687" w:rsidR="00571704" w:rsidRPr="00E441AD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070" w:type="dxa"/>
          </w:tcPr>
          <w:p w14:paraId="736AE92D" w14:textId="5EB8383F" w:rsidR="00571704" w:rsidRPr="00CD7439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ateTime</w:t>
            </w:r>
            <w:proofErr w:type="spellEnd"/>
          </w:p>
        </w:tc>
        <w:tc>
          <w:tcPr>
            <w:tcW w:w="2520" w:type="dxa"/>
          </w:tcPr>
          <w:p w14:paraId="67805576" w14:textId="77777777" w:rsidR="00571704" w:rsidRPr="00CD7439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1566DF71" w14:textId="77777777" w:rsidR="00851A2B" w:rsidRDefault="00851A2B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AD55696" w14:textId="77777777" w:rsidR="00E96A9D" w:rsidRDefault="00E96A9D" w:rsidP="00E96A9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060"/>
        <w:gridCol w:w="1530"/>
        <w:gridCol w:w="2700"/>
        <w:gridCol w:w="3690"/>
      </w:tblGrid>
      <w:tr w:rsidR="00E96A9D" w14:paraId="58B18E2B" w14:textId="77777777" w:rsidTr="00255036">
        <w:trPr>
          <w:trHeight w:val="461"/>
        </w:trPr>
        <w:tc>
          <w:tcPr>
            <w:tcW w:w="3060" w:type="dxa"/>
          </w:tcPr>
          <w:p w14:paraId="256779FB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530" w:type="dxa"/>
          </w:tcPr>
          <w:p w14:paraId="0DBF6296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00" w:type="dxa"/>
          </w:tcPr>
          <w:p w14:paraId="0235C427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90" w:type="dxa"/>
          </w:tcPr>
          <w:p w14:paraId="63B2AD5C" w14:textId="77777777" w:rsidR="00E96A9D" w:rsidRPr="008A6832" w:rsidRDefault="00E96A9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D13B2D" w14:paraId="34BF173E" w14:textId="77777777" w:rsidTr="00255036">
        <w:trPr>
          <w:trHeight w:val="461"/>
        </w:trPr>
        <w:tc>
          <w:tcPr>
            <w:tcW w:w="3060" w:type="dxa"/>
          </w:tcPr>
          <w:p w14:paraId="555BD59A" w14:textId="7A351519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CTD_TransactionStatusID_Length</w:t>
            </w:r>
            <w:proofErr w:type="spellEnd"/>
          </w:p>
        </w:tc>
        <w:tc>
          <w:tcPr>
            <w:tcW w:w="1530" w:type="dxa"/>
          </w:tcPr>
          <w:p w14:paraId="3F1E4C76" w14:textId="61776215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700" w:type="dxa"/>
          </w:tcPr>
          <w:p w14:paraId="08682AB4" w14:textId="3BFA9F2A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sTransactionStatusID</w:t>
            </w:r>
            <w:proofErr w:type="spellEnd"/>
          </w:p>
        </w:tc>
        <w:tc>
          <w:tcPr>
            <w:tcW w:w="3690" w:type="dxa"/>
          </w:tcPr>
          <w:p w14:paraId="1F3AFB15" w14:textId="18B8D871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sTransactionStatus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D13B2D" w14:paraId="5AF6C1C3" w14:textId="77777777" w:rsidTr="00255036">
        <w:trPr>
          <w:trHeight w:val="461"/>
        </w:trPr>
        <w:tc>
          <w:tcPr>
            <w:tcW w:w="3060" w:type="dxa"/>
          </w:tcPr>
          <w:p w14:paraId="535963A5" w14:textId="347EC7AC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CHK_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D</w:t>
            </w:r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_TransactionAmount_Amount</w:t>
            </w:r>
            <w:proofErr w:type="spellEnd"/>
          </w:p>
        </w:tc>
        <w:tc>
          <w:tcPr>
            <w:tcW w:w="1530" w:type="dxa"/>
          </w:tcPr>
          <w:p w14:paraId="27509C9D" w14:textId="7EBEF30A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CustomerTransa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posit</w:t>
            </w:r>
            <w:proofErr w:type="spellEnd"/>
          </w:p>
        </w:tc>
        <w:tc>
          <w:tcPr>
            <w:tcW w:w="2700" w:type="dxa"/>
          </w:tcPr>
          <w:p w14:paraId="5A950D8C" w14:textId="7E7EB380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TransactionAmount</w:t>
            </w:r>
            <w:proofErr w:type="spellEnd"/>
          </w:p>
        </w:tc>
        <w:tc>
          <w:tcPr>
            <w:tcW w:w="3690" w:type="dxa"/>
          </w:tcPr>
          <w:p w14:paraId="23359DE3" w14:textId="5DB932DB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Amou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gt;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.00 )</w:t>
            </w:r>
            <w:proofErr w:type="gramEnd"/>
          </w:p>
        </w:tc>
      </w:tr>
      <w:tr w:rsidR="00D13B2D" w14:paraId="490175DB" w14:textId="77777777" w:rsidTr="00255036">
        <w:trPr>
          <w:trHeight w:val="461"/>
        </w:trPr>
        <w:tc>
          <w:tcPr>
            <w:tcW w:w="3060" w:type="dxa"/>
          </w:tcPr>
          <w:p w14:paraId="1B97F49C" w14:textId="710E6892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CHK_CTD_NSAccountNumber_BSAccountNumber_PSAccountNumber_Length</w:t>
            </w:r>
            <w:proofErr w:type="spellEnd"/>
          </w:p>
        </w:tc>
        <w:tc>
          <w:tcPr>
            <w:tcW w:w="1530" w:type="dxa"/>
          </w:tcPr>
          <w:p w14:paraId="2F8FD645" w14:textId="7BE75EEB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CustomerTransa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posit</w:t>
            </w:r>
            <w:proofErr w:type="spellEnd"/>
          </w:p>
        </w:tc>
        <w:tc>
          <w:tcPr>
            <w:tcW w:w="2700" w:type="dxa"/>
          </w:tcPr>
          <w:p w14:paraId="29842C52" w14:textId="7051670E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03EC2D9C" w14:textId="7DEB8A94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3C1BE77D" w14:textId="503051C4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3690" w:type="dxa"/>
          </w:tcPr>
          <w:p w14:paraId="158C78C2" w14:textId="6C6E7A33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( (</w:t>
            </w:r>
            <w:proofErr w:type="gram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LEN)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) = 8) OR (LEN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) = 8) OR (LEN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) = 8) )</w:t>
            </w:r>
          </w:p>
        </w:tc>
      </w:tr>
      <w:tr w:rsidR="00D13B2D" w14:paraId="35F98F70" w14:textId="77777777" w:rsidTr="00255036">
        <w:trPr>
          <w:trHeight w:val="461"/>
        </w:trPr>
        <w:tc>
          <w:tcPr>
            <w:tcW w:w="3060" w:type="dxa"/>
          </w:tcPr>
          <w:p w14:paraId="1877A547" w14:textId="417DD9A8" w:rsidR="00D13B2D" w:rsidRPr="00066123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CHK_CTD_NSAccountNumber_BSAccountNumber_PSAccountNumber_NotNullVerification</w:t>
            </w:r>
          </w:p>
        </w:tc>
        <w:tc>
          <w:tcPr>
            <w:tcW w:w="1530" w:type="dxa"/>
          </w:tcPr>
          <w:p w14:paraId="410C5AED" w14:textId="3EA83033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CustomerTransa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eposit</w:t>
            </w:r>
            <w:proofErr w:type="spellEnd"/>
          </w:p>
        </w:tc>
        <w:tc>
          <w:tcPr>
            <w:tcW w:w="2700" w:type="dxa"/>
          </w:tcPr>
          <w:p w14:paraId="1843FD3E" w14:textId="3048A42E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0356EF52" w14:textId="1BD0B1FB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1209108A" w14:textId="08E38778" w:rsidR="00D13B2D" w:rsidRPr="00066123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3690" w:type="dxa"/>
          </w:tcPr>
          <w:p w14:paraId="00CC3AD4" w14:textId="0F213B10" w:rsidR="00D13B2D" w:rsidRPr="00066123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 xml:space="preserve"> = 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') OR 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 xml:space="preserve"> = 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') OR 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= 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'))</w:t>
            </w:r>
          </w:p>
        </w:tc>
      </w:tr>
      <w:tr w:rsidR="00D13B2D" w14:paraId="7CFD3961" w14:textId="77777777" w:rsidTr="00255036">
        <w:trPr>
          <w:trHeight w:val="461"/>
        </w:trPr>
        <w:tc>
          <w:tcPr>
            <w:tcW w:w="3060" w:type="dxa"/>
          </w:tcPr>
          <w:p w14:paraId="68B3A330" w14:textId="7530BC10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CTD_TellerID_Length</w:t>
            </w:r>
            <w:proofErr w:type="spellEnd"/>
          </w:p>
        </w:tc>
        <w:tc>
          <w:tcPr>
            <w:tcW w:w="1530" w:type="dxa"/>
          </w:tcPr>
          <w:p w14:paraId="4E8857DB" w14:textId="79DAE868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700" w:type="dxa"/>
          </w:tcPr>
          <w:p w14:paraId="5F9F4A38" w14:textId="30FCECA1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ProcessedBy</w:t>
            </w:r>
            <w:proofErr w:type="spellEnd"/>
          </w:p>
        </w:tc>
        <w:tc>
          <w:tcPr>
            <w:tcW w:w="3690" w:type="dxa"/>
          </w:tcPr>
          <w:p w14:paraId="7CEF2221" w14:textId="4AD04547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TellerID_ProcessedB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5F5CF289" w14:textId="77777777" w:rsidR="00851A2B" w:rsidRDefault="00851A2B" w:rsidP="00E96A9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AFD6AD4" w14:textId="577DD0BE" w:rsidR="000A2A2C" w:rsidRDefault="000A2A2C" w:rsidP="000A2A2C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Trigger 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>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520"/>
        <w:gridCol w:w="1710"/>
        <w:gridCol w:w="2610"/>
        <w:gridCol w:w="1620"/>
        <w:gridCol w:w="2520"/>
      </w:tblGrid>
      <w:tr w:rsidR="000A2A2C" w14:paraId="25587D9C" w14:textId="07A1C860" w:rsidTr="00F92613">
        <w:trPr>
          <w:trHeight w:val="461"/>
        </w:trPr>
        <w:tc>
          <w:tcPr>
            <w:tcW w:w="2520" w:type="dxa"/>
          </w:tcPr>
          <w:p w14:paraId="06F7F540" w14:textId="57E4C4BD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igger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710" w:type="dxa"/>
          </w:tcPr>
          <w:p w14:paraId="71884E7F" w14:textId="77777777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610" w:type="dxa"/>
          </w:tcPr>
          <w:p w14:paraId="15384B76" w14:textId="633BDF1E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ffecting Table</w:t>
            </w:r>
          </w:p>
        </w:tc>
        <w:tc>
          <w:tcPr>
            <w:tcW w:w="1620" w:type="dxa"/>
          </w:tcPr>
          <w:p w14:paraId="2BB3A1F2" w14:textId="2EDE7AD9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ffecting Column</w:t>
            </w:r>
          </w:p>
        </w:tc>
        <w:tc>
          <w:tcPr>
            <w:tcW w:w="2520" w:type="dxa"/>
          </w:tcPr>
          <w:p w14:paraId="6490B5A8" w14:textId="724BD4BD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</w:tr>
      <w:tr w:rsidR="000A2A2C" w14:paraId="2ED34B14" w14:textId="1E95E35F" w:rsidTr="00F92613">
        <w:trPr>
          <w:trHeight w:val="461"/>
        </w:trPr>
        <w:tc>
          <w:tcPr>
            <w:tcW w:w="2520" w:type="dxa"/>
          </w:tcPr>
          <w:p w14:paraId="4ED78218" w14:textId="3FA0F2F2" w:rsidR="000A2A2C" w:rsidRPr="00E441AD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TR_UpdateAccountBalanceAfterDeposit</w:t>
            </w:r>
            <w:proofErr w:type="spellEnd"/>
          </w:p>
        </w:tc>
        <w:tc>
          <w:tcPr>
            <w:tcW w:w="1710" w:type="dxa"/>
          </w:tcPr>
          <w:p w14:paraId="3CA6A3F1" w14:textId="77777777" w:rsidR="000A2A2C" w:rsidRPr="00E441AD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610" w:type="dxa"/>
          </w:tcPr>
          <w:p w14:paraId="5FA6AB15" w14:textId="77777777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4767DF9E" w14:textId="03D53055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5FEC2A7E" w14:textId="5BB900FB" w:rsidR="000A2A2C" w:rsidRPr="00CD7439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1620" w:type="dxa"/>
          </w:tcPr>
          <w:p w14:paraId="2503970E" w14:textId="2880E749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Balanc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0C9E645E" w14:textId="77777777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SAccountBalac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02270ABB" w14:textId="4E5FABAB" w:rsidR="000A2A2C" w:rsidRPr="00CD7439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ccountBalance</w:t>
            </w:r>
            <w:proofErr w:type="spellEnd"/>
          </w:p>
        </w:tc>
        <w:tc>
          <w:tcPr>
            <w:tcW w:w="2520" w:type="dxa"/>
          </w:tcPr>
          <w:p w14:paraId="77407838" w14:textId="10C14DF8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ter a deposit transaction record is inserted, the customer’s account balance will be increased.</w:t>
            </w:r>
          </w:p>
        </w:tc>
      </w:tr>
    </w:tbl>
    <w:p w14:paraId="15105245" w14:textId="6DCF42D0" w:rsidR="00255036" w:rsidRDefault="00255036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343180E" w14:textId="0BD14BB0" w:rsidR="00AD0233" w:rsidRDefault="00AD0233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07F3E36" w14:textId="3C8270DD" w:rsidR="00851A2B" w:rsidRDefault="00851A2B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140671E" w14:textId="77777777" w:rsidR="00851A2B" w:rsidRDefault="00851A2B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AD2F997" w14:textId="30367B75" w:rsidR="00085CCD" w:rsidRPr="00336D72" w:rsidRDefault="008C40C4" w:rsidP="00546BC2">
      <w:pPr>
        <w:pStyle w:val="Heading2"/>
        <w:numPr>
          <w:ilvl w:val="0"/>
          <w:numId w:val="38"/>
        </w:numPr>
      </w:pPr>
      <w:proofErr w:type="spellStart"/>
      <w:r>
        <w:lastRenderedPageBreak/>
        <w:t>CustomerTransactionWithdrawal</w:t>
      </w:r>
      <w:proofErr w:type="spellEnd"/>
      <w:r w:rsidRPr="00336D72">
        <w:t xml:space="preserve"> Table:</w:t>
      </w:r>
    </w:p>
    <w:tbl>
      <w:tblPr>
        <w:tblStyle w:val="TableGrid"/>
        <w:tblpPr w:leftFromText="180" w:rightFromText="180" w:vertAnchor="text" w:horzAnchor="page" w:tblpX="870" w:tblpY="225"/>
        <w:tblW w:w="11150" w:type="dxa"/>
        <w:tblLayout w:type="fixed"/>
        <w:tblLook w:val="04A0" w:firstRow="1" w:lastRow="0" w:firstColumn="1" w:lastColumn="0" w:noHBand="0" w:noVBand="1"/>
      </w:tblPr>
      <w:tblGrid>
        <w:gridCol w:w="2885"/>
        <w:gridCol w:w="1440"/>
        <w:gridCol w:w="1530"/>
        <w:gridCol w:w="1710"/>
        <w:gridCol w:w="1965"/>
        <w:gridCol w:w="1620"/>
      </w:tblGrid>
      <w:tr w:rsidR="00085CCD" w14:paraId="63D0A28C" w14:textId="77777777" w:rsidTr="00F92613">
        <w:trPr>
          <w:trHeight w:val="447"/>
        </w:trPr>
        <w:tc>
          <w:tcPr>
            <w:tcW w:w="2885" w:type="dxa"/>
          </w:tcPr>
          <w:p w14:paraId="1ABDF9E3" w14:textId="77777777" w:rsidR="00085CCD" w:rsidRPr="006F34E1" w:rsidRDefault="00085CC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440" w:type="dxa"/>
          </w:tcPr>
          <w:p w14:paraId="05283FC0" w14:textId="77777777" w:rsidR="00085CCD" w:rsidRPr="006F34E1" w:rsidRDefault="00085CC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74226AC2" w14:textId="77777777" w:rsidR="00085CCD" w:rsidRPr="006F34E1" w:rsidRDefault="00085CC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710" w:type="dxa"/>
          </w:tcPr>
          <w:p w14:paraId="676695A7" w14:textId="77777777" w:rsidR="00085CCD" w:rsidRPr="006F34E1" w:rsidRDefault="00085CC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65880733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2E892012" w14:textId="77777777" w:rsidR="00085CCD" w:rsidRPr="006F34E1" w:rsidRDefault="00085CC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620" w:type="dxa"/>
          </w:tcPr>
          <w:p w14:paraId="5DA025A2" w14:textId="77777777" w:rsidR="00085CCD" w:rsidRPr="006F34E1" w:rsidRDefault="00085CCD" w:rsidP="00F9261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085CCD" w14:paraId="65DF790A" w14:textId="77777777" w:rsidTr="00F92613">
        <w:trPr>
          <w:trHeight w:val="459"/>
        </w:trPr>
        <w:tc>
          <w:tcPr>
            <w:tcW w:w="2885" w:type="dxa"/>
          </w:tcPr>
          <w:p w14:paraId="55F8C7E0" w14:textId="4E5C84A0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TransactionNumber</w:t>
            </w:r>
            <w:proofErr w:type="spellEnd"/>
          </w:p>
        </w:tc>
        <w:tc>
          <w:tcPr>
            <w:tcW w:w="1440" w:type="dxa"/>
          </w:tcPr>
          <w:p w14:paraId="4418AF3F" w14:textId="6EC04C98" w:rsidR="00085CCD" w:rsidRDefault="0011515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</w:t>
            </w:r>
            <w:r w:rsidR="00085CCD">
              <w:rPr>
                <w:rFonts w:ascii="Times New Roman" w:hAnsi="Times New Roman" w:cs="Times New Roman"/>
                <w:sz w:val="24"/>
                <w:szCs w:val="24"/>
              </w:rPr>
              <w:t>nt</w:t>
            </w:r>
          </w:p>
        </w:tc>
        <w:tc>
          <w:tcPr>
            <w:tcW w:w="1530" w:type="dxa"/>
          </w:tcPr>
          <w:p w14:paraId="0207D9AF" w14:textId="0704061D" w:rsidR="00085CCD" w:rsidRDefault="000B40F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0236C13B" w14:textId="49FF1140" w:rsidR="00085CCD" w:rsidRDefault="008626B3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099F9FD3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-</w:t>
            </w:r>
          </w:p>
          <w:p w14:paraId="4BC30C48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00001</w:t>
            </w:r>
          </w:p>
        </w:tc>
        <w:tc>
          <w:tcPr>
            <w:tcW w:w="1620" w:type="dxa"/>
          </w:tcPr>
          <w:p w14:paraId="14BB05F0" w14:textId="6AE1FB68" w:rsidR="00085CCD" w:rsidRDefault="004A19E5" w:rsidP="00F92613">
            <w:pPr>
              <w:tabs>
                <w:tab w:val="center" w:pos="702"/>
              </w:tabs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  <w:r w:rsidR="00085CCD">
              <w:rPr>
                <w:rFonts w:ascii="Times New Roman" w:hAnsi="Times New Roman" w:cs="Times New Roman"/>
                <w:sz w:val="24"/>
                <w:szCs w:val="24"/>
              </w:rPr>
              <w:t>000005</w:t>
            </w:r>
          </w:p>
        </w:tc>
      </w:tr>
      <w:tr w:rsidR="00085CCD" w14:paraId="784A240A" w14:textId="77777777" w:rsidTr="00F92613">
        <w:trPr>
          <w:trHeight w:val="459"/>
        </w:trPr>
        <w:tc>
          <w:tcPr>
            <w:tcW w:w="2885" w:type="dxa"/>
          </w:tcPr>
          <w:p w14:paraId="49335EF5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Amount</w:t>
            </w:r>
            <w:proofErr w:type="spellEnd"/>
          </w:p>
        </w:tc>
        <w:tc>
          <w:tcPr>
            <w:tcW w:w="1440" w:type="dxa"/>
          </w:tcPr>
          <w:p w14:paraId="52CEAD2D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ey</w:t>
            </w:r>
          </w:p>
        </w:tc>
        <w:tc>
          <w:tcPr>
            <w:tcW w:w="1530" w:type="dxa"/>
          </w:tcPr>
          <w:p w14:paraId="5DD67ED2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08CC3893" w14:textId="646719D4" w:rsidR="00085CCD" w:rsidRDefault="002067FA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1DA323AA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169BF672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.25</w:t>
            </w:r>
          </w:p>
        </w:tc>
      </w:tr>
      <w:tr w:rsidR="00085CCD" w14:paraId="6BB20F07" w14:textId="77777777" w:rsidTr="00F92613">
        <w:trPr>
          <w:trHeight w:val="459"/>
        </w:trPr>
        <w:tc>
          <w:tcPr>
            <w:tcW w:w="2885" w:type="dxa"/>
          </w:tcPr>
          <w:p w14:paraId="4F558F6A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ateTime</w:t>
            </w:r>
            <w:proofErr w:type="spellEnd"/>
          </w:p>
        </w:tc>
        <w:tc>
          <w:tcPr>
            <w:tcW w:w="1440" w:type="dxa"/>
          </w:tcPr>
          <w:p w14:paraId="206BB20C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5E9A3659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5D23D2D1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965" w:type="dxa"/>
          </w:tcPr>
          <w:p w14:paraId="425B77A3" w14:textId="4B732A92" w:rsidR="00085CCD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4A098EA4" w14:textId="2753DCD5" w:rsidR="00085CCD" w:rsidRDefault="008626B3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626B3">
              <w:rPr>
                <w:rFonts w:ascii="Times New Roman" w:hAnsi="Times New Roman" w:cs="Times New Roman"/>
                <w:sz w:val="24"/>
                <w:szCs w:val="24"/>
              </w:rPr>
              <w:t>2019-11-19 12:12:34.323</w:t>
            </w:r>
          </w:p>
        </w:tc>
      </w:tr>
      <w:tr w:rsidR="00D13B2D" w14:paraId="1AF076EF" w14:textId="77777777" w:rsidTr="00F92613">
        <w:trPr>
          <w:trHeight w:val="459"/>
        </w:trPr>
        <w:tc>
          <w:tcPr>
            <w:tcW w:w="2885" w:type="dxa"/>
          </w:tcPr>
          <w:p w14:paraId="490BD22E" w14:textId="3BF81A72" w:rsidR="00D13B2D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sTransactionStatusID</w:t>
            </w:r>
            <w:proofErr w:type="spellEnd"/>
          </w:p>
        </w:tc>
        <w:tc>
          <w:tcPr>
            <w:tcW w:w="1440" w:type="dxa"/>
          </w:tcPr>
          <w:p w14:paraId="658B0F71" w14:textId="3BE175FA" w:rsidR="00D13B2D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2DC4F00" w14:textId="3324687F" w:rsidR="00D13B2D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6339E4C1" w14:textId="77777777" w:rsidR="00D13B2D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DB62CB3" w14:textId="77777777" w:rsidR="00D13B2D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78CF6A85" w14:textId="303A3FA3" w:rsidR="00D13B2D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48366102" w14:textId="45A827F5" w:rsidR="00D13B2D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69346AC2" w14:textId="46FDE4E4" w:rsidR="00D13B2D" w:rsidRPr="008626B3" w:rsidRDefault="00D13B2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S000001</w:t>
            </w:r>
          </w:p>
        </w:tc>
      </w:tr>
      <w:tr w:rsidR="00085CCD" w14:paraId="3C681589" w14:textId="77777777" w:rsidTr="00F92613">
        <w:trPr>
          <w:trHeight w:val="459"/>
        </w:trPr>
        <w:tc>
          <w:tcPr>
            <w:tcW w:w="2885" w:type="dxa"/>
          </w:tcPr>
          <w:p w14:paraId="28F77D80" w14:textId="7FFE998A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</w:p>
        </w:tc>
        <w:tc>
          <w:tcPr>
            <w:tcW w:w="1440" w:type="dxa"/>
          </w:tcPr>
          <w:p w14:paraId="39965804" w14:textId="4DE6BBFF" w:rsidR="00085CCD" w:rsidRDefault="005552C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57BB53FD" w14:textId="7F64ABD1" w:rsidR="00085CCD" w:rsidRDefault="000B40F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229C85C4" w14:textId="32569E0F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  <w:tc>
          <w:tcPr>
            <w:tcW w:w="1965" w:type="dxa"/>
          </w:tcPr>
          <w:p w14:paraId="69C47D01" w14:textId="3927EB1B" w:rsidR="00085CCD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31FC702C" w14:textId="1E1F4036" w:rsidR="00085CCD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00003</w:t>
            </w:r>
          </w:p>
        </w:tc>
      </w:tr>
      <w:tr w:rsidR="00085CCD" w14:paraId="3245D862" w14:textId="77777777" w:rsidTr="00F92613">
        <w:trPr>
          <w:trHeight w:val="459"/>
        </w:trPr>
        <w:tc>
          <w:tcPr>
            <w:tcW w:w="2885" w:type="dxa"/>
          </w:tcPr>
          <w:p w14:paraId="000F028A" w14:textId="655535C5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BSAccountNumber</w:t>
            </w:r>
            <w:proofErr w:type="spellEnd"/>
          </w:p>
        </w:tc>
        <w:tc>
          <w:tcPr>
            <w:tcW w:w="1440" w:type="dxa"/>
          </w:tcPr>
          <w:p w14:paraId="5AE10C79" w14:textId="185121AC" w:rsidR="00085CCD" w:rsidRDefault="005552C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06A85B79" w14:textId="54206C1B" w:rsidR="00085CCD" w:rsidRDefault="000B40F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738C8526" w14:textId="7954CC1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  <w:tc>
          <w:tcPr>
            <w:tcW w:w="1965" w:type="dxa"/>
          </w:tcPr>
          <w:p w14:paraId="70DCF49E" w14:textId="1C3512FC" w:rsidR="00085CCD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67A14E4D" w14:textId="2A627495" w:rsidR="00085CCD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000002</w:t>
            </w:r>
          </w:p>
        </w:tc>
      </w:tr>
      <w:tr w:rsidR="00085CCD" w14:paraId="6F9D17D7" w14:textId="77777777" w:rsidTr="00F92613">
        <w:trPr>
          <w:trHeight w:val="459"/>
        </w:trPr>
        <w:tc>
          <w:tcPr>
            <w:tcW w:w="2885" w:type="dxa"/>
          </w:tcPr>
          <w:p w14:paraId="3C8AFD78" w14:textId="10FCC37A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1440" w:type="dxa"/>
          </w:tcPr>
          <w:p w14:paraId="3B2AC494" w14:textId="38D0D9F7" w:rsidR="00085CCD" w:rsidRDefault="005552C1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72C42F63" w14:textId="7AE03952" w:rsidR="00085CCD" w:rsidRDefault="000B40F8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1AB85C79" w14:textId="452681E5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</w:t>
            </w:r>
          </w:p>
        </w:tc>
        <w:tc>
          <w:tcPr>
            <w:tcW w:w="1965" w:type="dxa"/>
          </w:tcPr>
          <w:p w14:paraId="2DC04C86" w14:textId="3B260F42" w:rsidR="00085CCD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45447DDB" w14:textId="461DD34F" w:rsidR="00085CCD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5000004</w:t>
            </w:r>
          </w:p>
        </w:tc>
      </w:tr>
      <w:tr w:rsidR="00085CCD" w14:paraId="3BCBC7A4" w14:textId="77777777" w:rsidTr="00F92613">
        <w:trPr>
          <w:trHeight w:val="459"/>
        </w:trPr>
        <w:tc>
          <w:tcPr>
            <w:tcW w:w="2885" w:type="dxa"/>
          </w:tcPr>
          <w:p w14:paraId="78A898C6" w14:textId="260143F4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r w:rsidR="00BE5CFA">
              <w:rPr>
                <w:rFonts w:ascii="Times New Roman" w:hAnsi="Times New Roman" w:cs="Times New Roman"/>
                <w:sz w:val="24"/>
                <w:szCs w:val="24"/>
              </w:rPr>
              <w:t>_ProcessedBy</w:t>
            </w:r>
            <w:proofErr w:type="spellEnd"/>
          </w:p>
        </w:tc>
        <w:tc>
          <w:tcPr>
            <w:tcW w:w="1440" w:type="dxa"/>
          </w:tcPr>
          <w:p w14:paraId="76F9E5ED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6BF6BAFE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737092E3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40C00EF8" w14:textId="77777777" w:rsidR="00085CCD" w:rsidRDefault="00085CCD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230B075A" w14:textId="3E243C48" w:rsidR="00085CCD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620" w:type="dxa"/>
          </w:tcPr>
          <w:p w14:paraId="7925D791" w14:textId="35F6687E" w:rsidR="00085CCD" w:rsidRDefault="006D06E7" w:rsidP="00F9261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3</w:t>
            </w:r>
          </w:p>
        </w:tc>
      </w:tr>
    </w:tbl>
    <w:p w14:paraId="2383E272" w14:textId="5CC25B1E" w:rsidR="00851A2B" w:rsidRDefault="00851A2B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72E6E98" w14:textId="3B559389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D09D233" w14:textId="5CD1C9CA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7372D5C" w14:textId="1AD4209B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6F3894A" w14:textId="57E6B173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327340" w14:textId="527C3C5C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32474A9" w14:textId="289C25B4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95F279D" w14:textId="227F6583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C662444" w14:textId="4589F7BB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8F18F28" w14:textId="77777777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565E02D" w14:textId="5EC0BF9D" w:rsidR="00085CCD" w:rsidRPr="00F174D7" w:rsidRDefault="00085CCD" w:rsidP="00851A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lastRenderedPageBreak/>
        <w:t>Foreign Key Details</w:t>
      </w:r>
    </w:p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3150"/>
        <w:gridCol w:w="2070"/>
        <w:gridCol w:w="2340"/>
        <w:gridCol w:w="1711"/>
        <w:gridCol w:w="1889"/>
      </w:tblGrid>
      <w:tr w:rsidR="00085CCD" w14:paraId="56083E56" w14:textId="77777777" w:rsidTr="00851A2B">
        <w:trPr>
          <w:trHeight w:val="461"/>
        </w:trPr>
        <w:tc>
          <w:tcPr>
            <w:tcW w:w="3150" w:type="dxa"/>
          </w:tcPr>
          <w:p w14:paraId="1056145D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070" w:type="dxa"/>
          </w:tcPr>
          <w:p w14:paraId="5157EA7B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340" w:type="dxa"/>
          </w:tcPr>
          <w:p w14:paraId="34CB6174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711" w:type="dxa"/>
          </w:tcPr>
          <w:p w14:paraId="796660C6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1889" w:type="dxa"/>
          </w:tcPr>
          <w:p w14:paraId="679B90A0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D13B2D" w14:paraId="1D96305B" w14:textId="77777777" w:rsidTr="00851A2B">
        <w:trPr>
          <w:trHeight w:val="461"/>
        </w:trPr>
        <w:tc>
          <w:tcPr>
            <w:tcW w:w="3150" w:type="dxa"/>
          </w:tcPr>
          <w:p w14:paraId="5D7296E2" w14:textId="5AC2D627" w:rsidR="00D13B2D" w:rsidRPr="00D13B2D" w:rsidRDefault="00D13B2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TransactionStatusID</w:t>
            </w:r>
            <w:proofErr w:type="spellEnd"/>
          </w:p>
        </w:tc>
        <w:tc>
          <w:tcPr>
            <w:tcW w:w="2070" w:type="dxa"/>
          </w:tcPr>
          <w:p w14:paraId="10134F7F" w14:textId="624A4FC9" w:rsidR="00D13B2D" w:rsidRPr="008A6832" w:rsidRDefault="00D13B2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340" w:type="dxa"/>
          </w:tcPr>
          <w:p w14:paraId="4FDD641F" w14:textId="43FB8239" w:rsidR="00D13B2D" w:rsidRPr="00D13B2D" w:rsidRDefault="00D13B2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13B2D">
              <w:rPr>
                <w:rFonts w:ascii="Times New Roman" w:hAnsi="Times New Roman" w:cs="Times New Roman"/>
                <w:sz w:val="24"/>
                <w:szCs w:val="24"/>
              </w:rPr>
              <w:t>tsTrasnactionStatusID</w:t>
            </w:r>
            <w:proofErr w:type="spellEnd"/>
          </w:p>
        </w:tc>
        <w:tc>
          <w:tcPr>
            <w:tcW w:w="1711" w:type="dxa"/>
          </w:tcPr>
          <w:p w14:paraId="7B56E0CF" w14:textId="09AB9131" w:rsidR="00D13B2D" w:rsidRPr="00D13B2D" w:rsidRDefault="00D13B2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Status</w:t>
            </w:r>
            <w:proofErr w:type="spellEnd"/>
          </w:p>
        </w:tc>
        <w:tc>
          <w:tcPr>
            <w:tcW w:w="1889" w:type="dxa"/>
          </w:tcPr>
          <w:p w14:paraId="4EFB6673" w14:textId="2D7F7A0F" w:rsidR="00D13B2D" w:rsidRPr="00D13B2D" w:rsidRDefault="00D13B2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StatusID</w:t>
            </w:r>
            <w:proofErr w:type="spellEnd"/>
          </w:p>
        </w:tc>
      </w:tr>
      <w:tr w:rsidR="00085CCD" w14:paraId="2BC21E9A" w14:textId="77777777" w:rsidTr="00851A2B">
        <w:trPr>
          <w:trHeight w:val="461"/>
        </w:trPr>
        <w:tc>
          <w:tcPr>
            <w:tcW w:w="3150" w:type="dxa"/>
          </w:tcPr>
          <w:p w14:paraId="154C5EE2" w14:textId="7777777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NSAccountNumber</w:t>
            </w:r>
            <w:proofErr w:type="spellEnd"/>
          </w:p>
        </w:tc>
        <w:tc>
          <w:tcPr>
            <w:tcW w:w="2070" w:type="dxa"/>
          </w:tcPr>
          <w:p w14:paraId="2DE0BE53" w14:textId="20B36399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340" w:type="dxa"/>
          </w:tcPr>
          <w:p w14:paraId="21F22ECD" w14:textId="4BE3CAEE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</w:p>
        </w:tc>
        <w:tc>
          <w:tcPr>
            <w:tcW w:w="1711" w:type="dxa"/>
          </w:tcPr>
          <w:p w14:paraId="62FA2E3C" w14:textId="7777777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  <w:p w14:paraId="32CCA3BE" w14:textId="7777777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6FB271BC" w14:textId="7777777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</w:tr>
      <w:tr w:rsidR="00085CCD" w14:paraId="5DA1E583" w14:textId="77777777" w:rsidTr="00851A2B">
        <w:trPr>
          <w:trHeight w:val="461"/>
        </w:trPr>
        <w:tc>
          <w:tcPr>
            <w:tcW w:w="3150" w:type="dxa"/>
          </w:tcPr>
          <w:p w14:paraId="511CC399" w14:textId="7777777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D_BSAccountNumber</w:t>
            </w:r>
            <w:proofErr w:type="spellEnd"/>
          </w:p>
        </w:tc>
        <w:tc>
          <w:tcPr>
            <w:tcW w:w="2070" w:type="dxa"/>
          </w:tcPr>
          <w:p w14:paraId="5788B3A0" w14:textId="37E75070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340" w:type="dxa"/>
          </w:tcPr>
          <w:p w14:paraId="325FE24F" w14:textId="7CECDB5B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NSAccountNumber</w:t>
            </w:r>
            <w:proofErr w:type="spellEnd"/>
          </w:p>
        </w:tc>
        <w:tc>
          <w:tcPr>
            <w:tcW w:w="1711" w:type="dxa"/>
          </w:tcPr>
          <w:p w14:paraId="2379BABB" w14:textId="7777777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  <w:p w14:paraId="0FFD5D18" w14:textId="7777777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05E92E4D" w14:textId="7777777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</w:tr>
      <w:tr w:rsidR="00085CCD" w14:paraId="1D75FF25" w14:textId="77777777" w:rsidTr="00851A2B">
        <w:trPr>
          <w:trHeight w:val="461"/>
        </w:trPr>
        <w:tc>
          <w:tcPr>
            <w:tcW w:w="3150" w:type="dxa"/>
          </w:tcPr>
          <w:p w14:paraId="26EEAC81" w14:textId="34C7EF36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</w:t>
            </w:r>
            <w:r w:rsidR="00571704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PSAccountNumber</w:t>
            </w:r>
            <w:proofErr w:type="spellEnd"/>
          </w:p>
        </w:tc>
        <w:tc>
          <w:tcPr>
            <w:tcW w:w="2070" w:type="dxa"/>
          </w:tcPr>
          <w:p w14:paraId="2D5CA981" w14:textId="31D6024C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340" w:type="dxa"/>
          </w:tcPr>
          <w:p w14:paraId="56DF8F21" w14:textId="25A83C8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1711" w:type="dxa"/>
          </w:tcPr>
          <w:p w14:paraId="5982D9F3" w14:textId="7777777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  <w:p w14:paraId="0BF02DE0" w14:textId="7777777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181CA1C0" w14:textId="7777777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ccountNumber</w:t>
            </w:r>
            <w:proofErr w:type="spellEnd"/>
          </w:p>
        </w:tc>
      </w:tr>
      <w:tr w:rsidR="00085CCD" w14:paraId="76E2A803" w14:textId="77777777" w:rsidTr="00851A2B">
        <w:trPr>
          <w:trHeight w:val="461"/>
        </w:trPr>
        <w:tc>
          <w:tcPr>
            <w:tcW w:w="3150" w:type="dxa"/>
          </w:tcPr>
          <w:p w14:paraId="52C9F15A" w14:textId="2F258582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CT</w:t>
            </w:r>
            <w:r w:rsidR="00571704"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TellerID</w:t>
            </w:r>
            <w:proofErr w:type="spellEnd"/>
          </w:p>
        </w:tc>
        <w:tc>
          <w:tcPr>
            <w:tcW w:w="2070" w:type="dxa"/>
          </w:tcPr>
          <w:p w14:paraId="283CEB67" w14:textId="2B929BE8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340" w:type="dxa"/>
          </w:tcPr>
          <w:p w14:paraId="441FA2DD" w14:textId="088DB982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  <w:r w:rsidR="00255036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1711" w:type="dxa"/>
          </w:tcPr>
          <w:p w14:paraId="0CB7C6F7" w14:textId="7777777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  <w:p w14:paraId="01589A92" w14:textId="7777777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3F2E864A" w14:textId="77777777" w:rsidR="00085CCD" w:rsidRDefault="00085CCD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</w:tbl>
    <w:p w14:paraId="0E22102E" w14:textId="77777777" w:rsidR="00571704" w:rsidRDefault="00571704" w:rsidP="00851A2B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</w:p>
    <w:p w14:paraId="0AD2FCD4" w14:textId="1F334D1D" w:rsidR="00571704" w:rsidRDefault="00571704" w:rsidP="0057170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3600"/>
        <w:gridCol w:w="2880"/>
        <w:gridCol w:w="2340"/>
        <w:gridCol w:w="2340"/>
      </w:tblGrid>
      <w:tr w:rsidR="00571704" w14:paraId="1303D92D" w14:textId="77777777" w:rsidTr="00E757D8">
        <w:trPr>
          <w:trHeight w:val="461"/>
        </w:trPr>
        <w:tc>
          <w:tcPr>
            <w:tcW w:w="3600" w:type="dxa"/>
          </w:tcPr>
          <w:p w14:paraId="5B3A15E0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880" w:type="dxa"/>
          </w:tcPr>
          <w:p w14:paraId="5E660971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340" w:type="dxa"/>
          </w:tcPr>
          <w:p w14:paraId="0B851071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340" w:type="dxa"/>
          </w:tcPr>
          <w:p w14:paraId="0AD4711B" w14:textId="77777777" w:rsidR="00571704" w:rsidRPr="008A6832" w:rsidRDefault="00571704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571704" w14:paraId="4938B2E1" w14:textId="77777777" w:rsidTr="00E757D8">
        <w:trPr>
          <w:trHeight w:val="461"/>
        </w:trPr>
        <w:tc>
          <w:tcPr>
            <w:tcW w:w="3600" w:type="dxa"/>
          </w:tcPr>
          <w:p w14:paraId="15AF47F3" w14:textId="62AF3F9C" w:rsidR="00571704" w:rsidRPr="00E441AD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TW_</w:t>
            </w:r>
            <w:r w:rsidR="00E757D8">
              <w:rPr>
                <w:rFonts w:ascii="Times New Roman" w:hAnsi="Times New Roman" w:cs="Times New Roman"/>
                <w:sz w:val="24"/>
                <w:szCs w:val="24"/>
              </w:rPr>
              <w:t>TransactionDateTime</w:t>
            </w:r>
            <w:proofErr w:type="spellEnd"/>
          </w:p>
        </w:tc>
        <w:tc>
          <w:tcPr>
            <w:tcW w:w="2880" w:type="dxa"/>
          </w:tcPr>
          <w:p w14:paraId="0067FC63" w14:textId="5FE6CC6D" w:rsidR="00571704" w:rsidRPr="00E441AD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340" w:type="dxa"/>
          </w:tcPr>
          <w:p w14:paraId="304A23E7" w14:textId="77777777" w:rsidR="00571704" w:rsidRPr="00CD7439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DateTime</w:t>
            </w:r>
            <w:proofErr w:type="spellEnd"/>
          </w:p>
        </w:tc>
        <w:tc>
          <w:tcPr>
            <w:tcW w:w="2340" w:type="dxa"/>
          </w:tcPr>
          <w:p w14:paraId="275028C4" w14:textId="77777777" w:rsidR="00571704" w:rsidRPr="00CD7439" w:rsidRDefault="00571704" w:rsidP="002067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7E1C31CF" w14:textId="460DE3A6" w:rsidR="00851A2B" w:rsidRDefault="00851A2B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DE32349" w14:textId="2DCD620A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B36EE27" w14:textId="455B23D0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479ADA4" w14:textId="5B074691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12B0849" w14:textId="2AE9A9AB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11ED418" w14:textId="77777777" w:rsidR="00D2494C" w:rsidRDefault="00D2494C" w:rsidP="00851A2B">
      <w:pPr>
        <w:spacing w:line="360" w:lineRule="auto"/>
        <w:ind w:firstLine="720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1CBD7DB" w14:textId="5E2CF768" w:rsidR="00085CCD" w:rsidRDefault="00085CCD" w:rsidP="00851A2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lastRenderedPageBreak/>
        <w:t>Check Constraint Details</w:t>
      </w:r>
    </w:p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2700"/>
        <w:gridCol w:w="1980"/>
        <w:gridCol w:w="2700"/>
        <w:gridCol w:w="3780"/>
      </w:tblGrid>
      <w:tr w:rsidR="00085CCD" w14:paraId="44544E28" w14:textId="77777777" w:rsidTr="00255036">
        <w:trPr>
          <w:trHeight w:val="461"/>
        </w:trPr>
        <w:tc>
          <w:tcPr>
            <w:tcW w:w="2700" w:type="dxa"/>
          </w:tcPr>
          <w:p w14:paraId="3424DF93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980" w:type="dxa"/>
          </w:tcPr>
          <w:p w14:paraId="05A1DD5A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00" w:type="dxa"/>
          </w:tcPr>
          <w:p w14:paraId="2DB57C18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780" w:type="dxa"/>
          </w:tcPr>
          <w:p w14:paraId="2666799D" w14:textId="77777777" w:rsidR="00085CCD" w:rsidRPr="008A6832" w:rsidRDefault="00085CCD" w:rsidP="002067FA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D13B2D" w14:paraId="5E7675F8" w14:textId="77777777" w:rsidTr="00255036">
        <w:trPr>
          <w:trHeight w:val="461"/>
        </w:trPr>
        <w:tc>
          <w:tcPr>
            <w:tcW w:w="2700" w:type="dxa"/>
          </w:tcPr>
          <w:p w14:paraId="06C941B8" w14:textId="2355DA92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CTW_TransactionStatusID_Length</w:t>
            </w:r>
            <w:proofErr w:type="spellEnd"/>
          </w:p>
        </w:tc>
        <w:tc>
          <w:tcPr>
            <w:tcW w:w="1980" w:type="dxa"/>
          </w:tcPr>
          <w:p w14:paraId="71EADB26" w14:textId="375CEA17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CustomerTrasactionWithdrawal</w:t>
            </w:r>
            <w:proofErr w:type="spellEnd"/>
          </w:p>
        </w:tc>
        <w:tc>
          <w:tcPr>
            <w:tcW w:w="2700" w:type="dxa"/>
          </w:tcPr>
          <w:p w14:paraId="59E6408E" w14:textId="42B80A0B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sTransactionStatusID</w:t>
            </w:r>
            <w:proofErr w:type="spellEnd"/>
          </w:p>
        </w:tc>
        <w:tc>
          <w:tcPr>
            <w:tcW w:w="3780" w:type="dxa"/>
          </w:tcPr>
          <w:p w14:paraId="71477C3F" w14:textId="44CC0D1C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sTransactionStatus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8))</w:t>
            </w:r>
          </w:p>
        </w:tc>
      </w:tr>
      <w:tr w:rsidR="00D13B2D" w14:paraId="06B8D4C0" w14:textId="77777777" w:rsidTr="00255036">
        <w:trPr>
          <w:trHeight w:val="461"/>
        </w:trPr>
        <w:tc>
          <w:tcPr>
            <w:tcW w:w="2700" w:type="dxa"/>
          </w:tcPr>
          <w:p w14:paraId="7D27679C" w14:textId="5FC0C33A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CHK_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W</w:t>
            </w:r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_TransactionAmount_Amount</w:t>
            </w:r>
            <w:proofErr w:type="spellEnd"/>
          </w:p>
        </w:tc>
        <w:tc>
          <w:tcPr>
            <w:tcW w:w="1980" w:type="dxa"/>
          </w:tcPr>
          <w:p w14:paraId="6BBEC9B3" w14:textId="33D2AEAA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CustomerTransa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ithdrawal</w:t>
            </w:r>
            <w:proofErr w:type="spellEnd"/>
          </w:p>
        </w:tc>
        <w:tc>
          <w:tcPr>
            <w:tcW w:w="2700" w:type="dxa"/>
          </w:tcPr>
          <w:p w14:paraId="114CC5F3" w14:textId="3E4C6406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067FA">
              <w:rPr>
                <w:rFonts w:ascii="Times New Roman" w:hAnsi="Times New Roman" w:cs="Times New Roman"/>
                <w:sz w:val="24"/>
                <w:szCs w:val="24"/>
              </w:rPr>
              <w:t>TransactionAmount</w:t>
            </w:r>
            <w:proofErr w:type="spellEnd"/>
          </w:p>
        </w:tc>
        <w:tc>
          <w:tcPr>
            <w:tcW w:w="3780" w:type="dxa"/>
          </w:tcPr>
          <w:p w14:paraId="4952C0BC" w14:textId="314DB9E2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ransactionAmoun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&gt;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0.00 )</w:t>
            </w:r>
            <w:proofErr w:type="gramEnd"/>
          </w:p>
        </w:tc>
      </w:tr>
      <w:tr w:rsidR="00D13B2D" w14:paraId="513021CA" w14:textId="77777777" w:rsidTr="00255036">
        <w:trPr>
          <w:trHeight w:val="461"/>
        </w:trPr>
        <w:tc>
          <w:tcPr>
            <w:tcW w:w="2700" w:type="dxa"/>
          </w:tcPr>
          <w:p w14:paraId="5630DCD7" w14:textId="2AF8DDC4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CHK_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_NSAccountNumber_BSAccountNumber_PSAccountNumber_Length</w:t>
            </w:r>
            <w:proofErr w:type="spellEnd"/>
          </w:p>
        </w:tc>
        <w:tc>
          <w:tcPr>
            <w:tcW w:w="1980" w:type="dxa"/>
          </w:tcPr>
          <w:p w14:paraId="2B950FDB" w14:textId="2EA3B43A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CustomerTrasactionWithdrawal</w:t>
            </w:r>
            <w:proofErr w:type="spellEnd"/>
          </w:p>
        </w:tc>
        <w:tc>
          <w:tcPr>
            <w:tcW w:w="2700" w:type="dxa"/>
          </w:tcPr>
          <w:p w14:paraId="086C4191" w14:textId="4226D44B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3C1C0828" w14:textId="66AB2580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108DFFAE" w14:textId="4ECA7AB0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3780" w:type="dxa"/>
          </w:tcPr>
          <w:p w14:paraId="329675C0" w14:textId="7B789CB6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( (</w:t>
            </w:r>
            <w:proofErr w:type="gram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LEN)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) = 8) OR (LEN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) = 8) OR (LEN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) = 8) )</w:t>
            </w:r>
          </w:p>
        </w:tc>
      </w:tr>
      <w:tr w:rsidR="00D13B2D" w14:paraId="0B38C810" w14:textId="77777777" w:rsidTr="00255036">
        <w:trPr>
          <w:trHeight w:val="461"/>
        </w:trPr>
        <w:tc>
          <w:tcPr>
            <w:tcW w:w="2700" w:type="dxa"/>
          </w:tcPr>
          <w:p w14:paraId="2CFFF5BD" w14:textId="17CBC44B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CHK_C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_NSAccountNumber_BSAccountNumber_PSAccountNumber_NotNullVerification</w:t>
            </w:r>
          </w:p>
        </w:tc>
        <w:tc>
          <w:tcPr>
            <w:tcW w:w="1980" w:type="dxa"/>
          </w:tcPr>
          <w:p w14:paraId="72830D6D" w14:textId="1F7EBEBF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CustomerTrasactionWithdrawal</w:t>
            </w:r>
            <w:proofErr w:type="spellEnd"/>
          </w:p>
        </w:tc>
        <w:tc>
          <w:tcPr>
            <w:tcW w:w="2700" w:type="dxa"/>
          </w:tcPr>
          <w:p w14:paraId="336E1851" w14:textId="48D18DF3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21A7B305" w14:textId="2A3F7F37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28A71086" w14:textId="610035F3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</w:p>
        </w:tc>
        <w:tc>
          <w:tcPr>
            <w:tcW w:w="3780" w:type="dxa"/>
          </w:tcPr>
          <w:p w14:paraId="2C31BD52" w14:textId="65D81485" w:rsidR="00D13B2D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(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 xml:space="preserve"> = 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') OR 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 xml:space="preserve"> = 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') OR (</w:t>
            </w:r>
            <w:proofErr w:type="spellStart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apsPSAccountNumber</w:t>
            </w:r>
            <w:proofErr w:type="spellEnd"/>
            <w:r w:rsidRPr="00066123">
              <w:rPr>
                <w:rFonts w:ascii="Times New Roman" w:hAnsi="Times New Roman" w:cs="Times New Roman"/>
                <w:sz w:val="24"/>
                <w:szCs w:val="24"/>
              </w:rPr>
              <w:t xml:space="preserve"> = '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66123">
              <w:rPr>
                <w:rFonts w:ascii="Times New Roman" w:hAnsi="Times New Roman" w:cs="Times New Roman"/>
                <w:sz w:val="24"/>
                <w:szCs w:val="24"/>
              </w:rPr>
              <w:t>'))</w:t>
            </w:r>
          </w:p>
        </w:tc>
      </w:tr>
      <w:tr w:rsidR="00D13B2D" w14:paraId="12E2305A" w14:textId="77777777" w:rsidTr="00255036">
        <w:trPr>
          <w:trHeight w:val="461"/>
        </w:trPr>
        <w:tc>
          <w:tcPr>
            <w:tcW w:w="2700" w:type="dxa"/>
          </w:tcPr>
          <w:p w14:paraId="6994FC6E" w14:textId="223061F7" w:rsidR="00D13B2D" w:rsidRPr="00066123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CTW_TellerID_Length</w:t>
            </w:r>
            <w:proofErr w:type="spellEnd"/>
          </w:p>
        </w:tc>
        <w:tc>
          <w:tcPr>
            <w:tcW w:w="1980" w:type="dxa"/>
          </w:tcPr>
          <w:p w14:paraId="13A500C0" w14:textId="21665BCD" w:rsidR="00D13B2D" w:rsidRPr="002067FA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CustomerTrasactionWithdrawal</w:t>
            </w:r>
            <w:proofErr w:type="spellEnd"/>
          </w:p>
        </w:tc>
        <w:tc>
          <w:tcPr>
            <w:tcW w:w="2700" w:type="dxa"/>
          </w:tcPr>
          <w:p w14:paraId="3C1A71BC" w14:textId="0A659576" w:rsidR="00D13B2D" w:rsidRPr="00066123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_ProcessedBy</w:t>
            </w:r>
            <w:proofErr w:type="spellEnd"/>
          </w:p>
        </w:tc>
        <w:tc>
          <w:tcPr>
            <w:tcW w:w="3780" w:type="dxa"/>
          </w:tcPr>
          <w:p w14:paraId="5D8A04AC" w14:textId="54F7F190" w:rsidR="00D13B2D" w:rsidRPr="00066123" w:rsidRDefault="00D13B2D" w:rsidP="00D13B2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TellerID_ProcessedB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= 8))</w:t>
            </w:r>
          </w:p>
        </w:tc>
      </w:tr>
    </w:tbl>
    <w:p w14:paraId="6E6879ED" w14:textId="77777777" w:rsidR="00BE5CFA" w:rsidRDefault="00BE5CFA" w:rsidP="000A2A2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EB2D43A" w14:textId="77777777" w:rsidR="000A2A2C" w:rsidRDefault="000A2A2C" w:rsidP="000A2A2C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 xml:space="preserve">Trigger 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>Details</w:t>
      </w:r>
    </w:p>
    <w:tbl>
      <w:tblPr>
        <w:tblStyle w:val="TableGrid"/>
        <w:tblW w:w="11160" w:type="dxa"/>
        <w:tblInd w:w="-995" w:type="dxa"/>
        <w:tblLayout w:type="fixed"/>
        <w:tblLook w:val="04A0" w:firstRow="1" w:lastRow="0" w:firstColumn="1" w:lastColumn="0" w:noHBand="0" w:noVBand="1"/>
      </w:tblPr>
      <w:tblGrid>
        <w:gridCol w:w="1890"/>
        <w:gridCol w:w="1800"/>
        <w:gridCol w:w="2610"/>
        <w:gridCol w:w="2250"/>
        <w:gridCol w:w="2610"/>
      </w:tblGrid>
      <w:tr w:rsidR="000A2A2C" w14:paraId="3729B259" w14:textId="77777777" w:rsidTr="007D7D72">
        <w:trPr>
          <w:trHeight w:val="461"/>
        </w:trPr>
        <w:tc>
          <w:tcPr>
            <w:tcW w:w="1890" w:type="dxa"/>
          </w:tcPr>
          <w:p w14:paraId="1D8488EB" w14:textId="77777777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igger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800" w:type="dxa"/>
          </w:tcPr>
          <w:p w14:paraId="00855CAB" w14:textId="77777777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610" w:type="dxa"/>
          </w:tcPr>
          <w:p w14:paraId="1740AF91" w14:textId="77777777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ffecting Table</w:t>
            </w:r>
          </w:p>
        </w:tc>
        <w:tc>
          <w:tcPr>
            <w:tcW w:w="2250" w:type="dxa"/>
          </w:tcPr>
          <w:p w14:paraId="279BFDEF" w14:textId="77777777" w:rsidR="000A2A2C" w:rsidRPr="008A6832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ffecting Column</w:t>
            </w:r>
          </w:p>
        </w:tc>
        <w:tc>
          <w:tcPr>
            <w:tcW w:w="2610" w:type="dxa"/>
          </w:tcPr>
          <w:p w14:paraId="266977E7" w14:textId="77777777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scription</w:t>
            </w:r>
          </w:p>
        </w:tc>
      </w:tr>
      <w:tr w:rsidR="000A2A2C" w14:paraId="1DD38304" w14:textId="77777777" w:rsidTr="007D7D72">
        <w:trPr>
          <w:trHeight w:val="461"/>
        </w:trPr>
        <w:tc>
          <w:tcPr>
            <w:tcW w:w="1890" w:type="dxa"/>
          </w:tcPr>
          <w:p w14:paraId="55ABBEDC" w14:textId="42B2E593" w:rsidR="000A2A2C" w:rsidRPr="00E441AD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TR_UpdateAccountBalanceAfterWithdrawal</w:t>
            </w:r>
            <w:proofErr w:type="spellEnd"/>
          </w:p>
        </w:tc>
        <w:tc>
          <w:tcPr>
            <w:tcW w:w="1800" w:type="dxa"/>
          </w:tcPr>
          <w:p w14:paraId="38C5DAD5" w14:textId="05F8BA1D" w:rsidR="000A2A2C" w:rsidRP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A2A2C">
              <w:rPr>
                <w:rFonts w:ascii="Times New Roman" w:hAnsi="Times New Roman" w:cs="Times New Roman"/>
                <w:sz w:val="24"/>
                <w:szCs w:val="24"/>
              </w:rPr>
              <w:t>CustomerTrasactionWithdrawal</w:t>
            </w:r>
            <w:proofErr w:type="spellEnd"/>
          </w:p>
        </w:tc>
        <w:tc>
          <w:tcPr>
            <w:tcW w:w="2610" w:type="dxa"/>
          </w:tcPr>
          <w:p w14:paraId="19690036" w14:textId="77777777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6C39E17E" w14:textId="77777777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038CA2BA" w14:textId="77777777" w:rsidR="000A2A2C" w:rsidRPr="00CD7439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250" w:type="dxa"/>
          </w:tcPr>
          <w:p w14:paraId="454B681A" w14:textId="77777777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Balanc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78E57F90" w14:textId="77777777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SAccountBalacn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175BBA84" w14:textId="77777777" w:rsidR="000A2A2C" w:rsidRPr="00CD7439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ccountBalance</w:t>
            </w:r>
            <w:proofErr w:type="spellEnd"/>
          </w:p>
        </w:tc>
        <w:tc>
          <w:tcPr>
            <w:tcW w:w="2610" w:type="dxa"/>
          </w:tcPr>
          <w:p w14:paraId="350F0F87" w14:textId="4883F8AA" w:rsidR="000A2A2C" w:rsidRDefault="000A2A2C" w:rsidP="00A13580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fter a withdrawal transaction is inserted, the customer’s account balance will be deducted.</w:t>
            </w:r>
          </w:p>
        </w:tc>
      </w:tr>
    </w:tbl>
    <w:p w14:paraId="6DBEC686" w14:textId="2AC33019" w:rsidR="00085CCD" w:rsidRDefault="00085CCD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D18F60B" w14:textId="61A3B7FF" w:rsidR="00BE5CFA" w:rsidRDefault="00BE5CFA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3355535" w14:textId="77777777" w:rsidR="00BE5CFA" w:rsidRPr="003E0A39" w:rsidRDefault="00BE5CFA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551CE5" w14:textId="208A6989" w:rsidR="00F557EB" w:rsidRPr="00BF4F35" w:rsidRDefault="00F557EB" w:rsidP="00546BC2">
      <w:pPr>
        <w:pStyle w:val="Heading2"/>
        <w:numPr>
          <w:ilvl w:val="0"/>
          <w:numId w:val="38"/>
        </w:numPr>
      </w:pPr>
      <w:r>
        <w:lastRenderedPageBreak/>
        <w:t>Manager</w:t>
      </w:r>
      <w:r w:rsidRPr="00BF4F35">
        <w:t xml:space="preserve"> </w:t>
      </w:r>
      <w:r w:rsidR="00490006">
        <w:t>Table:</w:t>
      </w:r>
    </w:p>
    <w:tbl>
      <w:tblPr>
        <w:tblStyle w:val="TableGrid"/>
        <w:tblpPr w:leftFromText="180" w:rightFromText="180" w:vertAnchor="text" w:horzAnchor="margin" w:tblpXSpec="center" w:tblpY="191"/>
        <w:tblW w:w="11155" w:type="dxa"/>
        <w:tblLayout w:type="fixed"/>
        <w:tblLook w:val="04A0" w:firstRow="1" w:lastRow="0" w:firstColumn="1" w:lastColumn="0" w:noHBand="0" w:noVBand="1"/>
      </w:tblPr>
      <w:tblGrid>
        <w:gridCol w:w="2785"/>
        <w:gridCol w:w="1355"/>
        <w:gridCol w:w="1530"/>
        <w:gridCol w:w="1710"/>
        <w:gridCol w:w="1965"/>
        <w:gridCol w:w="1810"/>
      </w:tblGrid>
      <w:tr w:rsidR="00217083" w14:paraId="71653FAD" w14:textId="77777777" w:rsidTr="00BE5CFA">
        <w:trPr>
          <w:trHeight w:val="447"/>
        </w:trPr>
        <w:tc>
          <w:tcPr>
            <w:tcW w:w="2785" w:type="dxa"/>
          </w:tcPr>
          <w:p w14:paraId="706DAC3E" w14:textId="77777777" w:rsidR="00217083" w:rsidRPr="006F34E1" w:rsidRDefault="00217083" w:rsidP="0021708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355" w:type="dxa"/>
          </w:tcPr>
          <w:p w14:paraId="3A75C7ED" w14:textId="77777777" w:rsidR="00217083" w:rsidRPr="006F34E1" w:rsidRDefault="00217083" w:rsidP="0021708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53839D3F" w14:textId="77777777" w:rsidR="00217083" w:rsidRPr="006F34E1" w:rsidRDefault="00217083" w:rsidP="0021708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710" w:type="dxa"/>
          </w:tcPr>
          <w:p w14:paraId="7B346508" w14:textId="77777777" w:rsidR="00217083" w:rsidRPr="006F34E1" w:rsidRDefault="00217083" w:rsidP="0021708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2414DA5F" w14:textId="77777777" w:rsidR="00217083" w:rsidRDefault="00217083" w:rsidP="0021708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4F0A28BB" w14:textId="77777777" w:rsidR="00217083" w:rsidRPr="006F34E1" w:rsidRDefault="00217083" w:rsidP="0021708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10" w:type="dxa"/>
          </w:tcPr>
          <w:p w14:paraId="53C96CF1" w14:textId="77777777" w:rsidR="00217083" w:rsidRPr="006F34E1" w:rsidRDefault="00217083" w:rsidP="0021708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336D72" w14:paraId="3B29A49A" w14:textId="77777777" w:rsidTr="00BE5CFA">
        <w:trPr>
          <w:trHeight w:val="459"/>
        </w:trPr>
        <w:tc>
          <w:tcPr>
            <w:tcW w:w="2785" w:type="dxa"/>
          </w:tcPr>
          <w:p w14:paraId="7FAC506D" w14:textId="54918159" w:rsidR="00336D72" w:rsidRDefault="006714D9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336D72">
              <w:rPr>
                <w:rFonts w:ascii="Times New Roman" w:hAnsi="Times New Roman" w:cs="Times New Roman"/>
                <w:sz w:val="24"/>
                <w:szCs w:val="24"/>
              </w:rPr>
              <w:t>RecordID</w:t>
            </w:r>
            <w:proofErr w:type="spellEnd"/>
          </w:p>
        </w:tc>
        <w:tc>
          <w:tcPr>
            <w:tcW w:w="1355" w:type="dxa"/>
          </w:tcPr>
          <w:p w14:paraId="1096747D" w14:textId="108637B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76FFA1DE" w14:textId="08142154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47F1C645" w14:textId="074F4FB0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08B0C0F2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21503264" w14:textId="7FE6CB9E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10" w:type="dxa"/>
          </w:tcPr>
          <w:p w14:paraId="1CA9DA55" w14:textId="541E6615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336D72" w14:paraId="36462452" w14:textId="77777777" w:rsidTr="00BE5CFA">
        <w:trPr>
          <w:trHeight w:val="459"/>
        </w:trPr>
        <w:tc>
          <w:tcPr>
            <w:tcW w:w="2785" w:type="dxa"/>
          </w:tcPr>
          <w:p w14:paraId="5448BFCA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  <w:tc>
          <w:tcPr>
            <w:tcW w:w="1355" w:type="dxa"/>
          </w:tcPr>
          <w:p w14:paraId="05F2909D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45A27D8C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63DD75A5" w14:textId="0A6B76AE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41F71515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 –</w:t>
            </w:r>
          </w:p>
          <w:p w14:paraId="3EF08DD0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1</w:t>
            </w:r>
          </w:p>
        </w:tc>
        <w:tc>
          <w:tcPr>
            <w:tcW w:w="1810" w:type="dxa"/>
          </w:tcPr>
          <w:p w14:paraId="2D7D2D78" w14:textId="40DFDF24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</w:t>
            </w:r>
            <w:r w:rsidR="007D7CD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336D72" w14:paraId="50D4C6FC" w14:textId="77777777" w:rsidTr="00BE5CFA">
        <w:trPr>
          <w:trHeight w:val="459"/>
        </w:trPr>
        <w:tc>
          <w:tcPr>
            <w:tcW w:w="2785" w:type="dxa"/>
          </w:tcPr>
          <w:p w14:paraId="3BEC1B75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nch</w:t>
            </w:r>
          </w:p>
        </w:tc>
        <w:tc>
          <w:tcPr>
            <w:tcW w:w="1355" w:type="dxa"/>
          </w:tcPr>
          <w:p w14:paraId="6BE61DC9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530" w:type="dxa"/>
          </w:tcPr>
          <w:p w14:paraId="76119064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710" w:type="dxa"/>
          </w:tcPr>
          <w:p w14:paraId="1ADD4D95" w14:textId="47D5A94C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36F60D58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186AB5FF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pool</w:t>
            </w:r>
          </w:p>
        </w:tc>
      </w:tr>
      <w:tr w:rsidR="00336D72" w14:paraId="627D30EB" w14:textId="77777777" w:rsidTr="00BE5CFA">
        <w:trPr>
          <w:trHeight w:val="459"/>
        </w:trPr>
        <w:tc>
          <w:tcPr>
            <w:tcW w:w="2785" w:type="dxa"/>
          </w:tcPr>
          <w:p w14:paraId="0DE2991A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Name</w:t>
            </w:r>
          </w:p>
        </w:tc>
        <w:tc>
          <w:tcPr>
            <w:tcW w:w="1355" w:type="dxa"/>
          </w:tcPr>
          <w:p w14:paraId="49182EF8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1530" w:type="dxa"/>
          </w:tcPr>
          <w:p w14:paraId="3FCEC699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710" w:type="dxa"/>
          </w:tcPr>
          <w:p w14:paraId="7AA5A1A3" w14:textId="463EF5EF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3F36E40C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37D787B0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orge</w:t>
            </w:r>
          </w:p>
        </w:tc>
      </w:tr>
      <w:tr w:rsidR="00336D72" w14:paraId="25B63A1C" w14:textId="77777777" w:rsidTr="00BE5CFA">
        <w:trPr>
          <w:trHeight w:val="459"/>
        </w:trPr>
        <w:tc>
          <w:tcPr>
            <w:tcW w:w="2785" w:type="dxa"/>
          </w:tcPr>
          <w:p w14:paraId="77CA9A3C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iddleName</w:t>
            </w:r>
            <w:proofErr w:type="spellEnd"/>
          </w:p>
        </w:tc>
        <w:tc>
          <w:tcPr>
            <w:tcW w:w="1355" w:type="dxa"/>
          </w:tcPr>
          <w:p w14:paraId="328BDB18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5)</w:t>
            </w:r>
          </w:p>
        </w:tc>
        <w:tc>
          <w:tcPr>
            <w:tcW w:w="1530" w:type="dxa"/>
          </w:tcPr>
          <w:p w14:paraId="3A6105C1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 characters</w:t>
            </w:r>
          </w:p>
        </w:tc>
        <w:tc>
          <w:tcPr>
            <w:tcW w:w="1710" w:type="dxa"/>
          </w:tcPr>
          <w:p w14:paraId="37269561" w14:textId="2281E8E1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965" w:type="dxa"/>
          </w:tcPr>
          <w:p w14:paraId="5E3D8307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78D886BF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ah</w:t>
            </w:r>
          </w:p>
        </w:tc>
      </w:tr>
      <w:tr w:rsidR="00336D72" w14:paraId="6D7F43F0" w14:textId="77777777" w:rsidTr="00BE5CFA">
        <w:trPr>
          <w:trHeight w:val="459"/>
        </w:trPr>
        <w:tc>
          <w:tcPr>
            <w:tcW w:w="2785" w:type="dxa"/>
          </w:tcPr>
          <w:p w14:paraId="5AE00D3A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stName</w:t>
            </w:r>
            <w:proofErr w:type="spellEnd"/>
          </w:p>
        </w:tc>
        <w:tc>
          <w:tcPr>
            <w:tcW w:w="1355" w:type="dxa"/>
          </w:tcPr>
          <w:p w14:paraId="606847BB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30)</w:t>
            </w:r>
          </w:p>
        </w:tc>
        <w:tc>
          <w:tcPr>
            <w:tcW w:w="1530" w:type="dxa"/>
          </w:tcPr>
          <w:p w14:paraId="1B94ACB9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 characters</w:t>
            </w:r>
          </w:p>
        </w:tc>
        <w:tc>
          <w:tcPr>
            <w:tcW w:w="1710" w:type="dxa"/>
          </w:tcPr>
          <w:p w14:paraId="31B2FC3E" w14:textId="7B25E81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3A83917E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647166BD" w14:textId="77777777" w:rsidR="00336D72" w:rsidRPr="008A683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am</w:t>
            </w:r>
          </w:p>
        </w:tc>
      </w:tr>
      <w:tr w:rsidR="00336D72" w14:paraId="4A249637" w14:textId="77777777" w:rsidTr="00BE5CFA">
        <w:trPr>
          <w:trHeight w:val="459"/>
        </w:trPr>
        <w:tc>
          <w:tcPr>
            <w:tcW w:w="2785" w:type="dxa"/>
          </w:tcPr>
          <w:p w14:paraId="465E41E0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neAddress</w:t>
            </w:r>
            <w:proofErr w:type="spellEnd"/>
          </w:p>
        </w:tc>
        <w:tc>
          <w:tcPr>
            <w:tcW w:w="1355" w:type="dxa"/>
          </w:tcPr>
          <w:p w14:paraId="29121999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40)</w:t>
            </w:r>
          </w:p>
        </w:tc>
        <w:tc>
          <w:tcPr>
            <w:tcW w:w="1530" w:type="dxa"/>
          </w:tcPr>
          <w:p w14:paraId="366CD9A6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 characters</w:t>
            </w:r>
          </w:p>
        </w:tc>
        <w:tc>
          <w:tcPr>
            <w:tcW w:w="1710" w:type="dxa"/>
          </w:tcPr>
          <w:p w14:paraId="08E691B2" w14:textId="27EA3C7D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10700BB8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357E5235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ach Lane</w:t>
            </w:r>
          </w:p>
        </w:tc>
      </w:tr>
      <w:tr w:rsidR="00336D72" w14:paraId="02DDF23A" w14:textId="77777777" w:rsidTr="00BE5CFA">
        <w:trPr>
          <w:trHeight w:val="459"/>
        </w:trPr>
        <w:tc>
          <w:tcPr>
            <w:tcW w:w="2785" w:type="dxa"/>
          </w:tcPr>
          <w:p w14:paraId="78A3A973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</w:p>
        </w:tc>
        <w:tc>
          <w:tcPr>
            <w:tcW w:w="1355" w:type="dxa"/>
          </w:tcPr>
          <w:p w14:paraId="39A88914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20)</w:t>
            </w:r>
          </w:p>
        </w:tc>
        <w:tc>
          <w:tcPr>
            <w:tcW w:w="1530" w:type="dxa"/>
          </w:tcPr>
          <w:p w14:paraId="119F981D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 characters</w:t>
            </w:r>
          </w:p>
        </w:tc>
        <w:tc>
          <w:tcPr>
            <w:tcW w:w="1710" w:type="dxa"/>
          </w:tcPr>
          <w:p w14:paraId="329B4DD4" w14:textId="2C534369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965" w:type="dxa"/>
          </w:tcPr>
          <w:p w14:paraId="0B0587D3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6E3859E7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verpool</w:t>
            </w:r>
          </w:p>
        </w:tc>
      </w:tr>
      <w:tr w:rsidR="00336D72" w14:paraId="03E69B50" w14:textId="77777777" w:rsidTr="00BE5CFA">
        <w:trPr>
          <w:trHeight w:val="459"/>
        </w:trPr>
        <w:tc>
          <w:tcPr>
            <w:tcW w:w="2785" w:type="dxa"/>
          </w:tcPr>
          <w:p w14:paraId="17A23F90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1355" w:type="dxa"/>
          </w:tcPr>
          <w:p w14:paraId="466D3C66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1530" w:type="dxa"/>
          </w:tcPr>
          <w:p w14:paraId="67B2F1AA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characters</w:t>
            </w:r>
          </w:p>
        </w:tc>
        <w:tc>
          <w:tcPr>
            <w:tcW w:w="1710" w:type="dxa"/>
          </w:tcPr>
          <w:p w14:paraId="56EDF414" w14:textId="2FE793E0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</w:p>
        </w:tc>
        <w:tc>
          <w:tcPr>
            <w:tcW w:w="1965" w:type="dxa"/>
          </w:tcPr>
          <w:p w14:paraId="01B97DA2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44156593" w14:textId="77777777" w:rsidR="00336D72" w:rsidRDefault="00336D72" w:rsidP="00336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mple@sample.com</w:t>
            </w:r>
          </w:p>
        </w:tc>
      </w:tr>
      <w:tr w:rsidR="00BE5CFA" w14:paraId="10FCDFC7" w14:textId="77777777" w:rsidTr="00BE5CFA">
        <w:trPr>
          <w:trHeight w:val="459"/>
        </w:trPr>
        <w:tc>
          <w:tcPr>
            <w:tcW w:w="2785" w:type="dxa"/>
          </w:tcPr>
          <w:p w14:paraId="4A3F1A43" w14:textId="1491F23C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355" w:type="dxa"/>
          </w:tcPr>
          <w:p w14:paraId="71DF6191" w14:textId="3E06B32D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1AEE0BA" w14:textId="221494D9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0A9F17F6" w14:textId="7777777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1466E4A7" w14:textId="7777777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4CF00C85" w14:textId="4A5E9B8E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301D3910" w14:textId="2A827BF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6C22E01E" w14:textId="6ADA835A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4</w:t>
            </w:r>
          </w:p>
        </w:tc>
      </w:tr>
      <w:tr w:rsidR="00BE5CFA" w14:paraId="6BFB9A58" w14:textId="77777777" w:rsidTr="00BE5CFA">
        <w:trPr>
          <w:trHeight w:val="459"/>
        </w:trPr>
        <w:tc>
          <w:tcPr>
            <w:tcW w:w="2785" w:type="dxa"/>
          </w:tcPr>
          <w:p w14:paraId="721CF0BF" w14:textId="0E0E0AE1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</w:p>
        </w:tc>
        <w:tc>
          <w:tcPr>
            <w:tcW w:w="1355" w:type="dxa"/>
          </w:tcPr>
          <w:p w14:paraId="5B4CB36A" w14:textId="61DC562E" w:rsidR="00BE5CFA" w:rsidRDefault="00255E18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530" w:type="dxa"/>
          </w:tcPr>
          <w:p w14:paraId="288BD63B" w14:textId="7CF60EC0" w:rsidR="00BE5CFA" w:rsidRDefault="00255E18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1710" w:type="dxa"/>
          </w:tcPr>
          <w:p w14:paraId="5904299E" w14:textId="77777777" w:rsidR="00255E18" w:rsidRDefault="00255E18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1617D95" w14:textId="77777777" w:rsidR="00255E18" w:rsidRDefault="00255E18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17A65E6B" w14:textId="72CC9000" w:rsidR="00255E18" w:rsidRDefault="00255E18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965" w:type="dxa"/>
          </w:tcPr>
          <w:p w14:paraId="6480DF33" w14:textId="2CBD3B86" w:rsidR="00BE5CFA" w:rsidRDefault="00255E18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3EFF8770" w14:textId="128E87AA" w:rsidR="00BE5CFA" w:rsidRDefault="00255E18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000002</w:t>
            </w:r>
          </w:p>
        </w:tc>
      </w:tr>
      <w:tr w:rsidR="00BE5CFA" w14:paraId="7446799A" w14:textId="77777777" w:rsidTr="00BE5CFA">
        <w:trPr>
          <w:trHeight w:val="459"/>
        </w:trPr>
        <w:tc>
          <w:tcPr>
            <w:tcW w:w="2785" w:type="dxa"/>
          </w:tcPr>
          <w:p w14:paraId="40E10D8D" w14:textId="7777777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1355" w:type="dxa"/>
          </w:tcPr>
          <w:p w14:paraId="14D1AAA0" w14:textId="7777777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530" w:type="dxa"/>
          </w:tcPr>
          <w:p w14:paraId="4A8B6BC7" w14:textId="7777777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710" w:type="dxa"/>
          </w:tcPr>
          <w:p w14:paraId="61B29F36" w14:textId="3FE3F2C2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fault </w:t>
            </w:r>
          </w:p>
        </w:tc>
        <w:tc>
          <w:tcPr>
            <w:tcW w:w="1965" w:type="dxa"/>
          </w:tcPr>
          <w:p w14:paraId="1C92C65E" w14:textId="7777777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10" w:type="dxa"/>
          </w:tcPr>
          <w:p w14:paraId="45D0BF44" w14:textId="77777777" w:rsidR="00BE5CFA" w:rsidRDefault="00BE5CFA" w:rsidP="00BE5CF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</w:tbl>
    <w:p w14:paraId="4EBAA386" w14:textId="2647710B" w:rsidR="00F557EB" w:rsidRDefault="00F557EB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DC87383" w14:textId="2E042B21" w:rsidR="00255E18" w:rsidRDefault="00255E18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0F74FDA" w14:textId="5ABF473E" w:rsidR="00255E18" w:rsidRDefault="00255E18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71D08D6" w14:textId="2FE8E87D" w:rsidR="00255E18" w:rsidRDefault="00255E18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52BC8DF" w14:textId="77777777" w:rsidR="00255E18" w:rsidRPr="00F24883" w:rsidRDefault="00255E18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EECEEBF" w14:textId="77777777" w:rsidR="00F557EB" w:rsidRPr="00F174D7" w:rsidRDefault="00F557EB" w:rsidP="00C45A2B">
      <w:pPr>
        <w:spacing w:line="36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lastRenderedPageBreak/>
        <w:t>Foreign Key Details</w:t>
      </w:r>
    </w:p>
    <w:tbl>
      <w:tblPr>
        <w:tblStyle w:val="TableGrid"/>
        <w:tblW w:w="11160" w:type="dxa"/>
        <w:tblInd w:w="-1085" w:type="dxa"/>
        <w:tblLayout w:type="fixed"/>
        <w:tblLook w:val="04A0" w:firstRow="1" w:lastRow="0" w:firstColumn="1" w:lastColumn="0" w:noHBand="0" w:noVBand="1"/>
      </w:tblPr>
      <w:tblGrid>
        <w:gridCol w:w="2520"/>
        <w:gridCol w:w="1080"/>
        <w:gridCol w:w="2880"/>
        <w:gridCol w:w="2340"/>
        <w:gridCol w:w="2340"/>
      </w:tblGrid>
      <w:tr w:rsidR="00F557EB" w14:paraId="1CA113AC" w14:textId="77777777" w:rsidTr="00255E18">
        <w:trPr>
          <w:trHeight w:val="461"/>
        </w:trPr>
        <w:tc>
          <w:tcPr>
            <w:tcW w:w="2520" w:type="dxa"/>
          </w:tcPr>
          <w:p w14:paraId="028FE530" w14:textId="2A66204B" w:rsidR="00F557EB" w:rsidRPr="008A6832" w:rsidRDefault="00D57B7E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080" w:type="dxa"/>
          </w:tcPr>
          <w:p w14:paraId="65582712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880" w:type="dxa"/>
          </w:tcPr>
          <w:p w14:paraId="01DFC612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340" w:type="dxa"/>
          </w:tcPr>
          <w:p w14:paraId="00BE5392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340" w:type="dxa"/>
          </w:tcPr>
          <w:p w14:paraId="2098AFE8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F557EB" w14:paraId="68CA98FA" w14:textId="77777777" w:rsidTr="00255E18">
        <w:trPr>
          <w:trHeight w:val="764"/>
        </w:trPr>
        <w:tc>
          <w:tcPr>
            <w:tcW w:w="2520" w:type="dxa"/>
          </w:tcPr>
          <w:p w14:paraId="6A7C5D40" w14:textId="517DFB34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</w:t>
            </w:r>
            <w:r w:rsidR="00E26F7D">
              <w:rPr>
                <w:rFonts w:ascii="Times New Roman" w:hAnsi="Times New Roman" w:cs="Times New Roman"/>
                <w:sz w:val="24"/>
                <w:szCs w:val="24"/>
              </w:rPr>
              <w:t>M_SystemLoginID</w:t>
            </w:r>
            <w:proofErr w:type="spellEnd"/>
          </w:p>
        </w:tc>
        <w:tc>
          <w:tcPr>
            <w:tcW w:w="1080" w:type="dxa"/>
          </w:tcPr>
          <w:p w14:paraId="40124571" w14:textId="361D47F2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880" w:type="dxa"/>
          </w:tcPr>
          <w:p w14:paraId="17FED27A" w14:textId="523C99B6" w:rsidR="00F557EB" w:rsidRDefault="00E26F7D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2340" w:type="dxa"/>
          </w:tcPr>
          <w:p w14:paraId="25DD3E4E" w14:textId="46001BCC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</w:t>
            </w:r>
            <w:proofErr w:type="spellEnd"/>
          </w:p>
        </w:tc>
        <w:tc>
          <w:tcPr>
            <w:tcW w:w="2340" w:type="dxa"/>
          </w:tcPr>
          <w:p w14:paraId="33AC01B7" w14:textId="22617EF3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</w:tr>
      <w:tr w:rsidR="00255E18" w14:paraId="1FCA12FF" w14:textId="77777777" w:rsidTr="00255E18">
        <w:trPr>
          <w:trHeight w:val="764"/>
        </w:trPr>
        <w:tc>
          <w:tcPr>
            <w:tcW w:w="2520" w:type="dxa"/>
          </w:tcPr>
          <w:p w14:paraId="4824E7EC" w14:textId="5213AB49" w:rsidR="00255E18" w:rsidRDefault="00255E18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_AdminID</w:t>
            </w:r>
            <w:proofErr w:type="spellEnd"/>
          </w:p>
        </w:tc>
        <w:tc>
          <w:tcPr>
            <w:tcW w:w="1080" w:type="dxa"/>
          </w:tcPr>
          <w:p w14:paraId="4AE21B4E" w14:textId="41E1C33F" w:rsidR="00255E18" w:rsidRDefault="00255E18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880" w:type="dxa"/>
          </w:tcPr>
          <w:p w14:paraId="5F3E5F9E" w14:textId="542EA1F8" w:rsidR="00255E18" w:rsidRDefault="00255E18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</w:p>
        </w:tc>
        <w:tc>
          <w:tcPr>
            <w:tcW w:w="2340" w:type="dxa"/>
          </w:tcPr>
          <w:p w14:paraId="76E719E5" w14:textId="14042DDE" w:rsidR="00255E18" w:rsidRDefault="00255E18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</w:t>
            </w:r>
            <w:proofErr w:type="spellEnd"/>
          </w:p>
        </w:tc>
        <w:tc>
          <w:tcPr>
            <w:tcW w:w="2340" w:type="dxa"/>
          </w:tcPr>
          <w:p w14:paraId="1AD95CCE" w14:textId="436A79F7" w:rsidR="00255E18" w:rsidRDefault="00255E18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</w:tr>
    </w:tbl>
    <w:p w14:paraId="3BD37751" w14:textId="77777777" w:rsidR="007D7D72" w:rsidRPr="00D2494C" w:rsidRDefault="007D7D72" w:rsidP="00D2494C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6574B0F" w14:textId="77777777" w:rsidR="00E26F7D" w:rsidRDefault="00E26F7D" w:rsidP="00E26F7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420"/>
        <w:gridCol w:w="1530"/>
        <w:gridCol w:w="2430"/>
        <w:gridCol w:w="3600"/>
      </w:tblGrid>
      <w:tr w:rsidR="00E26F7D" w14:paraId="7548BD67" w14:textId="77777777" w:rsidTr="007D7D72">
        <w:trPr>
          <w:trHeight w:val="461"/>
        </w:trPr>
        <w:tc>
          <w:tcPr>
            <w:tcW w:w="3420" w:type="dxa"/>
          </w:tcPr>
          <w:p w14:paraId="0DE77EBB" w14:textId="77777777" w:rsidR="00E26F7D" w:rsidRPr="008A6832" w:rsidRDefault="00E26F7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530" w:type="dxa"/>
          </w:tcPr>
          <w:p w14:paraId="04F57E37" w14:textId="77777777" w:rsidR="00E26F7D" w:rsidRPr="008A6832" w:rsidRDefault="00E26F7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430" w:type="dxa"/>
          </w:tcPr>
          <w:p w14:paraId="58F7B2E2" w14:textId="77777777" w:rsidR="00E26F7D" w:rsidRPr="008A6832" w:rsidRDefault="00E26F7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00" w:type="dxa"/>
          </w:tcPr>
          <w:p w14:paraId="31967D11" w14:textId="77777777" w:rsidR="00E26F7D" w:rsidRPr="008A6832" w:rsidRDefault="00E26F7D" w:rsidP="007A6FF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E26F7D" w14:paraId="3364C911" w14:textId="77777777" w:rsidTr="007D7D72">
        <w:trPr>
          <w:trHeight w:val="461"/>
        </w:trPr>
        <w:tc>
          <w:tcPr>
            <w:tcW w:w="3420" w:type="dxa"/>
          </w:tcPr>
          <w:p w14:paraId="02971C85" w14:textId="48A253B4" w:rsidR="00E26F7D" w:rsidRPr="00E441AD" w:rsidRDefault="00E26F7D" w:rsidP="007A6F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_RegistrationDateTime</w:t>
            </w:r>
            <w:proofErr w:type="spellEnd"/>
          </w:p>
        </w:tc>
        <w:tc>
          <w:tcPr>
            <w:tcW w:w="1530" w:type="dxa"/>
          </w:tcPr>
          <w:p w14:paraId="7A2DD6C8" w14:textId="1EFCB818" w:rsidR="00E26F7D" w:rsidRPr="00E441AD" w:rsidRDefault="00E26F7D" w:rsidP="007A6F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430" w:type="dxa"/>
          </w:tcPr>
          <w:p w14:paraId="4B95A6E7" w14:textId="5D4BFC45" w:rsidR="00E26F7D" w:rsidRPr="00CD7439" w:rsidRDefault="00E26F7D" w:rsidP="007A6F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RegistrationDateTime</w:t>
            </w:r>
            <w:proofErr w:type="spellEnd"/>
          </w:p>
        </w:tc>
        <w:tc>
          <w:tcPr>
            <w:tcW w:w="3600" w:type="dxa"/>
          </w:tcPr>
          <w:p w14:paraId="4730BA38" w14:textId="77777777" w:rsidR="00E26F7D" w:rsidRPr="00CD7439" w:rsidRDefault="00E26F7D" w:rsidP="007A6FF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3C1B173D" w14:textId="77777777" w:rsidR="00E26F7D" w:rsidRDefault="00E26F7D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8724DCE" w14:textId="77777777" w:rsidR="007876E4" w:rsidRDefault="007876E4" w:rsidP="007876E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510"/>
        <w:gridCol w:w="1080"/>
        <w:gridCol w:w="2790"/>
        <w:gridCol w:w="3600"/>
      </w:tblGrid>
      <w:tr w:rsidR="007876E4" w14:paraId="4F645967" w14:textId="77777777" w:rsidTr="00255E18">
        <w:trPr>
          <w:trHeight w:val="461"/>
        </w:trPr>
        <w:tc>
          <w:tcPr>
            <w:tcW w:w="3510" w:type="dxa"/>
          </w:tcPr>
          <w:p w14:paraId="341FB08D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1080" w:type="dxa"/>
          </w:tcPr>
          <w:p w14:paraId="3EC4ED76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90" w:type="dxa"/>
          </w:tcPr>
          <w:p w14:paraId="23D69259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600" w:type="dxa"/>
          </w:tcPr>
          <w:p w14:paraId="79B928EF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76E4" w14:paraId="4267B2E3" w14:textId="77777777" w:rsidTr="00255E18">
        <w:trPr>
          <w:trHeight w:val="461"/>
        </w:trPr>
        <w:tc>
          <w:tcPr>
            <w:tcW w:w="3510" w:type="dxa"/>
          </w:tcPr>
          <w:p w14:paraId="57C69291" w14:textId="46226BE5" w:rsidR="007876E4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M</w:t>
            </w:r>
            <w:r w:rsidR="00E26F7D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_@</w:t>
            </w:r>
          </w:p>
        </w:tc>
        <w:tc>
          <w:tcPr>
            <w:tcW w:w="1080" w:type="dxa"/>
          </w:tcPr>
          <w:p w14:paraId="77F1AFD2" w14:textId="3085816B" w:rsidR="007876E4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790" w:type="dxa"/>
          </w:tcPr>
          <w:p w14:paraId="0DF301C1" w14:textId="250D332B" w:rsidR="007876E4" w:rsidRPr="0012503A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</w:p>
        </w:tc>
        <w:tc>
          <w:tcPr>
            <w:tcW w:w="3600" w:type="dxa"/>
          </w:tcPr>
          <w:p w14:paraId="3E970355" w14:textId="3195DEE2" w:rsidR="007876E4" w:rsidRPr="0012503A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EmailAddress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 LIKE '%@%')</w:t>
            </w:r>
          </w:p>
        </w:tc>
      </w:tr>
      <w:tr w:rsidR="00300A96" w14:paraId="7D843703" w14:textId="77777777" w:rsidTr="00255E18">
        <w:trPr>
          <w:trHeight w:val="461"/>
        </w:trPr>
        <w:tc>
          <w:tcPr>
            <w:tcW w:w="3510" w:type="dxa"/>
          </w:tcPr>
          <w:p w14:paraId="3BA9854B" w14:textId="232152BB" w:rsidR="00300A96" w:rsidRPr="007876E4" w:rsidRDefault="00300A96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M_SystemLoginID</w:t>
            </w:r>
            <w:r w:rsidR="007E06EA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1080" w:type="dxa"/>
          </w:tcPr>
          <w:p w14:paraId="716B6948" w14:textId="46475821" w:rsidR="00300A96" w:rsidRPr="007876E4" w:rsidRDefault="007E06EA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790" w:type="dxa"/>
          </w:tcPr>
          <w:p w14:paraId="40B2E398" w14:textId="627D9176" w:rsidR="00300A96" w:rsidRPr="007876E4" w:rsidRDefault="007E06EA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3600" w:type="dxa"/>
          </w:tcPr>
          <w:p w14:paraId="29D2228D" w14:textId="79E1B22E" w:rsidR="00300A96" w:rsidRPr="007876E4" w:rsidRDefault="007E06EA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255E18" w14:paraId="56C6E94E" w14:textId="77777777" w:rsidTr="00255E18">
        <w:trPr>
          <w:trHeight w:val="461"/>
        </w:trPr>
        <w:tc>
          <w:tcPr>
            <w:tcW w:w="3510" w:type="dxa"/>
          </w:tcPr>
          <w:p w14:paraId="1A170B13" w14:textId="1070F088" w:rsidR="00255E18" w:rsidRDefault="00255E18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HK_M_AdminID_Length</w:t>
            </w:r>
            <w:proofErr w:type="spellEnd"/>
          </w:p>
        </w:tc>
        <w:tc>
          <w:tcPr>
            <w:tcW w:w="1080" w:type="dxa"/>
          </w:tcPr>
          <w:p w14:paraId="01109D97" w14:textId="70986950" w:rsidR="00255E18" w:rsidRDefault="00255E18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790" w:type="dxa"/>
          </w:tcPr>
          <w:p w14:paraId="757A5A7B" w14:textId="1470E55E" w:rsidR="00255E18" w:rsidRDefault="00255E18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</w:p>
        </w:tc>
        <w:tc>
          <w:tcPr>
            <w:tcW w:w="3600" w:type="dxa"/>
          </w:tcPr>
          <w:p w14:paraId="71EE1C77" w14:textId="6CA61C8B" w:rsidR="00255E18" w:rsidRDefault="00255E18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aAdminID_RegisteredB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</w:tbl>
    <w:p w14:paraId="3C37EEC2" w14:textId="77777777" w:rsidR="007876E4" w:rsidRDefault="007876E4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CF6E74" w14:textId="5D945C97" w:rsidR="007876E4" w:rsidRDefault="007876E4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FB0FA8E" w14:textId="77777777" w:rsidR="007876E4" w:rsidRDefault="007876E4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3FC0F2E" w14:textId="77DF0437" w:rsidR="007876E4" w:rsidRDefault="007876E4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1B1AE23" w14:textId="6388CA10" w:rsidR="007876E4" w:rsidRDefault="007876E4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1BCB5A9" w14:textId="0F91D2D0" w:rsidR="007876E4" w:rsidRDefault="007876E4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85134CD" w14:textId="7591AC7D" w:rsidR="007876E4" w:rsidRDefault="007876E4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0931FA2" w14:textId="57317D2A" w:rsidR="00D2494C" w:rsidRDefault="00D2494C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09BA314" w14:textId="77777777" w:rsidR="00D2494C" w:rsidRDefault="00D2494C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363DED4" w14:textId="77777777" w:rsidR="00CE33AC" w:rsidRPr="00C45A2B" w:rsidRDefault="00CE33AC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7E2E9F6" w14:textId="42A116AD" w:rsidR="00F557EB" w:rsidRPr="00554902" w:rsidRDefault="00F557EB" w:rsidP="00546BC2">
      <w:pPr>
        <w:pStyle w:val="Heading2"/>
        <w:numPr>
          <w:ilvl w:val="0"/>
          <w:numId w:val="38"/>
        </w:numPr>
      </w:pPr>
      <w:bookmarkStart w:id="0" w:name="_GoBack"/>
      <w:bookmarkEnd w:id="0"/>
      <w:proofErr w:type="spellStart"/>
      <w:r>
        <w:lastRenderedPageBreak/>
        <w:t>ManagerPhoneNumber</w:t>
      </w:r>
      <w:proofErr w:type="spellEnd"/>
      <w:r w:rsidR="00490006">
        <w:t xml:space="preserve"> Table:</w:t>
      </w:r>
    </w:p>
    <w:tbl>
      <w:tblPr>
        <w:tblStyle w:val="TableGrid"/>
        <w:tblpPr w:leftFromText="180" w:rightFromText="180" w:vertAnchor="text" w:horzAnchor="page" w:tblpX="865" w:tblpY="258"/>
        <w:tblW w:w="10980" w:type="dxa"/>
        <w:tblLayout w:type="fixed"/>
        <w:tblLook w:val="04A0" w:firstRow="1" w:lastRow="0" w:firstColumn="1" w:lastColumn="0" w:noHBand="0" w:noVBand="1"/>
      </w:tblPr>
      <w:tblGrid>
        <w:gridCol w:w="2335"/>
        <w:gridCol w:w="2430"/>
        <w:gridCol w:w="2250"/>
        <w:gridCol w:w="2170"/>
        <w:gridCol w:w="1795"/>
      </w:tblGrid>
      <w:tr w:rsidR="00217083" w14:paraId="38510B13" w14:textId="77777777" w:rsidTr="007D7D72">
        <w:trPr>
          <w:trHeight w:val="447"/>
        </w:trPr>
        <w:tc>
          <w:tcPr>
            <w:tcW w:w="2335" w:type="dxa"/>
          </w:tcPr>
          <w:p w14:paraId="3905C30D" w14:textId="77777777" w:rsidR="00217083" w:rsidRPr="006F34E1" w:rsidRDefault="00217083" w:rsidP="007D7D7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2430" w:type="dxa"/>
          </w:tcPr>
          <w:p w14:paraId="2D188B5C" w14:textId="77777777" w:rsidR="00217083" w:rsidRPr="006F34E1" w:rsidRDefault="00217083" w:rsidP="007D7D7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2250" w:type="dxa"/>
          </w:tcPr>
          <w:p w14:paraId="21A726C2" w14:textId="77777777" w:rsidR="00217083" w:rsidRPr="006F34E1" w:rsidRDefault="00217083" w:rsidP="007D7D7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2486AE41" w14:textId="77777777" w:rsidR="00217083" w:rsidRPr="006F34E1" w:rsidRDefault="00217083" w:rsidP="007D7D7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5DD7BBEB" w14:textId="77777777" w:rsidR="00217083" w:rsidRPr="006F34E1" w:rsidRDefault="00217083" w:rsidP="007D7D7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217083" w14:paraId="1A8D9F13" w14:textId="77777777" w:rsidTr="007D7D72">
        <w:trPr>
          <w:trHeight w:val="459"/>
        </w:trPr>
        <w:tc>
          <w:tcPr>
            <w:tcW w:w="2335" w:type="dxa"/>
          </w:tcPr>
          <w:p w14:paraId="1822B68A" w14:textId="0642345D" w:rsidR="00217083" w:rsidRDefault="00E26F7D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="00217083"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  <w:tc>
          <w:tcPr>
            <w:tcW w:w="2430" w:type="dxa"/>
          </w:tcPr>
          <w:p w14:paraId="06C18F6C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2250" w:type="dxa"/>
          </w:tcPr>
          <w:p w14:paraId="4AA7DA0E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2465314A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920B46E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4BD81F9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  <w:r w:rsidR="00E26F7D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56B6C3EA" w14:textId="7256F217" w:rsidR="00E26F7D" w:rsidRDefault="00E26F7D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3C86CDB0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3</w:t>
            </w:r>
          </w:p>
        </w:tc>
      </w:tr>
      <w:tr w:rsidR="00217083" w14:paraId="672099F4" w14:textId="77777777" w:rsidTr="007D7D72">
        <w:trPr>
          <w:trHeight w:val="459"/>
        </w:trPr>
        <w:tc>
          <w:tcPr>
            <w:tcW w:w="2335" w:type="dxa"/>
          </w:tcPr>
          <w:p w14:paraId="461C4FFA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2430" w:type="dxa"/>
          </w:tcPr>
          <w:p w14:paraId="47350CE0" w14:textId="1604612C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50" w:type="dxa"/>
          </w:tcPr>
          <w:p w14:paraId="593BCC28" w14:textId="4F1796ED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haracters</w:t>
            </w:r>
          </w:p>
        </w:tc>
        <w:tc>
          <w:tcPr>
            <w:tcW w:w="2170" w:type="dxa"/>
          </w:tcPr>
          <w:p w14:paraId="6614121D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5BE241B9" w14:textId="77777777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  <w:r w:rsidR="00B85D06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2B07DED8" w14:textId="2F267AB7" w:rsidR="00B85D06" w:rsidRDefault="00B85D06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</w:t>
            </w:r>
          </w:p>
        </w:tc>
        <w:tc>
          <w:tcPr>
            <w:tcW w:w="1795" w:type="dxa"/>
          </w:tcPr>
          <w:p w14:paraId="67FCC50E" w14:textId="0BA0DD0D" w:rsidR="00217083" w:rsidRDefault="00217083" w:rsidP="007D7D72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15584145</w:t>
            </w:r>
          </w:p>
        </w:tc>
      </w:tr>
    </w:tbl>
    <w:p w14:paraId="698DE6AC" w14:textId="77777777" w:rsidR="006714D9" w:rsidRPr="00F24883" w:rsidRDefault="006714D9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1AFC2B2" w14:textId="77777777" w:rsidR="00F557EB" w:rsidRPr="00F174D7" w:rsidRDefault="00F557EB" w:rsidP="00217083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710"/>
        <w:gridCol w:w="1890"/>
        <w:gridCol w:w="2275"/>
      </w:tblGrid>
      <w:tr w:rsidR="00F557EB" w14:paraId="6E41278C" w14:textId="77777777" w:rsidTr="007D7D72">
        <w:trPr>
          <w:trHeight w:val="461"/>
        </w:trPr>
        <w:tc>
          <w:tcPr>
            <w:tcW w:w="2340" w:type="dxa"/>
          </w:tcPr>
          <w:p w14:paraId="5ECD0D2A" w14:textId="156B7FC8" w:rsidR="00F557EB" w:rsidRPr="008A6832" w:rsidRDefault="00D57B7E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7B7EF0AD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4FE416AE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890" w:type="dxa"/>
          </w:tcPr>
          <w:p w14:paraId="7C46F889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275" w:type="dxa"/>
          </w:tcPr>
          <w:p w14:paraId="49B98C1E" w14:textId="77777777" w:rsidR="00F557EB" w:rsidRPr="008A6832" w:rsidRDefault="00F557EB" w:rsidP="00C45A2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F557EB" w14:paraId="5C3C3220" w14:textId="77777777" w:rsidTr="007D7D72">
        <w:trPr>
          <w:trHeight w:val="461"/>
        </w:trPr>
        <w:tc>
          <w:tcPr>
            <w:tcW w:w="2340" w:type="dxa"/>
          </w:tcPr>
          <w:p w14:paraId="54971F18" w14:textId="723E7E9E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_ManagerID</w:t>
            </w:r>
            <w:proofErr w:type="spellEnd"/>
          </w:p>
        </w:tc>
        <w:tc>
          <w:tcPr>
            <w:tcW w:w="2700" w:type="dxa"/>
          </w:tcPr>
          <w:p w14:paraId="4490B1A9" w14:textId="1E069359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PhoneNumber</w:t>
            </w:r>
            <w:proofErr w:type="spellEnd"/>
          </w:p>
        </w:tc>
        <w:tc>
          <w:tcPr>
            <w:tcW w:w="1710" w:type="dxa"/>
          </w:tcPr>
          <w:p w14:paraId="7DFC8758" w14:textId="34DF74C1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1890" w:type="dxa"/>
          </w:tcPr>
          <w:p w14:paraId="5BE12AD6" w14:textId="766643C5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275" w:type="dxa"/>
          </w:tcPr>
          <w:p w14:paraId="683534EC" w14:textId="1F17C961" w:rsidR="00F557EB" w:rsidRDefault="00F557EB" w:rsidP="00C45A2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</w:tr>
    </w:tbl>
    <w:p w14:paraId="17C7EA82" w14:textId="77777777" w:rsidR="00F557EB" w:rsidRPr="007D7D72" w:rsidRDefault="00F557EB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BD87131" w14:textId="77777777" w:rsidR="007876E4" w:rsidRDefault="007876E4" w:rsidP="007876E4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520"/>
        <w:gridCol w:w="1800"/>
        <w:gridCol w:w="3330"/>
      </w:tblGrid>
      <w:tr w:rsidR="007876E4" w14:paraId="72E4423E" w14:textId="77777777" w:rsidTr="007D7D72">
        <w:trPr>
          <w:trHeight w:val="461"/>
        </w:trPr>
        <w:tc>
          <w:tcPr>
            <w:tcW w:w="3240" w:type="dxa"/>
          </w:tcPr>
          <w:p w14:paraId="297B3E31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780DAC06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800" w:type="dxa"/>
          </w:tcPr>
          <w:p w14:paraId="3F8D544C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2BE7B3AA" w14:textId="77777777" w:rsidR="007876E4" w:rsidRPr="008A6832" w:rsidRDefault="007876E4" w:rsidP="002E0D34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876E4" w14:paraId="73C39041" w14:textId="77777777" w:rsidTr="007D7D72">
        <w:trPr>
          <w:trHeight w:val="461"/>
        </w:trPr>
        <w:tc>
          <w:tcPr>
            <w:tcW w:w="3240" w:type="dxa"/>
          </w:tcPr>
          <w:p w14:paraId="39CE3B49" w14:textId="5499E0ED" w:rsidR="007876E4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 w:rsidR="00E26F7D">
              <w:rPr>
                <w:rFonts w:ascii="Times New Roman" w:hAnsi="Times New Roman" w:cs="Times New Roman"/>
                <w:sz w:val="24"/>
                <w:szCs w:val="24"/>
              </w:rPr>
              <w:t>M_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ManagerID_Length</w:t>
            </w:r>
            <w:proofErr w:type="spellEnd"/>
          </w:p>
        </w:tc>
        <w:tc>
          <w:tcPr>
            <w:tcW w:w="2520" w:type="dxa"/>
          </w:tcPr>
          <w:p w14:paraId="37C5359D" w14:textId="147A1412" w:rsidR="007876E4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ManagerPhoneNumber</w:t>
            </w:r>
            <w:proofErr w:type="spellEnd"/>
          </w:p>
        </w:tc>
        <w:tc>
          <w:tcPr>
            <w:tcW w:w="1800" w:type="dxa"/>
          </w:tcPr>
          <w:p w14:paraId="23A69690" w14:textId="343F0C7D" w:rsidR="007876E4" w:rsidRPr="0012503A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3330" w:type="dxa"/>
          </w:tcPr>
          <w:p w14:paraId="48EAD393" w14:textId="7B8EE6F4" w:rsidR="007876E4" w:rsidRPr="0012503A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7876E4" w14:paraId="3F9CE5AC" w14:textId="77777777" w:rsidTr="007D7D72">
        <w:trPr>
          <w:trHeight w:val="461"/>
        </w:trPr>
        <w:tc>
          <w:tcPr>
            <w:tcW w:w="3240" w:type="dxa"/>
          </w:tcPr>
          <w:p w14:paraId="3082165C" w14:textId="4BAD0A88" w:rsidR="007876E4" w:rsidRPr="00E441AD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 w:rsidR="00E26F7D">
              <w:rPr>
                <w:rFonts w:ascii="Times New Roman" w:hAnsi="Times New Roman" w:cs="Times New Roman"/>
                <w:sz w:val="24"/>
                <w:szCs w:val="24"/>
              </w:rPr>
              <w:t>M_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PhoneNumber_Length</w:t>
            </w:r>
            <w:proofErr w:type="spellEnd"/>
          </w:p>
        </w:tc>
        <w:tc>
          <w:tcPr>
            <w:tcW w:w="2520" w:type="dxa"/>
          </w:tcPr>
          <w:p w14:paraId="09A08DEF" w14:textId="2F9C8056" w:rsidR="007876E4" w:rsidRPr="00E441AD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ManagerPhoneNumber</w:t>
            </w:r>
            <w:proofErr w:type="spellEnd"/>
          </w:p>
        </w:tc>
        <w:tc>
          <w:tcPr>
            <w:tcW w:w="1800" w:type="dxa"/>
          </w:tcPr>
          <w:p w14:paraId="6F71BA60" w14:textId="2D6B050F" w:rsidR="007876E4" w:rsidRPr="00CD7439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</w:p>
        </w:tc>
        <w:tc>
          <w:tcPr>
            <w:tcW w:w="3330" w:type="dxa"/>
          </w:tcPr>
          <w:p w14:paraId="7907E9AF" w14:textId="367778B0" w:rsidR="007876E4" w:rsidRPr="00CD7439" w:rsidRDefault="007876E4" w:rsidP="002E0D3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LEN(</w:t>
            </w: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PhoneNumber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1</w:t>
            </w:r>
            <w:r w:rsidR="0032035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0123BE25" w14:textId="77777777" w:rsidR="007876E4" w:rsidRDefault="007876E4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424FEE" w14:textId="77777777" w:rsidR="007876E4" w:rsidRDefault="007876E4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2014A09" w14:textId="4E7181A7" w:rsidR="007876E4" w:rsidRDefault="007876E4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387BBEE" w14:textId="3941989D" w:rsidR="00615943" w:rsidRDefault="00615943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488A251" w14:textId="28C7CAC1" w:rsidR="00615943" w:rsidRDefault="00615943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20C6D7D" w14:textId="77777777" w:rsidR="00615943" w:rsidRDefault="00615943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E2A5B74" w14:textId="7056496F" w:rsidR="00615943" w:rsidRPr="00554902" w:rsidRDefault="00615943" w:rsidP="00615943">
      <w:pPr>
        <w:pStyle w:val="Heading2"/>
        <w:numPr>
          <w:ilvl w:val="0"/>
          <w:numId w:val="38"/>
        </w:numPr>
      </w:pPr>
      <w:proofErr w:type="spellStart"/>
      <w:r>
        <w:lastRenderedPageBreak/>
        <w:t>ModificationStatus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page" w:tblpX="841" w:tblpY="246"/>
        <w:tblW w:w="11070" w:type="dxa"/>
        <w:tblLayout w:type="fixed"/>
        <w:tblLook w:val="04A0" w:firstRow="1" w:lastRow="0" w:firstColumn="1" w:lastColumn="0" w:noHBand="0" w:noVBand="1"/>
      </w:tblPr>
      <w:tblGrid>
        <w:gridCol w:w="2245"/>
        <w:gridCol w:w="1725"/>
        <w:gridCol w:w="1530"/>
        <w:gridCol w:w="1800"/>
        <w:gridCol w:w="1965"/>
        <w:gridCol w:w="1805"/>
      </w:tblGrid>
      <w:tr w:rsidR="00615943" w14:paraId="6C571F34" w14:textId="77777777" w:rsidTr="00A7390B">
        <w:trPr>
          <w:trHeight w:val="447"/>
        </w:trPr>
        <w:tc>
          <w:tcPr>
            <w:tcW w:w="2245" w:type="dxa"/>
          </w:tcPr>
          <w:p w14:paraId="2A034D9B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  <w:p w14:paraId="5BC4EC54" w14:textId="77777777" w:rsidR="00615943" w:rsidRPr="006F34E1" w:rsidRDefault="00615943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725" w:type="dxa"/>
          </w:tcPr>
          <w:p w14:paraId="2CAB351F" w14:textId="77777777" w:rsidR="00615943" w:rsidRPr="006F34E1" w:rsidRDefault="00615943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530" w:type="dxa"/>
          </w:tcPr>
          <w:p w14:paraId="3F21C19A" w14:textId="77777777" w:rsidR="00615943" w:rsidRPr="006F34E1" w:rsidRDefault="00615943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1800" w:type="dxa"/>
          </w:tcPr>
          <w:p w14:paraId="0D0CF489" w14:textId="77777777" w:rsidR="00615943" w:rsidRPr="006F34E1" w:rsidRDefault="00615943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965" w:type="dxa"/>
          </w:tcPr>
          <w:p w14:paraId="450DD91A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uto-Increment</w:t>
            </w:r>
          </w:p>
          <w:p w14:paraId="3F4E902A" w14:textId="77777777" w:rsidR="00615943" w:rsidRPr="006F34E1" w:rsidRDefault="00615943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(Starting Value)</w:t>
            </w:r>
          </w:p>
        </w:tc>
        <w:tc>
          <w:tcPr>
            <w:tcW w:w="1805" w:type="dxa"/>
          </w:tcPr>
          <w:p w14:paraId="43FD6D4E" w14:textId="77777777" w:rsidR="00615943" w:rsidRPr="006F34E1" w:rsidRDefault="00615943" w:rsidP="00A7390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615943" w14:paraId="375058CC" w14:textId="77777777" w:rsidTr="00A7390B">
        <w:trPr>
          <w:trHeight w:val="459"/>
        </w:trPr>
        <w:tc>
          <w:tcPr>
            <w:tcW w:w="2245" w:type="dxa"/>
          </w:tcPr>
          <w:p w14:paraId="6554EDDF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ID</w:t>
            </w:r>
            <w:proofErr w:type="spellEnd"/>
          </w:p>
        </w:tc>
        <w:tc>
          <w:tcPr>
            <w:tcW w:w="1725" w:type="dxa"/>
          </w:tcPr>
          <w:p w14:paraId="06367814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530" w:type="dxa"/>
          </w:tcPr>
          <w:p w14:paraId="72A9589A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0" w:type="dxa"/>
          </w:tcPr>
          <w:p w14:paraId="65B8F4C5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imary Key</w:t>
            </w:r>
          </w:p>
        </w:tc>
        <w:tc>
          <w:tcPr>
            <w:tcW w:w="1965" w:type="dxa"/>
          </w:tcPr>
          <w:p w14:paraId="039307E8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es-</w:t>
            </w:r>
          </w:p>
          <w:p w14:paraId="3AA2F6B2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dxa"/>
          </w:tcPr>
          <w:p w14:paraId="18DED2F9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615943" w14:paraId="6DF724BB" w14:textId="77777777" w:rsidTr="00A7390B">
        <w:trPr>
          <w:trHeight w:val="459"/>
        </w:trPr>
        <w:tc>
          <w:tcPr>
            <w:tcW w:w="2245" w:type="dxa"/>
          </w:tcPr>
          <w:p w14:paraId="206B68BF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1725" w:type="dxa"/>
          </w:tcPr>
          <w:p w14:paraId="539E2AAC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var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50)</w:t>
            </w:r>
          </w:p>
        </w:tc>
        <w:tc>
          <w:tcPr>
            <w:tcW w:w="1530" w:type="dxa"/>
          </w:tcPr>
          <w:p w14:paraId="75D7E6AB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0 characters</w:t>
            </w:r>
          </w:p>
        </w:tc>
        <w:tc>
          <w:tcPr>
            <w:tcW w:w="1800" w:type="dxa"/>
          </w:tcPr>
          <w:p w14:paraId="76B91452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65" w:type="dxa"/>
          </w:tcPr>
          <w:p w14:paraId="354D84B4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805" w:type="dxa"/>
          </w:tcPr>
          <w:p w14:paraId="79E8AB0E" w14:textId="77777777" w:rsidR="00615943" w:rsidRDefault="00615943" w:rsidP="00A7390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ert Transaction</w:t>
            </w:r>
          </w:p>
        </w:tc>
      </w:tr>
    </w:tbl>
    <w:p w14:paraId="3D490276" w14:textId="77777777" w:rsidR="00615943" w:rsidRPr="00F24883" w:rsidRDefault="00615943" w:rsidP="0061594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4F02B54" w14:textId="77777777" w:rsidR="00615943" w:rsidRDefault="00615943" w:rsidP="00615943"/>
    <w:p w14:paraId="7CBB13C6" w14:textId="77777777" w:rsidR="00615943" w:rsidRDefault="00615943" w:rsidP="00615943"/>
    <w:p w14:paraId="2FF2801A" w14:textId="77777777" w:rsidR="00615943" w:rsidRDefault="00615943" w:rsidP="00615943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3C81A9A" w14:textId="77777777" w:rsidR="00255036" w:rsidRDefault="00255036" w:rsidP="007876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B7C30C6" w14:textId="77777777" w:rsidR="00F557EB" w:rsidRDefault="00F557EB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D51FF31" w14:textId="3F4E2769" w:rsidR="00F557EB" w:rsidRDefault="00F557EB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44AC003" w14:textId="394C12C6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678FBB0" w14:textId="5A5C6CE5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6CA84DB" w14:textId="42577C1B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140FAA4" w14:textId="24DC2F76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E157917" w14:textId="08D33C2E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AB85581" w14:textId="7CB4F074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47993FE" w14:textId="072F48E0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C0B656F" w14:textId="1C3F25AC" w:rsidR="00615943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D9502DD" w14:textId="77777777" w:rsidR="00615943" w:rsidRPr="007D7D72" w:rsidRDefault="00615943" w:rsidP="007D7D7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pPr w:leftFromText="180" w:rightFromText="180" w:vertAnchor="text" w:horzAnchor="margin" w:tblpY="878"/>
        <w:tblW w:w="9635" w:type="dxa"/>
        <w:tblLayout w:type="fixed"/>
        <w:tblLook w:val="04A0" w:firstRow="1" w:lastRow="0" w:firstColumn="1" w:lastColumn="0" w:noHBand="0" w:noVBand="1"/>
      </w:tblPr>
      <w:tblGrid>
        <w:gridCol w:w="2155"/>
        <w:gridCol w:w="1895"/>
        <w:gridCol w:w="1620"/>
        <w:gridCol w:w="2170"/>
        <w:gridCol w:w="1795"/>
      </w:tblGrid>
      <w:tr w:rsidR="00BA270D" w14:paraId="03047AB6" w14:textId="77777777" w:rsidTr="00BA270D">
        <w:trPr>
          <w:trHeight w:val="447"/>
        </w:trPr>
        <w:tc>
          <w:tcPr>
            <w:tcW w:w="2155" w:type="dxa"/>
          </w:tcPr>
          <w:p w14:paraId="6F20F287" w14:textId="77777777" w:rsidR="00BA270D" w:rsidRP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7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olumn Name</w:t>
            </w:r>
          </w:p>
        </w:tc>
        <w:tc>
          <w:tcPr>
            <w:tcW w:w="1895" w:type="dxa"/>
          </w:tcPr>
          <w:p w14:paraId="5E0511FD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620" w:type="dxa"/>
          </w:tcPr>
          <w:p w14:paraId="038FF4F3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44B4C02E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653D7D80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BA270D" w14:paraId="2C68725F" w14:textId="77777777" w:rsidTr="00BA270D">
        <w:trPr>
          <w:trHeight w:val="459"/>
        </w:trPr>
        <w:tc>
          <w:tcPr>
            <w:tcW w:w="2155" w:type="dxa"/>
          </w:tcPr>
          <w:p w14:paraId="5DE4381C" w14:textId="5FA00B20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r w:rsidR="00255E18">
              <w:rPr>
                <w:rFonts w:ascii="Times New Roman" w:hAnsi="Times New Roman" w:cs="Times New Roman"/>
                <w:sz w:val="24"/>
                <w:szCs w:val="24"/>
              </w:rPr>
              <w:t>_EditedBy</w:t>
            </w:r>
            <w:proofErr w:type="spellEnd"/>
          </w:p>
        </w:tc>
        <w:tc>
          <w:tcPr>
            <w:tcW w:w="1895" w:type="dxa"/>
          </w:tcPr>
          <w:p w14:paraId="17497985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78C7AAA5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1EEA7926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24366E5D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734AB2B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1A97721B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3F013559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000002</w:t>
            </w:r>
          </w:p>
        </w:tc>
      </w:tr>
      <w:tr w:rsidR="00BA270D" w14:paraId="27F07EC5" w14:textId="77777777" w:rsidTr="00BA270D">
        <w:trPr>
          <w:trHeight w:val="459"/>
        </w:trPr>
        <w:tc>
          <w:tcPr>
            <w:tcW w:w="2155" w:type="dxa"/>
          </w:tcPr>
          <w:p w14:paraId="3DF87496" w14:textId="6C0DA812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895" w:type="dxa"/>
          </w:tcPr>
          <w:p w14:paraId="7F9D82AB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9)</w:t>
            </w:r>
          </w:p>
        </w:tc>
        <w:tc>
          <w:tcPr>
            <w:tcW w:w="1620" w:type="dxa"/>
          </w:tcPr>
          <w:p w14:paraId="58AAD4B4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 characters</w:t>
            </w:r>
          </w:p>
        </w:tc>
        <w:tc>
          <w:tcPr>
            <w:tcW w:w="2170" w:type="dxa"/>
          </w:tcPr>
          <w:p w14:paraId="2CAEDD86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4B75393E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B21D803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C68D8CA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2D516DDD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6534653</w:t>
            </w:r>
          </w:p>
        </w:tc>
      </w:tr>
      <w:tr w:rsidR="00BA270D" w14:paraId="377476DF" w14:textId="77777777" w:rsidTr="00BA270D">
        <w:trPr>
          <w:trHeight w:val="459"/>
        </w:trPr>
        <w:tc>
          <w:tcPr>
            <w:tcW w:w="2155" w:type="dxa"/>
          </w:tcPr>
          <w:p w14:paraId="503C09FB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1895" w:type="dxa"/>
          </w:tcPr>
          <w:p w14:paraId="2A57C7CA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620" w:type="dxa"/>
          </w:tcPr>
          <w:p w14:paraId="04984F8D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62308C6B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7B87C78C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22FF4E88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  <w:tr w:rsidR="00615943" w14:paraId="112ECC36" w14:textId="77777777" w:rsidTr="00BA270D">
        <w:trPr>
          <w:trHeight w:val="459"/>
        </w:trPr>
        <w:tc>
          <w:tcPr>
            <w:tcW w:w="2155" w:type="dxa"/>
          </w:tcPr>
          <w:p w14:paraId="26518F53" w14:textId="368B8F4D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895" w:type="dxa"/>
          </w:tcPr>
          <w:p w14:paraId="21F418E1" w14:textId="1D5F2392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2C6B2C48" w14:textId="03096EEE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13C95464" w14:textId="77777777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68E9701" w14:textId="2DB74124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795" w:type="dxa"/>
          </w:tcPr>
          <w:p w14:paraId="4743DAD4" w14:textId="5592F027" w:rsidR="00615943" w:rsidRPr="008A6832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4C5650A3" w14:textId="44ACCB1B" w:rsidR="00615943" w:rsidRDefault="00615943" w:rsidP="00615943">
      <w:pPr>
        <w:pStyle w:val="Heading2"/>
        <w:numPr>
          <w:ilvl w:val="0"/>
          <w:numId w:val="38"/>
        </w:numPr>
      </w:pPr>
      <w:proofErr w:type="spellStart"/>
      <w:r>
        <w:t>TellerManageCustomer</w:t>
      </w:r>
      <w:proofErr w:type="spellEnd"/>
      <w:r>
        <w:t xml:space="preserve"> Table:</w:t>
      </w:r>
    </w:p>
    <w:p w14:paraId="20339818" w14:textId="77777777" w:rsidR="00765441" w:rsidRPr="00F24883" w:rsidRDefault="00765441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65EA3E3" w14:textId="77777777" w:rsidR="00765441" w:rsidRPr="00F174D7" w:rsidRDefault="00765441" w:rsidP="0076544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710"/>
        <w:gridCol w:w="1980"/>
        <w:gridCol w:w="2185"/>
      </w:tblGrid>
      <w:tr w:rsidR="00765441" w14:paraId="725AE9FB" w14:textId="77777777" w:rsidTr="00765441">
        <w:trPr>
          <w:trHeight w:val="461"/>
        </w:trPr>
        <w:tc>
          <w:tcPr>
            <w:tcW w:w="2340" w:type="dxa"/>
          </w:tcPr>
          <w:p w14:paraId="27C22D22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5F4A39F5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3D9E4638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980" w:type="dxa"/>
          </w:tcPr>
          <w:p w14:paraId="7BF8A07E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85" w:type="dxa"/>
          </w:tcPr>
          <w:p w14:paraId="0C31ECED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765441" w14:paraId="6EDCDC91" w14:textId="77777777" w:rsidTr="00765441">
        <w:trPr>
          <w:trHeight w:val="461"/>
        </w:trPr>
        <w:tc>
          <w:tcPr>
            <w:tcW w:w="2340" w:type="dxa"/>
          </w:tcPr>
          <w:p w14:paraId="24CF30A1" w14:textId="45841603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MC_TellerID</w:t>
            </w:r>
            <w:proofErr w:type="spellEnd"/>
          </w:p>
        </w:tc>
        <w:tc>
          <w:tcPr>
            <w:tcW w:w="2700" w:type="dxa"/>
          </w:tcPr>
          <w:p w14:paraId="3B896070" w14:textId="621DBDE4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ManageCustomer</w:t>
            </w:r>
            <w:proofErr w:type="spellEnd"/>
          </w:p>
        </w:tc>
        <w:tc>
          <w:tcPr>
            <w:tcW w:w="1710" w:type="dxa"/>
          </w:tcPr>
          <w:p w14:paraId="20457B43" w14:textId="71CED5F9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1980" w:type="dxa"/>
          </w:tcPr>
          <w:p w14:paraId="24967343" w14:textId="3ACEC84D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ller</w:t>
            </w:r>
          </w:p>
        </w:tc>
        <w:tc>
          <w:tcPr>
            <w:tcW w:w="2185" w:type="dxa"/>
          </w:tcPr>
          <w:p w14:paraId="3AD0947A" w14:textId="5221BBFD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ID</w:t>
            </w:r>
            <w:proofErr w:type="spellEnd"/>
          </w:p>
        </w:tc>
      </w:tr>
      <w:tr w:rsidR="00765441" w14:paraId="750DC2BD" w14:textId="77777777" w:rsidTr="00765441">
        <w:trPr>
          <w:trHeight w:val="461"/>
        </w:trPr>
        <w:tc>
          <w:tcPr>
            <w:tcW w:w="2340" w:type="dxa"/>
          </w:tcPr>
          <w:p w14:paraId="71A8389F" w14:textId="25978593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MC_PassportNumber</w:t>
            </w:r>
            <w:proofErr w:type="spellEnd"/>
          </w:p>
        </w:tc>
        <w:tc>
          <w:tcPr>
            <w:tcW w:w="2700" w:type="dxa"/>
          </w:tcPr>
          <w:p w14:paraId="5D911196" w14:textId="31DE5CE4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ManageCustomer</w:t>
            </w:r>
            <w:proofErr w:type="spellEnd"/>
          </w:p>
        </w:tc>
        <w:tc>
          <w:tcPr>
            <w:tcW w:w="1710" w:type="dxa"/>
          </w:tcPr>
          <w:p w14:paraId="215CA201" w14:textId="62F5A7C8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1980" w:type="dxa"/>
          </w:tcPr>
          <w:p w14:paraId="79BFB329" w14:textId="7DE79D22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</w:p>
        </w:tc>
        <w:tc>
          <w:tcPr>
            <w:tcW w:w="2185" w:type="dxa"/>
          </w:tcPr>
          <w:p w14:paraId="4A4931F1" w14:textId="0EF226BD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assportNumber</w:t>
            </w:r>
            <w:proofErr w:type="spellEnd"/>
          </w:p>
        </w:tc>
      </w:tr>
      <w:tr w:rsidR="00615943" w14:paraId="670406FF" w14:textId="77777777" w:rsidTr="00765441">
        <w:trPr>
          <w:trHeight w:val="461"/>
        </w:trPr>
        <w:tc>
          <w:tcPr>
            <w:tcW w:w="2340" w:type="dxa"/>
          </w:tcPr>
          <w:p w14:paraId="0DFC2EED" w14:textId="105ECB40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TMC_ModificationStatusID</w:t>
            </w:r>
            <w:proofErr w:type="spellEnd"/>
          </w:p>
        </w:tc>
        <w:tc>
          <w:tcPr>
            <w:tcW w:w="2700" w:type="dxa"/>
          </w:tcPr>
          <w:p w14:paraId="1EA0E9FB" w14:textId="648CD6D6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ManageCustomer</w:t>
            </w:r>
            <w:proofErr w:type="spellEnd"/>
          </w:p>
        </w:tc>
        <w:tc>
          <w:tcPr>
            <w:tcW w:w="1710" w:type="dxa"/>
          </w:tcPr>
          <w:p w14:paraId="1E3CF849" w14:textId="3D3E4140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980" w:type="dxa"/>
          </w:tcPr>
          <w:p w14:paraId="240DC18B" w14:textId="511DA290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3EC6ADBD" w14:textId="0239CCAC" w:rsidR="00615943" w:rsidRDefault="00615943" w:rsidP="0061594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</w:tbl>
    <w:p w14:paraId="2A06951F" w14:textId="1FB0DAB2" w:rsidR="00765441" w:rsidRDefault="00765441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97BA01A" w14:textId="77777777" w:rsidR="00765441" w:rsidRDefault="00765441" w:rsidP="0076544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790"/>
        <w:gridCol w:w="2700"/>
        <w:gridCol w:w="2790"/>
        <w:gridCol w:w="2700"/>
      </w:tblGrid>
      <w:tr w:rsidR="00765441" w14:paraId="07AC4E8A" w14:textId="77777777" w:rsidTr="00765441">
        <w:trPr>
          <w:trHeight w:val="461"/>
        </w:trPr>
        <w:tc>
          <w:tcPr>
            <w:tcW w:w="2790" w:type="dxa"/>
          </w:tcPr>
          <w:p w14:paraId="46B9F098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664FC751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90" w:type="dxa"/>
          </w:tcPr>
          <w:p w14:paraId="1D9E4EF0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700" w:type="dxa"/>
          </w:tcPr>
          <w:p w14:paraId="5D46FEDD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765441" w14:paraId="3EAC3524" w14:textId="77777777" w:rsidTr="00765441">
        <w:trPr>
          <w:trHeight w:val="461"/>
        </w:trPr>
        <w:tc>
          <w:tcPr>
            <w:tcW w:w="2790" w:type="dxa"/>
          </w:tcPr>
          <w:p w14:paraId="784DA6F9" w14:textId="22574EC7" w:rsidR="00765441" w:rsidRPr="00E441AD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MC_EditDateTime</w:t>
            </w:r>
            <w:proofErr w:type="spellEnd"/>
          </w:p>
        </w:tc>
        <w:tc>
          <w:tcPr>
            <w:tcW w:w="2700" w:type="dxa"/>
          </w:tcPr>
          <w:p w14:paraId="560B8A0E" w14:textId="69542584" w:rsidR="00765441" w:rsidRPr="00E441AD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ManageCustomer</w:t>
            </w:r>
            <w:proofErr w:type="spellEnd"/>
          </w:p>
        </w:tc>
        <w:tc>
          <w:tcPr>
            <w:tcW w:w="2790" w:type="dxa"/>
          </w:tcPr>
          <w:p w14:paraId="13BC0EA2" w14:textId="1709C4FD" w:rsidR="00765441" w:rsidRPr="00CD7439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2700" w:type="dxa"/>
          </w:tcPr>
          <w:p w14:paraId="308A24A2" w14:textId="77777777" w:rsidR="00765441" w:rsidRPr="00CD7439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3FF7E716" w14:textId="77777777" w:rsidR="00255036" w:rsidRPr="007D7D72" w:rsidRDefault="00255036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9939635" w14:textId="77777777" w:rsidR="00765441" w:rsidRDefault="00765441" w:rsidP="0076544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lastRenderedPageBreak/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520"/>
        <w:gridCol w:w="1800"/>
        <w:gridCol w:w="3330"/>
      </w:tblGrid>
      <w:tr w:rsidR="00765441" w14:paraId="4B8BC56D" w14:textId="77777777" w:rsidTr="00792659">
        <w:trPr>
          <w:trHeight w:val="461"/>
        </w:trPr>
        <w:tc>
          <w:tcPr>
            <w:tcW w:w="3240" w:type="dxa"/>
          </w:tcPr>
          <w:p w14:paraId="0DF66831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520" w:type="dxa"/>
          </w:tcPr>
          <w:p w14:paraId="4107D9B8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800" w:type="dxa"/>
          </w:tcPr>
          <w:p w14:paraId="65385157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3C956D38" w14:textId="77777777" w:rsidR="00765441" w:rsidRPr="008A6832" w:rsidRDefault="00765441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765441" w14:paraId="2A1EBEB1" w14:textId="77777777" w:rsidTr="00792659">
        <w:trPr>
          <w:trHeight w:val="461"/>
        </w:trPr>
        <w:tc>
          <w:tcPr>
            <w:tcW w:w="3240" w:type="dxa"/>
          </w:tcPr>
          <w:p w14:paraId="4C21B665" w14:textId="26731EA4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MC_Teller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520" w:type="dxa"/>
          </w:tcPr>
          <w:p w14:paraId="445F2BB0" w14:textId="3F40ED56" w:rsidR="00765441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ManageCustomer</w:t>
            </w:r>
            <w:proofErr w:type="spellEnd"/>
          </w:p>
        </w:tc>
        <w:tc>
          <w:tcPr>
            <w:tcW w:w="1800" w:type="dxa"/>
          </w:tcPr>
          <w:p w14:paraId="121BE777" w14:textId="05329D92" w:rsidR="00765441" w:rsidRPr="0012503A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</w:p>
        </w:tc>
        <w:tc>
          <w:tcPr>
            <w:tcW w:w="3330" w:type="dxa"/>
          </w:tcPr>
          <w:p w14:paraId="538B829E" w14:textId="4977FDDE" w:rsidR="00765441" w:rsidRPr="0012503A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tTeller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765441" w14:paraId="16E52D8D" w14:textId="77777777" w:rsidTr="00792659">
        <w:trPr>
          <w:trHeight w:val="461"/>
        </w:trPr>
        <w:tc>
          <w:tcPr>
            <w:tcW w:w="3240" w:type="dxa"/>
          </w:tcPr>
          <w:p w14:paraId="7886573A" w14:textId="3F006DC1" w:rsidR="00765441" w:rsidRPr="00E441AD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_PassportNumber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520" w:type="dxa"/>
          </w:tcPr>
          <w:p w14:paraId="54CD3E7C" w14:textId="2FA7699B" w:rsidR="00765441" w:rsidRPr="00E441AD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TellerManageCustomer</w:t>
            </w:r>
            <w:proofErr w:type="spellEnd"/>
          </w:p>
        </w:tc>
        <w:tc>
          <w:tcPr>
            <w:tcW w:w="1800" w:type="dxa"/>
          </w:tcPr>
          <w:p w14:paraId="60E302F9" w14:textId="01D38B76" w:rsidR="00765441" w:rsidRPr="00CD7439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</w:p>
        </w:tc>
        <w:tc>
          <w:tcPr>
            <w:tcW w:w="3330" w:type="dxa"/>
          </w:tcPr>
          <w:p w14:paraId="7FF5E1D2" w14:textId="38788F2C" w:rsidR="00765441" w:rsidRPr="00CD7439" w:rsidRDefault="0076544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PassportNumber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F7163E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7111423A" w14:textId="0A011D16" w:rsidR="00765441" w:rsidRDefault="00765441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7C580D3" w14:textId="1EEC0276" w:rsidR="00BA270D" w:rsidRDefault="00BA270D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F271A3E" w14:textId="7A26B142" w:rsidR="00BA270D" w:rsidRDefault="00BA270D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96B3108" w14:textId="6044C3B7" w:rsidR="00BA270D" w:rsidRDefault="00BA270D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9152C15" w14:textId="4C48EAFC" w:rsidR="00BA270D" w:rsidRDefault="00BA270D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46B98B8" w14:textId="361AB3E7" w:rsidR="00BA270D" w:rsidRDefault="00BA270D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974752B" w14:textId="43BFBAB4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D6A5B31" w14:textId="64392B6F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04429DA" w14:textId="52065295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79AF56C" w14:textId="6EC6098C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E692D7B" w14:textId="640297A1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27FF46C" w14:textId="11D0B385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E83B875" w14:textId="6E480A63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C36668" w14:textId="0DCC028C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68A64E3" w14:textId="77777777" w:rsidR="00D2494C" w:rsidRDefault="00D2494C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2F05D4A" w14:textId="3A37C02B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7D3F4C3" w14:textId="696186B9" w:rsidR="002135EE" w:rsidRDefault="002135EE" w:rsidP="0076544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539431" w14:textId="664D42DC" w:rsidR="00BA270D" w:rsidRDefault="00BA270D" w:rsidP="00765441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D0AEF6D" w14:textId="77777777" w:rsidR="00D2494C" w:rsidRPr="00765441" w:rsidRDefault="00D2494C" w:rsidP="00765441"/>
    <w:p w14:paraId="3EA0EFBE" w14:textId="2868B831" w:rsidR="00E757D8" w:rsidRPr="00554902" w:rsidRDefault="00E757D8" w:rsidP="00615943">
      <w:pPr>
        <w:pStyle w:val="Heading2"/>
        <w:numPr>
          <w:ilvl w:val="0"/>
          <w:numId w:val="38"/>
        </w:numPr>
      </w:pPr>
      <w:proofErr w:type="spellStart"/>
      <w:r>
        <w:lastRenderedPageBreak/>
        <w:t>ManagerManageAccountNormalSavings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margin" w:tblpY="73"/>
        <w:tblW w:w="9635" w:type="dxa"/>
        <w:tblLayout w:type="fixed"/>
        <w:tblLook w:val="04A0" w:firstRow="1" w:lastRow="0" w:firstColumn="1" w:lastColumn="0" w:noHBand="0" w:noVBand="1"/>
      </w:tblPr>
      <w:tblGrid>
        <w:gridCol w:w="2155"/>
        <w:gridCol w:w="1895"/>
        <w:gridCol w:w="1620"/>
        <w:gridCol w:w="2170"/>
        <w:gridCol w:w="1795"/>
      </w:tblGrid>
      <w:tr w:rsidR="00BA270D" w14:paraId="2E967340" w14:textId="77777777" w:rsidTr="00BA270D">
        <w:trPr>
          <w:trHeight w:val="447"/>
        </w:trPr>
        <w:tc>
          <w:tcPr>
            <w:tcW w:w="2155" w:type="dxa"/>
          </w:tcPr>
          <w:p w14:paraId="77E6219C" w14:textId="77777777" w:rsidR="00BA270D" w:rsidRP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7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5" w:type="dxa"/>
          </w:tcPr>
          <w:p w14:paraId="52A44320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620" w:type="dxa"/>
          </w:tcPr>
          <w:p w14:paraId="02AFFA5F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3424B686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7F7B0C5E" w14:textId="77777777" w:rsidR="00BA270D" w:rsidRPr="006F34E1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BA270D" w14:paraId="3114D038" w14:textId="77777777" w:rsidTr="00BA270D">
        <w:trPr>
          <w:trHeight w:val="459"/>
        </w:trPr>
        <w:tc>
          <w:tcPr>
            <w:tcW w:w="2155" w:type="dxa"/>
          </w:tcPr>
          <w:p w14:paraId="5CD036E4" w14:textId="33AAC02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r w:rsidR="00DB7F04">
              <w:rPr>
                <w:rFonts w:ascii="Times New Roman" w:hAnsi="Times New Roman" w:cs="Times New Roman"/>
                <w:sz w:val="24"/>
                <w:szCs w:val="24"/>
              </w:rPr>
              <w:t>_EditedBy</w:t>
            </w:r>
            <w:proofErr w:type="spellEnd"/>
          </w:p>
        </w:tc>
        <w:tc>
          <w:tcPr>
            <w:tcW w:w="1895" w:type="dxa"/>
          </w:tcPr>
          <w:p w14:paraId="3AD69E19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567BF3AE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6C4048CD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7935E491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38E97DF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30650FF8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30225B49" w14:textId="14C9ED0E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2</w:t>
            </w:r>
          </w:p>
        </w:tc>
      </w:tr>
      <w:tr w:rsidR="00115158" w14:paraId="4E335BD6" w14:textId="77777777" w:rsidTr="00BA270D">
        <w:trPr>
          <w:trHeight w:val="459"/>
        </w:trPr>
        <w:tc>
          <w:tcPr>
            <w:tcW w:w="2155" w:type="dxa"/>
          </w:tcPr>
          <w:p w14:paraId="0684BFE0" w14:textId="5AFFBBD5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</w:p>
        </w:tc>
        <w:tc>
          <w:tcPr>
            <w:tcW w:w="1895" w:type="dxa"/>
          </w:tcPr>
          <w:p w14:paraId="2DC1AB73" w14:textId="634FB211" w:rsidR="00115158" w:rsidRDefault="005552C1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79DB21A8" w14:textId="3B56B182" w:rsidR="00115158" w:rsidRDefault="005552C1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05A7858A" w14:textId="77777777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6BAA247" w14:textId="77777777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40F03889" w14:textId="77777777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62876739" w14:textId="5AB5C931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7F8FE439" w14:textId="05A6D57C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000004</w:t>
            </w:r>
          </w:p>
        </w:tc>
      </w:tr>
      <w:tr w:rsidR="00BA270D" w14:paraId="5497ABFB" w14:textId="77777777" w:rsidTr="00BA270D">
        <w:trPr>
          <w:trHeight w:val="459"/>
        </w:trPr>
        <w:tc>
          <w:tcPr>
            <w:tcW w:w="2155" w:type="dxa"/>
          </w:tcPr>
          <w:p w14:paraId="235707C5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1895" w:type="dxa"/>
          </w:tcPr>
          <w:p w14:paraId="5CD1E10A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620" w:type="dxa"/>
          </w:tcPr>
          <w:p w14:paraId="7AB3199E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43EAAC33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1CDCE64A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617B5C7A" w14:textId="77777777" w:rsid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  <w:tr w:rsidR="003C22AA" w14:paraId="10D33A00" w14:textId="77777777" w:rsidTr="00BA270D">
        <w:trPr>
          <w:trHeight w:val="459"/>
        </w:trPr>
        <w:tc>
          <w:tcPr>
            <w:tcW w:w="2155" w:type="dxa"/>
          </w:tcPr>
          <w:p w14:paraId="5DCDBCEA" w14:textId="7BCC648C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895" w:type="dxa"/>
          </w:tcPr>
          <w:p w14:paraId="38D552B9" w14:textId="3DC01C6D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6AD34464" w14:textId="7E140AC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6801F52A" w14:textId="7777777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45F3B194" w14:textId="2E272BCB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795" w:type="dxa"/>
          </w:tcPr>
          <w:p w14:paraId="30F06158" w14:textId="14F212B6" w:rsidR="003C22AA" w:rsidRPr="008A6832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11C8802F" w14:textId="53EA49F0" w:rsidR="00BA270D" w:rsidRDefault="00BA270D" w:rsidP="00E757D8"/>
    <w:p w14:paraId="0EEFA1F7" w14:textId="77777777" w:rsidR="00BA270D" w:rsidRPr="00F174D7" w:rsidRDefault="00BA270D" w:rsidP="00BA270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620"/>
        <w:gridCol w:w="2070"/>
        <w:gridCol w:w="2185"/>
      </w:tblGrid>
      <w:tr w:rsidR="00BA270D" w14:paraId="2250845F" w14:textId="77777777" w:rsidTr="003C22AA">
        <w:trPr>
          <w:trHeight w:val="461"/>
        </w:trPr>
        <w:tc>
          <w:tcPr>
            <w:tcW w:w="2340" w:type="dxa"/>
          </w:tcPr>
          <w:p w14:paraId="1A253B2D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215BFAE7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620" w:type="dxa"/>
          </w:tcPr>
          <w:p w14:paraId="60B52351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070" w:type="dxa"/>
          </w:tcPr>
          <w:p w14:paraId="2018CB7F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85" w:type="dxa"/>
          </w:tcPr>
          <w:p w14:paraId="72437E48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BA270D" w14:paraId="26360B6D" w14:textId="77777777" w:rsidTr="003C22AA">
        <w:trPr>
          <w:trHeight w:val="461"/>
        </w:trPr>
        <w:tc>
          <w:tcPr>
            <w:tcW w:w="2340" w:type="dxa"/>
          </w:tcPr>
          <w:p w14:paraId="05F2FFDD" w14:textId="6A1D6DFA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ANS_ManagerID</w:t>
            </w:r>
            <w:proofErr w:type="spellEnd"/>
          </w:p>
        </w:tc>
        <w:tc>
          <w:tcPr>
            <w:tcW w:w="2700" w:type="dxa"/>
          </w:tcPr>
          <w:p w14:paraId="564E8279" w14:textId="4A52B692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NormalSavings</w:t>
            </w:r>
            <w:proofErr w:type="spellEnd"/>
          </w:p>
        </w:tc>
        <w:tc>
          <w:tcPr>
            <w:tcW w:w="1620" w:type="dxa"/>
          </w:tcPr>
          <w:p w14:paraId="1CF036D9" w14:textId="6507F329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2070" w:type="dxa"/>
          </w:tcPr>
          <w:p w14:paraId="4674E2F8" w14:textId="01042749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185" w:type="dxa"/>
          </w:tcPr>
          <w:p w14:paraId="0D343085" w14:textId="18E8625E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</w:tr>
      <w:tr w:rsidR="00BA270D" w14:paraId="3893E460" w14:textId="77777777" w:rsidTr="003C22AA">
        <w:trPr>
          <w:trHeight w:val="461"/>
        </w:trPr>
        <w:tc>
          <w:tcPr>
            <w:tcW w:w="2340" w:type="dxa"/>
          </w:tcPr>
          <w:p w14:paraId="0261156A" w14:textId="2F9F99A8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ANS_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  <w:tc>
          <w:tcPr>
            <w:tcW w:w="2700" w:type="dxa"/>
          </w:tcPr>
          <w:p w14:paraId="617F3B8D" w14:textId="131E041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NormalSavings</w:t>
            </w:r>
            <w:proofErr w:type="spellEnd"/>
          </w:p>
        </w:tc>
        <w:tc>
          <w:tcPr>
            <w:tcW w:w="1620" w:type="dxa"/>
          </w:tcPr>
          <w:p w14:paraId="691C8B54" w14:textId="7D08510B" w:rsidR="00BA270D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</w:p>
        </w:tc>
        <w:tc>
          <w:tcPr>
            <w:tcW w:w="2070" w:type="dxa"/>
          </w:tcPr>
          <w:p w14:paraId="071A1712" w14:textId="684F3C43" w:rsidR="00BA270D" w:rsidRDefault="005552C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NormalSavings</w:t>
            </w:r>
            <w:proofErr w:type="spellEnd"/>
          </w:p>
        </w:tc>
        <w:tc>
          <w:tcPr>
            <w:tcW w:w="2185" w:type="dxa"/>
          </w:tcPr>
          <w:p w14:paraId="0EF3C331" w14:textId="361814E6" w:rsidR="00BA270D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proofErr w:type="spellEnd"/>
          </w:p>
        </w:tc>
      </w:tr>
      <w:tr w:rsidR="003C22AA" w14:paraId="7F1D0CFD" w14:textId="77777777" w:rsidTr="003C22AA">
        <w:trPr>
          <w:trHeight w:val="461"/>
        </w:trPr>
        <w:tc>
          <w:tcPr>
            <w:tcW w:w="2340" w:type="dxa"/>
          </w:tcPr>
          <w:p w14:paraId="6B583848" w14:textId="5DDAD650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K_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S_ModificationStatusID</w:t>
            </w:r>
            <w:proofErr w:type="spellEnd"/>
          </w:p>
        </w:tc>
        <w:tc>
          <w:tcPr>
            <w:tcW w:w="2700" w:type="dxa"/>
          </w:tcPr>
          <w:p w14:paraId="32741938" w14:textId="223E133F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NormalSavings</w:t>
            </w:r>
            <w:proofErr w:type="spellEnd"/>
          </w:p>
        </w:tc>
        <w:tc>
          <w:tcPr>
            <w:tcW w:w="1620" w:type="dxa"/>
          </w:tcPr>
          <w:p w14:paraId="2AF844F3" w14:textId="0592B4D4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2070" w:type="dxa"/>
          </w:tcPr>
          <w:p w14:paraId="1179DC52" w14:textId="682FDA9E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0B05F88E" w14:textId="0EE2C2AF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</w:tbl>
    <w:p w14:paraId="1CAD0BD9" w14:textId="68E6D79C" w:rsidR="00BA270D" w:rsidRDefault="00BA270D" w:rsidP="00BA2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AEA6518" w14:textId="0D35395E" w:rsidR="00DB7F04" w:rsidRDefault="00DB7F04" w:rsidP="00BA2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AB0E6AE" w14:textId="77777777" w:rsidR="00DB7F04" w:rsidRDefault="00DB7F04" w:rsidP="00BA2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5AC368F" w14:textId="77777777" w:rsidR="00BA270D" w:rsidRDefault="00BA270D" w:rsidP="00BA270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790"/>
        <w:gridCol w:w="2700"/>
        <w:gridCol w:w="2790"/>
        <w:gridCol w:w="2700"/>
      </w:tblGrid>
      <w:tr w:rsidR="00BA270D" w14:paraId="591C9013" w14:textId="77777777" w:rsidTr="00792659">
        <w:trPr>
          <w:trHeight w:val="461"/>
        </w:trPr>
        <w:tc>
          <w:tcPr>
            <w:tcW w:w="2790" w:type="dxa"/>
          </w:tcPr>
          <w:p w14:paraId="2AB5E4AA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1F1229FF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90" w:type="dxa"/>
          </w:tcPr>
          <w:p w14:paraId="16E1E61E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700" w:type="dxa"/>
          </w:tcPr>
          <w:p w14:paraId="7345D580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BA270D" w14:paraId="20AC7D2E" w14:textId="77777777" w:rsidTr="00792659">
        <w:trPr>
          <w:trHeight w:val="461"/>
        </w:trPr>
        <w:tc>
          <w:tcPr>
            <w:tcW w:w="2790" w:type="dxa"/>
          </w:tcPr>
          <w:p w14:paraId="37D01D6B" w14:textId="51423F8A" w:rsidR="00BA270D" w:rsidRPr="00E441A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NS_EditDateTime</w:t>
            </w:r>
            <w:proofErr w:type="spellEnd"/>
          </w:p>
        </w:tc>
        <w:tc>
          <w:tcPr>
            <w:tcW w:w="2700" w:type="dxa"/>
          </w:tcPr>
          <w:p w14:paraId="460556A8" w14:textId="6638B642" w:rsidR="00BA270D" w:rsidRPr="00E441A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NormalSavings</w:t>
            </w:r>
            <w:proofErr w:type="spellEnd"/>
          </w:p>
        </w:tc>
        <w:tc>
          <w:tcPr>
            <w:tcW w:w="2790" w:type="dxa"/>
          </w:tcPr>
          <w:p w14:paraId="55DA3B21" w14:textId="77777777" w:rsidR="00BA270D" w:rsidRPr="00CD7439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2700" w:type="dxa"/>
          </w:tcPr>
          <w:p w14:paraId="301B417F" w14:textId="77777777" w:rsidR="00BA270D" w:rsidRPr="00CD7439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14C953CB" w14:textId="77777777" w:rsidR="00AD0233" w:rsidRPr="007D7D72" w:rsidRDefault="00AD0233" w:rsidP="00BA2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A2D4B2" w14:textId="77777777" w:rsidR="00BA270D" w:rsidRDefault="00BA270D" w:rsidP="00BA270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250"/>
        <w:gridCol w:w="2070"/>
        <w:gridCol w:w="3330"/>
      </w:tblGrid>
      <w:tr w:rsidR="00BA270D" w14:paraId="6D8A553A" w14:textId="77777777" w:rsidTr="00BA270D">
        <w:trPr>
          <w:trHeight w:val="461"/>
        </w:trPr>
        <w:tc>
          <w:tcPr>
            <w:tcW w:w="3240" w:type="dxa"/>
          </w:tcPr>
          <w:p w14:paraId="29C68AF4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250" w:type="dxa"/>
          </w:tcPr>
          <w:p w14:paraId="40CD87C2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27DE0481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0B5F9957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BA270D" w14:paraId="4904C268" w14:textId="77777777" w:rsidTr="00BA270D">
        <w:trPr>
          <w:trHeight w:val="461"/>
        </w:trPr>
        <w:tc>
          <w:tcPr>
            <w:tcW w:w="3240" w:type="dxa"/>
          </w:tcPr>
          <w:p w14:paraId="6EF47BDE" w14:textId="1AFACB65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NS_Manager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3440DFC5" w14:textId="40E849FD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NormalSavings</w:t>
            </w:r>
            <w:proofErr w:type="spellEnd"/>
          </w:p>
        </w:tc>
        <w:tc>
          <w:tcPr>
            <w:tcW w:w="2070" w:type="dxa"/>
          </w:tcPr>
          <w:p w14:paraId="37D5669A" w14:textId="0AA05B35" w:rsidR="00BA270D" w:rsidRPr="0012503A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3330" w:type="dxa"/>
          </w:tcPr>
          <w:p w14:paraId="10CDFA37" w14:textId="6A9DDB7C" w:rsidR="00BA270D" w:rsidRPr="0012503A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mManage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BA270D" w14:paraId="0F3D2BA2" w14:textId="77777777" w:rsidTr="00BA270D">
        <w:trPr>
          <w:trHeight w:val="461"/>
        </w:trPr>
        <w:tc>
          <w:tcPr>
            <w:tcW w:w="3240" w:type="dxa"/>
          </w:tcPr>
          <w:p w14:paraId="56A2F2FC" w14:textId="00E01389" w:rsidR="00BA270D" w:rsidRPr="00E441A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NS_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NSAccountNumber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44509A45" w14:textId="724E2E59" w:rsidR="00BA270D" w:rsidRPr="00E441A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NormalSavings</w:t>
            </w:r>
            <w:proofErr w:type="spellEnd"/>
          </w:p>
        </w:tc>
        <w:tc>
          <w:tcPr>
            <w:tcW w:w="2070" w:type="dxa"/>
          </w:tcPr>
          <w:p w14:paraId="633B120B" w14:textId="44D7A62B" w:rsidR="00BA270D" w:rsidRPr="00CD7439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</w:p>
        </w:tc>
        <w:tc>
          <w:tcPr>
            <w:tcW w:w="3330" w:type="dxa"/>
          </w:tcPr>
          <w:p w14:paraId="6C302D0D" w14:textId="200E9604" w:rsidR="00BA270D" w:rsidRPr="00CD7439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 w:rsidR="00115158">
              <w:rPr>
                <w:rFonts w:ascii="Times New Roman" w:hAnsi="Times New Roman" w:cs="Times New Roman"/>
                <w:sz w:val="24"/>
                <w:szCs w:val="24"/>
              </w:rPr>
              <w:t>ansNSAccountNumber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) = 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5E23653C" w14:textId="6FE205C9" w:rsidR="00BA270D" w:rsidRDefault="00BA270D" w:rsidP="00E757D8"/>
    <w:p w14:paraId="4D04E5F5" w14:textId="4FF6BE3F" w:rsidR="00BA270D" w:rsidRDefault="00BA270D" w:rsidP="00E757D8"/>
    <w:p w14:paraId="47ED5359" w14:textId="76A35CB6" w:rsidR="00BA270D" w:rsidRDefault="00BA270D" w:rsidP="00E757D8"/>
    <w:p w14:paraId="7428BB15" w14:textId="599E1654" w:rsidR="00BA270D" w:rsidRDefault="00BA270D" w:rsidP="00E757D8"/>
    <w:p w14:paraId="20CB7E8B" w14:textId="39C24ECC" w:rsidR="00BA270D" w:rsidRDefault="00BA270D" w:rsidP="00E757D8"/>
    <w:p w14:paraId="6E55B9B4" w14:textId="69C2272C" w:rsidR="00BA270D" w:rsidRDefault="00BA270D" w:rsidP="00E757D8"/>
    <w:p w14:paraId="5865BBB1" w14:textId="616B2C46" w:rsidR="00BA270D" w:rsidRDefault="00BA270D" w:rsidP="00E757D8"/>
    <w:p w14:paraId="678E59EF" w14:textId="5B1D243A" w:rsidR="002135EE" w:rsidRDefault="002135EE" w:rsidP="00E757D8"/>
    <w:p w14:paraId="0803AF53" w14:textId="1069A5FF" w:rsidR="002135EE" w:rsidRDefault="002135EE" w:rsidP="00E757D8"/>
    <w:p w14:paraId="4011ECDF" w14:textId="0AB8FA8F" w:rsidR="002135EE" w:rsidRDefault="002135EE" w:rsidP="00E757D8"/>
    <w:p w14:paraId="757107BA" w14:textId="0C426B3A" w:rsidR="002135EE" w:rsidRDefault="002135EE" w:rsidP="00E757D8"/>
    <w:p w14:paraId="6B183EE6" w14:textId="1C31EB8D" w:rsidR="002135EE" w:rsidRDefault="002135EE" w:rsidP="00E757D8"/>
    <w:p w14:paraId="42264C93" w14:textId="525480C3" w:rsidR="002135EE" w:rsidRDefault="002135EE" w:rsidP="00E757D8"/>
    <w:p w14:paraId="0EDC9F1F" w14:textId="40D1196A" w:rsidR="002135EE" w:rsidRDefault="002135EE" w:rsidP="00E757D8"/>
    <w:p w14:paraId="29DCFF98" w14:textId="1EC940A1" w:rsidR="00DB7F04" w:rsidRDefault="00DB7F04" w:rsidP="00E757D8"/>
    <w:p w14:paraId="05E20554" w14:textId="77777777" w:rsidR="00DB7F04" w:rsidRDefault="00DB7F04" w:rsidP="00E757D8"/>
    <w:p w14:paraId="57A0F5C2" w14:textId="77777777" w:rsidR="00BA270D" w:rsidRDefault="00BA270D" w:rsidP="00E757D8"/>
    <w:p w14:paraId="7F3FFE5C" w14:textId="686E1010" w:rsidR="00E757D8" w:rsidRPr="00554902" w:rsidRDefault="00E757D8" w:rsidP="00615943">
      <w:pPr>
        <w:pStyle w:val="Heading2"/>
        <w:numPr>
          <w:ilvl w:val="0"/>
          <w:numId w:val="38"/>
        </w:numPr>
      </w:pPr>
      <w:proofErr w:type="spellStart"/>
      <w:r>
        <w:lastRenderedPageBreak/>
        <w:t>ManagerManageAccountBonusSavings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margin" w:tblpY="73"/>
        <w:tblW w:w="9635" w:type="dxa"/>
        <w:tblLayout w:type="fixed"/>
        <w:tblLook w:val="04A0" w:firstRow="1" w:lastRow="0" w:firstColumn="1" w:lastColumn="0" w:noHBand="0" w:noVBand="1"/>
      </w:tblPr>
      <w:tblGrid>
        <w:gridCol w:w="2155"/>
        <w:gridCol w:w="1895"/>
        <w:gridCol w:w="1620"/>
        <w:gridCol w:w="2170"/>
        <w:gridCol w:w="1795"/>
      </w:tblGrid>
      <w:tr w:rsidR="00BA270D" w14:paraId="497A6D5D" w14:textId="77777777" w:rsidTr="00792659">
        <w:trPr>
          <w:trHeight w:val="447"/>
        </w:trPr>
        <w:tc>
          <w:tcPr>
            <w:tcW w:w="2155" w:type="dxa"/>
          </w:tcPr>
          <w:p w14:paraId="5500F76E" w14:textId="77777777" w:rsidR="00BA270D" w:rsidRPr="00BA270D" w:rsidRDefault="00BA270D" w:rsidP="00BA27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A270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5" w:type="dxa"/>
          </w:tcPr>
          <w:p w14:paraId="21211CA4" w14:textId="77777777" w:rsidR="00BA270D" w:rsidRPr="006F34E1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620" w:type="dxa"/>
          </w:tcPr>
          <w:p w14:paraId="0E5485B7" w14:textId="77777777" w:rsidR="00BA270D" w:rsidRPr="006F34E1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5B9A718E" w14:textId="77777777" w:rsidR="00BA270D" w:rsidRPr="006F34E1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4F0337A4" w14:textId="77777777" w:rsidR="00BA270D" w:rsidRPr="006F34E1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BA270D" w14:paraId="167B5075" w14:textId="77777777" w:rsidTr="00792659">
        <w:trPr>
          <w:trHeight w:val="459"/>
        </w:trPr>
        <w:tc>
          <w:tcPr>
            <w:tcW w:w="2155" w:type="dxa"/>
          </w:tcPr>
          <w:p w14:paraId="78C25A01" w14:textId="3C75CA3E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r w:rsidR="00DB7F04">
              <w:rPr>
                <w:rFonts w:ascii="Times New Roman" w:hAnsi="Times New Roman" w:cs="Times New Roman"/>
                <w:sz w:val="24"/>
                <w:szCs w:val="24"/>
              </w:rPr>
              <w:t>_EditedBy</w:t>
            </w:r>
            <w:proofErr w:type="spellEnd"/>
          </w:p>
        </w:tc>
        <w:tc>
          <w:tcPr>
            <w:tcW w:w="1895" w:type="dxa"/>
          </w:tcPr>
          <w:p w14:paraId="5303D4AB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55028B26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5DA10147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4BADDC8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0FDB0518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605F2F7A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3EAD3948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2</w:t>
            </w:r>
          </w:p>
        </w:tc>
      </w:tr>
      <w:tr w:rsidR="00115158" w14:paraId="4D24FA5C" w14:textId="77777777" w:rsidTr="00792659">
        <w:trPr>
          <w:trHeight w:val="459"/>
        </w:trPr>
        <w:tc>
          <w:tcPr>
            <w:tcW w:w="2155" w:type="dxa"/>
          </w:tcPr>
          <w:p w14:paraId="13CA4F0E" w14:textId="4AE60194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</w:p>
        </w:tc>
        <w:tc>
          <w:tcPr>
            <w:tcW w:w="1895" w:type="dxa"/>
          </w:tcPr>
          <w:p w14:paraId="5347888D" w14:textId="25F10F25" w:rsidR="00115158" w:rsidRDefault="005552C1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7A4E7976" w14:textId="2BDEBCA2" w:rsidR="00115158" w:rsidRDefault="007D4851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2782F08B" w14:textId="77777777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6552D425" w14:textId="77777777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35A16C81" w14:textId="77777777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1A5093FC" w14:textId="0CCC5B45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2049E00C" w14:textId="6D236C02" w:rsidR="00115158" w:rsidRDefault="00115158" w:rsidP="00115158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000005</w:t>
            </w:r>
          </w:p>
        </w:tc>
      </w:tr>
      <w:tr w:rsidR="00BA270D" w14:paraId="0BB6B2D1" w14:textId="77777777" w:rsidTr="00792659">
        <w:trPr>
          <w:trHeight w:val="459"/>
        </w:trPr>
        <w:tc>
          <w:tcPr>
            <w:tcW w:w="2155" w:type="dxa"/>
          </w:tcPr>
          <w:p w14:paraId="1EA578A3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1895" w:type="dxa"/>
          </w:tcPr>
          <w:p w14:paraId="4D11B731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620" w:type="dxa"/>
          </w:tcPr>
          <w:p w14:paraId="3BADB28F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11A7F709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73BCDB00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2F2A7AD3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  <w:tr w:rsidR="00DB7F04" w14:paraId="5AD0A091" w14:textId="77777777" w:rsidTr="00792659">
        <w:trPr>
          <w:trHeight w:val="459"/>
        </w:trPr>
        <w:tc>
          <w:tcPr>
            <w:tcW w:w="2155" w:type="dxa"/>
          </w:tcPr>
          <w:p w14:paraId="1CB88D89" w14:textId="75D3BC0E" w:rsidR="00DB7F04" w:rsidRDefault="002135EE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</w:t>
            </w:r>
            <w:r w:rsidR="00DB7F04">
              <w:rPr>
                <w:rFonts w:ascii="Times New Roman" w:hAnsi="Times New Roman" w:cs="Times New Roman"/>
                <w:sz w:val="24"/>
                <w:szCs w:val="24"/>
              </w:rPr>
              <w:t>Modifica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atusID</w:t>
            </w:r>
            <w:proofErr w:type="spellEnd"/>
          </w:p>
        </w:tc>
        <w:tc>
          <w:tcPr>
            <w:tcW w:w="1895" w:type="dxa"/>
          </w:tcPr>
          <w:p w14:paraId="6F1A8ADF" w14:textId="6E98787C" w:rsidR="00DB7F04" w:rsidRDefault="003C22AA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684E7F80" w14:textId="19986BE7" w:rsidR="00DB7F04" w:rsidRDefault="003C22AA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7C8D2E5E" w14:textId="1290C924" w:rsidR="002135EE" w:rsidRDefault="002135EE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67E4052" w14:textId="58B63BB4" w:rsidR="002135EE" w:rsidRDefault="00DB7F04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795" w:type="dxa"/>
          </w:tcPr>
          <w:p w14:paraId="54765611" w14:textId="1147013E" w:rsidR="00DB7F04" w:rsidRPr="008A6832" w:rsidRDefault="003C22AA" w:rsidP="00DB7F0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7AF6BE4F" w14:textId="77777777" w:rsidR="00BA270D" w:rsidRDefault="00BA270D" w:rsidP="00BA270D"/>
    <w:p w14:paraId="66EFDA5A" w14:textId="77777777" w:rsidR="00BA270D" w:rsidRPr="00F174D7" w:rsidRDefault="00BA270D" w:rsidP="00BA270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710"/>
        <w:gridCol w:w="1980"/>
        <w:gridCol w:w="2185"/>
      </w:tblGrid>
      <w:tr w:rsidR="00BA270D" w14:paraId="52A97259" w14:textId="77777777" w:rsidTr="00792659">
        <w:trPr>
          <w:trHeight w:val="461"/>
        </w:trPr>
        <w:tc>
          <w:tcPr>
            <w:tcW w:w="2340" w:type="dxa"/>
          </w:tcPr>
          <w:p w14:paraId="1A98A010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6C4158D5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21F9C71C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980" w:type="dxa"/>
          </w:tcPr>
          <w:p w14:paraId="06584E06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85" w:type="dxa"/>
          </w:tcPr>
          <w:p w14:paraId="04B5EF49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BA270D" w14:paraId="26834D93" w14:textId="77777777" w:rsidTr="00792659">
        <w:trPr>
          <w:trHeight w:val="461"/>
        </w:trPr>
        <w:tc>
          <w:tcPr>
            <w:tcW w:w="2340" w:type="dxa"/>
          </w:tcPr>
          <w:p w14:paraId="4994AE54" w14:textId="00B93439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A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_ManagerID</w:t>
            </w:r>
            <w:proofErr w:type="spellEnd"/>
          </w:p>
        </w:tc>
        <w:tc>
          <w:tcPr>
            <w:tcW w:w="2700" w:type="dxa"/>
          </w:tcPr>
          <w:p w14:paraId="67F098DE" w14:textId="1EB6D6E0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Bonu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vings</w:t>
            </w:r>
            <w:proofErr w:type="spellEnd"/>
          </w:p>
        </w:tc>
        <w:tc>
          <w:tcPr>
            <w:tcW w:w="1710" w:type="dxa"/>
          </w:tcPr>
          <w:p w14:paraId="14255A03" w14:textId="0566A98E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1980" w:type="dxa"/>
          </w:tcPr>
          <w:p w14:paraId="77FAE500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185" w:type="dxa"/>
          </w:tcPr>
          <w:p w14:paraId="6F302EE1" w14:textId="77777777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</w:tr>
      <w:tr w:rsidR="00BA270D" w14:paraId="779394F5" w14:textId="77777777" w:rsidTr="00792659">
        <w:trPr>
          <w:trHeight w:val="461"/>
        </w:trPr>
        <w:tc>
          <w:tcPr>
            <w:tcW w:w="2340" w:type="dxa"/>
          </w:tcPr>
          <w:p w14:paraId="1643C02B" w14:textId="0BD7CB2D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A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_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BSAccountNumber</w:t>
            </w:r>
            <w:proofErr w:type="spellEnd"/>
          </w:p>
        </w:tc>
        <w:tc>
          <w:tcPr>
            <w:tcW w:w="2700" w:type="dxa"/>
          </w:tcPr>
          <w:p w14:paraId="402FFB33" w14:textId="391F1310" w:rsidR="00BA270D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BonusSavings</w:t>
            </w:r>
            <w:proofErr w:type="spellEnd"/>
          </w:p>
        </w:tc>
        <w:tc>
          <w:tcPr>
            <w:tcW w:w="1710" w:type="dxa"/>
          </w:tcPr>
          <w:p w14:paraId="0BC4BB9B" w14:textId="4E835DAA" w:rsidR="00BA270D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</w:p>
        </w:tc>
        <w:tc>
          <w:tcPr>
            <w:tcW w:w="1980" w:type="dxa"/>
          </w:tcPr>
          <w:p w14:paraId="155DE840" w14:textId="28331926" w:rsidR="00BA270D" w:rsidRDefault="0030729B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BonusSavings</w:t>
            </w:r>
            <w:proofErr w:type="spellEnd"/>
          </w:p>
        </w:tc>
        <w:tc>
          <w:tcPr>
            <w:tcW w:w="2185" w:type="dxa"/>
          </w:tcPr>
          <w:p w14:paraId="4EA3A8E7" w14:textId="5B74BC91" w:rsidR="00BA270D" w:rsidRDefault="005552C1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SAccountNumber</w:t>
            </w:r>
            <w:proofErr w:type="spellEnd"/>
          </w:p>
        </w:tc>
      </w:tr>
      <w:tr w:rsidR="002135EE" w14:paraId="622DB3A3" w14:textId="77777777" w:rsidTr="00792659">
        <w:trPr>
          <w:trHeight w:val="461"/>
        </w:trPr>
        <w:tc>
          <w:tcPr>
            <w:tcW w:w="2340" w:type="dxa"/>
          </w:tcPr>
          <w:p w14:paraId="7709FCCB" w14:textId="1EC2DEDC" w:rsidR="002135EE" w:rsidRDefault="002135EE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ABS_ModificationStatusID</w:t>
            </w:r>
            <w:proofErr w:type="spellEnd"/>
          </w:p>
        </w:tc>
        <w:tc>
          <w:tcPr>
            <w:tcW w:w="2700" w:type="dxa"/>
          </w:tcPr>
          <w:p w14:paraId="5533E0DF" w14:textId="17C4FA8E" w:rsidR="002135EE" w:rsidRDefault="002135EE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BonusSavings</w:t>
            </w:r>
            <w:proofErr w:type="spellEnd"/>
          </w:p>
        </w:tc>
        <w:tc>
          <w:tcPr>
            <w:tcW w:w="1710" w:type="dxa"/>
          </w:tcPr>
          <w:p w14:paraId="42469EDB" w14:textId="4111F305" w:rsidR="002135EE" w:rsidRDefault="002135EE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980" w:type="dxa"/>
          </w:tcPr>
          <w:p w14:paraId="2A491B37" w14:textId="1F1FAC95" w:rsidR="002135EE" w:rsidRDefault="002135EE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51A5D6C9" w14:textId="1D2CA1E1" w:rsidR="002135EE" w:rsidRDefault="002135EE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  <w:tr w:rsidR="003C22AA" w14:paraId="1630ACBA" w14:textId="77777777" w:rsidTr="00792659">
        <w:trPr>
          <w:trHeight w:val="461"/>
        </w:trPr>
        <w:tc>
          <w:tcPr>
            <w:tcW w:w="2340" w:type="dxa"/>
          </w:tcPr>
          <w:p w14:paraId="657CFDA4" w14:textId="6D1D348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K_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BS_ModificationStatusID</w:t>
            </w:r>
            <w:proofErr w:type="spellEnd"/>
          </w:p>
        </w:tc>
        <w:tc>
          <w:tcPr>
            <w:tcW w:w="2700" w:type="dxa"/>
          </w:tcPr>
          <w:p w14:paraId="071B6256" w14:textId="1FC15D39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BonusSavings</w:t>
            </w:r>
            <w:proofErr w:type="spellEnd"/>
          </w:p>
        </w:tc>
        <w:tc>
          <w:tcPr>
            <w:tcW w:w="1710" w:type="dxa"/>
          </w:tcPr>
          <w:p w14:paraId="409823FB" w14:textId="3E74D343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980" w:type="dxa"/>
          </w:tcPr>
          <w:p w14:paraId="27A92A81" w14:textId="22D9917A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1FD053EF" w14:textId="0FAEAA86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</w:tbl>
    <w:p w14:paraId="73C6828C" w14:textId="544AEEBB" w:rsidR="00BA270D" w:rsidRDefault="00BA270D" w:rsidP="00BA2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06010C8" w14:textId="77777777" w:rsidR="002135EE" w:rsidRDefault="002135EE" w:rsidP="00BA2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18B2554" w14:textId="77777777" w:rsidR="00BA270D" w:rsidRDefault="00BA270D" w:rsidP="00BA270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790"/>
        <w:gridCol w:w="2700"/>
        <w:gridCol w:w="2790"/>
        <w:gridCol w:w="2700"/>
      </w:tblGrid>
      <w:tr w:rsidR="00BA270D" w14:paraId="69D1C9FB" w14:textId="77777777" w:rsidTr="00792659">
        <w:trPr>
          <w:trHeight w:val="461"/>
        </w:trPr>
        <w:tc>
          <w:tcPr>
            <w:tcW w:w="2790" w:type="dxa"/>
          </w:tcPr>
          <w:p w14:paraId="7223D3B7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637E0944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90" w:type="dxa"/>
          </w:tcPr>
          <w:p w14:paraId="75366438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700" w:type="dxa"/>
          </w:tcPr>
          <w:p w14:paraId="42AFB579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BA270D" w14:paraId="40238D66" w14:textId="77777777" w:rsidTr="00792659">
        <w:trPr>
          <w:trHeight w:val="461"/>
        </w:trPr>
        <w:tc>
          <w:tcPr>
            <w:tcW w:w="2790" w:type="dxa"/>
          </w:tcPr>
          <w:p w14:paraId="303E9905" w14:textId="2B3C6C64" w:rsidR="00BA270D" w:rsidRPr="00E441A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_EditDateTime</w:t>
            </w:r>
            <w:proofErr w:type="spellEnd"/>
          </w:p>
        </w:tc>
        <w:tc>
          <w:tcPr>
            <w:tcW w:w="2700" w:type="dxa"/>
          </w:tcPr>
          <w:p w14:paraId="6C8131CD" w14:textId="281541C2" w:rsidR="00BA270D" w:rsidRPr="00E441AD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BonusSavings</w:t>
            </w:r>
            <w:proofErr w:type="spellEnd"/>
          </w:p>
        </w:tc>
        <w:tc>
          <w:tcPr>
            <w:tcW w:w="2790" w:type="dxa"/>
          </w:tcPr>
          <w:p w14:paraId="33606F46" w14:textId="77777777" w:rsidR="00BA270D" w:rsidRPr="00CD7439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2700" w:type="dxa"/>
          </w:tcPr>
          <w:p w14:paraId="15999631" w14:textId="77777777" w:rsidR="00BA270D" w:rsidRPr="00CD7439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2A813809" w14:textId="77777777" w:rsidR="00BA270D" w:rsidRPr="007D7D72" w:rsidRDefault="00BA270D" w:rsidP="00BA270D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A4F6F76" w14:textId="77777777" w:rsidR="00BA270D" w:rsidRDefault="00BA270D" w:rsidP="00BA270D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250"/>
        <w:gridCol w:w="2070"/>
        <w:gridCol w:w="3330"/>
      </w:tblGrid>
      <w:tr w:rsidR="00BA270D" w14:paraId="10C9DD74" w14:textId="77777777" w:rsidTr="00115158">
        <w:trPr>
          <w:trHeight w:val="461"/>
        </w:trPr>
        <w:tc>
          <w:tcPr>
            <w:tcW w:w="3240" w:type="dxa"/>
          </w:tcPr>
          <w:p w14:paraId="1473D291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250" w:type="dxa"/>
          </w:tcPr>
          <w:p w14:paraId="3A61D034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557D3853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3FE6B566" w14:textId="77777777" w:rsidR="00BA270D" w:rsidRPr="008A6832" w:rsidRDefault="00BA270D" w:rsidP="00792659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BA270D" w14:paraId="63EBA20E" w14:textId="77777777" w:rsidTr="00115158">
        <w:trPr>
          <w:trHeight w:val="461"/>
        </w:trPr>
        <w:tc>
          <w:tcPr>
            <w:tcW w:w="3240" w:type="dxa"/>
          </w:tcPr>
          <w:p w14:paraId="2B4164FD" w14:textId="37E47002" w:rsidR="00BA270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_Manager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06CBFA15" w14:textId="0C1C99DB" w:rsidR="00BA270D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BonusSavings</w:t>
            </w:r>
            <w:proofErr w:type="spellEnd"/>
          </w:p>
        </w:tc>
        <w:tc>
          <w:tcPr>
            <w:tcW w:w="2070" w:type="dxa"/>
          </w:tcPr>
          <w:p w14:paraId="5A45A5A2" w14:textId="20AD1BA0" w:rsidR="00BA270D" w:rsidRPr="0012503A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3330" w:type="dxa"/>
          </w:tcPr>
          <w:p w14:paraId="3CF025EC" w14:textId="4B213FF4" w:rsidR="00BA270D" w:rsidRPr="0012503A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mManage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BA270D" w14:paraId="3A7F1C1B" w14:textId="77777777" w:rsidTr="00115158">
        <w:trPr>
          <w:trHeight w:val="461"/>
        </w:trPr>
        <w:tc>
          <w:tcPr>
            <w:tcW w:w="3240" w:type="dxa"/>
          </w:tcPr>
          <w:p w14:paraId="61B4CC53" w14:textId="430DDD77" w:rsidR="00BA270D" w:rsidRPr="00E441AD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_</w:t>
            </w:r>
            <w:r w:rsidR="005552C1">
              <w:rPr>
                <w:rFonts w:ascii="Times New Roman" w:hAnsi="Times New Roman" w:cs="Times New Roman"/>
                <w:sz w:val="24"/>
                <w:szCs w:val="24"/>
              </w:rPr>
              <w:t>BSAccountNumber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700F72CD" w14:textId="59AFC99E" w:rsidR="00BA270D" w:rsidRPr="00E441AD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BonusSavings</w:t>
            </w:r>
            <w:proofErr w:type="spellEnd"/>
          </w:p>
        </w:tc>
        <w:tc>
          <w:tcPr>
            <w:tcW w:w="2070" w:type="dxa"/>
          </w:tcPr>
          <w:p w14:paraId="1BB41CD5" w14:textId="2C098CF0" w:rsidR="00BA270D" w:rsidRPr="00CD7439" w:rsidRDefault="00115158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</w:p>
        </w:tc>
        <w:tc>
          <w:tcPr>
            <w:tcW w:w="3330" w:type="dxa"/>
          </w:tcPr>
          <w:p w14:paraId="67C2E2AE" w14:textId="0570956E" w:rsidR="00BA270D" w:rsidRPr="00CD7439" w:rsidRDefault="00BA270D" w:rsidP="0079265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 w:rsidR="00115158">
              <w:rPr>
                <w:rFonts w:ascii="Times New Roman" w:hAnsi="Times New Roman" w:cs="Times New Roman"/>
                <w:sz w:val="24"/>
                <w:szCs w:val="24"/>
              </w:rPr>
              <w:t>absBSAccountNumber</w:t>
            </w:r>
            <w:proofErr w:type="spellEnd"/>
            <w:r w:rsidR="00115158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 w:rsidR="00115158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68F7A348" w14:textId="6124DF99" w:rsidR="00E757D8" w:rsidRDefault="00E757D8" w:rsidP="00E757D8"/>
    <w:p w14:paraId="5EA2EA0A" w14:textId="2AF96C55" w:rsidR="005552C1" w:rsidRDefault="005552C1" w:rsidP="00E757D8"/>
    <w:p w14:paraId="3DBDC588" w14:textId="67900BF3" w:rsidR="005552C1" w:rsidRDefault="005552C1" w:rsidP="00E757D8"/>
    <w:p w14:paraId="1C2763F0" w14:textId="2E31AEED" w:rsidR="00D2494C" w:rsidRDefault="00D2494C" w:rsidP="00E757D8"/>
    <w:p w14:paraId="4310918A" w14:textId="77777777" w:rsidR="00D2494C" w:rsidRDefault="00D2494C" w:rsidP="00E757D8"/>
    <w:p w14:paraId="73500A95" w14:textId="60B2F581" w:rsidR="005552C1" w:rsidRDefault="005552C1" w:rsidP="00E757D8"/>
    <w:p w14:paraId="4C814DF9" w14:textId="179929D1" w:rsidR="005552C1" w:rsidRDefault="005552C1" w:rsidP="00E757D8"/>
    <w:p w14:paraId="69E60107" w14:textId="37C25C09" w:rsidR="005552C1" w:rsidRDefault="005552C1" w:rsidP="00E757D8"/>
    <w:p w14:paraId="36518DBA" w14:textId="71B6E4D8" w:rsidR="005552C1" w:rsidRDefault="005552C1" w:rsidP="00E757D8"/>
    <w:p w14:paraId="10762F3A" w14:textId="20FE882F" w:rsidR="005552C1" w:rsidRDefault="005552C1" w:rsidP="00E757D8"/>
    <w:p w14:paraId="5FBB2AD2" w14:textId="2A669986" w:rsidR="005552C1" w:rsidRDefault="005552C1" w:rsidP="00E757D8"/>
    <w:p w14:paraId="3D1C7E59" w14:textId="0927FFEA" w:rsidR="005552C1" w:rsidRDefault="005552C1" w:rsidP="00E757D8"/>
    <w:p w14:paraId="5E9176D8" w14:textId="0D891736" w:rsidR="005552C1" w:rsidRDefault="005552C1" w:rsidP="00E757D8"/>
    <w:p w14:paraId="5F4C24D1" w14:textId="072D5A98" w:rsidR="005552C1" w:rsidRDefault="005552C1" w:rsidP="00E757D8"/>
    <w:p w14:paraId="71F92593" w14:textId="7E23669E" w:rsidR="005552C1" w:rsidRDefault="005552C1" w:rsidP="00E757D8"/>
    <w:p w14:paraId="2F24C318" w14:textId="305D47C3" w:rsidR="005552C1" w:rsidRDefault="005552C1" w:rsidP="00E757D8"/>
    <w:p w14:paraId="5D2CF6ED" w14:textId="77777777" w:rsidR="005552C1" w:rsidRDefault="005552C1" w:rsidP="00E757D8"/>
    <w:p w14:paraId="3E6A5A07" w14:textId="590D84AB" w:rsidR="00E757D8" w:rsidRPr="00554902" w:rsidRDefault="00E757D8" w:rsidP="00615943">
      <w:pPr>
        <w:pStyle w:val="Heading2"/>
        <w:numPr>
          <w:ilvl w:val="0"/>
          <w:numId w:val="38"/>
        </w:numPr>
      </w:pPr>
      <w:proofErr w:type="spellStart"/>
      <w:r>
        <w:lastRenderedPageBreak/>
        <w:t>ManagerManageAccountPremierSavings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margin" w:tblpY="73"/>
        <w:tblW w:w="9635" w:type="dxa"/>
        <w:tblLayout w:type="fixed"/>
        <w:tblLook w:val="04A0" w:firstRow="1" w:lastRow="0" w:firstColumn="1" w:lastColumn="0" w:noHBand="0" w:noVBand="1"/>
      </w:tblPr>
      <w:tblGrid>
        <w:gridCol w:w="2155"/>
        <w:gridCol w:w="1895"/>
        <w:gridCol w:w="1620"/>
        <w:gridCol w:w="2170"/>
        <w:gridCol w:w="1795"/>
      </w:tblGrid>
      <w:tr w:rsidR="005552C1" w14:paraId="415D84CF" w14:textId="77777777" w:rsidTr="00AD0233">
        <w:trPr>
          <w:trHeight w:val="447"/>
        </w:trPr>
        <w:tc>
          <w:tcPr>
            <w:tcW w:w="2155" w:type="dxa"/>
          </w:tcPr>
          <w:p w14:paraId="4A3A12F2" w14:textId="77777777" w:rsidR="005552C1" w:rsidRPr="0030729B" w:rsidRDefault="005552C1" w:rsidP="0030729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72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5" w:type="dxa"/>
          </w:tcPr>
          <w:p w14:paraId="30F5AA4D" w14:textId="77777777" w:rsidR="005552C1" w:rsidRPr="006F34E1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620" w:type="dxa"/>
          </w:tcPr>
          <w:p w14:paraId="5B932463" w14:textId="77777777" w:rsidR="005552C1" w:rsidRPr="006F34E1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36E7D0B1" w14:textId="77777777" w:rsidR="005552C1" w:rsidRPr="006F34E1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763DF143" w14:textId="77777777" w:rsidR="005552C1" w:rsidRPr="006F34E1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5552C1" w14:paraId="600862B1" w14:textId="77777777" w:rsidTr="00AD0233">
        <w:trPr>
          <w:trHeight w:val="459"/>
        </w:trPr>
        <w:tc>
          <w:tcPr>
            <w:tcW w:w="2155" w:type="dxa"/>
          </w:tcPr>
          <w:p w14:paraId="3BBCE193" w14:textId="0F41FCFA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r w:rsidR="00DB7F04">
              <w:rPr>
                <w:rFonts w:ascii="Times New Roman" w:hAnsi="Times New Roman" w:cs="Times New Roman"/>
                <w:sz w:val="24"/>
                <w:szCs w:val="24"/>
              </w:rPr>
              <w:t>_EditedBy</w:t>
            </w:r>
            <w:proofErr w:type="spellEnd"/>
          </w:p>
        </w:tc>
        <w:tc>
          <w:tcPr>
            <w:tcW w:w="1895" w:type="dxa"/>
          </w:tcPr>
          <w:p w14:paraId="58269F37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5CB6E083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6ECFF221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3A88D573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E716130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4EAA420F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74B50832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2</w:t>
            </w:r>
          </w:p>
        </w:tc>
      </w:tr>
      <w:tr w:rsidR="005552C1" w14:paraId="0083D8D3" w14:textId="77777777" w:rsidTr="00AD0233">
        <w:trPr>
          <w:trHeight w:val="459"/>
        </w:trPr>
        <w:tc>
          <w:tcPr>
            <w:tcW w:w="2155" w:type="dxa"/>
          </w:tcPr>
          <w:p w14:paraId="3CBF1C4F" w14:textId="57C9C15A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PSAccountNumber</w:t>
            </w:r>
            <w:proofErr w:type="spellEnd"/>
          </w:p>
        </w:tc>
        <w:tc>
          <w:tcPr>
            <w:tcW w:w="1895" w:type="dxa"/>
          </w:tcPr>
          <w:p w14:paraId="0AADCDC8" w14:textId="193165A6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48BC2548" w14:textId="171547DB" w:rsidR="005552C1" w:rsidRDefault="000B40F8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74EF1AC3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13E2A25A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787B25BE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2763DC11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3CFE3D56" w14:textId="7FF1155B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30729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00005</w:t>
            </w:r>
          </w:p>
        </w:tc>
      </w:tr>
      <w:tr w:rsidR="005552C1" w14:paraId="108CB033" w14:textId="77777777" w:rsidTr="00AD0233">
        <w:trPr>
          <w:trHeight w:val="459"/>
        </w:trPr>
        <w:tc>
          <w:tcPr>
            <w:tcW w:w="2155" w:type="dxa"/>
          </w:tcPr>
          <w:p w14:paraId="5D21BC31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1895" w:type="dxa"/>
          </w:tcPr>
          <w:p w14:paraId="723D7DB7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620" w:type="dxa"/>
          </w:tcPr>
          <w:p w14:paraId="3C0CB996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4F387CBE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45166947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07D1A3FC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  <w:tr w:rsidR="003C22AA" w14:paraId="4DFBAE12" w14:textId="77777777" w:rsidTr="00AD0233">
        <w:trPr>
          <w:trHeight w:val="459"/>
        </w:trPr>
        <w:tc>
          <w:tcPr>
            <w:tcW w:w="2155" w:type="dxa"/>
          </w:tcPr>
          <w:p w14:paraId="47B5266E" w14:textId="5D381241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895" w:type="dxa"/>
          </w:tcPr>
          <w:p w14:paraId="0B901737" w14:textId="506C380E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31D756DF" w14:textId="79DFF782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1A127AB6" w14:textId="7777777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D2C8433" w14:textId="51FA63CB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795" w:type="dxa"/>
          </w:tcPr>
          <w:p w14:paraId="1FD8748B" w14:textId="1E05EA0E" w:rsidR="003C22AA" w:rsidRPr="008A6832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00504A1B" w14:textId="77777777" w:rsidR="005552C1" w:rsidRDefault="005552C1" w:rsidP="005552C1"/>
    <w:p w14:paraId="23379C6B" w14:textId="77777777" w:rsidR="005552C1" w:rsidRPr="00F174D7" w:rsidRDefault="005552C1" w:rsidP="005552C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710"/>
        <w:gridCol w:w="1980"/>
        <w:gridCol w:w="2185"/>
      </w:tblGrid>
      <w:tr w:rsidR="005552C1" w14:paraId="7E96EC2E" w14:textId="77777777" w:rsidTr="00AD0233">
        <w:trPr>
          <w:trHeight w:val="461"/>
        </w:trPr>
        <w:tc>
          <w:tcPr>
            <w:tcW w:w="2340" w:type="dxa"/>
          </w:tcPr>
          <w:p w14:paraId="2778679A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512B3FAF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0336F405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980" w:type="dxa"/>
          </w:tcPr>
          <w:p w14:paraId="6E3C1651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85" w:type="dxa"/>
          </w:tcPr>
          <w:p w14:paraId="12310B9B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5552C1" w14:paraId="11487595" w14:textId="77777777" w:rsidTr="00AD0233">
        <w:trPr>
          <w:trHeight w:val="461"/>
        </w:trPr>
        <w:tc>
          <w:tcPr>
            <w:tcW w:w="2340" w:type="dxa"/>
          </w:tcPr>
          <w:p w14:paraId="7EEFADB9" w14:textId="0DBC9241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APS_ManagerID</w:t>
            </w:r>
            <w:proofErr w:type="spellEnd"/>
          </w:p>
        </w:tc>
        <w:tc>
          <w:tcPr>
            <w:tcW w:w="2700" w:type="dxa"/>
          </w:tcPr>
          <w:p w14:paraId="4BE88CB7" w14:textId="2668024E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PremierSavings</w:t>
            </w:r>
            <w:proofErr w:type="spellEnd"/>
          </w:p>
        </w:tc>
        <w:tc>
          <w:tcPr>
            <w:tcW w:w="1710" w:type="dxa"/>
          </w:tcPr>
          <w:p w14:paraId="336B21B9" w14:textId="3D84331F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1980" w:type="dxa"/>
          </w:tcPr>
          <w:p w14:paraId="2FF9767F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185" w:type="dxa"/>
          </w:tcPr>
          <w:p w14:paraId="1043BA22" w14:textId="77777777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</w:tr>
      <w:tr w:rsidR="005552C1" w14:paraId="3FF662E9" w14:textId="77777777" w:rsidTr="00AD0233">
        <w:trPr>
          <w:trHeight w:val="461"/>
        </w:trPr>
        <w:tc>
          <w:tcPr>
            <w:tcW w:w="2340" w:type="dxa"/>
          </w:tcPr>
          <w:p w14:paraId="23D396B1" w14:textId="35D31328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APS_BSAccountNumber</w:t>
            </w:r>
            <w:proofErr w:type="spellEnd"/>
          </w:p>
        </w:tc>
        <w:tc>
          <w:tcPr>
            <w:tcW w:w="2700" w:type="dxa"/>
          </w:tcPr>
          <w:p w14:paraId="0748DBAC" w14:textId="45299558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PremierSavings</w:t>
            </w:r>
            <w:proofErr w:type="spellEnd"/>
          </w:p>
        </w:tc>
        <w:tc>
          <w:tcPr>
            <w:tcW w:w="1710" w:type="dxa"/>
          </w:tcPr>
          <w:p w14:paraId="11200105" w14:textId="13AA0342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PSAccountNumber</w:t>
            </w:r>
            <w:proofErr w:type="spellEnd"/>
          </w:p>
        </w:tc>
        <w:tc>
          <w:tcPr>
            <w:tcW w:w="1980" w:type="dxa"/>
          </w:tcPr>
          <w:p w14:paraId="13D3E4C0" w14:textId="57CA3DDA" w:rsidR="005552C1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ccountPremierSavings</w:t>
            </w:r>
            <w:proofErr w:type="spellEnd"/>
          </w:p>
        </w:tc>
        <w:tc>
          <w:tcPr>
            <w:tcW w:w="2185" w:type="dxa"/>
          </w:tcPr>
          <w:p w14:paraId="42FB5B9D" w14:textId="70BFB315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SAccountNumber</w:t>
            </w:r>
            <w:proofErr w:type="spellEnd"/>
          </w:p>
        </w:tc>
      </w:tr>
      <w:tr w:rsidR="003C22AA" w14:paraId="172061D7" w14:textId="77777777" w:rsidTr="00AD0233">
        <w:trPr>
          <w:trHeight w:val="461"/>
        </w:trPr>
        <w:tc>
          <w:tcPr>
            <w:tcW w:w="2340" w:type="dxa"/>
          </w:tcPr>
          <w:p w14:paraId="7CE2845D" w14:textId="00F7B374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K_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PS_ModificationStatusID</w:t>
            </w:r>
            <w:proofErr w:type="spellEnd"/>
          </w:p>
        </w:tc>
        <w:tc>
          <w:tcPr>
            <w:tcW w:w="2700" w:type="dxa"/>
          </w:tcPr>
          <w:p w14:paraId="18FCE437" w14:textId="5AAB70B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PremierSavings</w:t>
            </w:r>
            <w:proofErr w:type="spellEnd"/>
          </w:p>
        </w:tc>
        <w:tc>
          <w:tcPr>
            <w:tcW w:w="1710" w:type="dxa"/>
          </w:tcPr>
          <w:p w14:paraId="38CBD258" w14:textId="16ACD0CF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980" w:type="dxa"/>
          </w:tcPr>
          <w:p w14:paraId="7E5154EE" w14:textId="7ED344A0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11341BEF" w14:textId="09FCAD82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</w:tbl>
    <w:p w14:paraId="6A3D6C6B" w14:textId="6DAC33FF" w:rsidR="005552C1" w:rsidRDefault="005552C1" w:rsidP="005552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253A7D0" w14:textId="5E5998DF" w:rsidR="00D2494C" w:rsidRDefault="00D2494C" w:rsidP="005552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E4A99B4" w14:textId="77777777" w:rsidR="00D2494C" w:rsidRDefault="00D2494C" w:rsidP="005552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17534AA" w14:textId="77777777" w:rsidR="005552C1" w:rsidRDefault="005552C1" w:rsidP="005552C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790"/>
        <w:gridCol w:w="2700"/>
        <w:gridCol w:w="2790"/>
        <w:gridCol w:w="2700"/>
      </w:tblGrid>
      <w:tr w:rsidR="005552C1" w14:paraId="3C187EF5" w14:textId="77777777" w:rsidTr="00AD0233">
        <w:trPr>
          <w:trHeight w:val="461"/>
        </w:trPr>
        <w:tc>
          <w:tcPr>
            <w:tcW w:w="2790" w:type="dxa"/>
          </w:tcPr>
          <w:p w14:paraId="187237E6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70D739BC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90" w:type="dxa"/>
          </w:tcPr>
          <w:p w14:paraId="0BCED092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700" w:type="dxa"/>
          </w:tcPr>
          <w:p w14:paraId="18241A7A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5552C1" w14:paraId="20BD4471" w14:textId="77777777" w:rsidTr="00AD0233">
        <w:trPr>
          <w:trHeight w:val="461"/>
        </w:trPr>
        <w:tc>
          <w:tcPr>
            <w:tcW w:w="2790" w:type="dxa"/>
          </w:tcPr>
          <w:p w14:paraId="12CB3F2B" w14:textId="02514ADA" w:rsidR="005552C1" w:rsidRPr="00E441AD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PS_EditDateTime</w:t>
            </w:r>
            <w:proofErr w:type="spellEnd"/>
          </w:p>
        </w:tc>
        <w:tc>
          <w:tcPr>
            <w:tcW w:w="2700" w:type="dxa"/>
          </w:tcPr>
          <w:p w14:paraId="1A431703" w14:textId="7DCECB29" w:rsidR="005552C1" w:rsidRPr="00E441AD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PremierSavings</w:t>
            </w:r>
            <w:proofErr w:type="spellEnd"/>
          </w:p>
        </w:tc>
        <w:tc>
          <w:tcPr>
            <w:tcW w:w="2790" w:type="dxa"/>
          </w:tcPr>
          <w:p w14:paraId="1AD67F05" w14:textId="77777777" w:rsidR="005552C1" w:rsidRPr="00CD7439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2700" w:type="dxa"/>
          </w:tcPr>
          <w:p w14:paraId="31D3ADBF" w14:textId="77777777" w:rsidR="005552C1" w:rsidRPr="00CD7439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179EFA28" w14:textId="69DB4567" w:rsidR="005552C1" w:rsidRPr="007D7D72" w:rsidRDefault="005552C1" w:rsidP="005552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EF95EA" w14:textId="77777777" w:rsidR="005552C1" w:rsidRDefault="005552C1" w:rsidP="005552C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250"/>
        <w:gridCol w:w="2070"/>
        <w:gridCol w:w="3330"/>
      </w:tblGrid>
      <w:tr w:rsidR="005552C1" w14:paraId="55F944AF" w14:textId="77777777" w:rsidTr="00AD0233">
        <w:trPr>
          <w:trHeight w:val="461"/>
        </w:trPr>
        <w:tc>
          <w:tcPr>
            <w:tcW w:w="3240" w:type="dxa"/>
          </w:tcPr>
          <w:p w14:paraId="2A571EFE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250" w:type="dxa"/>
          </w:tcPr>
          <w:p w14:paraId="6B4CC47F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7B1B2E40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5CCA3FAA" w14:textId="77777777" w:rsidR="005552C1" w:rsidRPr="008A6832" w:rsidRDefault="005552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5552C1" w14:paraId="1942FF10" w14:textId="77777777" w:rsidTr="00AD0233">
        <w:trPr>
          <w:trHeight w:val="461"/>
        </w:trPr>
        <w:tc>
          <w:tcPr>
            <w:tcW w:w="3240" w:type="dxa"/>
          </w:tcPr>
          <w:p w14:paraId="56CCC4F1" w14:textId="40786A44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PS_Manager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08AC2373" w14:textId="2E74FF36" w:rsidR="005552C1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PremierSavings</w:t>
            </w:r>
            <w:proofErr w:type="spellEnd"/>
          </w:p>
        </w:tc>
        <w:tc>
          <w:tcPr>
            <w:tcW w:w="2070" w:type="dxa"/>
          </w:tcPr>
          <w:p w14:paraId="4ED8BAB5" w14:textId="7C4BAA07" w:rsidR="005552C1" w:rsidRPr="0012503A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3330" w:type="dxa"/>
          </w:tcPr>
          <w:p w14:paraId="6B7F99FA" w14:textId="5AFAA7D9" w:rsidR="005552C1" w:rsidRPr="0012503A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mManage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5552C1" w14:paraId="4F7CF67C" w14:textId="77777777" w:rsidTr="00AD0233">
        <w:trPr>
          <w:trHeight w:val="461"/>
        </w:trPr>
        <w:tc>
          <w:tcPr>
            <w:tcW w:w="3240" w:type="dxa"/>
          </w:tcPr>
          <w:p w14:paraId="3A3FCA60" w14:textId="77AECA00" w:rsidR="005552C1" w:rsidRPr="00E441AD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APS_BSAccountNumber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3C439C3E" w14:textId="291AC41E" w:rsidR="005552C1" w:rsidRPr="00E441AD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AccountPremierSavings</w:t>
            </w:r>
            <w:proofErr w:type="spellEnd"/>
          </w:p>
        </w:tc>
        <w:tc>
          <w:tcPr>
            <w:tcW w:w="2070" w:type="dxa"/>
          </w:tcPr>
          <w:p w14:paraId="08CDC86C" w14:textId="7DC6D170" w:rsidR="005552C1" w:rsidRPr="00CD7439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bsPSAccountNumber</w:t>
            </w:r>
            <w:proofErr w:type="spellEnd"/>
          </w:p>
        </w:tc>
        <w:tc>
          <w:tcPr>
            <w:tcW w:w="3330" w:type="dxa"/>
          </w:tcPr>
          <w:p w14:paraId="598E9F2A" w14:textId="4F5DC27A" w:rsidR="005552C1" w:rsidRPr="00CD7439" w:rsidRDefault="005552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absPSAccount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14B9FEA2" w14:textId="2109DCFB" w:rsidR="00E757D8" w:rsidRDefault="00E757D8" w:rsidP="00E757D8"/>
    <w:p w14:paraId="126F5ED4" w14:textId="5595B618" w:rsidR="005552C1" w:rsidRDefault="005552C1" w:rsidP="00E757D8"/>
    <w:p w14:paraId="6B7790B5" w14:textId="64F74F5C" w:rsidR="005552C1" w:rsidRDefault="005552C1" w:rsidP="00E757D8"/>
    <w:p w14:paraId="7EAC73EE" w14:textId="407A02BA" w:rsidR="005552C1" w:rsidRDefault="005552C1" w:rsidP="00E757D8"/>
    <w:p w14:paraId="23C76972" w14:textId="34250605" w:rsidR="0030729B" w:rsidRDefault="0030729B" w:rsidP="00E757D8"/>
    <w:p w14:paraId="0B64ABDC" w14:textId="3021D9AF" w:rsidR="0030729B" w:rsidRDefault="0030729B" w:rsidP="00E757D8"/>
    <w:p w14:paraId="1DA8E259" w14:textId="730026A7" w:rsidR="0030729B" w:rsidRDefault="0030729B" w:rsidP="00E757D8"/>
    <w:p w14:paraId="67D7C8F4" w14:textId="5C45353F" w:rsidR="0030729B" w:rsidRDefault="0030729B" w:rsidP="00E757D8"/>
    <w:p w14:paraId="66188E59" w14:textId="5719CBB7" w:rsidR="0030729B" w:rsidRDefault="0030729B" w:rsidP="00E757D8"/>
    <w:p w14:paraId="13A90E17" w14:textId="578E3D54" w:rsidR="0030729B" w:rsidRDefault="0030729B" w:rsidP="00E757D8"/>
    <w:p w14:paraId="06D3A978" w14:textId="01190DEE" w:rsidR="0030729B" w:rsidRDefault="0030729B" w:rsidP="00E757D8"/>
    <w:p w14:paraId="393812D1" w14:textId="3736ADF9" w:rsidR="0030729B" w:rsidRDefault="0030729B" w:rsidP="00E757D8"/>
    <w:p w14:paraId="47BD0ACA" w14:textId="3A53BF59" w:rsidR="0030729B" w:rsidRDefault="0030729B" w:rsidP="00E757D8"/>
    <w:p w14:paraId="39E09C9D" w14:textId="78E5005C" w:rsidR="0030729B" w:rsidRDefault="0030729B" w:rsidP="00E757D8"/>
    <w:p w14:paraId="044BB4A6" w14:textId="675DF515" w:rsidR="0030729B" w:rsidRDefault="0030729B" w:rsidP="00E757D8"/>
    <w:p w14:paraId="1A9009FD" w14:textId="22DBDCD8" w:rsidR="0030729B" w:rsidRDefault="0030729B" w:rsidP="00E757D8"/>
    <w:p w14:paraId="46BC8B55" w14:textId="77777777" w:rsidR="005552C1" w:rsidRDefault="005552C1" w:rsidP="00E757D8"/>
    <w:p w14:paraId="70FD92C9" w14:textId="2322CBCA" w:rsidR="00E757D8" w:rsidRPr="00554902" w:rsidRDefault="00E757D8" w:rsidP="00615943">
      <w:pPr>
        <w:pStyle w:val="Heading2"/>
        <w:numPr>
          <w:ilvl w:val="0"/>
          <w:numId w:val="38"/>
        </w:numPr>
      </w:pPr>
      <w:proofErr w:type="spellStart"/>
      <w:r>
        <w:lastRenderedPageBreak/>
        <w:t>ManagerManageCustomerTransactionDeposit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margin" w:tblpY="73"/>
        <w:tblW w:w="9635" w:type="dxa"/>
        <w:tblLayout w:type="fixed"/>
        <w:tblLook w:val="04A0" w:firstRow="1" w:lastRow="0" w:firstColumn="1" w:lastColumn="0" w:noHBand="0" w:noVBand="1"/>
      </w:tblPr>
      <w:tblGrid>
        <w:gridCol w:w="2155"/>
        <w:gridCol w:w="1895"/>
        <w:gridCol w:w="1620"/>
        <w:gridCol w:w="2170"/>
        <w:gridCol w:w="1795"/>
      </w:tblGrid>
      <w:tr w:rsidR="0030729B" w14:paraId="3808EBF4" w14:textId="77777777" w:rsidTr="00AD0233">
        <w:trPr>
          <w:trHeight w:val="447"/>
        </w:trPr>
        <w:tc>
          <w:tcPr>
            <w:tcW w:w="2155" w:type="dxa"/>
          </w:tcPr>
          <w:p w14:paraId="16A43F45" w14:textId="77777777" w:rsidR="0030729B" w:rsidRPr="0030729B" w:rsidRDefault="0030729B" w:rsidP="0030729B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72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5" w:type="dxa"/>
          </w:tcPr>
          <w:p w14:paraId="361BEF7E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620" w:type="dxa"/>
          </w:tcPr>
          <w:p w14:paraId="68BF874E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16B6AB48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78D5AADD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30729B" w14:paraId="1986AEA7" w14:textId="77777777" w:rsidTr="00AD0233">
        <w:trPr>
          <w:trHeight w:val="459"/>
        </w:trPr>
        <w:tc>
          <w:tcPr>
            <w:tcW w:w="2155" w:type="dxa"/>
          </w:tcPr>
          <w:p w14:paraId="4950B94B" w14:textId="7E0A79A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r w:rsidR="00DB7F04">
              <w:rPr>
                <w:rFonts w:ascii="Times New Roman" w:hAnsi="Times New Roman" w:cs="Times New Roman"/>
                <w:sz w:val="24"/>
                <w:szCs w:val="24"/>
              </w:rPr>
              <w:t>_EditedBy</w:t>
            </w:r>
            <w:proofErr w:type="spellEnd"/>
          </w:p>
        </w:tc>
        <w:tc>
          <w:tcPr>
            <w:tcW w:w="1895" w:type="dxa"/>
          </w:tcPr>
          <w:p w14:paraId="38E1614A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395E3511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6E269734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59839169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76E5C29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4FD263C4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554A2BFF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2</w:t>
            </w:r>
          </w:p>
        </w:tc>
      </w:tr>
      <w:tr w:rsidR="0030729B" w14:paraId="65AAFA38" w14:textId="77777777" w:rsidTr="00AD0233">
        <w:trPr>
          <w:trHeight w:val="459"/>
        </w:trPr>
        <w:tc>
          <w:tcPr>
            <w:tcW w:w="2155" w:type="dxa"/>
          </w:tcPr>
          <w:p w14:paraId="5EE70E6A" w14:textId="4C62F502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tdDTransactionNumber</w:t>
            </w:r>
            <w:proofErr w:type="spellEnd"/>
          </w:p>
        </w:tc>
        <w:tc>
          <w:tcPr>
            <w:tcW w:w="1895" w:type="dxa"/>
          </w:tcPr>
          <w:p w14:paraId="6120D8DD" w14:textId="2CD81A30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442C86C1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7B3A663D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A7120FC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310B0989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F79AA22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49809A44" w14:textId="648A4DAB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000004</w:t>
            </w:r>
          </w:p>
        </w:tc>
      </w:tr>
      <w:tr w:rsidR="0030729B" w14:paraId="73C467CC" w14:textId="77777777" w:rsidTr="00AD0233">
        <w:trPr>
          <w:trHeight w:val="459"/>
        </w:trPr>
        <w:tc>
          <w:tcPr>
            <w:tcW w:w="2155" w:type="dxa"/>
          </w:tcPr>
          <w:p w14:paraId="6B4E162D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1895" w:type="dxa"/>
          </w:tcPr>
          <w:p w14:paraId="2DB5A267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620" w:type="dxa"/>
          </w:tcPr>
          <w:p w14:paraId="2C240C2E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7DF4147A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17C28F5F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1E02FD84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  <w:tr w:rsidR="003C22AA" w14:paraId="20D0C5A2" w14:textId="77777777" w:rsidTr="00AD0233">
        <w:trPr>
          <w:trHeight w:val="459"/>
        </w:trPr>
        <w:tc>
          <w:tcPr>
            <w:tcW w:w="2155" w:type="dxa"/>
          </w:tcPr>
          <w:p w14:paraId="142601F0" w14:textId="0D2BA152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895" w:type="dxa"/>
          </w:tcPr>
          <w:p w14:paraId="112505DE" w14:textId="57E81111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545ED988" w14:textId="455A4649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4BD74F49" w14:textId="7777777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5CC25F9" w14:textId="1E098CF2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795" w:type="dxa"/>
          </w:tcPr>
          <w:p w14:paraId="13D9AD0F" w14:textId="53B5876E" w:rsidR="003C22AA" w:rsidRPr="008A6832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50CEFBD0" w14:textId="77777777" w:rsidR="0030729B" w:rsidRDefault="0030729B" w:rsidP="0030729B"/>
    <w:p w14:paraId="2F9F3A66" w14:textId="77777777" w:rsidR="0030729B" w:rsidRPr="00F174D7" w:rsidRDefault="0030729B" w:rsidP="0030729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710"/>
        <w:gridCol w:w="1980"/>
        <w:gridCol w:w="2185"/>
      </w:tblGrid>
      <w:tr w:rsidR="0030729B" w14:paraId="70F1E2A8" w14:textId="77777777" w:rsidTr="00AD0233">
        <w:trPr>
          <w:trHeight w:val="461"/>
        </w:trPr>
        <w:tc>
          <w:tcPr>
            <w:tcW w:w="2340" w:type="dxa"/>
          </w:tcPr>
          <w:p w14:paraId="0A901ABF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555ED3FF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31F7C9D6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980" w:type="dxa"/>
          </w:tcPr>
          <w:p w14:paraId="0A06D550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85" w:type="dxa"/>
          </w:tcPr>
          <w:p w14:paraId="433204E0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30729B" w14:paraId="258E8406" w14:textId="77777777" w:rsidTr="00AD0233">
        <w:trPr>
          <w:trHeight w:val="461"/>
        </w:trPr>
        <w:tc>
          <w:tcPr>
            <w:tcW w:w="2340" w:type="dxa"/>
          </w:tcPr>
          <w:p w14:paraId="0A914CB5" w14:textId="0C047272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CTD_ManagerID</w:t>
            </w:r>
            <w:proofErr w:type="spellEnd"/>
          </w:p>
        </w:tc>
        <w:tc>
          <w:tcPr>
            <w:tcW w:w="2700" w:type="dxa"/>
          </w:tcPr>
          <w:p w14:paraId="03387108" w14:textId="211C0B66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Deposit</w:t>
            </w:r>
            <w:proofErr w:type="spellEnd"/>
          </w:p>
        </w:tc>
        <w:tc>
          <w:tcPr>
            <w:tcW w:w="1710" w:type="dxa"/>
          </w:tcPr>
          <w:p w14:paraId="2754F901" w14:textId="4D3B685E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1980" w:type="dxa"/>
          </w:tcPr>
          <w:p w14:paraId="01E15E95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185" w:type="dxa"/>
          </w:tcPr>
          <w:p w14:paraId="3DF61B9F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</w:tr>
      <w:tr w:rsidR="0030729B" w14:paraId="7BA4DEDA" w14:textId="77777777" w:rsidTr="00AD0233">
        <w:trPr>
          <w:trHeight w:val="461"/>
        </w:trPr>
        <w:tc>
          <w:tcPr>
            <w:tcW w:w="2340" w:type="dxa"/>
          </w:tcPr>
          <w:p w14:paraId="676B9BD1" w14:textId="1023B8AF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CTD</w:t>
            </w:r>
            <w:r w:rsidR="005B7E87">
              <w:rPr>
                <w:rFonts w:ascii="Times New Roman" w:hAnsi="Times New Roman" w:cs="Times New Roman"/>
                <w:sz w:val="24"/>
                <w:szCs w:val="24"/>
              </w:rPr>
              <w:t>_DTransactionNumber</w:t>
            </w:r>
            <w:proofErr w:type="spellEnd"/>
          </w:p>
        </w:tc>
        <w:tc>
          <w:tcPr>
            <w:tcW w:w="2700" w:type="dxa"/>
          </w:tcPr>
          <w:p w14:paraId="26457F43" w14:textId="7512D62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Deposit</w:t>
            </w:r>
            <w:proofErr w:type="spellEnd"/>
          </w:p>
        </w:tc>
        <w:tc>
          <w:tcPr>
            <w:tcW w:w="1710" w:type="dxa"/>
          </w:tcPr>
          <w:p w14:paraId="532FFB1D" w14:textId="0B5E3009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tdDTransactionNumber</w:t>
            </w:r>
            <w:proofErr w:type="spellEnd"/>
          </w:p>
        </w:tc>
        <w:tc>
          <w:tcPr>
            <w:tcW w:w="1980" w:type="dxa"/>
          </w:tcPr>
          <w:p w14:paraId="72C17634" w14:textId="2CB317C1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185" w:type="dxa"/>
          </w:tcPr>
          <w:p w14:paraId="02E08D99" w14:textId="4B7F7DBA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TransactionNumber</w:t>
            </w:r>
            <w:proofErr w:type="spellEnd"/>
          </w:p>
        </w:tc>
      </w:tr>
      <w:tr w:rsidR="003C22AA" w14:paraId="52A8D533" w14:textId="77777777" w:rsidTr="00AD0233">
        <w:trPr>
          <w:trHeight w:val="461"/>
        </w:trPr>
        <w:tc>
          <w:tcPr>
            <w:tcW w:w="2340" w:type="dxa"/>
          </w:tcPr>
          <w:p w14:paraId="67DC0721" w14:textId="78357890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K_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CTD_ModificationStatusID</w:t>
            </w:r>
            <w:proofErr w:type="spellEnd"/>
          </w:p>
        </w:tc>
        <w:tc>
          <w:tcPr>
            <w:tcW w:w="2700" w:type="dxa"/>
          </w:tcPr>
          <w:p w14:paraId="7F0A7A44" w14:textId="5C3C39B5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Deposit</w:t>
            </w:r>
            <w:proofErr w:type="spellEnd"/>
          </w:p>
        </w:tc>
        <w:tc>
          <w:tcPr>
            <w:tcW w:w="1710" w:type="dxa"/>
          </w:tcPr>
          <w:p w14:paraId="50017784" w14:textId="0A0437F8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980" w:type="dxa"/>
          </w:tcPr>
          <w:p w14:paraId="6352E3AF" w14:textId="5EE3EBD3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7DF59D84" w14:textId="68DAE979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</w:tbl>
    <w:p w14:paraId="7F063AD8" w14:textId="7EF74E13" w:rsidR="0030729B" w:rsidRDefault="0030729B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07B3E3D" w14:textId="430F966F" w:rsidR="00D2494C" w:rsidRDefault="00D2494C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80AE5EF" w14:textId="77777777" w:rsidR="00D2494C" w:rsidRDefault="00D2494C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D0C65BC" w14:textId="77777777" w:rsidR="0030729B" w:rsidRDefault="0030729B" w:rsidP="0030729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790"/>
        <w:gridCol w:w="2700"/>
        <w:gridCol w:w="2790"/>
        <w:gridCol w:w="2700"/>
      </w:tblGrid>
      <w:tr w:rsidR="0030729B" w14:paraId="31D82324" w14:textId="77777777" w:rsidTr="00AD0233">
        <w:trPr>
          <w:trHeight w:val="461"/>
        </w:trPr>
        <w:tc>
          <w:tcPr>
            <w:tcW w:w="2790" w:type="dxa"/>
          </w:tcPr>
          <w:p w14:paraId="4FA79B1D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6BF67BC1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90" w:type="dxa"/>
          </w:tcPr>
          <w:p w14:paraId="69F67B3E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700" w:type="dxa"/>
          </w:tcPr>
          <w:p w14:paraId="2FE2FB86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30729B" w14:paraId="437B6EFD" w14:textId="77777777" w:rsidTr="00AD0233">
        <w:trPr>
          <w:trHeight w:val="461"/>
        </w:trPr>
        <w:tc>
          <w:tcPr>
            <w:tcW w:w="2790" w:type="dxa"/>
          </w:tcPr>
          <w:p w14:paraId="4BC8DF4A" w14:textId="7583FDA7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CTD_EditDateTime</w:t>
            </w:r>
            <w:proofErr w:type="spellEnd"/>
          </w:p>
        </w:tc>
        <w:tc>
          <w:tcPr>
            <w:tcW w:w="2700" w:type="dxa"/>
          </w:tcPr>
          <w:p w14:paraId="742AF119" w14:textId="38B2045E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Deposit</w:t>
            </w:r>
            <w:proofErr w:type="spellEnd"/>
          </w:p>
        </w:tc>
        <w:tc>
          <w:tcPr>
            <w:tcW w:w="2790" w:type="dxa"/>
          </w:tcPr>
          <w:p w14:paraId="2E703668" w14:textId="77777777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2700" w:type="dxa"/>
          </w:tcPr>
          <w:p w14:paraId="21E40408" w14:textId="77777777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1CF195C6" w14:textId="77777777" w:rsidR="00DB7F04" w:rsidRPr="007D7D72" w:rsidRDefault="00DB7F04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3647902" w14:textId="77777777" w:rsidR="0030729B" w:rsidRDefault="0030729B" w:rsidP="0030729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250"/>
        <w:gridCol w:w="2070"/>
        <w:gridCol w:w="3330"/>
      </w:tblGrid>
      <w:tr w:rsidR="0030729B" w14:paraId="7564BF76" w14:textId="77777777" w:rsidTr="00AD0233">
        <w:trPr>
          <w:trHeight w:val="461"/>
        </w:trPr>
        <w:tc>
          <w:tcPr>
            <w:tcW w:w="3240" w:type="dxa"/>
          </w:tcPr>
          <w:p w14:paraId="4082E64B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250" w:type="dxa"/>
          </w:tcPr>
          <w:p w14:paraId="78C9974C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68BE2675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61D64D6A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30729B" w14:paraId="0D7CCCFA" w14:textId="77777777" w:rsidTr="00AD0233">
        <w:trPr>
          <w:trHeight w:val="461"/>
        </w:trPr>
        <w:tc>
          <w:tcPr>
            <w:tcW w:w="3240" w:type="dxa"/>
          </w:tcPr>
          <w:p w14:paraId="3511F78C" w14:textId="741012A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CTD_Manager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0D527C12" w14:textId="60A1AD68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Deposit</w:t>
            </w:r>
            <w:proofErr w:type="spellEnd"/>
          </w:p>
        </w:tc>
        <w:tc>
          <w:tcPr>
            <w:tcW w:w="2070" w:type="dxa"/>
          </w:tcPr>
          <w:p w14:paraId="306E7995" w14:textId="7B1FB057" w:rsidR="0030729B" w:rsidRPr="0012503A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3330" w:type="dxa"/>
          </w:tcPr>
          <w:p w14:paraId="193B2811" w14:textId="36A886DC" w:rsidR="0030729B" w:rsidRPr="0012503A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mManage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30729B" w14:paraId="2B5DFCF8" w14:textId="77777777" w:rsidTr="00AD0233">
        <w:trPr>
          <w:trHeight w:val="461"/>
        </w:trPr>
        <w:tc>
          <w:tcPr>
            <w:tcW w:w="3240" w:type="dxa"/>
          </w:tcPr>
          <w:p w14:paraId="07D03A29" w14:textId="142FDF48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MMCTD_</w:t>
            </w:r>
            <w:r w:rsidR="005B7E87">
              <w:rPr>
                <w:rFonts w:ascii="Times New Roman" w:hAnsi="Times New Roman" w:cs="Times New Roman"/>
                <w:sz w:val="24"/>
                <w:szCs w:val="24"/>
              </w:rPr>
              <w:t>DTransactionNumber</w:t>
            </w:r>
            <w:proofErr w:type="spellEnd"/>
            <w:r w:rsidR="005B7E87"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</w:p>
        </w:tc>
        <w:tc>
          <w:tcPr>
            <w:tcW w:w="2250" w:type="dxa"/>
          </w:tcPr>
          <w:p w14:paraId="5A53F83B" w14:textId="7F965FA6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Deposit</w:t>
            </w:r>
            <w:proofErr w:type="spellEnd"/>
          </w:p>
        </w:tc>
        <w:tc>
          <w:tcPr>
            <w:tcW w:w="2070" w:type="dxa"/>
          </w:tcPr>
          <w:p w14:paraId="6266D842" w14:textId="09BD03C7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tdDTransactionNumber</w:t>
            </w:r>
            <w:proofErr w:type="spellEnd"/>
          </w:p>
        </w:tc>
        <w:tc>
          <w:tcPr>
            <w:tcW w:w="3330" w:type="dxa"/>
          </w:tcPr>
          <w:p w14:paraId="1E833A3D" w14:textId="33469AAC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tdDTransaction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4FBE8285" w14:textId="77777777" w:rsidR="0030729B" w:rsidRDefault="0030729B" w:rsidP="0030729B"/>
    <w:p w14:paraId="5AA20CA5" w14:textId="77777777" w:rsidR="0030729B" w:rsidRDefault="0030729B" w:rsidP="0030729B"/>
    <w:p w14:paraId="15CBF81A" w14:textId="77777777" w:rsidR="0030729B" w:rsidRDefault="0030729B" w:rsidP="0030729B"/>
    <w:p w14:paraId="4CF9AEF9" w14:textId="77777777" w:rsidR="0030729B" w:rsidRDefault="0030729B" w:rsidP="0030729B"/>
    <w:p w14:paraId="21BA62C5" w14:textId="77777777" w:rsidR="0030729B" w:rsidRDefault="0030729B" w:rsidP="0030729B"/>
    <w:p w14:paraId="066BF104" w14:textId="77777777" w:rsidR="0030729B" w:rsidRDefault="0030729B" w:rsidP="0030729B"/>
    <w:p w14:paraId="7609EAEF" w14:textId="77777777" w:rsidR="0030729B" w:rsidRDefault="0030729B" w:rsidP="0030729B"/>
    <w:p w14:paraId="7586D3C6" w14:textId="77777777" w:rsidR="0030729B" w:rsidRDefault="0030729B" w:rsidP="0030729B"/>
    <w:p w14:paraId="507743FF" w14:textId="77777777" w:rsidR="0030729B" w:rsidRDefault="0030729B" w:rsidP="0030729B"/>
    <w:p w14:paraId="2BC2F353" w14:textId="0DCFDCB4" w:rsidR="00E757D8" w:rsidRDefault="00E757D8" w:rsidP="00E757D8"/>
    <w:p w14:paraId="7A529172" w14:textId="4CA2BB20" w:rsidR="0030729B" w:rsidRDefault="0030729B" w:rsidP="00E757D8"/>
    <w:p w14:paraId="19F18615" w14:textId="61B183BB" w:rsidR="0030729B" w:rsidRDefault="0030729B" w:rsidP="00E757D8"/>
    <w:p w14:paraId="72178E4C" w14:textId="0CBAF2FF" w:rsidR="0030729B" w:rsidRDefault="0030729B" w:rsidP="00E757D8"/>
    <w:p w14:paraId="7B08DE00" w14:textId="1E399D23" w:rsidR="0030729B" w:rsidRDefault="0030729B" w:rsidP="00E757D8"/>
    <w:p w14:paraId="48058223" w14:textId="77777777" w:rsidR="0030729B" w:rsidRDefault="0030729B" w:rsidP="00E757D8"/>
    <w:p w14:paraId="5CEEC52B" w14:textId="165E5960" w:rsidR="00E757D8" w:rsidRDefault="00E757D8" w:rsidP="00615943">
      <w:pPr>
        <w:pStyle w:val="Heading2"/>
        <w:numPr>
          <w:ilvl w:val="0"/>
          <w:numId w:val="38"/>
        </w:numPr>
      </w:pPr>
      <w:proofErr w:type="spellStart"/>
      <w:r>
        <w:lastRenderedPageBreak/>
        <w:t>ManagerManageCustomerTransactionWithdrawal</w:t>
      </w:r>
      <w:proofErr w:type="spellEnd"/>
      <w:r>
        <w:t xml:space="preserve"> Table:</w:t>
      </w:r>
    </w:p>
    <w:tbl>
      <w:tblPr>
        <w:tblStyle w:val="TableGrid"/>
        <w:tblpPr w:leftFromText="180" w:rightFromText="180" w:vertAnchor="text" w:horzAnchor="margin" w:tblpY="73"/>
        <w:tblW w:w="9635" w:type="dxa"/>
        <w:tblLayout w:type="fixed"/>
        <w:tblLook w:val="04A0" w:firstRow="1" w:lastRow="0" w:firstColumn="1" w:lastColumn="0" w:noHBand="0" w:noVBand="1"/>
      </w:tblPr>
      <w:tblGrid>
        <w:gridCol w:w="2155"/>
        <w:gridCol w:w="1895"/>
        <w:gridCol w:w="1620"/>
        <w:gridCol w:w="2170"/>
        <w:gridCol w:w="1795"/>
      </w:tblGrid>
      <w:tr w:rsidR="0030729B" w14:paraId="618443AE" w14:textId="77777777" w:rsidTr="00AD0233">
        <w:trPr>
          <w:trHeight w:val="447"/>
        </w:trPr>
        <w:tc>
          <w:tcPr>
            <w:tcW w:w="2155" w:type="dxa"/>
          </w:tcPr>
          <w:p w14:paraId="3B5AB56F" w14:textId="77777777" w:rsidR="0030729B" w:rsidRPr="00397FC1" w:rsidRDefault="0030729B" w:rsidP="00397FC1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97FC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5" w:type="dxa"/>
          </w:tcPr>
          <w:p w14:paraId="21EF2663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620" w:type="dxa"/>
          </w:tcPr>
          <w:p w14:paraId="6EA06D3E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1B8BD617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5EA0FFDA" w14:textId="77777777" w:rsidR="0030729B" w:rsidRPr="006F34E1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30729B" w14:paraId="7BC63766" w14:textId="77777777" w:rsidTr="00AD0233">
        <w:trPr>
          <w:trHeight w:val="459"/>
        </w:trPr>
        <w:tc>
          <w:tcPr>
            <w:tcW w:w="2155" w:type="dxa"/>
          </w:tcPr>
          <w:p w14:paraId="2A256339" w14:textId="6D41B753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r w:rsidR="00DB7F04">
              <w:rPr>
                <w:rFonts w:ascii="Times New Roman" w:hAnsi="Times New Roman" w:cs="Times New Roman"/>
                <w:sz w:val="24"/>
                <w:szCs w:val="24"/>
              </w:rPr>
              <w:t>_EditedBy</w:t>
            </w:r>
            <w:proofErr w:type="spellEnd"/>
          </w:p>
        </w:tc>
        <w:tc>
          <w:tcPr>
            <w:tcW w:w="1895" w:type="dxa"/>
          </w:tcPr>
          <w:p w14:paraId="775C4298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2973A699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54CB0C47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0CA2F1B0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21EA402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4C86CDF9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6A989CDA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000002</w:t>
            </w:r>
          </w:p>
        </w:tc>
      </w:tr>
      <w:tr w:rsidR="0030729B" w14:paraId="5C43EF8E" w14:textId="77777777" w:rsidTr="00AD0233">
        <w:trPr>
          <w:trHeight w:val="459"/>
        </w:trPr>
        <w:tc>
          <w:tcPr>
            <w:tcW w:w="2155" w:type="dxa"/>
          </w:tcPr>
          <w:p w14:paraId="7E484CF2" w14:textId="170E6DC6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twWTransactionNumber</w:t>
            </w:r>
            <w:proofErr w:type="spellEnd"/>
          </w:p>
        </w:tc>
        <w:tc>
          <w:tcPr>
            <w:tcW w:w="1895" w:type="dxa"/>
          </w:tcPr>
          <w:p w14:paraId="36BCDAB9" w14:textId="58CFAE5B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061FB9F6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0A2DC22D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187EE77B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578316D3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5B0F7EE2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7C8382F5" w14:textId="1463594F" w:rsidR="0030729B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</w:t>
            </w:r>
            <w:r w:rsidR="0030729B">
              <w:rPr>
                <w:rFonts w:ascii="Times New Roman" w:hAnsi="Times New Roman" w:cs="Times New Roman"/>
                <w:sz w:val="24"/>
                <w:szCs w:val="24"/>
              </w:rPr>
              <w:t>000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30729B" w14:paraId="0580458C" w14:textId="77777777" w:rsidTr="00AD0233">
        <w:trPr>
          <w:trHeight w:val="459"/>
        </w:trPr>
        <w:tc>
          <w:tcPr>
            <w:tcW w:w="2155" w:type="dxa"/>
          </w:tcPr>
          <w:p w14:paraId="354A12D9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1895" w:type="dxa"/>
          </w:tcPr>
          <w:p w14:paraId="75C1D6C3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620" w:type="dxa"/>
          </w:tcPr>
          <w:p w14:paraId="2858DF11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74725C20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6245265E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11DDCFF9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  <w:tr w:rsidR="003C22AA" w14:paraId="7DE1644A" w14:textId="77777777" w:rsidTr="00AD0233">
        <w:trPr>
          <w:trHeight w:val="459"/>
        </w:trPr>
        <w:tc>
          <w:tcPr>
            <w:tcW w:w="2155" w:type="dxa"/>
          </w:tcPr>
          <w:p w14:paraId="700F8C92" w14:textId="0E86A82E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895" w:type="dxa"/>
          </w:tcPr>
          <w:p w14:paraId="1F90B261" w14:textId="05500E6C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0D17F81A" w14:textId="753DFCFA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4E73528C" w14:textId="7777777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B95AE25" w14:textId="3932A585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795" w:type="dxa"/>
          </w:tcPr>
          <w:p w14:paraId="6846C430" w14:textId="038E726B" w:rsidR="003C22AA" w:rsidRPr="008A6832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24F8C748" w14:textId="77777777" w:rsidR="0030729B" w:rsidRDefault="0030729B" w:rsidP="0030729B"/>
    <w:p w14:paraId="7701CA34" w14:textId="77777777" w:rsidR="0030729B" w:rsidRPr="00F174D7" w:rsidRDefault="0030729B" w:rsidP="0030729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710"/>
        <w:gridCol w:w="1980"/>
        <w:gridCol w:w="2185"/>
      </w:tblGrid>
      <w:tr w:rsidR="0030729B" w14:paraId="0E0EAE77" w14:textId="77777777" w:rsidTr="00AD0233">
        <w:trPr>
          <w:trHeight w:val="461"/>
        </w:trPr>
        <w:tc>
          <w:tcPr>
            <w:tcW w:w="2340" w:type="dxa"/>
          </w:tcPr>
          <w:p w14:paraId="1AB71DCF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7DFF5DD8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48C02AE5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980" w:type="dxa"/>
          </w:tcPr>
          <w:p w14:paraId="0F3A5DC0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85" w:type="dxa"/>
          </w:tcPr>
          <w:p w14:paraId="4D2B37F6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30729B" w14:paraId="4388F7B3" w14:textId="77777777" w:rsidTr="00AD0233">
        <w:trPr>
          <w:trHeight w:val="461"/>
        </w:trPr>
        <w:tc>
          <w:tcPr>
            <w:tcW w:w="2340" w:type="dxa"/>
          </w:tcPr>
          <w:p w14:paraId="6447B364" w14:textId="277714BE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CTW_ManagerID</w:t>
            </w:r>
            <w:proofErr w:type="spellEnd"/>
          </w:p>
        </w:tc>
        <w:tc>
          <w:tcPr>
            <w:tcW w:w="2700" w:type="dxa"/>
          </w:tcPr>
          <w:p w14:paraId="2DB9EAF5" w14:textId="55347C26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Withdrawal</w:t>
            </w:r>
            <w:proofErr w:type="spellEnd"/>
          </w:p>
        </w:tc>
        <w:tc>
          <w:tcPr>
            <w:tcW w:w="1710" w:type="dxa"/>
          </w:tcPr>
          <w:p w14:paraId="5077747F" w14:textId="58927201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1980" w:type="dxa"/>
          </w:tcPr>
          <w:p w14:paraId="11BD0E85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185" w:type="dxa"/>
          </w:tcPr>
          <w:p w14:paraId="1CE2CAC0" w14:textId="77777777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ID</w:t>
            </w:r>
            <w:proofErr w:type="spellEnd"/>
          </w:p>
        </w:tc>
      </w:tr>
      <w:tr w:rsidR="0030729B" w14:paraId="498B1BCE" w14:textId="77777777" w:rsidTr="005B7E87">
        <w:trPr>
          <w:trHeight w:val="197"/>
        </w:trPr>
        <w:tc>
          <w:tcPr>
            <w:tcW w:w="2340" w:type="dxa"/>
          </w:tcPr>
          <w:p w14:paraId="78936098" w14:textId="17FABC32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MMCTW_</w:t>
            </w:r>
            <w:r w:rsidR="005B7E87">
              <w:rPr>
                <w:rFonts w:ascii="Times New Roman" w:hAnsi="Times New Roman" w:cs="Times New Roman"/>
                <w:sz w:val="24"/>
                <w:szCs w:val="24"/>
              </w:rPr>
              <w:t>WTransactionNumber</w:t>
            </w:r>
            <w:proofErr w:type="spellEnd"/>
          </w:p>
        </w:tc>
        <w:tc>
          <w:tcPr>
            <w:tcW w:w="2700" w:type="dxa"/>
          </w:tcPr>
          <w:p w14:paraId="48EDADDD" w14:textId="70FDC260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Withdrawal</w:t>
            </w:r>
            <w:proofErr w:type="spellEnd"/>
          </w:p>
        </w:tc>
        <w:tc>
          <w:tcPr>
            <w:tcW w:w="1710" w:type="dxa"/>
          </w:tcPr>
          <w:p w14:paraId="6133E0DB" w14:textId="052C632A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twWTransactionNumber</w:t>
            </w:r>
            <w:proofErr w:type="spellEnd"/>
          </w:p>
        </w:tc>
        <w:tc>
          <w:tcPr>
            <w:tcW w:w="1980" w:type="dxa"/>
          </w:tcPr>
          <w:p w14:paraId="1E462F24" w14:textId="3E4A91E3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Withdrawal</w:t>
            </w:r>
            <w:proofErr w:type="spellEnd"/>
          </w:p>
        </w:tc>
        <w:tc>
          <w:tcPr>
            <w:tcW w:w="2185" w:type="dxa"/>
          </w:tcPr>
          <w:p w14:paraId="058B3C0B" w14:textId="1FB263E0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TransactionNumber</w:t>
            </w:r>
            <w:proofErr w:type="spellEnd"/>
          </w:p>
        </w:tc>
      </w:tr>
      <w:tr w:rsidR="003C22AA" w14:paraId="5ED20E9C" w14:textId="77777777" w:rsidTr="005B7E87">
        <w:trPr>
          <w:trHeight w:val="197"/>
        </w:trPr>
        <w:tc>
          <w:tcPr>
            <w:tcW w:w="2340" w:type="dxa"/>
          </w:tcPr>
          <w:p w14:paraId="145180D7" w14:textId="3CAA13BA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K_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CTW_ModificationStatusID</w:t>
            </w:r>
            <w:proofErr w:type="spellEnd"/>
          </w:p>
        </w:tc>
        <w:tc>
          <w:tcPr>
            <w:tcW w:w="2700" w:type="dxa"/>
          </w:tcPr>
          <w:p w14:paraId="15C87327" w14:textId="7719B0B4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Withdrawal</w:t>
            </w:r>
            <w:proofErr w:type="spellEnd"/>
          </w:p>
        </w:tc>
        <w:tc>
          <w:tcPr>
            <w:tcW w:w="1710" w:type="dxa"/>
          </w:tcPr>
          <w:p w14:paraId="45F657BD" w14:textId="4DB97414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980" w:type="dxa"/>
          </w:tcPr>
          <w:p w14:paraId="1690CCD2" w14:textId="5EA70D83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4C0E61FD" w14:textId="49BE4A28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</w:tbl>
    <w:p w14:paraId="78B6954F" w14:textId="6523D1D8" w:rsidR="0030729B" w:rsidRDefault="0030729B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A364B5F" w14:textId="7FF657AC" w:rsidR="00D2494C" w:rsidRDefault="00D2494C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88E4B5C" w14:textId="77777777" w:rsidR="00D2494C" w:rsidRDefault="00D2494C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F8AF1FC" w14:textId="77777777" w:rsidR="0030729B" w:rsidRDefault="0030729B" w:rsidP="0030729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790"/>
        <w:gridCol w:w="2700"/>
        <w:gridCol w:w="2790"/>
        <w:gridCol w:w="2700"/>
      </w:tblGrid>
      <w:tr w:rsidR="0030729B" w14:paraId="1D847441" w14:textId="77777777" w:rsidTr="00AD0233">
        <w:trPr>
          <w:trHeight w:val="461"/>
        </w:trPr>
        <w:tc>
          <w:tcPr>
            <w:tcW w:w="2790" w:type="dxa"/>
          </w:tcPr>
          <w:p w14:paraId="607214CE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13950EE3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790" w:type="dxa"/>
          </w:tcPr>
          <w:p w14:paraId="5868CB18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700" w:type="dxa"/>
          </w:tcPr>
          <w:p w14:paraId="47442D23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30729B" w14:paraId="4D892FFD" w14:textId="77777777" w:rsidTr="00AD0233">
        <w:trPr>
          <w:trHeight w:val="461"/>
        </w:trPr>
        <w:tc>
          <w:tcPr>
            <w:tcW w:w="2790" w:type="dxa"/>
          </w:tcPr>
          <w:p w14:paraId="7D6CA199" w14:textId="0DFCE068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CTW_EditDateTime</w:t>
            </w:r>
            <w:proofErr w:type="spellEnd"/>
          </w:p>
        </w:tc>
        <w:tc>
          <w:tcPr>
            <w:tcW w:w="2700" w:type="dxa"/>
          </w:tcPr>
          <w:p w14:paraId="4B806F6E" w14:textId="4DFECA1F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Withdrawal</w:t>
            </w:r>
            <w:proofErr w:type="spellEnd"/>
          </w:p>
        </w:tc>
        <w:tc>
          <w:tcPr>
            <w:tcW w:w="2790" w:type="dxa"/>
          </w:tcPr>
          <w:p w14:paraId="193FAAC0" w14:textId="77777777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2700" w:type="dxa"/>
          </w:tcPr>
          <w:p w14:paraId="3A864EC8" w14:textId="77777777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6ACD9847" w14:textId="77777777" w:rsidR="0030729B" w:rsidRPr="007D7D72" w:rsidRDefault="0030729B" w:rsidP="0030729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C57D938" w14:textId="77777777" w:rsidR="0030729B" w:rsidRDefault="0030729B" w:rsidP="0030729B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240"/>
        <w:gridCol w:w="2250"/>
        <w:gridCol w:w="2070"/>
        <w:gridCol w:w="3330"/>
      </w:tblGrid>
      <w:tr w:rsidR="0030729B" w14:paraId="1214E391" w14:textId="77777777" w:rsidTr="00AD0233">
        <w:trPr>
          <w:trHeight w:val="461"/>
        </w:trPr>
        <w:tc>
          <w:tcPr>
            <w:tcW w:w="3240" w:type="dxa"/>
          </w:tcPr>
          <w:p w14:paraId="01353C3F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250" w:type="dxa"/>
          </w:tcPr>
          <w:p w14:paraId="7254FCF3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4178DBBB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54927810" w14:textId="77777777" w:rsidR="0030729B" w:rsidRPr="008A6832" w:rsidRDefault="0030729B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30729B" w14:paraId="5B0BCCBC" w14:textId="77777777" w:rsidTr="00AD0233">
        <w:trPr>
          <w:trHeight w:val="461"/>
        </w:trPr>
        <w:tc>
          <w:tcPr>
            <w:tcW w:w="3240" w:type="dxa"/>
          </w:tcPr>
          <w:p w14:paraId="466AFEC7" w14:textId="77A891E8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MCTW_Manager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250" w:type="dxa"/>
          </w:tcPr>
          <w:p w14:paraId="11BCEE9D" w14:textId="18350B74" w:rsidR="0030729B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Withdrawal</w:t>
            </w:r>
            <w:proofErr w:type="spellEnd"/>
          </w:p>
        </w:tc>
        <w:tc>
          <w:tcPr>
            <w:tcW w:w="2070" w:type="dxa"/>
          </w:tcPr>
          <w:p w14:paraId="181ABA1B" w14:textId="12E4EAB9" w:rsidR="0030729B" w:rsidRPr="0012503A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ManagerID</w:t>
            </w:r>
            <w:proofErr w:type="spellEnd"/>
          </w:p>
        </w:tc>
        <w:tc>
          <w:tcPr>
            <w:tcW w:w="3330" w:type="dxa"/>
          </w:tcPr>
          <w:p w14:paraId="546252B5" w14:textId="09C2DA9E" w:rsidR="0030729B" w:rsidRPr="0012503A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mManage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30729B" w14:paraId="4338D512" w14:textId="77777777" w:rsidTr="00AD0233">
        <w:trPr>
          <w:trHeight w:val="461"/>
        </w:trPr>
        <w:tc>
          <w:tcPr>
            <w:tcW w:w="3240" w:type="dxa"/>
          </w:tcPr>
          <w:p w14:paraId="6EBA201C" w14:textId="76ABE743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MMCTW_</w:t>
            </w:r>
            <w:r w:rsidR="005B7E87">
              <w:rPr>
                <w:rFonts w:ascii="Times New Roman" w:hAnsi="Times New Roman" w:cs="Times New Roman"/>
                <w:sz w:val="24"/>
                <w:szCs w:val="24"/>
              </w:rPr>
              <w:t>WTransactionNumber</w:t>
            </w:r>
            <w:proofErr w:type="spellEnd"/>
            <w:r w:rsidR="005B7E87"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</w:p>
        </w:tc>
        <w:tc>
          <w:tcPr>
            <w:tcW w:w="2250" w:type="dxa"/>
          </w:tcPr>
          <w:p w14:paraId="756ECDE0" w14:textId="5080EEB1" w:rsidR="0030729B" w:rsidRPr="00E441AD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anagerManageCustomerTransactionWithdrawal</w:t>
            </w:r>
            <w:proofErr w:type="spellEnd"/>
          </w:p>
        </w:tc>
        <w:tc>
          <w:tcPr>
            <w:tcW w:w="2070" w:type="dxa"/>
          </w:tcPr>
          <w:p w14:paraId="36DD0662" w14:textId="730D71FA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twWTransactionNumber</w:t>
            </w:r>
            <w:proofErr w:type="spellEnd"/>
          </w:p>
        </w:tc>
        <w:tc>
          <w:tcPr>
            <w:tcW w:w="3330" w:type="dxa"/>
          </w:tcPr>
          <w:p w14:paraId="584AA8C1" w14:textId="65DA7B8E" w:rsidR="0030729B" w:rsidRPr="00CD7439" w:rsidRDefault="0030729B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twWTransactionNumbe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7652EF06" w14:textId="77777777" w:rsidR="0030729B" w:rsidRDefault="0030729B" w:rsidP="0030729B"/>
    <w:p w14:paraId="66A8B110" w14:textId="77777777" w:rsidR="0030729B" w:rsidRDefault="0030729B" w:rsidP="0030729B"/>
    <w:p w14:paraId="3C97777D" w14:textId="19CFD86B" w:rsidR="0030729B" w:rsidRDefault="0030729B" w:rsidP="0030729B"/>
    <w:p w14:paraId="55AE4AD3" w14:textId="1A796535" w:rsidR="0030729B" w:rsidRDefault="0030729B" w:rsidP="0030729B"/>
    <w:p w14:paraId="3E2C72F4" w14:textId="4A42C62B" w:rsidR="0030729B" w:rsidRDefault="0030729B" w:rsidP="0030729B"/>
    <w:p w14:paraId="7EB93D0E" w14:textId="23682F55" w:rsidR="0030729B" w:rsidRDefault="0030729B" w:rsidP="0030729B"/>
    <w:p w14:paraId="6EECA36C" w14:textId="07465462" w:rsidR="0030729B" w:rsidRDefault="0030729B" w:rsidP="0030729B"/>
    <w:p w14:paraId="301FE7AE" w14:textId="5307BAE7" w:rsidR="0030729B" w:rsidRDefault="0030729B" w:rsidP="0030729B"/>
    <w:p w14:paraId="6A9A0EB3" w14:textId="3332E09D" w:rsidR="0030729B" w:rsidRDefault="0030729B" w:rsidP="0030729B"/>
    <w:p w14:paraId="41DFBCFA" w14:textId="7D51E8A5" w:rsidR="0030729B" w:rsidRDefault="0030729B" w:rsidP="0030729B"/>
    <w:p w14:paraId="4A56F4CE" w14:textId="04FA6E36" w:rsidR="0030729B" w:rsidRDefault="0030729B" w:rsidP="0030729B"/>
    <w:p w14:paraId="1662CC43" w14:textId="6742D41E" w:rsidR="0030729B" w:rsidRDefault="0030729B" w:rsidP="0030729B"/>
    <w:p w14:paraId="09D0826E" w14:textId="1F286F49" w:rsidR="0030729B" w:rsidRDefault="0030729B" w:rsidP="0030729B"/>
    <w:p w14:paraId="6D41F545" w14:textId="166B4949" w:rsidR="0030729B" w:rsidRDefault="0030729B" w:rsidP="0030729B"/>
    <w:p w14:paraId="20BADA70" w14:textId="77777777" w:rsidR="0030729B" w:rsidRPr="0030729B" w:rsidRDefault="0030729B" w:rsidP="0030729B"/>
    <w:p w14:paraId="3B12D7D4" w14:textId="38941D2C" w:rsidR="00E757D8" w:rsidRPr="00E757D8" w:rsidRDefault="00765441" w:rsidP="00615943">
      <w:pPr>
        <w:pStyle w:val="Heading2"/>
        <w:numPr>
          <w:ilvl w:val="0"/>
          <w:numId w:val="38"/>
        </w:numPr>
      </w:pPr>
      <w:proofErr w:type="spellStart"/>
      <w:r>
        <w:lastRenderedPageBreak/>
        <w:t>SystemAdministratorManageSystemLogin</w:t>
      </w:r>
      <w:proofErr w:type="spellEnd"/>
      <w:r w:rsidR="00E757D8">
        <w:t xml:space="preserve"> Table:</w:t>
      </w:r>
    </w:p>
    <w:tbl>
      <w:tblPr>
        <w:tblStyle w:val="TableGrid"/>
        <w:tblpPr w:leftFromText="180" w:rightFromText="180" w:vertAnchor="text" w:horzAnchor="margin" w:tblpY="73"/>
        <w:tblW w:w="9635" w:type="dxa"/>
        <w:tblLayout w:type="fixed"/>
        <w:tblLook w:val="04A0" w:firstRow="1" w:lastRow="0" w:firstColumn="1" w:lastColumn="0" w:noHBand="0" w:noVBand="1"/>
      </w:tblPr>
      <w:tblGrid>
        <w:gridCol w:w="2155"/>
        <w:gridCol w:w="1895"/>
        <w:gridCol w:w="1620"/>
        <w:gridCol w:w="2170"/>
        <w:gridCol w:w="1795"/>
      </w:tblGrid>
      <w:tr w:rsidR="00397FC1" w14:paraId="1EBB49C5" w14:textId="77777777" w:rsidTr="00AD0233">
        <w:trPr>
          <w:trHeight w:val="447"/>
        </w:trPr>
        <w:tc>
          <w:tcPr>
            <w:tcW w:w="2155" w:type="dxa"/>
          </w:tcPr>
          <w:p w14:paraId="4A14980D" w14:textId="77777777" w:rsidR="00397FC1" w:rsidRPr="0030729B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729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 Name</w:t>
            </w:r>
          </w:p>
        </w:tc>
        <w:tc>
          <w:tcPr>
            <w:tcW w:w="1895" w:type="dxa"/>
          </w:tcPr>
          <w:p w14:paraId="131A0923" w14:textId="77777777" w:rsidR="00397FC1" w:rsidRPr="006F34E1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Type</w:t>
            </w:r>
          </w:p>
        </w:tc>
        <w:tc>
          <w:tcPr>
            <w:tcW w:w="1620" w:type="dxa"/>
          </w:tcPr>
          <w:p w14:paraId="68DD3218" w14:textId="77777777" w:rsidR="00397FC1" w:rsidRPr="006F34E1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ength</w:t>
            </w:r>
          </w:p>
        </w:tc>
        <w:tc>
          <w:tcPr>
            <w:tcW w:w="2170" w:type="dxa"/>
          </w:tcPr>
          <w:p w14:paraId="08D7AD45" w14:textId="77777777" w:rsidR="00397FC1" w:rsidRPr="006F34E1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s</w:t>
            </w:r>
          </w:p>
        </w:tc>
        <w:tc>
          <w:tcPr>
            <w:tcW w:w="1795" w:type="dxa"/>
          </w:tcPr>
          <w:p w14:paraId="551EEEC8" w14:textId="77777777" w:rsidR="00397FC1" w:rsidRPr="006F34E1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F34E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(Example)</w:t>
            </w:r>
          </w:p>
        </w:tc>
      </w:tr>
      <w:tr w:rsidR="00397FC1" w14:paraId="07E9B6C6" w14:textId="77777777" w:rsidTr="00AD0233">
        <w:trPr>
          <w:trHeight w:val="459"/>
        </w:trPr>
        <w:tc>
          <w:tcPr>
            <w:tcW w:w="2155" w:type="dxa"/>
          </w:tcPr>
          <w:p w14:paraId="1209DF9D" w14:textId="35CD6A63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</w:t>
            </w:r>
            <w:r w:rsidR="00DB7F04">
              <w:rPr>
                <w:rFonts w:ascii="Times New Roman" w:hAnsi="Times New Roman" w:cs="Times New Roman"/>
                <w:sz w:val="24"/>
                <w:szCs w:val="24"/>
              </w:rPr>
              <w:t>_EditedBy</w:t>
            </w:r>
            <w:proofErr w:type="spellEnd"/>
          </w:p>
        </w:tc>
        <w:tc>
          <w:tcPr>
            <w:tcW w:w="1895" w:type="dxa"/>
          </w:tcPr>
          <w:p w14:paraId="1FD443BB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2D373187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3973E4A8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2E17C7FD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61600F46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3D36CC84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7A50C6DB" w14:textId="26520068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000001</w:t>
            </w:r>
          </w:p>
        </w:tc>
      </w:tr>
      <w:tr w:rsidR="00397FC1" w14:paraId="1915AB83" w14:textId="77777777" w:rsidTr="00AD0233">
        <w:trPr>
          <w:trHeight w:val="459"/>
        </w:trPr>
        <w:tc>
          <w:tcPr>
            <w:tcW w:w="2155" w:type="dxa"/>
          </w:tcPr>
          <w:p w14:paraId="2C157D1B" w14:textId="0B65EC9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895" w:type="dxa"/>
          </w:tcPr>
          <w:p w14:paraId="4F6D50F8" w14:textId="53A51F2E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har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)</w:t>
            </w:r>
          </w:p>
        </w:tc>
        <w:tc>
          <w:tcPr>
            <w:tcW w:w="1620" w:type="dxa"/>
          </w:tcPr>
          <w:p w14:paraId="2FC823F8" w14:textId="3F5047C6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 characters</w:t>
            </w:r>
          </w:p>
        </w:tc>
        <w:tc>
          <w:tcPr>
            <w:tcW w:w="2170" w:type="dxa"/>
          </w:tcPr>
          <w:p w14:paraId="2C18ADD2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49D12B21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787062A8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,</w:t>
            </w:r>
          </w:p>
          <w:p w14:paraId="0A85C6CA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heck</w:t>
            </w:r>
          </w:p>
        </w:tc>
        <w:tc>
          <w:tcPr>
            <w:tcW w:w="1795" w:type="dxa"/>
          </w:tcPr>
          <w:p w14:paraId="4927DB52" w14:textId="5259285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L000004</w:t>
            </w:r>
          </w:p>
        </w:tc>
      </w:tr>
      <w:tr w:rsidR="00397FC1" w14:paraId="66C806A7" w14:textId="77777777" w:rsidTr="00AD0233">
        <w:trPr>
          <w:trHeight w:val="459"/>
        </w:trPr>
        <w:tc>
          <w:tcPr>
            <w:tcW w:w="2155" w:type="dxa"/>
          </w:tcPr>
          <w:p w14:paraId="6F618872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1895" w:type="dxa"/>
          </w:tcPr>
          <w:p w14:paraId="0BBC5EAD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atetime</w:t>
            </w:r>
          </w:p>
        </w:tc>
        <w:tc>
          <w:tcPr>
            <w:tcW w:w="1620" w:type="dxa"/>
          </w:tcPr>
          <w:p w14:paraId="5488BDA1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1CDFBED4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osite Key,</w:t>
            </w:r>
          </w:p>
          <w:p w14:paraId="4EA88FB9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fault</w:t>
            </w:r>
          </w:p>
        </w:tc>
        <w:tc>
          <w:tcPr>
            <w:tcW w:w="1795" w:type="dxa"/>
          </w:tcPr>
          <w:p w14:paraId="339E9BB4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sz w:val="24"/>
                <w:szCs w:val="24"/>
              </w:rPr>
              <w:t>2019-11-15 08:13:58.707</w:t>
            </w:r>
          </w:p>
        </w:tc>
      </w:tr>
      <w:tr w:rsidR="003C22AA" w14:paraId="33C3C69E" w14:textId="77777777" w:rsidTr="00AD0233">
        <w:trPr>
          <w:trHeight w:val="459"/>
        </w:trPr>
        <w:tc>
          <w:tcPr>
            <w:tcW w:w="2155" w:type="dxa"/>
          </w:tcPr>
          <w:p w14:paraId="0B761E5B" w14:textId="7D92EECF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895" w:type="dxa"/>
          </w:tcPr>
          <w:p w14:paraId="4D774FDE" w14:textId="2838612A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</w:t>
            </w:r>
          </w:p>
        </w:tc>
        <w:tc>
          <w:tcPr>
            <w:tcW w:w="1620" w:type="dxa"/>
          </w:tcPr>
          <w:p w14:paraId="753FC413" w14:textId="59B7DE06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2170" w:type="dxa"/>
          </w:tcPr>
          <w:p w14:paraId="4BC6FFE0" w14:textId="77777777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oreign Key,</w:t>
            </w:r>
          </w:p>
          <w:p w14:paraId="2A51F13C" w14:textId="2C531A34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t Null</w:t>
            </w:r>
          </w:p>
        </w:tc>
        <w:tc>
          <w:tcPr>
            <w:tcW w:w="1795" w:type="dxa"/>
          </w:tcPr>
          <w:p w14:paraId="24A046AB" w14:textId="69C1A5A3" w:rsidR="003C22AA" w:rsidRPr="008A6832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</w:tbl>
    <w:p w14:paraId="22B432B3" w14:textId="77777777" w:rsidR="00397FC1" w:rsidRDefault="00397FC1" w:rsidP="00397FC1"/>
    <w:p w14:paraId="7609C46E" w14:textId="77777777" w:rsidR="00397FC1" w:rsidRPr="00F174D7" w:rsidRDefault="00397FC1" w:rsidP="00397FC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F174D7">
        <w:rPr>
          <w:rFonts w:ascii="Times New Roman" w:hAnsi="Times New Roman" w:cs="Times New Roman"/>
          <w:sz w:val="24"/>
          <w:szCs w:val="24"/>
          <w:u w:val="single"/>
        </w:rPr>
        <w:t>Foreign Key Details</w:t>
      </w:r>
    </w:p>
    <w:tbl>
      <w:tblPr>
        <w:tblStyle w:val="TableGrid"/>
        <w:tblW w:w="10915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340"/>
        <w:gridCol w:w="2700"/>
        <w:gridCol w:w="1710"/>
        <w:gridCol w:w="1980"/>
        <w:gridCol w:w="2185"/>
      </w:tblGrid>
      <w:tr w:rsidR="00397FC1" w14:paraId="66557805" w14:textId="77777777" w:rsidTr="00AD0233">
        <w:trPr>
          <w:trHeight w:val="461"/>
        </w:trPr>
        <w:tc>
          <w:tcPr>
            <w:tcW w:w="2340" w:type="dxa"/>
          </w:tcPr>
          <w:p w14:paraId="6FC1B422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ey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700" w:type="dxa"/>
          </w:tcPr>
          <w:p w14:paraId="75286613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710" w:type="dxa"/>
          </w:tcPr>
          <w:p w14:paraId="29E0CC22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1980" w:type="dxa"/>
          </w:tcPr>
          <w:p w14:paraId="3003F71D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Table</w:t>
            </w:r>
          </w:p>
        </w:tc>
        <w:tc>
          <w:tcPr>
            <w:tcW w:w="2185" w:type="dxa"/>
          </w:tcPr>
          <w:p w14:paraId="232BE74F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ference Column</w:t>
            </w:r>
          </w:p>
        </w:tc>
      </w:tr>
      <w:tr w:rsidR="00397FC1" w14:paraId="0C6849C2" w14:textId="77777777" w:rsidTr="00AD0233">
        <w:trPr>
          <w:trHeight w:val="461"/>
        </w:trPr>
        <w:tc>
          <w:tcPr>
            <w:tcW w:w="2340" w:type="dxa"/>
          </w:tcPr>
          <w:p w14:paraId="77EA4C1A" w14:textId="7099D508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AMSL_</w:t>
            </w:r>
            <w:r w:rsidR="003D05D5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proofErr w:type="spellEnd"/>
          </w:p>
        </w:tc>
        <w:tc>
          <w:tcPr>
            <w:tcW w:w="2700" w:type="dxa"/>
          </w:tcPr>
          <w:p w14:paraId="72767E0C" w14:textId="7BAEA301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ManageSystemLogin</w:t>
            </w:r>
            <w:proofErr w:type="spellEnd"/>
          </w:p>
        </w:tc>
        <w:tc>
          <w:tcPr>
            <w:tcW w:w="1710" w:type="dxa"/>
          </w:tcPr>
          <w:p w14:paraId="46CE9542" w14:textId="6032114E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</w:t>
            </w:r>
            <w:proofErr w:type="spellEnd"/>
          </w:p>
        </w:tc>
        <w:tc>
          <w:tcPr>
            <w:tcW w:w="1980" w:type="dxa"/>
          </w:tcPr>
          <w:p w14:paraId="7E40EB66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</w:p>
        </w:tc>
        <w:tc>
          <w:tcPr>
            <w:tcW w:w="2185" w:type="dxa"/>
          </w:tcPr>
          <w:p w14:paraId="1B93B3E0" w14:textId="2A350305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AdminID</w:t>
            </w:r>
            <w:proofErr w:type="spellEnd"/>
          </w:p>
        </w:tc>
      </w:tr>
      <w:tr w:rsidR="00397FC1" w14:paraId="49A36C15" w14:textId="77777777" w:rsidTr="00AD0233">
        <w:trPr>
          <w:trHeight w:val="461"/>
        </w:trPr>
        <w:tc>
          <w:tcPr>
            <w:tcW w:w="2340" w:type="dxa"/>
          </w:tcPr>
          <w:p w14:paraId="17E23F7E" w14:textId="35537FB5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K_SAMSL_</w:t>
            </w:r>
            <w:r w:rsidR="003D05D5"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proofErr w:type="spellEnd"/>
          </w:p>
        </w:tc>
        <w:tc>
          <w:tcPr>
            <w:tcW w:w="2700" w:type="dxa"/>
          </w:tcPr>
          <w:p w14:paraId="5DAA7819" w14:textId="234E5ACE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ManageSystemLogin</w:t>
            </w:r>
            <w:proofErr w:type="spellEnd"/>
          </w:p>
        </w:tc>
        <w:tc>
          <w:tcPr>
            <w:tcW w:w="1710" w:type="dxa"/>
          </w:tcPr>
          <w:p w14:paraId="6FCE412E" w14:textId="7BCEBCDE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1980" w:type="dxa"/>
          </w:tcPr>
          <w:p w14:paraId="56A76357" w14:textId="77777777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TransactionDeposit</w:t>
            </w:r>
            <w:proofErr w:type="spellEnd"/>
          </w:p>
        </w:tc>
        <w:tc>
          <w:tcPr>
            <w:tcW w:w="2185" w:type="dxa"/>
          </w:tcPr>
          <w:p w14:paraId="6E9AF484" w14:textId="24EEF870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</w:tr>
      <w:tr w:rsidR="003C22AA" w14:paraId="7AA121D9" w14:textId="77777777" w:rsidTr="00AD0233">
        <w:trPr>
          <w:trHeight w:val="461"/>
        </w:trPr>
        <w:tc>
          <w:tcPr>
            <w:tcW w:w="2340" w:type="dxa"/>
          </w:tcPr>
          <w:p w14:paraId="78E1D559" w14:textId="0FD244D0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FK_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MSL_ModificationStatusID</w:t>
            </w:r>
            <w:proofErr w:type="spellEnd"/>
          </w:p>
        </w:tc>
        <w:tc>
          <w:tcPr>
            <w:tcW w:w="2700" w:type="dxa"/>
          </w:tcPr>
          <w:p w14:paraId="0AC2B511" w14:textId="58D9823C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ManageSystemLogin</w:t>
            </w:r>
            <w:proofErr w:type="spellEnd"/>
          </w:p>
        </w:tc>
        <w:tc>
          <w:tcPr>
            <w:tcW w:w="1710" w:type="dxa"/>
          </w:tcPr>
          <w:p w14:paraId="6AA8F8DB" w14:textId="29EE98B2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  <w:tc>
          <w:tcPr>
            <w:tcW w:w="1980" w:type="dxa"/>
          </w:tcPr>
          <w:p w14:paraId="6F5FE5CA" w14:textId="41649D29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odificationStatus</w:t>
            </w:r>
            <w:proofErr w:type="spellEnd"/>
          </w:p>
        </w:tc>
        <w:tc>
          <w:tcPr>
            <w:tcW w:w="2185" w:type="dxa"/>
          </w:tcPr>
          <w:p w14:paraId="4CFF565E" w14:textId="4BEE0616" w:rsidR="003C22AA" w:rsidRDefault="003C22AA" w:rsidP="003C22A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msModificationStatusID</w:t>
            </w:r>
            <w:proofErr w:type="spellEnd"/>
          </w:p>
        </w:tc>
      </w:tr>
    </w:tbl>
    <w:p w14:paraId="1D762C7C" w14:textId="75EDD538" w:rsidR="00397FC1" w:rsidRDefault="00397FC1" w:rsidP="00397F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019CC84" w14:textId="38C7B181" w:rsidR="00D2494C" w:rsidRDefault="00D2494C" w:rsidP="00397F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FF17BA0" w14:textId="77777777" w:rsidR="00D2494C" w:rsidRDefault="00D2494C" w:rsidP="00397F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9955621" w14:textId="77777777" w:rsidR="00397FC1" w:rsidRDefault="00397FC1" w:rsidP="00397FC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Default</w:t>
      </w:r>
      <w:r w:rsidRPr="00BF6559">
        <w:rPr>
          <w:rFonts w:ascii="Times New Roman" w:hAnsi="Times New Roman" w:cs="Times New Roman"/>
          <w:sz w:val="24"/>
          <w:szCs w:val="24"/>
          <w:u w:val="single"/>
        </w:rPr>
        <w:t xml:space="preserve"> Constraint Details</w:t>
      </w:r>
    </w:p>
    <w:tbl>
      <w:tblPr>
        <w:tblStyle w:val="TableGrid"/>
        <w:tblW w:w="1098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2790"/>
        <w:gridCol w:w="3690"/>
        <w:gridCol w:w="1800"/>
        <w:gridCol w:w="2700"/>
      </w:tblGrid>
      <w:tr w:rsidR="00397FC1" w14:paraId="79D23838" w14:textId="77777777" w:rsidTr="00397FC1">
        <w:trPr>
          <w:trHeight w:val="461"/>
        </w:trPr>
        <w:tc>
          <w:tcPr>
            <w:tcW w:w="2790" w:type="dxa"/>
          </w:tcPr>
          <w:p w14:paraId="51161BF6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3690" w:type="dxa"/>
          </w:tcPr>
          <w:p w14:paraId="583B7C64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1800" w:type="dxa"/>
          </w:tcPr>
          <w:p w14:paraId="7D1FE1DD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2700" w:type="dxa"/>
          </w:tcPr>
          <w:p w14:paraId="4B28DDCF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alue</w:t>
            </w:r>
          </w:p>
        </w:tc>
      </w:tr>
      <w:tr w:rsidR="00397FC1" w14:paraId="57FF7275" w14:textId="77777777" w:rsidTr="00397FC1">
        <w:trPr>
          <w:trHeight w:val="461"/>
        </w:trPr>
        <w:tc>
          <w:tcPr>
            <w:tcW w:w="2790" w:type="dxa"/>
          </w:tcPr>
          <w:p w14:paraId="10C3BD60" w14:textId="331819F3" w:rsidR="00397FC1" w:rsidRPr="00E441AD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FT</w:t>
            </w:r>
            <w:r w:rsidRPr="00A357B8">
              <w:rPr>
                <w:rFonts w:ascii="Times New Roman" w:hAnsi="Times New Roman" w:cs="Times New Roman"/>
                <w:sz w:val="24"/>
                <w:szCs w:val="24"/>
              </w:rPr>
              <w:t>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MSL_EditDateTime</w:t>
            </w:r>
            <w:proofErr w:type="spellEnd"/>
          </w:p>
        </w:tc>
        <w:tc>
          <w:tcPr>
            <w:tcW w:w="3690" w:type="dxa"/>
          </w:tcPr>
          <w:p w14:paraId="4044B742" w14:textId="0772F2EA" w:rsidR="00397FC1" w:rsidRPr="00E441AD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ManageSystemLogin</w:t>
            </w:r>
            <w:proofErr w:type="spellEnd"/>
          </w:p>
        </w:tc>
        <w:tc>
          <w:tcPr>
            <w:tcW w:w="1800" w:type="dxa"/>
          </w:tcPr>
          <w:p w14:paraId="27373F56" w14:textId="77777777" w:rsidR="00397FC1" w:rsidRPr="00CD7439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EditDateTime</w:t>
            </w:r>
            <w:proofErr w:type="spellEnd"/>
          </w:p>
        </w:tc>
        <w:tc>
          <w:tcPr>
            <w:tcW w:w="2700" w:type="dxa"/>
          </w:tcPr>
          <w:p w14:paraId="0D85905A" w14:textId="77777777" w:rsidR="00397FC1" w:rsidRPr="00CD7439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rrent date and time</w:t>
            </w:r>
          </w:p>
        </w:tc>
      </w:tr>
    </w:tbl>
    <w:p w14:paraId="430971D6" w14:textId="77777777" w:rsidR="00397FC1" w:rsidRPr="007D7D72" w:rsidRDefault="00397FC1" w:rsidP="00397FC1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C60EDA5" w14:textId="77777777" w:rsidR="00397FC1" w:rsidRDefault="00397FC1" w:rsidP="00397FC1">
      <w:pPr>
        <w:spacing w:line="360" w:lineRule="auto"/>
        <w:ind w:firstLine="720"/>
        <w:rPr>
          <w:rFonts w:ascii="Times New Roman" w:hAnsi="Times New Roman" w:cs="Times New Roman"/>
          <w:sz w:val="24"/>
          <w:szCs w:val="24"/>
          <w:u w:val="single"/>
        </w:rPr>
      </w:pPr>
      <w:r w:rsidRPr="00BF6559">
        <w:rPr>
          <w:rFonts w:ascii="Times New Roman" w:hAnsi="Times New Roman" w:cs="Times New Roman"/>
          <w:sz w:val="24"/>
          <w:szCs w:val="24"/>
          <w:u w:val="single"/>
        </w:rPr>
        <w:t>Check Constraint Details</w:t>
      </w:r>
    </w:p>
    <w:tbl>
      <w:tblPr>
        <w:tblStyle w:val="TableGrid"/>
        <w:tblW w:w="10890" w:type="dxa"/>
        <w:tblInd w:w="-905" w:type="dxa"/>
        <w:tblLayout w:type="fixed"/>
        <w:tblLook w:val="04A0" w:firstRow="1" w:lastRow="0" w:firstColumn="1" w:lastColumn="0" w:noHBand="0" w:noVBand="1"/>
      </w:tblPr>
      <w:tblGrid>
        <w:gridCol w:w="3060"/>
        <w:gridCol w:w="2430"/>
        <w:gridCol w:w="2070"/>
        <w:gridCol w:w="3330"/>
      </w:tblGrid>
      <w:tr w:rsidR="00397FC1" w14:paraId="0C8880C3" w14:textId="77777777" w:rsidTr="00397FC1">
        <w:trPr>
          <w:trHeight w:val="461"/>
        </w:trPr>
        <w:tc>
          <w:tcPr>
            <w:tcW w:w="3060" w:type="dxa"/>
          </w:tcPr>
          <w:p w14:paraId="0D89A7B0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straint</w:t>
            </w: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Name</w:t>
            </w:r>
          </w:p>
        </w:tc>
        <w:tc>
          <w:tcPr>
            <w:tcW w:w="2430" w:type="dxa"/>
          </w:tcPr>
          <w:p w14:paraId="74F2CF1F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</w:t>
            </w:r>
          </w:p>
        </w:tc>
        <w:tc>
          <w:tcPr>
            <w:tcW w:w="2070" w:type="dxa"/>
          </w:tcPr>
          <w:p w14:paraId="2200BD58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A683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lumn</w:t>
            </w:r>
          </w:p>
        </w:tc>
        <w:tc>
          <w:tcPr>
            <w:tcW w:w="3330" w:type="dxa"/>
          </w:tcPr>
          <w:p w14:paraId="116C8DCC" w14:textId="77777777" w:rsidR="00397FC1" w:rsidRPr="008A6832" w:rsidRDefault="00397FC1" w:rsidP="00AD0233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dition</w:t>
            </w:r>
          </w:p>
        </w:tc>
      </w:tr>
      <w:tr w:rsidR="00397FC1" w14:paraId="64C5B616" w14:textId="77777777" w:rsidTr="00397FC1">
        <w:trPr>
          <w:trHeight w:val="461"/>
        </w:trPr>
        <w:tc>
          <w:tcPr>
            <w:tcW w:w="3060" w:type="dxa"/>
          </w:tcPr>
          <w:p w14:paraId="6BC06E69" w14:textId="3C30C1BC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_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AMSL_</w:t>
            </w:r>
            <w:r w:rsidR="003D05D5"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</w:t>
            </w:r>
            <w:proofErr w:type="spellEnd"/>
          </w:p>
        </w:tc>
        <w:tc>
          <w:tcPr>
            <w:tcW w:w="2430" w:type="dxa"/>
          </w:tcPr>
          <w:p w14:paraId="5058AD7A" w14:textId="548D32F6" w:rsidR="00397FC1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ManageSystemLogin</w:t>
            </w:r>
            <w:proofErr w:type="spellEnd"/>
          </w:p>
        </w:tc>
        <w:tc>
          <w:tcPr>
            <w:tcW w:w="2070" w:type="dxa"/>
          </w:tcPr>
          <w:p w14:paraId="7503FA8F" w14:textId="45308131" w:rsidR="00397FC1" w:rsidRPr="0012503A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aAdminID</w:t>
            </w:r>
            <w:proofErr w:type="spellEnd"/>
          </w:p>
        </w:tc>
        <w:tc>
          <w:tcPr>
            <w:tcW w:w="3330" w:type="dxa"/>
          </w:tcPr>
          <w:p w14:paraId="34B0269A" w14:textId="6837B969" w:rsidR="00397FC1" w:rsidRPr="0012503A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aAdminID</w:t>
            </w:r>
            <w:proofErr w:type="spellEnd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 = 8)</w:t>
            </w:r>
          </w:p>
        </w:tc>
      </w:tr>
      <w:tr w:rsidR="00397FC1" w14:paraId="0B948D34" w14:textId="77777777" w:rsidTr="00397FC1">
        <w:trPr>
          <w:trHeight w:val="461"/>
        </w:trPr>
        <w:tc>
          <w:tcPr>
            <w:tcW w:w="3060" w:type="dxa"/>
          </w:tcPr>
          <w:p w14:paraId="0FE76986" w14:textId="0265A4A5" w:rsidR="00397FC1" w:rsidRPr="00E441AD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CH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_SAMSL_</w:t>
            </w:r>
            <w:r w:rsidR="003D05D5">
              <w:rPr>
                <w:rFonts w:ascii="Times New Roman" w:hAnsi="Times New Roman" w:cs="Times New Roman"/>
                <w:sz w:val="24"/>
                <w:szCs w:val="24"/>
              </w:rPr>
              <w:t>SystemLoginID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_Length</w:t>
            </w:r>
            <w:proofErr w:type="spellEnd"/>
          </w:p>
        </w:tc>
        <w:tc>
          <w:tcPr>
            <w:tcW w:w="2430" w:type="dxa"/>
          </w:tcPr>
          <w:p w14:paraId="3BC7F300" w14:textId="4EC0A125" w:rsidR="00397FC1" w:rsidRPr="00E441AD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ystemAdministratorManageSystemLogin</w:t>
            </w:r>
            <w:proofErr w:type="spellEnd"/>
          </w:p>
        </w:tc>
        <w:tc>
          <w:tcPr>
            <w:tcW w:w="2070" w:type="dxa"/>
          </w:tcPr>
          <w:p w14:paraId="00C21F1F" w14:textId="70D9080B" w:rsidR="00397FC1" w:rsidRPr="00CD7439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</w:p>
        </w:tc>
        <w:tc>
          <w:tcPr>
            <w:tcW w:w="3330" w:type="dxa"/>
          </w:tcPr>
          <w:p w14:paraId="32308CC1" w14:textId="511686A1" w:rsidR="00397FC1" w:rsidRPr="00CD7439" w:rsidRDefault="00397FC1" w:rsidP="00AD0233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Start"/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LEN(</w:t>
            </w:r>
            <w:proofErr w:type="spellStart"/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slSystemLogin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Pr="007876E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5CF9AEA3" w14:textId="77777777" w:rsidR="00397FC1" w:rsidRDefault="00397FC1" w:rsidP="00397FC1"/>
    <w:p w14:paraId="71AD81E2" w14:textId="77777777" w:rsidR="00397FC1" w:rsidRDefault="00397FC1" w:rsidP="00397FC1"/>
    <w:p w14:paraId="285CBB61" w14:textId="77777777" w:rsidR="00397FC1" w:rsidRDefault="00397FC1" w:rsidP="00397FC1"/>
    <w:p w14:paraId="088D50E2" w14:textId="77777777" w:rsidR="00397FC1" w:rsidRDefault="00397FC1" w:rsidP="00397FC1"/>
    <w:p w14:paraId="30649D02" w14:textId="77777777" w:rsidR="00397FC1" w:rsidRDefault="00397FC1" w:rsidP="00397FC1"/>
    <w:p w14:paraId="1EE82454" w14:textId="77777777" w:rsidR="00397FC1" w:rsidRDefault="00397FC1" w:rsidP="00397FC1"/>
    <w:p w14:paraId="4AC672BF" w14:textId="77777777" w:rsidR="00397FC1" w:rsidRDefault="00397FC1" w:rsidP="00397FC1"/>
    <w:p w14:paraId="3A2CE71F" w14:textId="77777777" w:rsidR="00397FC1" w:rsidRDefault="00397FC1" w:rsidP="00397FC1"/>
    <w:p w14:paraId="67AB7304" w14:textId="77777777" w:rsidR="00397FC1" w:rsidRDefault="00397FC1" w:rsidP="00397FC1"/>
    <w:p w14:paraId="376849BA" w14:textId="77777777" w:rsidR="00397FC1" w:rsidRDefault="00397FC1" w:rsidP="00397FC1"/>
    <w:p w14:paraId="68CC3602" w14:textId="16DD1D91" w:rsidR="00811FB3" w:rsidRDefault="00811FB3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BC3EEC3" w14:textId="77777777" w:rsidR="00811FB3" w:rsidRDefault="00811FB3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D40CF0D" w14:textId="77777777" w:rsidR="00811FB3" w:rsidRDefault="00811FB3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1E354E" w14:textId="77777777" w:rsidR="00811FB3" w:rsidRDefault="00811FB3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4660E62" w14:textId="77777777" w:rsidR="009975C5" w:rsidRDefault="009975C5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1D216CC" w14:textId="53C189CB" w:rsidR="009975C5" w:rsidRDefault="009975C5" w:rsidP="00C45A2B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2D009FC" w14:textId="36F16976" w:rsidR="009975C5" w:rsidRPr="00653D56" w:rsidRDefault="009975C5" w:rsidP="00C45A2B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sectPr w:rsidR="009975C5" w:rsidRPr="00653D56" w:rsidSect="00A3135A">
      <w:footerReference w:type="default" r:id="rId8"/>
      <w:pgSz w:w="12240" w:h="15840"/>
      <w:pgMar w:top="1440" w:right="144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8660A6" w14:textId="77777777" w:rsidR="00FE2C1B" w:rsidRDefault="00FE2C1B" w:rsidP="00554902">
      <w:pPr>
        <w:spacing w:after="0" w:line="240" w:lineRule="auto"/>
      </w:pPr>
      <w:r>
        <w:separator/>
      </w:r>
    </w:p>
  </w:endnote>
  <w:endnote w:type="continuationSeparator" w:id="0">
    <w:p w14:paraId="6D14CB7D" w14:textId="77777777" w:rsidR="00FE2C1B" w:rsidRDefault="00FE2C1B" w:rsidP="005549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43540865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0DFF32B9" w14:textId="2DBBD703" w:rsidR="00DB7F04" w:rsidRPr="003711F0" w:rsidRDefault="00DB7F04">
        <w:pPr>
          <w:pStyle w:val="Footer"/>
          <w:jc w:val="right"/>
          <w:rPr>
            <w:rFonts w:ascii="Times New Roman" w:hAnsi="Times New Roman" w:cs="Times New Roman"/>
            <w:sz w:val="24"/>
            <w:szCs w:val="24"/>
          </w:rPr>
        </w:pPr>
        <w:r w:rsidRPr="003711F0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711F0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711F0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711F0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711F0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6E43EC43" w14:textId="77777777" w:rsidR="00DB7F04" w:rsidRPr="003711F0" w:rsidRDefault="00DB7F04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0833C9" w14:textId="77777777" w:rsidR="00FE2C1B" w:rsidRDefault="00FE2C1B" w:rsidP="00554902">
      <w:pPr>
        <w:spacing w:after="0" w:line="240" w:lineRule="auto"/>
      </w:pPr>
      <w:r>
        <w:separator/>
      </w:r>
    </w:p>
  </w:footnote>
  <w:footnote w:type="continuationSeparator" w:id="0">
    <w:p w14:paraId="058DC01C" w14:textId="77777777" w:rsidR="00FE2C1B" w:rsidRDefault="00FE2C1B" w:rsidP="005549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9186D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730AC5"/>
    <w:multiLevelType w:val="hybridMultilevel"/>
    <w:tmpl w:val="56209270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97964"/>
    <w:multiLevelType w:val="hybridMultilevel"/>
    <w:tmpl w:val="119620EE"/>
    <w:lvl w:ilvl="0" w:tplc="4FD4F55A">
      <w:start w:val="3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34483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0F1015"/>
    <w:multiLevelType w:val="hybridMultilevel"/>
    <w:tmpl w:val="D6342988"/>
    <w:lvl w:ilvl="0" w:tplc="BD1C77C8">
      <w:start w:val="8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70365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4D2E98"/>
    <w:multiLevelType w:val="hybridMultilevel"/>
    <w:tmpl w:val="8F0643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3F14B4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A072F3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331787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721139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DB72D23"/>
    <w:multiLevelType w:val="hybridMultilevel"/>
    <w:tmpl w:val="9BFEFDDE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DB11C0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C978D0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65F56CF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8832D4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1536E2"/>
    <w:multiLevelType w:val="hybridMultilevel"/>
    <w:tmpl w:val="9BFEFDDE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1969CF"/>
    <w:multiLevelType w:val="hybridMultilevel"/>
    <w:tmpl w:val="E7FAE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8229ED"/>
    <w:multiLevelType w:val="hybridMultilevel"/>
    <w:tmpl w:val="9BFEFDDE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E9C43EB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E9E2A5A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305762F"/>
    <w:multiLevelType w:val="hybridMultilevel"/>
    <w:tmpl w:val="5E486B5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534A7E"/>
    <w:multiLevelType w:val="hybridMultilevel"/>
    <w:tmpl w:val="56209270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DD52D0"/>
    <w:multiLevelType w:val="hybridMultilevel"/>
    <w:tmpl w:val="E0547EBE"/>
    <w:lvl w:ilvl="0" w:tplc="F25C7932">
      <w:start w:val="12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0536967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1244E77"/>
    <w:multiLevelType w:val="hybridMultilevel"/>
    <w:tmpl w:val="56209270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A72F3A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501D3230"/>
    <w:multiLevelType w:val="hybridMultilevel"/>
    <w:tmpl w:val="9BFEFDDE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08F4A13"/>
    <w:multiLevelType w:val="hybridMultilevel"/>
    <w:tmpl w:val="9BFEFDDE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B44EEC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58243457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98344A2"/>
    <w:multiLevelType w:val="hybridMultilevel"/>
    <w:tmpl w:val="8F06435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A414162"/>
    <w:multiLevelType w:val="hybridMultilevel"/>
    <w:tmpl w:val="119620EE"/>
    <w:lvl w:ilvl="0" w:tplc="4FD4F55A">
      <w:start w:val="3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B0BA8"/>
    <w:multiLevelType w:val="hybridMultilevel"/>
    <w:tmpl w:val="A82AE0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9E067A"/>
    <w:multiLevelType w:val="hybridMultilevel"/>
    <w:tmpl w:val="56209270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FE10815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5DE3EEC"/>
    <w:multiLevelType w:val="hybridMultilevel"/>
    <w:tmpl w:val="56209270"/>
    <w:lvl w:ilvl="0" w:tplc="04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212832"/>
    <w:multiLevelType w:val="hybridMultilevel"/>
    <w:tmpl w:val="9BFEFDDE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650FA5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B326EA"/>
    <w:multiLevelType w:val="hybridMultilevel"/>
    <w:tmpl w:val="9BFEFDDE"/>
    <w:lvl w:ilvl="0" w:tplc="04090011">
      <w:start w:val="9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C924C3"/>
    <w:multiLevelType w:val="hybridMultilevel"/>
    <w:tmpl w:val="F98C0280"/>
    <w:lvl w:ilvl="0" w:tplc="AB2C5DC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3253295"/>
    <w:multiLevelType w:val="hybridMultilevel"/>
    <w:tmpl w:val="DF4C1F24"/>
    <w:lvl w:ilvl="0" w:tplc="8D92B720">
      <w:start w:val="8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8483DA5"/>
    <w:multiLevelType w:val="hybridMultilevel"/>
    <w:tmpl w:val="C71630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D67375C"/>
    <w:multiLevelType w:val="hybridMultilevel"/>
    <w:tmpl w:val="DD92DF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D7D7B4B"/>
    <w:multiLevelType w:val="hybridMultilevel"/>
    <w:tmpl w:val="119620EE"/>
    <w:lvl w:ilvl="0" w:tplc="4FD4F55A">
      <w:start w:val="3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DB55195"/>
    <w:multiLevelType w:val="hybridMultilevel"/>
    <w:tmpl w:val="DD92DF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3"/>
  </w:num>
  <w:num w:numId="3">
    <w:abstractNumId w:val="21"/>
  </w:num>
  <w:num w:numId="4">
    <w:abstractNumId w:val="6"/>
  </w:num>
  <w:num w:numId="5">
    <w:abstractNumId w:val="43"/>
  </w:num>
  <w:num w:numId="6">
    <w:abstractNumId w:val="45"/>
  </w:num>
  <w:num w:numId="7">
    <w:abstractNumId w:val="2"/>
  </w:num>
  <w:num w:numId="8">
    <w:abstractNumId w:val="32"/>
  </w:num>
  <w:num w:numId="9">
    <w:abstractNumId w:val="44"/>
  </w:num>
  <w:num w:numId="10">
    <w:abstractNumId w:val="25"/>
  </w:num>
  <w:num w:numId="11">
    <w:abstractNumId w:val="1"/>
  </w:num>
  <w:num w:numId="12">
    <w:abstractNumId w:val="22"/>
  </w:num>
  <w:num w:numId="13">
    <w:abstractNumId w:val="36"/>
  </w:num>
  <w:num w:numId="14">
    <w:abstractNumId w:val="34"/>
  </w:num>
  <w:num w:numId="15">
    <w:abstractNumId w:val="28"/>
  </w:num>
  <w:num w:numId="16">
    <w:abstractNumId w:val="27"/>
  </w:num>
  <w:num w:numId="17">
    <w:abstractNumId w:val="37"/>
  </w:num>
  <w:num w:numId="18">
    <w:abstractNumId w:val="16"/>
  </w:num>
  <w:num w:numId="19">
    <w:abstractNumId w:val="11"/>
  </w:num>
  <w:num w:numId="20">
    <w:abstractNumId w:val="18"/>
  </w:num>
  <w:num w:numId="21">
    <w:abstractNumId w:val="31"/>
  </w:num>
  <w:num w:numId="22">
    <w:abstractNumId w:val="39"/>
  </w:num>
  <w:num w:numId="23">
    <w:abstractNumId w:val="26"/>
  </w:num>
  <w:num w:numId="24">
    <w:abstractNumId w:val="41"/>
  </w:num>
  <w:num w:numId="25">
    <w:abstractNumId w:val="23"/>
  </w:num>
  <w:num w:numId="26">
    <w:abstractNumId w:val="30"/>
  </w:num>
  <w:num w:numId="27">
    <w:abstractNumId w:val="40"/>
  </w:num>
  <w:num w:numId="28">
    <w:abstractNumId w:val="15"/>
  </w:num>
  <w:num w:numId="29">
    <w:abstractNumId w:val="3"/>
  </w:num>
  <w:num w:numId="30">
    <w:abstractNumId w:val="24"/>
  </w:num>
  <w:num w:numId="31">
    <w:abstractNumId w:val="13"/>
  </w:num>
  <w:num w:numId="32">
    <w:abstractNumId w:val="35"/>
  </w:num>
  <w:num w:numId="33">
    <w:abstractNumId w:val="19"/>
  </w:num>
  <w:num w:numId="34">
    <w:abstractNumId w:val="10"/>
  </w:num>
  <w:num w:numId="35">
    <w:abstractNumId w:val="20"/>
  </w:num>
  <w:num w:numId="36">
    <w:abstractNumId w:val="7"/>
  </w:num>
  <w:num w:numId="37">
    <w:abstractNumId w:val="29"/>
  </w:num>
  <w:num w:numId="38">
    <w:abstractNumId w:val="9"/>
  </w:num>
  <w:num w:numId="39">
    <w:abstractNumId w:val="38"/>
  </w:num>
  <w:num w:numId="40">
    <w:abstractNumId w:val="5"/>
  </w:num>
  <w:num w:numId="41">
    <w:abstractNumId w:val="42"/>
  </w:num>
  <w:num w:numId="42">
    <w:abstractNumId w:val="4"/>
  </w:num>
  <w:num w:numId="43">
    <w:abstractNumId w:val="8"/>
  </w:num>
  <w:num w:numId="44">
    <w:abstractNumId w:val="12"/>
  </w:num>
  <w:num w:numId="45">
    <w:abstractNumId w:val="14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0MbQ0NTA0N7A0MzdU0lEKTi0uzszPAykwqgUALgkBdSwAAAA="/>
  </w:docVars>
  <w:rsids>
    <w:rsidRoot w:val="00A3135A"/>
    <w:rsid w:val="00011260"/>
    <w:rsid w:val="0001716C"/>
    <w:rsid w:val="000616AD"/>
    <w:rsid w:val="00066123"/>
    <w:rsid w:val="00085CCD"/>
    <w:rsid w:val="000A2A2C"/>
    <w:rsid w:val="000A7118"/>
    <w:rsid w:val="000B40F8"/>
    <w:rsid w:val="000D4D82"/>
    <w:rsid w:val="000E0226"/>
    <w:rsid w:val="00115158"/>
    <w:rsid w:val="0012503A"/>
    <w:rsid w:val="0014656E"/>
    <w:rsid w:val="00172D3A"/>
    <w:rsid w:val="00196092"/>
    <w:rsid w:val="001A0EB3"/>
    <w:rsid w:val="001C36B5"/>
    <w:rsid w:val="001D14FA"/>
    <w:rsid w:val="001D3EAD"/>
    <w:rsid w:val="001F332E"/>
    <w:rsid w:val="00200AB9"/>
    <w:rsid w:val="002067FA"/>
    <w:rsid w:val="002135EE"/>
    <w:rsid w:val="00217083"/>
    <w:rsid w:val="00255036"/>
    <w:rsid w:val="00255E18"/>
    <w:rsid w:val="002565DC"/>
    <w:rsid w:val="00261744"/>
    <w:rsid w:val="0029228E"/>
    <w:rsid w:val="002B71EE"/>
    <w:rsid w:val="002C2EAE"/>
    <w:rsid w:val="002E0D34"/>
    <w:rsid w:val="00300A96"/>
    <w:rsid w:val="0030729B"/>
    <w:rsid w:val="00320351"/>
    <w:rsid w:val="003218DA"/>
    <w:rsid w:val="00336D72"/>
    <w:rsid w:val="003433BB"/>
    <w:rsid w:val="0035217B"/>
    <w:rsid w:val="003637F3"/>
    <w:rsid w:val="003711F0"/>
    <w:rsid w:val="0039169F"/>
    <w:rsid w:val="00397FC1"/>
    <w:rsid w:val="003C22AA"/>
    <w:rsid w:val="003D05D5"/>
    <w:rsid w:val="003E0A39"/>
    <w:rsid w:val="003E13F1"/>
    <w:rsid w:val="003F2512"/>
    <w:rsid w:val="00416A67"/>
    <w:rsid w:val="0043102C"/>
    <w:rsid w:val="0046003C"/>
    <w:rsid w:val="00490006"/>
    <w:rsid w:val="004A19E5"/>
    <w:rsid w:val="004C0C40"/>
    <w:rsid w:val="004C3A07"/>
    <w:rsid w:val="004E4BE4"/>
    <w:rsid w:val="00510288"/>
    <w:rsid w:val="0053362C"/>
    <w:rsid w:val="00546488"/>
    <w:rsid w:val="00546BC2"/>
    <w:rsid w:val="0055479D"/>
    <w:rsid w:val="00554902"/>
    <w:rsid w:val="005552C1"/>
    <w:rsid w:val="00571704"/>
    <w:rsid w:val="00593803"/>
    <w:rsid w:val="005B7E87"/>
    <w:rsid w:val="005E2C65"/>
    <w:rsid w:val="005F09D9"/>
    <w:rsid w:val="00615943"/>
    <w:rsid w:val="006168A2"/>
    <w:rsid w:val="00653D56"/>
    <w:rsid w:val="006714D9"/>
    <w:rsid w:val="006B58A0"/>
    <w:rsid w:val="006D06E7"/>
    <w:rsid w:val="006D2E6A"/>
    <w:rsid w:val="006F34E1"/>
    <w:rsid w:val="006F6749"/>
    <w:rsid w:val="007136F6"/>
    <w:rsid w:val="00714405"/>
    <w:rsid w:val="007237BD"/>
    <w:rsid w:val="00726B35"/>
    <w:rsid w:val="007279BE"/>
    <w:rsid w:val="00741BB9"/>
    <w:rsid w:val="00765441"/>
    <w:rsid w:val="00774007"/>
    <w:rsid w:val="00784978"/>
    <w:rsid w:val="007876E4"/>
    <w:rsid w:val="00792659"/>
    <w:rsid w:val="007A623D"/>
    <w:rsid w:val="007A6FF9"/>
    <w:rsid w:val="007B023D"/>
    <w:rsid w:val="007D4851"/>
    <w:rsid w:val="007D4D8F"/>
    <w:rsid w:val="007D7CD9"/>
    <w:rsid w:val="007D7D72"/>
    <w:rsid w:val="007E06EA"/>
    <w:rsid w:val="007E4D23"/>
    <w:rsid w:val="00811FB3"/>
    <w:rsid w:val="00851A2B"/>
    <w:rsid w:val="008626B3"/>
    <w:rsid w:val="008632EB"/>
    <w:rsid w:val="0088462C"/>
    <w:rsid w:val="008A1394"/>
    <w:rsid w:val="008A6832"/>
    <w:rsid w:val="008C40C4"/>
    <w:rsid w:val="008F0C28"/>
    <w:rsid w:val="0093119C"/>
    <w:rsid w:val="00950A07"/>
    <w:rsid w:val="009516AD"/>
    <w:rsid w:val="009975C5"/>
    <w:rsid w:val="009B680E"/>
    <w:rsid w:val="009C32C8"/>
    <w:rsid w:val="00A13580"/>
    <w:rsid w:val="00A23510"/>
    <w:rsid w:val="00A3135A"/>
    <w:rsid w:val="00A357B8"/>
    <w:rsid w:val="00A52D88"/>
    <w:rsid w:val="00A625BA"/>
    <w:rsid w:val="00A85BFE"/>
    <w:rsid w:val="00AB14C7"/>
    <w:rsid w:val="00AD0233"/>
    <w:rsid w:val="00AF59CB"/>
    <w:rsid w:val="00B07FC4"/>
    <w:rsid w:val="00B1333A"/>
    <w:rsid w:val="00B14DF2"/>
    <w:rsid w:val="00B27D71"/>
    <w:rsid w:val="00B57858"/>
    <w:rsid w:val="00B815B5"/>
    <w:rsid w:val="00B85D06"/>
    <w:rsid w:val="00B90410"/>
    <w:rsid w:val="00BA270D"/>
    <w:rsid w:val="00BE1984"/>
    <w:rsid w:val="00BE262B"/>
    <w:rsid w:val="00BE43C8"/>
    <w:rsid w:val="00BE5CFA"/>
    <w:rsid w:val="00BF4F35"/>
    <w:rsid w:val="00BF6559"/>
    <w:rsid w:val="00C13D9F"/>
    <w:rsid w:val="00C20100"/>
    <w:rsid w:val="00C4124E"/>
    <w:rsid w:val="00C420C7"/>
    <w:rsid w:val="00C45A2B"/>
    <w:rsid w:val="00C70647"/>
    <w:rsid w:val="00C80551"/>
    <w:rsid w:val="00C85B60"/>
    <w:rsid w:val="00CD7439"/>
    <w:rsid w:val="00CE33AC"/>
    <w:rsid w:val="00CE7AC0"/>
    <w:rsid w:val="00D13B2D"/>
    <w:rsid w:val="00D2494C"/>
    <w:rsid w:val="00D34642"/>
    <w:rsid w:val="00D42C40"/>
    <w:rsid w:val="00D57B7E"/>
    <w:rsid w:val="00D607FB"/>
    <w:rsid w:val="00D64F60"/>
    <w:rsid w:val="00D72F90"/>
    <w:rsid w:val="00D906E5"/>
    <w:rsid w:val="00DB0F52"/>
    <w:rsid w:val="00DB7F04"/>
    <w:rsid w:val="00DC03C9"/>
    <w:rsid w:val="00E26F7D"/>
    <w:rsid w:val="00E441AD"/>
    <w:rsid w:val="00E56237"/>
    <w:rsid w:val="00E70482"/>
    <w:rsid w:val="00E757D8"/>
    <w:rsid w:val="00E96A9D"/>
    <w:rsid w:val="00EC3F68"/>
    <w:rsid w:val="00ED0EC8"/>
    <w:rsid w:val="00ED1FE3"/>
    <w:rsid w:val="00ED28FA"/>
    <w:rsid w:val="00EE1DE8"/>
    <w:rsid w:val="00EF5D79"/>
    <w:rsid w:val="00F174D7"/>
    <w:rsid w:val="00F24883"/>
    <w:rsid w:val="00F301FC"/>
    <w:rsid w:val="00F53C68"/>
    <w:rsid w:val="00F557EB"/>
    <w:rsid w:val="00F7163E"/>
    <w:rsid w:val="00F80D1A"/>
    <w:rsid w:val="00F91434"/>
    <w:rsid w:val="00F92613"/>
    <w:rsid w:val="00FB741B"/>
    <w:rsid w:val="00FB7C6A"/>
    <w:rsid w:val="00FE2C1B"/>
    <w:rsid w:val="00FF30A0"/>
    <w:rsid w:val="00FF5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3756F"/>
  <w15:chartTrackingRefBased/>
  <w15:docId w15:val="{1E6BBD48-04E9-4D79-99CE-B234E241A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36B5"/>
    <w:pPr>
      <w:spacing w:line="360" w:lineRule="auto"/>
      <w:jc w:val="center"/>
      <w:outlineLvl w:val="0"/>
    </w:pPr>
    <w:rPr>
      <w:rFonts w:ascii="Times New Roman" w:hAnsi="Times New Roman" w:cs="Times New Roman"/>
      <w:b/>
      <w:bCs/>
      <w:sz w:val="32"/>
      <w:szCs w:val="28"/>
      <w:u w:val="single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1C36B5"/>
    <w:pPr>
      <w:jc w:val="left"/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C36B5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13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4D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49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4902"/>
  </w:style>
  <w:style w:type="paragraph" w:styleId="Footer">
    <w:name w:val="footer"/>
    <w:basedOn w:val="Normal"/>
    <w:link w:val="FooterChar"/>
    <w:uiPriority w:val="99"/>
    <w:unhideWhenUsed/>
    <w:rsid w:val="005549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4902"/>
  </w:style>
  <w:style w:type="character" w:customStyle="1" w:styleId="Heading1Char">
    <w:name w:val="Heading 1 Char"/>
    <w:basedOn w:val="DefaultParagraphFont"/>
    <w:link w:val="Heading1"/>
    <w:uiPriority w:val="9"/>
    <w:rsid w:val="001C36B5"/>
    <w:rPr>
      <w:rFonts w:ascii="Times New Roman" w:hAnsi="Times New Roman" w:cs="Times New Roman"/>
      <w:b/>
      <w:bCs/>
      <w:sz w:val="32"/>
      <w:szCs w:val="28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C36B5"/>
    <w:rPr>
      <w:rFonts w:ascii="Times New Roman" w:hAnsi="Times New Roman" w:cs="Times New Roman"/>
      <w:b/>
      <w:bCs/>
      <w:sz w:val="28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1C36B5"/>
    <w:rPr>
      <w:rFonts w:ascii="Times New Roman" w:eastAsiaTheme="majorEastAsia" w:hAnsi="Times New Roman" w:cstheme="majorBidi"/>
      <w:sz w:val="24"/>
      <w:szCs w:val="24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4C3A07"/>
    <w:pPr>
      <w:keepNext/>
      <w:keepLines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Cs w:val="32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4C3A0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3A0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C3A0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4C3A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5510F2-2961-4E03-8967-02CB024B5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23</TotalTime>
  <Pages>51</Pages>
  <Words>5007</Words>
  <Characters>28544</Characters>
  <Application>Microsoft Office Word</Application>
  <DocSecurity>0</DocSecurity>
  <Lines>237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HVL Hasanka</dc:creator>
  <cp:keywords/>
  <dc:description/>
  <cp:lastModifiedBy>Mr. HVL Hasanka</cp:lastModifiedBy>
  <cp:revision>27</cp:revision>
  <dcterms:created xsi:type="dcterms:W3CDTF">2019-11-22T02:06:00Z</dcterms:created>
  <dcterms:modified xsi:type="dcterms:W3CDTF">2019-12-27T17:54:00Z</dcterms:modified>
</cp:coreProperties>
</file>